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242740" w14:textId="0991C618" w:rsidR="002C70C0" w:rsidRPr="00BD722C" w:rsidRDefault="00000000">
      <w:pPr>
        <w:pStyle w:val="1"/>
        <w:rPr>
          <w:lang w:val="ru-RU"/>
        </w:rPr>
      </w:pPr>
      <w:bookmarkStart w:id="0" w:name="X940da73595662cf6c283f737a98b370c9786bb9"/>
      <w:r w:rsidRPr="00BD722C">
        <w:rPr>
          <w:lang w:val="ru-RU"/>
        </w:rPr>
        <w:t>Руководство по развертыванию и эксплуатации веб-приложения «</w:t>
      </w:r>
      <w:proofErr w:type="spellStart"/>
      <w:r w:rsidR="00B9183D" w:rsidRPr="00B9183D">
        <w:rPr>
          <w:lang w:val="ru-RU"/>
        </w:rPr>
        <w:t>СмартЛК</w:t>
      </w:r>
      <w:proofErr w:type="spellEnd"/>
      <w:r w:rsidR="00B9183D" w:rsidRPr="00B9183D">
        <w:rPr>
          <w:lang w:val="ru-RU"/>
        </w:rPr>
        <w:t xml:space="preserve"> - умные личные кабинеты</w:t>
      </w:r>
      <w:r w:rsidRPr="00BD722C">
        <w:rPr>
          <w:lang w:val="ru-RU"/>
        </w:rPr>
        <w:t>»</w:t>
      </w:r>
    </w:p>
    <w:p w14:paraId="62026B62" w14:textId="77777777" w:rsidR="002C70C0" w:rsidRPr="00BD722C" w:rsidRDefault="00000000">
      <w:pPr>
        <w:pStyle w:val="2"/>
        <w:rPr>
          <w:lang w:val="ru-RU"/>
        </w:rPr>
      </w:pPr>
      <w:bookmarkStart w:id="1" w:name="назначение-документа"/>
      <w:r w:rsidRPr="00BD722C">
        <w:rPr>
          <w:lang w:val="ru-RU"/>
        </w:rPr>
        <w:t>1. Назначение документа</w:t>
      </w:r>
    </w:p>
    <w:p w14:paraId="11DE8418" w14:textId="5BF529EB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астоящий документ описывает порядок развертывания, обновления, сопровождения и восстановления веб-приложения «</w:t>
      </w:r>
      <w:proofErr w:type="spellStart"/>
      <w:r w:rsidR="00B9183D" w:rsidRPr="00B9183D">
        <w:rPr>
          <w:lang w:val="ru-RU"/>
        </w:rPr>
        <w:t>СмартЛК</w:t>
      </w:r>
      <w:proofErr w:type="spellEnd"/>
      <w:r w:rsidR="00B9183D" w:rsidRPr="00B9183D">
        <w:rPr>
          <w:lang w:val="ru-RU"/>
        </w:rPr>
        <w:t xml:space="preserve"> - умные личные кабинеты</w:t>
      </w:r>
      <w:r w:rsidRPr="00BD722C">
        <w:rPr>
          <w:lang w:val="ru-RU"/>
        </w:rPr>
        <w:t>».</w:t>
      </w:r>
    </w:p>
    <w:p w14:paraId="207E3901" w14:textId="77777777" w:rsidR="002C70C0" w:rsidRDefault="00000000">
      <w:pPr>
        <w:pStyle w:val="a0"/>
      </w:pPr>
      <w:r w:rsidRPr="00BD722C">
        <w:rPr>
          <w:lang w:val="ru-RU"/>
        </w:rPr>
        <w:t xml:space="preserve">Приложение работает в </w:t>
      </w:r>
      <w:r>
        <w:t>Docker</w:t>
      </w:r>
      <w:r w:rsidRPr="00BD722C">
        <w:rPr>
          <w:lang w:val="ru-RU"/>
        </w:rPr>
        <w:t xml:space="preserve">-контейнерах на виртуальном </w:t>
      </w:r>
      <w:r>
        <w:t>Linux</w:t>
      </w:r>
      <w:r w:rsidRPr="00BD722C">
        <w:rPr>
          <w:lang w:val="ru-RU"/>
        </w:rPr>
        <w:t xml:space="preserve">-сервере. </w:t>
      </w:r>
      <w:r>
        <w:t>Компоненты системы развертываются следующим образом:</w:t>
      </w:r>
    </w:p>
    <w:p w14:paraId="255D9C41" w14:textId="77777777" w:rsidR="002C70C0" w:rsidRPr="00BD722C" w:rsidRDefault="00000000">
      <w:pPr>
        <w:pStyle w:val="Compact"/>
        <w:numPr>
          <w:ilvl w:val="0"/>
          <w:numId w:val="1"/>
        </w:numPr>
        <w:rPr>
          <w:lang w:val="ru-RU"/>
        </w:rPr>
      </w:pPr>
      <w:r w:rsidRPr="00BD722C">
        <w:rPr>
          <w:lang w:val="ru-RU"/>
        </w:rPr>
        <w:t xml:space="preserve">виртуальная инфраструктура — с помощью </w:t>
      </w:r>
      <w:r>
        <w:t>Terraform</w:t>
      </w:r>
      <w:r w:rsidRPr="00BD722C">
        <w:rPr>
          <w:lang w:val="ru-RU"/>
        </w:rPr>
        <w:t>;</w:t>
      </w:r>
    </w:p>
    <w:p w14:paraId="134028A2" w14:textId="77777777" w:rsidR="002C70C0" w:rsidRDefault="00000000">
      <w:pPr>
        <w:pStyle w:val="Compact"/>
        <w:numPr>
          <w:ilvl w:val="0"/>
          <w:numId w:val="1"/>
        </w:numPr>
      </w:pPr>
      <w:r>
        <w:t>Docker</w:t>
      </w:r>
      <w:r w:rsidRPr="00BD722C">
        <w:rPr>
          <w:lang w:val="ru-RU"/>
        </w:rPr>
        <w:t xml:space="preserve"> и системное окружение сервера — с помощью </w:t>
      </w:r>
      <w:r>
        <w:t>Ansible;</w:t>
      </w:r>
    </w:p>
    <w:p w14:paraId="1F63791D" w14:textId="77777777" w:rsidR="002C70C0" w:rsidRPr="00BD722C" w:rsidRDefault="00000000">
      <w:pPr>
        <w:pStyle w:val="Compact"/>
        <w:numPr>
          <w:ilvl w:val="0"/>
          <w:numId w:val="1"/>
        </w:numPr>
        <w:rPr>
          <w:lang w:val="ru-RU"/>
        </w:rPr>
      </w:pPr>
      <w:r w:rsidRPr="00BD722C">
        <w:rPr>
          <w:lang w:val="ru-RU"/>
        </w:rPr>
        <w:t xml:space="preserve">сборка и развертывание приложения — через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;</w:t>
      </w:r>
    </w:p>
    <w:p w14:paraId="462A1218" w14:textId="77777777" w:rsidR="002C70C0" w:rsidRPr="00BD722C" w:rsidRDefault="00000000">
      <w:pPr>
        <w:pStyle w:val="Compact"/>
        <w:numPr>
          <w:ilvl w:val="0"/>
          <w:numId w:val="1"/>
        </w:numPr>
        <w:rPr>
          <w:lang w:val="ru-RU"/>
        </w:rPr>
      </w:pPr>
      <w:r w:rsidRPr="00BD722C">
        <w:rPr>
          <w:lang w:val="ru-RU"/>
        </w:rPr>
        <w:t xml:space="preserve">публикация приложения в интернете — через реверс-прокси </w:t>
      </w:r>
      <w:r>
        <w:t>Nginx</w:t>
      </w:r>
      <w:r w:rsidRPr="00BD722C">
        <w:rPr>
          <w:lang w:val="ru-RU"/>
        </w:rPr>
        <w:t>;</w:t>
      </w:r>
    </w:p>
    <w:p w14:paraId="57050446" w14:textId="77777777" w:rsidR="002C70C0" w:rsidRDefault="00000000">
      <w:pPr>
        <w:pStyle w:val="Compact"/>
        <w:numPr>
          <w:ilvl w:val="0"/>
          <w:numId w:val="1"/>
        </w:numPr>
      </w:pPr>
      <w:r>
        <w:t>Docker-образы — в GitLab Container Registry.</w:t>
      </w:r>
    </w:p>
    <w:p w14:paraId="7681DE4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окумент предназначен для системных администраторов, </w:t>
      </w:r>
      <w:r>
        <w:t>DevOps</w:t>
      </w:r>
      <w:r w:rsidRPr="00BD722C">
        <w:rPr>
          <w:lang w:val="ru-RU"/>
        </w:rPr>
        <w:t>-инженеров и специалистов сопровождения.</w:t>
      </w:r>
    </w:p>
    <w:p w14:paraId="6F3A06E3" w14:textId="77777777" w:rsidR="002C70C0" w:rsidRDefault="00000000">
      <w:r>
        <w:pict w14:anchorId="6DA10FCD">
          <v:rect id="_x0000_i1025" style="width:0;height:1.5pt" o:hralign="center" o:hrstd="t" o:hr="t"/>
        </w:pict>
      </w:r>
    </w:p>
    <w:p w14:paraId="20272748" w14:textId="77777777" w:rsidR="002C70C0" w:rsidRPr="00BD722C" w:rsidRDefault="00000000">
      <w:pPr>
        <w:pStyle w:val="2"/>
        <w:rPr>
          <w:lang w:val="ru-RU"/>
        </w:rPr>
      </w:pPr>
      <w:bookmarkStart w:id="2" w:name="общая-архитектура"/>
      <w:bookmarkEnd w:id="1"/>
      <w:r w:rsidRPr="00BD722C">
        <w:rPr>
          <w:lang w:val="ru-RU"/>
        </w:rPr>
        <w:t>2. Общая архитектура</w:t>
      </w:r>
    </w:p>
    <w:p w14:paraId="191AAF87" w14:textId="77777777" w:rsidR="002C70C0" w:rsidRPr="00BD722C" w:rsidRDefault="00000000">
      <w:pPr>
        <w:pStyle w:val="3"/>
        <w:rPr>
          <w:lang w:val="ru-RU"/>
        </w:rPr>
      </w:pPr>
      <w:bookmarkStart w:id="3" w:name="состав-решения"/>
      <w:r w:rsidRPr="00BD722C">
        <w:rPr>
          <w:lang w:val="ru-RU"/>
        </w:rPr>
        <w:t>2.1. Состав решения</w:t>
      </w:r>
    </w:p>
    <w:p w14:paraId="2FCC94A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 типовой конфигурации используются следующие компоненты:</w:t>
      </w:r>
    </w:p>
    <w:p w14:paraId="566E9C02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GitLab</w:t>
      </w:r>
    </w:p>
    <w:p w14:paraId="6C63E96B" w14:textId="77777777" w:rsidR="002C70C0" w:rsidRDefault="00000000">
      <w:pPr>
        <w:pStyle w:val="Compact"/>
        <w:numPr>
          <w:ilvl w:val="1"/>
          <w:numId w:val="3"/>
        </w:numPr>
      </w:pPr>
      <w:r>
        <w:t>хранение исходного кода;</w:t>
      </w:r>
    </w:p>
    <w:p w14:paraId="4FFE8EE7" w14:textId="77777777" w:rsidR="002C70C0" w:rsidRDefault="00000000">
      <w:pPr>
        <w:pStyle w:val="Compact"/>
        <w:numPr>
          <w:ilvl w:val="1"/>
          <w:numId w:val="3"/>
        </w:numPr>
      </w:pPr>
      <w:r>
        <w:t>запуск CI/CD-конвейеров;</w:t>
      </w:r>
    </w:p>
    <w:p w14:paraId="73BD1672" w14:textId="77777777" w:rsidR="002C70C0" w:rsidRDefault="00000000">
      <w:pPr>
        <w:pStyle w:val="Compact"/>
        <w:numPr>
          <w:ilvl w:val="1"/>
          <w:numId w:val="3"/>
        </w:numPr>
      </w:pPr>
      <w:r>
        <w:t>хранение Docker-образов;</w:t>
      </w:r>
    </w:p>
    <w:p w14:paraId="38130E26" w14:textId="77777777" w:rsidR="002C70C0" w:rsidRPr="00BD722C" w:rsidRDefault="00000000">
      <w:pPr>
        <w:pStyle w:val="Compact"/>
        <w:numPr>
          <w:ilvl w:val="1"/>
          <w:numId w:val="3"/>
        </w:numPr>
        <w:rPr>
          <w:lang w:val="ru-RU"/>
        </w:rPr>
      </w:pPr>
      <w:r w:rsidRPr="00BD722C">
        <w:rPr>
          <w:lang w:val="ru-RU"/>
        </w:rPr>
        <w:t>хранение защищенных переменных и секретов.</w:t>
      </w:r>
    </w:p>
    <w:p w14:paraId="4E128FA9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Terraform</w:t>
      </w:r>
    </w:p>
    <w:p w14:paraId="391E27A7" w14:textId="77777777" w:rsidR="002C70C0" w:rsidRDefault="00000000">
      <w:pPr>
        <w:pStyle w:val="Compact"/>
        <w:numPr>
          <w:ilvl w:val="1"/>
          <w:numId w:val="4"/>
        </w:numPr>
      </w:pPr>
      <w:r>
        <w:t>создание виртуального Linux-сервера;</w:t>
      </w:r>
    </w:p>
    <w:p w14:paraId="54E402AA" w14:textId="77777777" w:rsidR="002C70C0" w:rsidRDefault="00000000">
      <w:pPr>
        <w:pStyle w:val="Compact"/>
        <w:numPr>
          <w:ilvl w:val="1"/>
          <w:numId w:val="4"/>
        </w:numPr>
      </w:pPr>
      <w:r>
        <w:t>настройка сети;</w:t>
      </w:r>
    </w:p>
    <w:p w14:paraId="4A471B29" w14:textId="77777777" w:rsidR="002C70C0" w:rsidRDefault="00000000">
      <w:pPr>
        <w:pStyle w:val="Compact"/>
        <w:numPr>
          <w:ilvl w:val="1"/>
          <w:numId w:val="4"/>
        </w:numPr>
      </w:pPr>
      <w:r>
        <w:t>назначение IP-адреса;</w:t>
      </w:r>
    </w:p>
    <w:p w14:paraId="24E9C0D9" w14:textId="77777777" w:rsidR="002C70C0" w:rsidRDefault="00000000">
      <w:pPr>
        <w:pStyle w:val="Compact"/>
        <w:numPr>
          <w:ilvl w:val="1"/>
          <w:numId w:val="4"/>
        </w:numPr>
      </w:pPr>
      <w:r>
        <w:t>создание дисков;</w:t>
      </w:r>
    </w:p>
    <w:p w14:paraId="36980D37" w14:textId="77777777" w:rsidR="002C70C0" w:rsidRDefault="00000000">
      <w:pPr>
        <w:pStyle w:val="Compact"/>
        <w:numPr>
          <w:ilvl w:val="1"/>
          <w:numId w:val="4"/>
        </w:numPr>
      </w:pPr>
      <w:r>
        <w:t>настройка правил сетевого доступа;</w:t>
      </w:r>
    </w:p>
    <w:p w14:paraId="023FBC4B" w14:textId="77777777" w:rsidR="002C70C0" w:rsidRDefault="00000000">
      <w:pPr>
        <w:pStyle w:val="Compact"/>
        <w:numPr>
          <w:ilvl w:val="1"/>
          <w:numId w:val="4"/>
        </w:numPr>
      </w:pPr>
      <w:r>
        <w:t>формирование выходных параметров инфраструктуры.</w:t>
      </w:r>
    </w:p>
    <w:p w14:paraId="62273D65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Ansible</w:t>
      </w:r>
    </w:p>
    <w:p w14:paraId="166B35B8" w14:textId="77777777" w:rsidR="002C70C0" w:rsidRDefault="00000000">
      <w:pPr>
        <w:pStyle w:val="Compact"/>
        <w:numPr>
          <w:ilvl w:val="1"/>
          <w:numId w:val="5"/>
        </w:numPr>
      </w:pPr>
      <w:r>
        <w:t>базовая настройка операционной системы;</w:t>
      </w:r>
    </w:p>
    <w:p w14:paraId="29F89F26" w14:textId="77777777" w:rsidR="002C70C0" w:rsidRDefault="00000000">
      <w:pPr>
        <w:pStyle w:val="Compact"/>
        <w:numPr>
          <w:ilvl w:val="1"/>
          <w:numId w:val="5"/>
        </w:numPr>
      </w:pPr>
      <w:r>
        <w:lastRenderedPageBreak/>
        <w:t>создание служебного пользователя;</w:t>
      </w:r>
    </w:p>
    <w:p w14:paraId="41FE3D56" w14:textId="77777777" w:rsidR="002C70C0" w:rsidRDefault="00000000">
      <w:pPr>
        <w:pStyle w:val="Compact"/>
        <w:numPr>
          <w:ilvl w:val="1"/>
          <w:numId w:val="5"/>
        </w:numPr>
      </w:pPr>
      <w:r>
        <w:t>установка Docker Engine;</w:t>
      </w:r>
    </w:p>
    <w:p w14:paraId="5183DF7D" w14:textId="77777777" w:rsidR="002C70C0" w:rsidRDefault="00000000">
      <w:pPr>
        <w:pStyle w:val="Compact"/>
        <w:numPr>
          <w:ilvl w:val="1"/>
          <w:numId w:val="5"/>
        </w:numPr>
      </w:pPr>
      <w:r>
        <w:t>установка Docker Compose Plugin;</w:t>
      </w:r>
    </w:p>
    <w:p w14:paraId="4B2190AE" w14:textId="77777777" w:rsidR="002C70C0" w:rsidRDefault="00000000">
      <w:pPr>
        <w:pStyle w:val="Compact"/>
        <w:numPr>
          <w:ilvl w:val="1"/>
          <w:numId w:val="5"/>
        </w:numPr>
      </w:pPr>
      <w:r>
        <w:t>настройка каталогов приложения;</w:t>
      </w:r>
    </w:p>
    <w:p w14:paraId="61B84DFB" w14:textId="77777777" w:rsidR="002C70C0" w:rsidRDefault="00000000">
      <w:pPr>
        <w:pStyle w:val="Compact"/>
        <w:numPr>
          <w:ilvl w:val="1"/>
          <w:numId w:val="5"/>
        </w:numPr>
      </w:pPr>
      <w:r>
        <w:t>настройка журналирования;</w:t>
      </w:r>
    </w:p>
    <w:p w14:paraId="7694902A" w14:textId="77777777" w:rsidR="002C70C0" w:rsidRPr="00BD722C" w:rsidRDefault="00000000">
      <w:pPr>
        <w:pStyle w:val="Compact"/>
        <w:numPr>
          <w:ilvl w:val="1"/>
          <w:numId w:val="5"/>
        </w:numPr>
        <w:rPr>
          <w:lang w:val="ru-RU"/>
        </w:rPr>
      </w:pPr>
      <w:r w:rsidRPr="00BD722C">
        <w:rPr>
          <w:lang w:val="ru-RU"/>
        </w:rPr>
        <w:t>установка и настройка реверс-прокси;</w:t>
      </w:r>
    </w:p>
    <w:p w14:paraId="3C6B905F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настройка</w:t>
      </w:r>
      <w:proofErr w:type="spellEnd"/>
      <w:r>
        <w:t xml:space="preserve"> </w:t>
      </w:r>
      <w:proofErr w:type="spellStart"/>
      <w:r>
        <w:t>межсетевого</w:t>
      </w:r>
      <w:proofErr w:type="spellEnd"/>
      <w:r>
        <w:t xml:space="preserve"> </w:t>
      </w:r>
      <w:proofErr w:type="spellStart"/>
      <w:r>
        <w:t>экрана</w:t>
      </w:r>
      <w:proofErr w:type="spellEnd"/>
      <w:r>
        <w:t>.</w:t>
      </w:r>
    </w:p>
    <w:p w14:paraId="058E62C2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Docker</w:t>
      </w:r>
    </w:p>
    <w:p w14:paraId="426F6293" w14:textId="77777777" w:rsidR="002C70C0" w:rsidRDefault="00000000">
      <w:pPr>
        <w:pStyle w:val="Compact"/>
        <w:numPr>
          <w:ilvl w:val="1"/>
          <w:numId w:val="6"/>
        </w:numPr>
      </w:pPr>
      <w:r>
        <w:t>запуск приложения;</w:t>
      </w:r>
    </w:p>
    <w:p w14:paraId="462580C9" w14:textId="77777777" w:rsidR="002C70C0" w:rsidRDefault="00000000">
      <w:pPr>
        <w:pStyle w:val="Compact"/>
        <w:numPr>
          <w:ilvl w:val="1"/>
          <w:numId w:val="6"/>
        </w:numPr>
      </w:pPr>
      <w:r>
        <w:t>запуск фоновых обработчиков;</w:t>
      </w:r>
    </w:p>
    <w:p w14:paraId="27CA81A1" w14:textId="77777777" w:rsidR="002C70C0" w:rsidRPr="00BD722C" w:rsidRDefault="00000000">
      <w:pPr>
        <w:pStyle w:val="Compact"/>
        <w:numPr>
          <w:ilvl w:val="1"/>
          <w:numId w:val="6"/>
        </w:numPr>
        <w:rPr>
          <w:lang w:val="ru-RU"/>
        </w:rPr>
      </w:pPr>
      <w:r w:rsidRPr="00BD722C">
        <w:rPr>
          <w:lang w:val="ru-RU"/>
        </w:rPr>
        <w:t>запуск базы данных, если она размещается на том же сервере;</w:t>
      </w:r>
    </w:p>
    <w:p w14:paraId="1EDBB277" w14:textId="77777777" w:rsidR="002C70C0" w:rsidRPr="00BD722C" w:rsidRDefault="00000000">
      <w:pPr>
        <w:pStyle w:val="Compact"/>
        <w:numPr>
          <w:ilvl w:val="1"/>
          <w:numId w:val="6"/>
        </w:numPr>
        <w:rPr>
          <w:lang w:val="ru-RU"/>
        </w:rPr>
      </w:pPr>
      <w:r w:rsidRPr="00BD722C">
        <w:rPr>
          <w:lang w:val="ru-RU"/>
        </w:rPr>
        <w:t xml:space="preserve">запуск дополнительных компонентов: </w:t>
      </w:r>
      <w:r>
        <w:t>Redis</w:t>
      </w:r>
      <w:r w:rsidRPr="00BD722C">
        <w:rPr>
          <w:lang w:val="ru-RU"/>
        </w:rPr>
        <w:t>, очередей сообщений и других сервисов.</w:t>
      </w:r>
    </w:p>
    <w:p w14:paraId="6D5A42D0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Nginx</w:t>
      </w:r>
    </w:p>
    <w:p w14:paraId="3AC21F9F" w14:textId="77777777" w:rsidR="002C70C0" w:rsidRPr="00BD722C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BD722C">
        <w:rPr>
          <w:lang w:val="ru-RU"/>
        </w:rPr>
        <w:t xml:space="preserve">прием </w:t>
      </w:r>
      <w:r>
        <w:t>HTTP</w:t>
      </w:r>
      <w:r w:rsidRPr="00BD722C">
        <w:rPr>
          <w:lang w:val="ru-RU"/>
        </w:rPr>
        <w:t xml:space="preserve">- и </w:t>
      </w:r>
      <w:r>
        <w:t>HTTPS</w:t>
      </w:r>
      <w:r w:rsidRPr="00BD722C">
        <w:rPr>
          <w:lang w:val="ru-RU"/>
        </w:rPr>
        <w:t>-запросов;</w:t>
      </w:r>
    </w:p>
    <w:p w14:paraId="4443EC8E" w14:textId="77777777" w:rsidR="002C70C0" w:rsidRDefault="00000000">
      <w:pPr>
        <w:pStyle w:val="Compact"/>
        <w:numPr>
          <w:ilvl w:val="1"/>
          <w:numId w:val="7"/>
        </w:numPr>
      </w:pPr>
      <w:proofErr w:type="spellStart"/>
      <w:r>
        <w:t>завершение</w:t>
      </w:r>
      <w:proofErr w:type="spellEnd"/>
      <w:r>
        <w:t xml:space="preserve"> TLS-</w:t>
      </w:r>
      <w:proofErr w:type="spellStart"/>
      <w:r>
        <w:t>соединения</w:t>
      </w:r>
      <w:proofErr w:type="spellEnd"/>
      <w:r>
        <w:t>;</w:t>
      </w:r>
    </w:p>
    <w:p w14:paraId="7CD6DC99" w14:textId="77777777" w:rsidR="002C70C0" w:rsidRPr="00BD722C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BD722C">
        <w:rPr>
          <w:lang w:val="ru-RU"/>
        </w:rPr>
        <w:t>перенаправление запросов в контейнер приложения;</w:t>
      </w:r>
    </w:p>
    <w:p w14:paraId="59D9D1B1" w14:textId="77777777" w:rsidR="002C70C0" w:rsidRDefault="00000000">
      <w:pPr>
        <w:pStyle w:val="Compact"/>
        <w:numPr>
          <w:ilvl w:val="1"/>
          <w:numId w:val="7"/>
        </w:numPr>
      </w:pPr>
      <w:proofErr w:type="spellStart"/>
      <w:r>
        <w:t>установка</w:t>
      </w:r>
      <w:proofErr w:type="spellEnd"/>
      <w:r>
        <w:t xml:space="preserve"> </w:t>
      </w:r>
      <w:proofErr w:type="spellStart"/>
      <w:r>
        <w:t>заголовков</w:t>
      </w:r>
      <w:proofErr w:type="spellEnd"/>
      <w:r>
        <w:t xml:space="preserve"> </w:t>
      </w:r>
      <w:proofErr w:type="spellStart"/>
      <w:r>
        <w:t>безопасности</w:t>
      </w:r>
      <w:proofErr w:type="spellEnd"/>
      <w:r>
        <w:t>;</w:t>
      </w:r>
    </w:p>
    <w:p w14:paraId="144E53BD" w14:textId="77777777" w:rsidR="002C70C0" w:rsidRPr="00BD722C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BD722C">
        <w:rPr>
          <w:lang w:val="ru-RU"/>
        </w:rPr>
        <w:t>ограничение размера запросов и времени ожидания.</w:t>
      </w:r>
    </w:p>
    <w:p w14:paraId="1BEF245F" w14:textId="77777777" w:rsidR="002C70C0" w:rsidRPr="00BD722C" w:rsidRDefault="00000000">
      <w:pPr>
        <w:pStyle w:val="3"/>
        <w:rPr>
          <w:lang w:val="ru-RU"/>
        </w:rPr>
      </w:pPr>
      <w:bookmarkStart w:id="4" w:name="схема-прохождения-запроса"/>
      <w:bookmarkEnd w:id="3"/>
      <w:r w:rsidRPr="00BD722C">
        <w:rPr>
          <w:lang w:val="ru-RU"/>
        </w:rPr>
        <w:t>2.2. Схема прохождения запроса</w:t>
      </w:r>
    </w:p>
    <w:p w14:paraId="40531885" w14:textId="24B17525" w:rsidR="002C70C0" w:rsidRPr="00BD722C" w:rsidRDefault="00000000">
      <w:pPr>
        <w:pStyle w:val="SourceCode"/>
        <w:rPr>
          <w:lang w:val="ru-RU"/>
        </w:rPr>
      </w:pPr>
      <w:r w:rsidRPr="00BD722C">
        <w:rPr>
          <w:rStyle w:val="VerbatimChar"/>
          <w:lang w:val="ru-RU"/>
        </w:rPr>
        <w:t>Пользователь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 </w:t>
      </w:r>
      <w:r>
        <w:rPr>
          <w:rStyle w:val="VerbatimChar"/>
        </w:rPr>
        <w:t>HTTPS</w:t>
      </w:r>
      <w:r w:rsidRPr="00BD722C">
        <w:rPr>
          <w:rStyle w:val="VerbatimChar"/>
          <w:lang w:val="ru-RU"/>
        </w:rPr>
        <w:t xml:space="preserve">, </w:t>
      </w:r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>/443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>
        <w:rPr>
          <w:rStyle w:val="VerbatimChar"/>
        </w:rPr>
        <w:t>DNS</w:t>
      </w:r>
      <w:r w:rsidRPr="00BD722C">
        <w:rPr>
          <w:rStyle w:val="VerbatimChar"/>
          <w:lang w:val="ru-RU"/>
        </w:rPr>
        <w:t>: &lt;</w:t>
      </w:r>
      <w:proofErr w:type="spellStart"/>
      <w:r>
        <w:rPr>
          <w:rStyle w:val="VerbatimChar"/>
        </w:rPr>
        <w:t>lk</w:t>
      </w:r>
      <w:proofErr w:type="spellEnd"/>
      <w:r w:rsidRPr="00BD722C">
        <w:rPr>
          <w:rStyle w:val="VerbatimChar"/>
          <w:lang w:val="ru-RU"/>
        </w:rPr>
        <w:t>.</w:t>
      </w:r>
      <w:r>
        <w:rPr>
          <w:rStyle w:val="VerbatimChar"/>
        </w:rPr>
        <w:t>exampl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BD722C">
        <w:rPr>
          <w:rStyle w:val="VerbatimChar"/>
          <w:lang w:val="ru-RU"/>
        </w:rPr>
        <w:t>&gt;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Публичный </w:t>
      </w:r>
      <w:r>
        <w:rPr>
          <w:rStyle w:val="VerbatimChar"/>
        </w:rPr>
        <w:t>IP</w:t>
      </w:r>
      <w:r w:rsidRPr="00BD722C">
        <w:rPr>
          <w:rStyle w:val="VerbatimChar"/>
          <w:lang w:val="ru-RU"/>
        </w:rPr>
        <w:t xml:space="preserve"> виртуального сервера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>
        <w:rPr>
          <w:rStyle w:val="VerbatimChar"/>
        </w:rPr>
        <w:t>Nginx</w:t>
      </w:r>
      <w:r w:rsidRPr="00BD722C">
        <w:rPr>
          <w:rStyle w:val="VerbatimChar"/>
          <w:lang w:val="ru-RU"/>
        </w:rPr>
        <w:t xml:space="preserve"> / реверс-прокси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 </w:t>
      </w:r>
      <w:r>
        <w:rPr>
          <w:rStyle w:val="VerbatimChar"/>
        </w:rPr>
        <w:t>HTTP</w:t>
      </w:r>
      <w:r w:rsidRPr="00BD722C">
        <w:rPr>
          <w:rStyle w:val="VerbatimChar"/>
          <w:lang w:val="ru-RU"/>
        </w:rPr>
        <w:t xml:space="preserve"> во внутренней сети </w:t>
      </w:r>
      <w:r>
        <w:rPr>
          <w:rStyle w:val="VerbatimChar"/>
        </w:rPr>
        <w:t>Docker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Контейнер приложения «</w:t>
      </w:r>
      <w:r w:rsidR="00B9183D" w:rsidRPr="00B9183D">
        <w:rPr>
          <w:lang w:val="ru-RU"/>
        </w:rPr>
        <w:t>СмартЛК - умные личные кабинеты</w:t>
      </w:r>
      <w:r w:rsidRPr="00BD722C">
        <w:rPr>
          <w:rStyle w:val="VerbatimChar"/>
          <w:lang w:val="ru-RU"/>
        </w:rPr>
        <w:t>»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+--&gt; База данных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+--&gt; </w:t>
      </w:r>
      <w:r>
        <w:rPr>
          <w:rStyle w:val="VerbatimChar"/>
        </w:rPr>
        <w:t>Redis</w:t>
      </w:r>
      <w:r w:rsidRPr="00BD722C">
        <w:rPr>
          <w:rStyle w:val="VerbatimChar"/>
          <w:lang w:val="ru-RU"/>
        </w:rPr>
        <w:t xml:space="preserve"> / очередь сообщений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+--&gt; Внешние информационные системы</w:t>
      </w:r>
    </w:p>
    <w:p w14:paraId="4EE06F25" w14:textId="77777777" w:rsidR="002C70C0" w:rsidRDefault="00000000">
      <w:pPr>
        <w:pStyle w:val="3"/>
      </w:pPr>
      <w:bookmarkStart w:id="5" w:name="рекомендуемые-сетевые-порты"/>
      <w:bookmarkEnd w:id="4"/>
      <w:r>
        <w:lastRenderedPageBreak/>
        <w:t xml:space="preserve">2.3. </w:t>
      </w:r>
      <w:proofErr w:type="spellStart"/>
      <w:r>
        <w:t>Рекомендуемые</w:t>
      </w:r>
      <w:proofErr w:type="spellEnd"/>
      <w:r>
        <w:t xml:space="preserve"> </w:t>
      </w:r>
      <w:proofErr w:type="spellStart"/>
      <w:r>
        <w:t>сетевые</w:t>
      </w:r>
      <w:proofErr w:type="spellEnd"/>
      <w:r>
        <w:t xml:space="preserve"> </w:t>
      </w:r>
      <w:proofErr w:type="spellStart"/>
      <w:r>
        <w:t>порты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9"/>
        <w:gridCol w:w="3230"/>
        <w:gridCol w:w="3230"/>
      </w:tblGrid>
      <w:tr w:rsidR="002C70C0" w14:paraId="518E0E97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1314CD90" w14:textId="77777777" w:rsidR="002C70C0" w:rsidRDefault="00000000">
            <w:pPr>
              <w:pStyle w:val="Compact"/>
            </w:pPr>
            <w:r>
              <w:t>Порт</w:t>
            </w:r>
          </w:p>
        </w:tc>
        <w:tc>
          <w:tcPr>
            <w:tcW w:w="2640" w:type="dxa"/>
          </w:tcPr>
          <w:p w14:paraId="201ECF1A" w14:textId="77777777" w:rsidR="002C70C0" w:rsidRDefault="00000000">
            <w:pPr>
              <w:pStyle w:val="Compact"/>
            </w:pPr>
            <w:r>
              <w:t>Назначение</w:t>
            </w:r>
          </w:p>
        </w:tc>
        <w:tc>
          <w:tcPr>
            <w:tcW w:w="2640" w:type="dxa"/>
          </w:tcPr>
          <w:p w14:paraId="58FBDE5A" w14:textId="77777777" w:rsidR="002C70C0" w:rsidRDefault="00000000">
            <w:pPr>
              <w:pStyle w:val="Compact"/>
            </w:pPr>
            <w:r>
              <w:t>Доступ</w:t>
            </w:r>
          </w:p>
        </w:tc>
      </w:tr>
      <w:tr w:rsidR="002C70C0" w:rsidRPr="00B9183D" w14:paraId="40E55979" w14:textId="77777777">
        <w:tc>
          <w:tcPr>
            <w:tcW w:w="2640" w:type="dxa"/>
          </w:tcPr>
          <w:p w14:paraId="51D2A646" w14:textId="77777777" w:rsidR="002C70C0" w:rsidRDefault="00000000">
            <w:pPr>
              <w:pStyle w:val="Compact"/>
            </w:pPr>
            <w:r>
              <w:t>22/TCP</w:t>
            </w:r>
          </w:p>
        </w:tc>
        <w:tc>
          <w:tcPr>
            <w:tcW w:w="2640" w:type="dxa"/>
          </w:tcPr>
          <w:p w14:paraId="1941A918" w14:textId="77777777" w:rsidR="002C70C0" w:rsidRDefault="00000000">
            <w:pPr>
              <w:pStyle w:val="Compact"/>
            </w:pPr>
            <w:r>
              <w:t>SSH</w:t>
            </w:r>
          </w:p>
        </w:tc>
        <w:tc>
          <w:tcPr>
            <w:tcW w:w="2640" w:type="dxa"/>
          </w:tcPr>
          <w:p w14:paraId="0700B325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 xml:space="preserve">Только с доверенных адресов или через </w:t>
            </w:r>
            <w:r>
              <w:t>VPN</w:t>
            </w:r>
          </w:p>
        </w:tc>
      </w:tr>
      <w:tr w:rsidR="002C70C0" w:rsidRPr="00B9183D" w14:paraId="577F83DC" w14:textId="77777777">
        <w:tc>
          <w:tcPr>
            <w:tcW w:w="2640" w:type="dxa"/>
          </w:tcPr>
          <w:p w14:paraId="39A6584A" w14:textId="77777777" w:rsidR="002C70C0" w:rsidRDefault="00000000">
            <w:pPr>
              <w:pStyle w:val="Compact"/>
            </w:pPr>
            <w:r>
              <w:t>80/TCP</w:t>
            </w:r>
          </w:p>
        </w:tc>
        <w:tc>
          <w:tcPr>
            <w:tcW w:w="2640" w:type="dxa"/>
          </w:tcPr>
          <w:p w14:paraId="3D95E6D9" w14:textId="77777777" w:rsidR="002C70C0" w:rsidRDefault="00000000">
            <w:pPr>
              <w:pStyle w:val="Compact"/>
            </w:pPr>
            <w:r>
              <w:t>HTTP</w:t>
            </w:r>
          </w:p>
        </w:tc>
        <w:tc>
          <w:tcPr>
            <w:tcW w:w="2640" w:type="dxa"/>
          </w:tcPr>
          <w:p w14:paraId="3AC5F61D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 xml:space="preserve">Из интернета, преимущественно для перенаправления на </w:t>
            </w:r>
            <w:r>
              <w:t>HTTPS</w:t>
            </w:r>
          </w:p>
        </w:tc>
      </w:tr>
      <w:tr w:rsidR="002C70C0" w14:paraId="4BA34E73" w14:textId="77777777">
        <w:tc>
          <w:tcPr>
            <w:tcW w:w="2640" w:type="dxa"/>
          </w:tcPr>
          <w:p w14:paraId="51F27A25" w14:textId="77777777" w:rsidR="002C70C0" w:rsidRDefault="00000000">
            <w:pPr>
              <w:pStyle w:val="Compact"/>
            </w:pPr>
            <w:r>
              <w:t>443/TCP</w:t>
            </w:r>
          </w:p>
        </w:tc>
        <w:tc>
          <w:tcPr>
            <w:tcW w:w="2640" w:type="dxa"/>
          </w:tcPr>
          <w:p w14:paraId="5E44B482" w14:textId="77777777" w:rsidR="002C70C0" w:rsidRDefault="00000000">
            <w:pPr>
              <w:pStyle w:val="Compact"/>
            </w:pPr>
            <w:r>
              <w:t>HTTPS</w:t>
            </w:r>
          </w:p>
        </w:tc>
        <w:tc>
          <w:tcPr>
            <w:tcW w:w="2640" w:type="dxa"/>
          </w:tcPr>
          <w:p w14:paraId="0CCDBB9E" w14:textId="77777777" w:rsidR="002C70C0" w:rsidRDefault="00000000">
            <w:pPr>
              <w:pStyle w:val="Compact"/>
            </w:pPr>
            <w:r>
              <w:t>Из интернета</w:t>
            </w:r>
          </w:p>
        </w:tc>
      </w:tr>
      <w:tr w:rsidR="002C70C0" w:rsidRPr="00B9183D" w14:paraId="03DBA891" w14:textId="77777777">
        <w:tc>
          <w:tcPr>
            <w:tcW w:w="2640" w:type="dxa"/>
          </w:tcPr>
          <w:p w14:paraId="53057881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APP_PORT&gt;</w:t>
            </w:r>
          </w:p>
        </w:tc>
        <w:tc>
          <w:tcPr>
            <w:tcW w:w="2640" w:type="dxa"/>
          </w:tcPr>
          <w:p w14:paraId="13ECC7D4" w14:textId="77777777" w:rsidR="002C70C0" w:rsidRDefault="00000000">
            <w:pPr>
              <w:pStyle w:val="Compact"/>
            </w:pPr>
            <w:r>
              <w:t>Порт приложения</w:t>
            </w:r>
          </w:p>
        </w:tc>
        <w:tc>
          <w:tcPr>
            <w:tcW w:w="2640" w:type="dxa"/>
          </w:tcPr>
          <w:p w14:paraId="7DBAD71E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 xml:space="preserve">Только локально или внутри </w:t>
            </w:r>
            <w:r>
              <w:t>Docker</w:t>
            </w:r>
            <w:r w:rsidRPr="00BD722C">
              <w:rPr>
                <w:lang w:val="ru-RU"/>
              </w:rPr>
              <w:t>-сети</w:t>
            </w:r>
          </w:p>
        </w:tc>
      </w:tr>
      <w:tr w:rsidR="002C70C0" w14:paraId="611FF224" w14:textId="77777777">
        <w:tc>
          <w:tcPr>
            <w:tcW w:w="2640" w:type="dxa"/>
          </w:tcPr>
          <w:p w14:paraId="1CDE7029" w14:textId="77777777" w:rsidR="002C70C0" w:rsidRDefault="00000000">
            <w:pPr>
              <w:pStyle w:val="Compact"/>
            </w:pPr>
            <w:r>
              <w:t>5432/TCP</w:t>
            </w:r>
          </w:p>
        </w:tc>
        <w:tc>
          <w:tcPr>
            <w:tcW w:w="2640" w:type="dxa"/>
          </w:tcPr>
          <w:p w14:paraId="1C819230" w14:textId="77777777" w:rsidR="002C70C0" w:rsidRDefault="00000000">
            <w:pPr>
              <w:pStyle w:val="Compact"/>
            </w:pPr>
            <w:r>
              <w:t>PostgreSQL</w:t>
            </w:r>
          </w:p>
        </w:tc>
        <w:tc>
          <w:tcPr>
            <w:tcW w:w="2640" w:type="dxa"/>
          </w:tcPr>
          <w:p w14:paraId="31D2053E" w14:textId="77777777" w:rsidR="002C70C0" w:rsidRDefault="00000000">
            <w:pPr>
              <w:pStyle w:val="Compact"/>
            </w:pPr>
            <w:r>
              <w:t>Не публиковать в интернете</w:t>
            </w:r>
          </w:p>
        </w:tc>
      </w:tr>
      <w:tr w:rsidR="002C70C0" w14:paraId="3C3FDDC2" w14:textId="77777777">
        <w:tc>
          <w:tcPr>
            <w:tcW w:w="2640" w:type="dxa"/>
          </w:tcPr>
          <w:p w14:paraId="21992805" w14:textId="77777777" w:rsidR="002C70C0" w:rsidRDefault="00000000">
            <w:pPr>
              <w:pStyle w:val="Compact"/>
            </w:pPr>
            <w:r>
              <w:t>6379/TCP</w:t>
            </w:r>
          </w:p>
        </w:tc>
        <w:tc>
          <w:tcPr>
            <w:tcW w:w="2640" w:type="dxa"/>
          </w:tcPr>
          <w:p w14:paraId="0BA11299" w14:textId="77777777" w:rsidR="002C70C0" w:rsidRDefault="00000000">
            <w:pPr>
              <w:pStyle w:val="Compact"/>
            </w:pPr>
            <w:r>
              <w:t>Redis</w:t>
            </w:r>
          </w:p>
        </w:tc>
        <w:tc>
          <w:tcPr>
            <w:tcW w:w="2640" w:type="dxa"/>
          </w:tcPr>
          <w:p w14:paraId="3D5335B3" w14:textId="77777777" w:rsidR="002C70C0" w:rsidRDefault="00000000">
            <w:pPr>
              <w:pStyle w:val="Compact"/>
            </w:pPr>
            <w:r>
              <w:t>Не публиковать в интернете</w:t>
            </w:r>
          </w:p>
        </w:tc>
      </w:tr>
    </w:tbl>
    <w:p w14:paraId="792B2B1F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Порты базы данных, </w:t>
      </w:r>
      <w:r>
        <w:t>Redis</w:t>
      </w:r>
      <w:r w:rsidRPr="00BD722C">
        <w:rPr>
          <w:lang w:val="ru-RU"/>
        </w:rPr>
        <w:t xml:space="preserve"> и внутренних сервисов не должны быть доступны из публичной сети.</w:t>
      </w:r>
    </w:p>
    <w:p w14:paraId="082247B1" w14:textId="77777777" w:rsidR="002C70C0" w:rsidRDefault="00000000">
      <w:r>
        <w:pict w14:anchorId="56E81917">
          <v:rect id="_x0000_i1026" style="width:0;height:1.5pt" o:hralign="center" o:hrstd="t" o:hr="t"/>
        </w:pict>
      </w:r>
    </w:p>
    <w:p w14:paraId="2624F57E" w14:textId="77777777" w:rsidR="002C70C0" w:rsidRPr="00BD722C" w:rsidRDefault="00000000">
      <w:pPr>
        <w:pStyle w:val="2"/>
        <w:rPr>
          <w:lang w:val="ru-RU"/>
        </w:rPr>
      </w:pPr>
      <w:bookmarkStart w:id="6" w:name="требования"/>
      <w:bookmarkEnd w:id="2"/>
      <w:bookmarkEnd w:id="5"/>
      <w:r w:rsidRPr="00BD722C">
        <w:rPr>
          <w:lang w:val="ru-RU"/>
        </w:rPr>
        <w:t>3. Требования</w:t>
      </w:r>
    </w:p>
    <w:p w14:paraId="72EAB258" w14:textId="77777777" w:rsidR="002C70C0" w:rsidRPr="00BD722C" w:rsidRDefault="00000000">
      <w:pPr>
        <w:pStyle w:val="3"/>
        <w:rPr>
          <w:lang w:val="ru-RU"/>
        </w:rPr>
      </w:pPr>
      <w:bookmarkStart w:id="7" w:name="X55f0c79148c683358976e5974610b07c7d82b15"/>
      <w:r w:rsidRPr="00BD722C">
        <w:rPr>
          <w:lang w:val="ru-RU"/>
        </w:rPr>
        <w:t>3.1. Требования к рабочей станции администратора</w:t>
      </w:r>
    </w:p>
    <w:p w14:paraId="30C8D66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а рабочей станции должны быть установлены:</w:t>
      </w:r>
    </w:p>
    <w:p w14:paraId="23D6E233" w14:textId="77777777" w:rsidR="002C70C0" w:rsidRDefault="00000000">
      <w:pPr>
        <w:pStyle w:val="Compact"/>
        <w:numPr>
          <w:ilvl w:val="0"/>
          <w:numId w:val="8"/>
        </w:numPr>
      </w:pPr>
      <w:r>
        <w:t>Git;</w:t>
      </w:r>
    </w:p>
    <w:p w14:paraId="05B086C3" w14:textId="77777777" w:rsidR="002C70C0" w:rsidRDefault="00000000">
      <w:pPr>
        <w:pStyle w:val="Compact"/>
        <w:numPr>
          <w:ilvl w:val="0"/>
          <w:numId w:val="8"/>
        </w:numPr>
      </w:pPr>
      <w:r>
        <w:t>Terraform;</w:t>
      </w:r>
    </w:p>
    <w:p w14:paraId="602E9E36" w14:textId="77777777" w:rsidR="002C70C0" w:rsidRDefault="00000000">
      <w:pPr>
        <w:pStyle w:val="Compact"/>
        <w:numPr>
          <w:ilvl w:val="0"/>
          <w:numId w:val="8"/>
        </w:numPr>
      </w:pPr>
      <w:r>
        <w:t>Ansible;</w:t>
      </w:r>
    </w:p>
    <w:p w14:paraId="7778605F" w14:textId="77777777" w:rsidR="002C70C0" w:rsidRDefault="00000000">
      <w:pPr>
        <w:pStyle w:val="Compact"/>
        <w:numPr>
          <w:ilvl w:val="0"/>
          <w:numId w:val="8"/>
        </w:numPr>
      </w:pPr>
      <w:r>
        <w:t>SSH-клиент;</w:t>
      </w:r>
    </w:p>
    <w:p w14:paraId="601605C9" w14:textId="77777777" w:rsidR="002C70C0" w:rsidRDefault="00000000">
      <w:pPr>
        <w:pStyle w:val="Compact"/>
        <w:numPr>
          <w:ilvl w:val="0"/>
          <w:numId w:val="8"/>
        </w:numPr>
      </w:pPr>
      <w:r>
        <w:t>Python 3;</w:t>
      </w:r>
    </w:p>
    <w:p w14:paraId="47E8D1CD" w14:textId="77777777" w:rsidR="002C70C0" w:rsidRDefault="00000000">
      <w:pPr>
        <w:pStyle w:val="Compact"/>
        <w:numPr>
          <w:ilvl w:val="0"/>
          <w:numId w:val="8"/>
        </w:numPr>
      </w:pPr>
      <w:r>
        <w:t>доступ к GitLab;</w:t>
      </w:r>
    </w:p>
    <w:p w14:paraId="49C580E3" w14:textId="77777777" w:rsidR="002C70C0" w:rsidRPr="00BD722C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BD722C">
        <w:rPr>
          <w:lang w:val="ru-RU"/>
        </w:rPr>
        <w:t xml:space="preserve">доступ к </w:t>
      </w:r>
      <w:r>
        <w:t>API</w:t>
      </w:r>
      <w:r w:rsidRPr="00BD722C">
        <w:rPr>
          <w:lang w:val="ru-RU"/>
        </w:rPr>
        <w:t xml:space="preserve"> платформы виртуализации или облачного провайдера;</w:t>
      </w:r>
    </w:p>
    <w:p w14:paraId="38EE4F05" w14:textId="77777777" w:rsidR="002C70C0" w:rsidRPr="00BD722C" w:rsidRDefault="00000000">
      <w:pPr>
        <w:pStyle w:val="Compact"/>
        <w:numPr>
          <w:ilvl w:val="0"/>
          <w:numId w:val="8"/>
        </w:numPr>
        <w:rPr>
          <w:lang w:val="ru-RU"/>
        </w:rPr>
      </w:pPr>
      <w:r>
        <w:t>SSH</w:t>
      </w:r>
      <w:r w:rsidRPr="00BD722C">
        <w:rPr>
          <w:lang w:val="ru-RU"/>
        </w:rPr>
        <w:t>-ключ для подключения к серверу.</w:t>
      </w:r>
    </w:p>
    <w:p w14:paraId="295A4264" w14:textId="77777777" w:rsidR="002C70C0" w:rsidRDefault="00000000">
      <w:pPr>
        <w:pStyle w:val="FirstParagraph"/>
      </w:pPr>
      <w:proofErr w:type="spellStart"/>
      <w:r>
        <w:t>Проверка</w:t>
      </w:r>
      <w:proofErr w:type="spellEnd"/>
      <w:r>
        <w:t xml:space="preserve"> </w:t>
      </w:r>
      <w:proofErr w:type="spellStart"/>
      <w:r>
        <w:t>версий</w:t>
      </w:r>
      <w:proofErr w:type="spellEnd"/>
      <w:r>
        <w:t>:</w:t>
      </w:r>
    </w:p>
    <w:p w14:paraId="06B1CC6D" w14:textId="77777777" w:rsidR="002C70C0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version</w:t>
      </w:r>
      <w:r>
        <w:br/>
      </w:r>
      <w:r>
        <w:rPr>
          <w:rStyle w:val="ExtensionTok"/>
        </w:rPr>
        <w:t>ansibl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6DFC19C2" w14:textId="77777777" w:rsidR="002C70C0" w:rsidRPr="00BD722C" w:rsidRDefault="00000000">
      <w:pPr>
        <w:pStyle w:val="3"/>
        <w:rPr>
          <w:lang w:val="ru-RU"/>
        </w:rPr>
      </w:pPr>
      <w:bookmarkStart w:id="8" w:name="требования-к-виртуальному-серверу"/>
      <w:bookmarkEnd w:id="7"/>
      <w:r w:rsidRPr="00BD722C">
        <w:rPr>
          <w:lang w:val="ru-RU"/>
        </w:rPr>
        <w:lastRenderedPageBreak/>
        <w:t>3.2. Требования к виртуальному серверу</w:t>
      </w:r>
    </w:p>
    <w:p w14:paraId="7B750F19" w14:textId="77777777" w:rsidR="002C70C0" w:rsidRDefault="00000000">
      <w:pPr>
        <w:pStyle w:val="FirstParagraph"/>
      </w:pPr>
      <w:r w:rsidRPr="00BD722C">
        <w:rPr>
          <w:lang w:val="ru-RU"/>
        </w:rPr>
        <w:t xml:space="preserve">Минимальная конфигурация определяется нагрузкой приложения.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тестовой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 xml:space="preserve"> </w:t>
      </w:r>
      <w:proofErr w:type="spellStart"/>
      <w:r>
        <w:t>рекомендуется</w:t>
      </w:r>
      <w:proofErr w:type="spellEnd"/>
      <w:r>
        <w:t>:</w:t>
      </w:r>
    </w:p>
    <w:p w14:paraId="54D13A60" w14:textId="77777777" w:rsidR="002C70C0" w:rsidRDefault="00000000">
      <w:pPr>
        <w:pStyle w:val="Compact"/>
        <w:numPr>
          <w:ilvl w:val="0"/>
          <w:numId w:val="9"/>
        </w:numPr>
      </w:pPr>
      <w:r>
        <w:t>2 виртуальных процессора;</w:t>
      </w:r>
    </w:p>
    <w:p w14:paraId="79B95E4C" w14:textId="77777777" w:rsidR="002C70C0" w:rsidRDefault="00000000">
      <w:pPr>
        <w:pStyle w:val="Compact"/>
        <w:numPr>
          <w:ilvl w:val="0"/>
          <w:numId w:val="9"/>
        </w:numPr>
      </w:pPr>
      <w:r>
        <w:t>4 ГБ оперативной памяти;</w:t>
      </w:r>
    </w:p>
    <w:p w14:paraId="57637940" w14:textId="77777777" w:rsidR="002C70C0" w:rsidRDefault="00000000">
      <w:pPr>
        <w:pStyle w:val="Compact"/>
        <w:numPr>
          <w:ilvl w:val="0"/>
          <w:numId w:val="9"/>
        </w:numPr>
      </w:pPr>
      <w:r>
        <w:t>30 ГБ дискового пространства;</w:t>
      </w:r>
    </w:p>
    <w:p w14:paraId="1E2F7EF8" w14:textId="77777777" w:rsidR="002C70C0" w:rsidRDefault="00000000">
      <w:pPr>
        <w:pStyle w:val="Compact"/>
        <w:numPr>
          <w:ilvl w:val="0"/>
          <w:numId w:val="9"/>
        </w:numPr>
      </w:pPr>
      <w:r>
        <w:t>Linux x86_64;</w:t>
      </w:r>
    </w:p>
    <w:p w14:paraId="1F26A718" w14:textId="77777777" w:rsidR="002C70C0" w:rsidRPr="00BD722C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BD722C">
        <w:rPr>
          <w:lang w:val="ru-RU"/>
        </w:rPr>
        <w:t xml:space="preserve">статический публичный или внутренний </w:t>
      </w:r>
      <w:r>
        <w:t>IP</w:t>
      </w:r>
      <w:r w:rsidRPr="00BD722C">
        <w:rPr>
          <w:lang w:val="ru-RU"/>
        </w:rPr>
        <w:t>-адрес;</w:t>
      </w:r>
    </w:p>
    <w:p w14:paraId="28E503A2" w14:textId="77777777" w:rsidR="002C70C0" w:rsidRDefault="00000000">
      <w:pPr>
        <w:pStyle w:val="Compact"/>
        <w:numPr>
          <w:ilvl w:val="0"/>
          <w:numId w:val="9"/>
        </w:numPr>
      </w:pPr>
      <w:r>
        <w:t>DNS-имя;</w:t>
      </w:r>
    </w:p>
    <w:p w14:paraId="74C9355D" w14:textId="77777777" w:rsidR="002C70C0" w:rsidRDefault="00000000">
      <w:pPr>
        <w:pStyle w:val="Compact"/>
        <w:numPr>
          <w:ilvl w:val="0"/>
          <w:numId w:val="9"/>
        </w:numPr>
      </w:pPr>
      <w:r>
        <w:t>доступ к GitLab Container Registry;</w:t>
      </w:r>
    </w:p>
    <w:p w14:paraId="661136FB" w14:textId="77777777" w:rsidR="002C70C0" w:rsidRDefault="00000000">
      <w:pPr>
        <w:pStyle w:val="Compact"/>
        <w:numPr>
          <w:ilvl w:val="0"/>
          <w:numId w:val="9"/>
        </w:numPr>
      </w:pPr>
      <w:r>
        <w:t>синхронизация времени через NTP.</w:t>
      </w:r>
    </w:p>
    <w:p w14:paraId="3D77215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промышленной среды рекомендуется отдельно оценить:</w:t>
      </w:r>
    </w:p>
    <w:p w14:paraId="1E45C3A5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количество</w:t>
      </w:r>
      <w:proofErr w:type="spellEnd"/>
      <w:r>
        <w:t xml:space="preserve"> </w:t>
      </w:r>
      <w:proofErr w:type="spellStart"/>
      <w:r>
        <w:t>одновременных</w:t>
      </w:r>
      <w:proofErr w:type="spellEnd"/>
      <w:r>
        <w:t xml:space="preserve"> </w:t>
      </w:r>
      <w:proofErr w:type="spellStart"/>
      <w:r>
        <w:t>пользователей</w:t>
      </w:r>
      <w:proofErr w:type="spellEnd"/>
      <w:r>
        <w:t>;</w:t>
      </w:r>
    </w:p>
    <w:p w14:paraId="756F52A7" w14:textId="77777777" w:rsidR="002C70C0" w:rsidRDefault="00000000">
      <w:pPr>
        <w:pStyle w:val="Compact"/>
        <w:numPr>
          <w:ilvl w:val="0"/>
          <w:numId w:val="10"/>
        </w:numPr>
      </w:pPr>
      <w:r>
        <w:t>объем базы данных;</w:t>
      </w:r>
    </w:p>
    <w:p w14:paraId="4AC2B5F8" w14:textId="77777777" w:rsidR="002C70C0" w:rsidRDefault="00000000">
      <w:pPr>
        <w:pStyle w:val="Compact"/>
        <w:numPr>
          <w:ilvl w:val="0"/>
          <w:numId w:val="10"/>
        </w:numPr>
      </w:pPr>
      <w:r>
        <w:t>размер загружаемых файлов;</w:t>
      </w:r>
    </w:p>
    <w:p w14:paraId="2ACBDB1D" w14:textId="77777777" w:rsidR="002C70C0" w:rsidRDefault="00000000">
      <w:pPr>
        <w:pStyle w:val="Compact"/>
        <w:numPr>
          <w:ilvl w:val="0"/>
          <w:numId w:val="10"/>
        </w:numPr>
      </w:pPr>
      <w:r>
        <w:t>интенсивность фоновых задач;</w:t>
      </w:r>
    </w:p>
    <w:p w14:paraId="69A1B037" w14:textId="77777777" w:rsidR="002C70C0" w:rsidRDefault="00000000">
      <w:pPr>
        <w:pStyle w:val="Compact"/>
        <w:numPr>
          <w:ilvl w:val="0"/>
          <w:numId w:val="10"/>
        </w:numPr>
      </w:pPr>
      <w:r>
        <w:t>требования к резервному копированию;</w:t>
      </w:r>
    </w:p>
    <w:p w14:paraId="7AF20F29" w14:textId="77777777" w:rsidR="002C70C0" w:rsidRDefault="00000000">
      <w:pPr>
        <w:pStyle w:val="Compact"/>
        <w:numPr>
          <w:ilvl w:val="0"/>
          <w:numId w:val="10"/>
        </w:numPr>
      </w:pPr>
      <w:r>
        <w:t>требования к отказоустойчивости.</w:t>
      </w:r>
    </w:p>
    <w:p w14:paraId="333C884A" w14:textId="77777777" w:rsidR="002C70C0" w:rsidRDefault="00000000">
      <w:pPr>
        <w:pStyle w:val="3"/>
      </w:pPr>
      <w:bookmarkStart w:id="9" w:name="поддерживаемая-операционная-система"/>
      <w:bookmarkEnd w:id="8"/>
      <w:r>
        <w:t>3.3. Поддерживаемая операционная система</w:t>
      </w:r>
    </w:p>
    <w:p w14:paraId="3445440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В примерах используется </w:t>
      </w:r>
      <w:r>
        <w:t>Ubuntu</w:t>
      </w:r>
      <w:r w:rsidRPr="00BD722C">
        <w:rPr>
          <w:lang w:val="ru-RU"/>
        </w:rPr>
        <w:t xml:space="preserve"> </w:t>
      </w:r>
      <w:r>
        <w:t>Server</w:t>
      </w:r>
      <w:r w:rsidRPr="00BD722C">
        <w:rPr>
          <w:lang w:val="ru-RU"/>
        </w:rPr>
        <w:t xml:space="preserve"> или </w:t>
      </w:r>
      <w:r>
        <w:t>Debian</w:t>
      </w:r>
      <w:r w:rsidRPr="00BD722C">
        <w:rPr>
          <w:lang w:val="ru-RU"/>
        </w:rPr>
        <w:t xml:space="preserve">. Для других дистрибутивов необходимо скорректировать </w:t>
      </w:r>
      <w:r>
        <w:t>Ansible</w:t>
      </w:r>
      <w:r w:rsidRPr="00BD722C">
        <w:rPr>
          <w:lang w:val="ru-RU"/>
        </w:rPr>
        <w:t>-роли, названия пакетов и расположение конфигурационных файлов.</w:t>
      </w:r>
    </w:p>
    <w:p w14:paraId="60502692" w14:textId="77777777" w:rsidR="002C70C0" w:rsidRDefault="00000000">
      <w:r>
        <w:pict w14:anchorId="21177DAB">
          <v:rect id="_x0000_i1027" style="width:0;height:1.5pt" o:hralign="center" o:hrstd="t" o:hr="t"/>
        </w:pict>
      </w:r>
    </w:p>
    <w:p w14:paraId="7DE4A14D" w14:textId="77777777" w:rsidR="002C70C0" w:rsidRPr="00BD722C" w:rsidRDefault="00000000">
      <w:pPr>
        <w:pStyle w:val="2"/>
        <w:rPr>
          <w:lang w:val="ru-RU"/>
        </w:rPr>
      </w:pPr>
      <w:bookmarkStart w:id="10" w:name="структура-репозиториев"/>
      <w:bookmarkEnd w:id="6"/>
      <w:bookmarkEnd w:id="9"/>
      <w:r w:rsidRPr="00BD722C">
        <w:rPr>
          <w:lang w:val="ru-RU"/>
        </w:rPr>
        <w:t>4. Структура репозиториев</w:t>
      </w:r>
    </w:p>
    <w:p w14:paraId="470D074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комендуется разделить код приложения и инфраструктурный код.</w:t>
      </w:r>
    </w:p>
    <w:p w14:paraId="59DBFAE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VerbatimChar"/>
        </w:rPr>
        <w:t>personal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account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app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proofErr w:type="spellStart"/>
      <w:r>
        <w:rPr>
          <w:rStyle w:val="VerbatimChar"/>
        </w:rPr>
        <w:t>Dockerfile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│   ├── .</w:t>
      </w:r>
      <w:proofErr w:type="spellStart"/>
      <w:r>
        <w:rPr>
          <w:rStyle w:val="VerbatimChar"/>
        </w:rPr>
        <w:t>gitlab</w:t>
      </w:r>
      <w:proofErr w:type="spellEnd"/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i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└── </w:t>
      </w:r>
      <w:r>
        <w:rPr>
          <w:rStyle w:val="VerbatimChar"/>
        </w:rPr>
        <w:t>script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│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└── </w:t>
      </w:r>
      <w:r>
        <w:rPr>
          <w:rStyle w:val="VerbatimChar"/>
        </w:rPr>
        <w:t>infrastructure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├── </w:t>
      </w:r>
      <w:r>
        <w:rPr>
          <w:rStyle w:val="VerbatimChar"/>
        </w:rPr>
        <w:t>terraform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main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variables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outputs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lastRenderedPageBreak/>
        <w:t xml:space="preserve">    │   ├── </w:t>
      </w:r>
      <w:r>
        <w:rPr>
          <w:rStyle w:val="VerbatimChar"/>
        </w:rPr>
        <w:t>versions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backend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└── </w:t>
      </w:r>
      <w:r>
        <w:rPr>
          <w:rStyle w:val="VerbatimChar"/>
        </w:rPr>
        <w:t>environment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    ├── </w:t>
      </w:r>
      <w:r>
        <w:rPr>
          <w:rStyle w:val="VerbatimChar"/>
        </w:rPr>
        <w:t>test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vars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    └── </w:t>
      </w:r>
      <w:r>
        <w:rPr>
          <w:rStyle w:val="VerbatimChar"/>
        </w:rPr>
        <w:t>production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vars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└── </w:t>
      </w:r>
      <w:r>
        <w:rPr>
          <w:rStyle w:val="VerbatimChar"/>
        </w:rPr>
        <w:t>ansible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ansibl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fg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inventory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test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└── </w:t>
      </w:r>
      <w:r>
        <w:rPr>
          <w:rStyle w:val="VerbatimChar"/>
        </w:rPr>
        <w:t>production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playbook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bootstrap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└── </w:t>
      </w:r>
      <w:r>
        <w:rPr>
          <w:rStyle w:val="VerbatimChar"/>
        </w:rPr>
        <w:t>deploy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role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common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firewall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nginx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└── </w:t>
      </w:r>
      <w:r>
        <w:rPr>
          <w:rStyle w:val="VerbatimChar"/>
        </w:rPr>
        <w:t>application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└── </w:t>
      </w:r>
      <w:r>
        <w:rPr>
          <w:rStyle w:val="VerbatimChar"/>
        </w:rPr>
        <w:t>group</w:t>
      </w:r>
      <w:r w:rsidRPr="00BD722C">
        <w:rPr>
          <w:rStyle w:val="VerbatimChar"/>
          <w:lang w:val="ru-RU"/>
        </w:rPr>
        <w:t>_</w:t>
      </w:r>
      <w:r>
        <w:rPr>
          <w:rStyle w:val="VerbatimChar"/>
        </w:rPr>
        <w:t>vars</w:t>
      </w:r>
      <w:r w:rsidRPr="00BD722C">
        <w:rPr>
          <w:rStyle w:val="VerbatimChar"/>
          <w:lang w:val="ru-RU"/>
        </w:rPr>
        <w:t>/</w:t>
      </w:r>
    </w:p>
    <w:p w14:paraId="6734D21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</w:t>
      </w:r>
      <w:r>
        <w:t>production</w:t>
      </w:r>
      <w:r w:rsidRPr="00BD722C">
        <w:rPr>
          <w:lang w:val="ru-RU"/>
        </w:rPr>
        <w:t>-среды инфраструктурный код рекомендуется хранить в отдельном репозитории с ограниченным доступом.</w:t>
      </w:r>
    </w:p>
    <w:p w14:paraId="706CD7AE" w14:textId="77777777" w:rsidR="002C70C0" w:rsidRDefault="00000000">
      <w:r>
        <w:pict w14:anchorId="1D3CDBB2">
          <v:rect id="_x0000_i1028" style="width:0;height:1.5pt" o:hralign="center" o:hrstd="t" o:hr="t"/>
        </w:pict>
      </w:r>
    </w:p>
    <w:p w14:paraId="1A9B1CCF" w14:textId="77777777" w:rsidR="002C70C0" w:rsidRPr="00BD722C" w:rsidRDefault="00000000">
      <w:pPr>
        <w:pStyle w:val="2"/>
        <w:rPr>
          <w:lang w:val="ru-RU"/>
        </w:rPr>
      </w:pPr>
      <w:bookmarkStart w:id="11" w:name="подготовка-переменных-и-секретов"/>
      <w:bookmarkEnd w:id="10"/>
      <w:r w:rsidRPr="00BD722C">
        <w:rPr>
          <w:lang w:val="ru-RU"/>
        </w:rPr>
        <w:t>5. Подготовка переменных и секретов</w:t>
      </w:r>
    </w:p>
    <w:p w14:paraId="4BACE892" w14:textId="77777777" w:rsidR="002C70C0" w:rsidRPr="00BD722C" w:rsidRDefault="00000000">
      <w:pPr>
        <w:pStyle w:val="3"/>
        <w:rPr>
          <w:lang w:val="ru-RU"/>
        </w:rPr>
      </w:pPr>
      <w:bookmarkStart w:id="12" w:name="общие-правила"/>
      <w:r w:rsidRPr="00BD722C">
        <w:rPr>
          <w:lang w:val="ru-RU"/>
        </w:rPr>
        <w:t>5.1. Общие правила</w:t>
      </w:r>
    </w:p>
    <w:p w14:paraId="43630BCB" w14:textId="77777777" w:rsidR="002C70C0" w:rsidRDefault="00000000">
      <w:pPr>
        <w:pStyle w:val="FirstParagraph"/>
      </w:pPr>
      <w:proofErr w:type="spellStart"/>
      <w:r>
        <w:t>Секретные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 xml:space="preserve"> </w:t>
      </w:r>
      <w:proofErr w:type="spellStart"/>
      <w:r>
        <w:t>запрещено</w:t>
      </w:r>
      <w:proofErr w:type="spellEnd"/>
      <w:r>
        <w:t xml:space="preserve"> </w:t>
      </w:r>
      <w:proofErr w:type="spellStart"/>
      <w:r>
        <w:t>хранить</w:t>
      </w:r>
      <w:proofErr w:type="spellEnd"/>
      <w:r>
        <w:t>:</w:t>
      </w:r>
    </w:p>
    <w:p w14:paraId="49C85405" w14:textId="77777777" w:rsidR="002C70C0" w:rsidRDefault="00000000">
      <w:pPr>
        <w:pStyle w:val="Compact"/>
        <w:numPr>
          <w:ilvl w:val="0"/>
          <w:numId w:val="11"/>
        </w:numPr>
      </w:pPr>
      <w:r>
        <w:t>в Git-репозитории;</w:t>
      </w:r>
    </w:p>
    <w:p w14:paraId="254C2586" w14:textId="77777777" w:rsidR="002C70C0" w:rsidRDefault="00000000">
      <w:pPr>
        <w:pStyle w:val="Compact"/>
        <w:numPr>
          <w:ilvl w:val="0"/>
          <w:numId w:val="11"/>
        </w:numPr>
      </w:pPr>
      <w:r>
        <w:t>внутри Docker-образа;</w:t>
      </w:r>
    </w:p>
    <w:p w14:paraId="75485A1F" w14:textId="77777777" w:rsidR="002C70C0" w:rsidRPr="00BD722C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BD722C">
        <w:rPr>
          <w:lang w:val="ru-RU"/>
        </w:rPr>
        <w:t xml:space="preserve">в открытом виде в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t>;</w:t>
      </w:r>
    </w:p>
    <w:p w14:paraId="73B64C4C" w14:textId="77777777" w:rsidR="002C70C0" w:rsidRDefault="00000000">
      <w:pPr>
        <w:pStyle w:val="Compact"/>
        <w:numPr>
          <w:ilvl w:val="0"/>
          <w:numId w:val="11"/>
        </w:numPr>
      </w:pPr>
      <w:r>
        <w:t>в Terraform-</w:t>
      </w:r>
      <w:proofErr w:type="spellStart"/>
      <w:r>
        <w:t>коде</w:t>
      </w:r>
      <w:proofErr w:type="spellEnd"/>
      <w:r>
        <w:t>;</w:t>
      </w:r>
    </w:p>
    <w:p w14:paraId="3399F553" w14:textId="77777777" w:rsidR="002C70C0" w:rsidRDefault="00000000">
      <w:pPr>
        <w:pStyle w:val="Compact"/>
        <w:numPr>
          <w:ilvl w:val="0"/>
          <w:numId w:val="11"/>
        </w:numPr>
      </w:pPr>
      <w:r>
        <w:t>в журналах CI/CD;</w:t>
      </w:r>
    </w:p>
    <w:p w14:paraId="3465326A" w14:textId="77777777" w:rsidR="002C70C0" w:rsidRDefault="00000000">
      <w:pPr>
        <w:pStyle w:val="Compact"/>
        <w:numPr>
          <w:ilvl w:val="0"/>
          <w:numId w:val="11"/>
        </w:numPr>
      </w:pPr>
      <w:r>
        <w:t>в истории командной строки.</w:t>
      </w:r>
    </w:p>
    <w:p w14:paraId="294BEE5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хранения секретов следует использовать:</w:t>
      </w:r>
    </w:p>
    <w:p w14:paraId="6104482A" w14:textId="77777777" w:rsidR="002C70C0" w:rsidRPr="00BD722C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BD722C">
        <w:rPr>
          <w:lang w:val="ru-RU"/>
        </w:rPr>
        <w:t xml:space="preserve">защищенные и маскируемые переменные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;</w:t>
      </w:r>
    </w:p>
    <w:p w14:paraId="7C51600D" w14:textId="77777777" w:rsidR="002C70C0" w:rsidRDefault="00000000">
      <w:pPr>
        <w:pStyle w:val="Compact"/>
        <w:numPr>
          <w:ilvl w:val="0"/>
          <w:numId w:val="12"/>
        </w:numPr>
      </w:pPr>
      <w:r>
        <w:t>Ansible Vault;</w:t>
      </w:r>
    </w:p>
    <w:p w14:paraId="58DEC909" w14:textId="77777777" w:rsidR="002C70C0" w:rsidRDefault="00000000">
      <w:pPr>
        <w:pStyle w:val="Compact"/>
        <w:numPr>
          <w:ilvl w:val="0"/>
          <w:numId w:val="12"/>
        </w:numPr>
      </w:pPr>
      <w:r>
        <w:t>специализированное хранилище секретов;</w:t>
      </w:r>
    </w:p>
    <w:p w14:paraId="75D330EA" w14:textId="77777777" w:rsidR="002C70C0" w:rsidRPr="00BD722C" w:rsidRDefault="00000000">
      <w:pPr>
        <w:pStyle w:val="Compact"/>
        <w:numPr>
          <w:ilvl w:val="0"/>
          <w:numId w:val="12"/>
        </w:numPr>
        <w:rPr>
          <w:lang w:val="ru-RU"/>
        </w:rPr>
      </w:pPr>
      <w:r>
        <w:t>Docker</w:t>
      </w:r>
      <w:r w:rsidRPr="00BD722C">
        <w:rPr>
          <w:lang w:val="ru-RU"/>
        </w:rPr>
        <w:t xml:space="preserve"> </w:t>
      </w:r>
      <w:r>
        <w:t>secrets</w:t>
      </w:r>
      <w:r w:rsidRPr="00BD722C">
        <w:rPr>
          <w:lang w:val="ru-RU"/>
        </w:rPr>
        <w:t>, если используется соответствующий режим запуска.</w:t>
      </w:r>
    </w:p>
    <w:p w14:paraId="42086842" w14:textId="77777777" w:rsidR="002C70C0" w:rsidRPr="00BD722C" w:rsidRDefault="00000000">
      <w:pPr>
        <w:pStyle w:val="3"/>
        <w:rPr>
          <w:lang w:val="ru-RU"/>
        </w:rPr>
      </w:pPr>
      <w:bookmarkStart w:id="13" w:name="рекомендуемые-переменные-gitlab-cicd"/>
      <w:bookmarkEnd w:id="12"/>
      <w:r w:rsidRPr="00BD722C">
        <w:rPr>
          <w:lang w:val="ru-RU"/>
        </w:rPr>
        <w:t xml:space="preserve">5.2. Рекомендуемые переменные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</w:p>
    <w:p w14:paraId="5794918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В настройках </w:t>
      </w:r>
      <w:r>
        <w:t>GitLab</w:t>
      </w:r>
      <w:r w:rsidRPr="00BD722C">
        <w:rPr>
          <w:lang w:val="ru-RU"/>
        </w:rPr>
        <w:t>:</w:t>
      </w:r>
    </w:p>
    <w:p w14:paraId="799EE06B" w14:textId="77777777" w:rsidR="002C70C0" w:rsidRPr="00BD722C" w:rsidRDefault="00000000">
      <w:pPr>
        <w:pStyle w:val="a0"/>
        <w:rPr>
          <w:lang w:val="ru-RU"/>
        </w:rPr>
      </w:pPr>
      <w:r>
        <w:rPr>
          <w:rStyle w:val="VerbatimChar"/>
        </w:rPr>
        <w:lastRenderedPageBreak/>
        <w:t>Settings</w:t>
      </w:r>
      <w:r w:rsidRPr="00BD722C">
        <w:rPr>
          <w:rStyle w:val="VerbatimChar"/>
          <w:lang w:val="ru-RU"/>
        </w:rPr>
        <w:t xml:space="preserve"> → </w:t>
      </w:r>
      <w:r>
        <w:rPr>
          <w:rStyle w:val="VerbatimChar"/>
        </w:rPr>
        <w:t>CI</w:t>
      </w: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CD</w:t>
      </w:r>
      <w:r w:rsidRPr="00BD722C">
        <w:rPr>
          <w:rStyle w:val="VerbatimChar"/>
          <w:lang w:val="ru-RU"/>
        </w:rPr>
        <w:t xml:space="preserve"> → </w:t>
      </w:r>
      <w:r>
        <w:rPr>
          <w:rStyle w:val="VerbatimChar"/>
        </w:rPr>
        <w:t>Variables</w:t>
      </w:r>
    </w:p>
    <w:p w14:paraId="5F1471EA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>следует создать переменные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8"/>
        <w:gridCol w:w="4723"/>
      </w:tblGrid>
      <w:tr w:rsidR="002C70C0" w14:paraId="15C682CB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630064" w14:textId="77777777" w:rsidR="002C70C0" w:rsidRDefault="00000000">
            <w:pPr>
              <w:pStyle w:val="Compact"/>
            </w:pPr>
            <w:proofErr w:type="spellStart"/>
            <w:r>
              <w:t>Переменная</w:t>
            </w:r>
            <w:proofErr w:type="spellEnd"/>
          </w:p>
        </w:tc>
        <w:tc>
          <w:tcPr>
            <w:tcW w:w="0" w:type="auto"/>
          </w:tcPr>
          <w:p w14:paraId="2712C2C3" w14:textId="77777777" w:rsidR="002C70C0" w:rsidRDefault="00000000">
            <w:pPr>
              <w:pStyle w:val="Compact"/>
            </w:pPr>
            <w:r>
              <w:t>Назначение</w:t>
            </w:r>
          </w:p>
        </w:tc>
      </w:tr>
      <w:tr w:rsidR="002C70C0" w:rsidRPr="00B9183D" w14:paraId="4906904F" w14:textId="77777777">
        <w:tc>
          <w:tcPr>
            <w:tcW w:w="0" w:type="auto"/>
          </w:tcPr>
          <w:p w14:paraId="7B9451F3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HOST</w:t>
            </w:r>
          </w:p>
        </w:tc>
        <w:tc>
          <w:tcPr>
            <w:tcW w:w="0" w:type="auto"/>
          </w:tcPr>
          <w:p w14:paraId="0418DDED" w14:textId="77777777" w:rsidR="002C70C0" w:rsidRPr="00BD722C" w:rsidRDefault="00000000">
            <w:pPr>
              <w:pStyle w:val="Compact"/>
              <w:rPr>
                <w:lang w:val="ru-RU"/>
              </w:rPr>
            </w:pPr>
            <w:r>
              <w:t>IP</w:t>
            </w:r>
            <w:r w:rsidRPr="00BD722C">
              <w:rPr>
                <w:lang w:val="ru-RU"/>
              </w:rPr>
              <w:t xml:space="preserve">-адрес или </w:t>
            </w:r>
            <w:r>
              <w:t>DNS</w:t>
            </w:r>
            <w:r w:rsidRPr="00BD722C">
              <w:rPr>
                <w:lang w:val="ru-RU"/>
              </w:rPr>
              <w:t>-имя сервера</w:t>
            </w:r>
          </w:p>
        </w:tc>
      </w:tr>
      <w:tr w:rsidR="002C70C0" w14:paraId="6983610D" w14:textId="77777777">
        <w:tc>
          <w:tcPr>
            <w:tcW w:w="0" w:type="auto"/>
          </w:tcPr>
          <w:p w14:paraId="1BDAFDEB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USER</w:t>
            </w:r>
          </w:p>
        </w:tc>
        <w:tc>
          <w:tcPr>
            <w:tcW w:w="0" w:type="auto"/>
          </w:tcPr>
          <w:p w14:paraId="3B4BE455" w14:textId="77777777" w:rsidR="002C70C0" w:rsidRDefault="00000000">
            <w:pPr>
              <w:pStyle w:val="Compact"/>
            </w:pPr>
            <w:r>
              <w:t>Служебный пользователь развертывания</w:t>
            </w:r>
          </w:p>
        </w:tc>
      </w:tr>
      <w:tr w:rsidR="002C70C0" w14:paraId="7D51A709" w14:textId="77777777">
        <w:tc>
          <w:tcPr>
            <w:tcW w:w="0" w:type="auto"/>
          </w:tcPr>
          <w:p w14:paraId="702F1732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SSH_PRIVATE_KEY</w:t>
            </w:r>
          </w:p>
        </w:tc>
        <w:tc>
          <w:tcPr>
            <w:tcW w:w="0" w:type="auto"/>
          </w:tcPr>
          <w:p w14:paraId="5999D372" w14:textId="77777777" w:rsidR="002C70C0" w:rsidRDefault="00000000">
            <w:pPr>
              <w:pStyle w:val="Compact"/>
            </w:pPr>
            <w:r>
              <w:t>Закрытый SSH-ключ</w:t>
            </w:r>
          </w:p>
        </w:tc>
      </w:tr>
      <w:tr w:rsidR="002C70C0" w14:paraId="4C86E008" w14:textId="77777777">
        <w:tc>
          <w:tcPr>
            <w:tcW w:w="0" w:type="auto"/>
          </w:tcPr>
          <w:p w14:paraId="4081F051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PATH</w:t>
            </w:r>
          </w:p>
        </w:tc>
        <w:tc>
          <w:tcPr>
            <w:tcW w:w="0" w:type="auto"/>
          </w:tcPr>
          <w:p w14:paraId="53ED2A91" w14:textId="77777777" w:rsidR="002C70C0" w:rsidRDefault="00000000">
            <w:pPr>
              <w:pStyle w:val="Compact"/>
            </w:pPr>
            <w:r>
              <w:t>Каталог приложения на сервере</w:t>
            </w:r>
          </w:p>
        </w:tc>
      </w:tr>
      <w:tr w:rsidR="002C70C0" w14:paraId="4E0E55EE" w14:textId="77777777">
        <w:tc>
          <w:tcPr>
            <w:tcW w:w="0" w:type="auto"/>
          </w:tcPr>
          <w:p w14:paraId="6D4D6733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APP_DOMAIN</w:t>
            </w:r>
          </w:p>
        </w:tc>
        <w:tc>
          <w:tcPr>
            <w:tcW w:w="0" w:type="auto"/>
          </w:tcPr>
          <w:p w14:paraId="4D7CF6A1" w14:textId="77777777" w:rsidR="002C70C0" w:rsidRDefault="00000000">
            <w:pPr>
              <w:pStyle w:val="Compact"/>
            </w:pPr>
            <w:r>
              <w:t>Публичное DNS-имя</w:t>
            </w:r>
          </w:p>
        </w:tc>
      </w:tr>
      <w:tr w:rsidR="002C70C0" w14:paraId="65288EC0" w14:textId="77777777">
        <w:tc>
          <w:tcPr>
            <w:tcW w:w="0" w:type="auto"/>
          </w:tcPr>
          <w:p w14:paraId="17036454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APP_ENV</w:t>
            </w:r>
          </w:p>
        </w:tc>
        <w:tc>
          <w:tcPr>
            <w:tcW w:w="0" w:type="auto"/>
          </w:tcPr>
          <w:p w14:paraId="782CAE53" w14:textId="77777777" w:rsidR="002C70C0" w:rsidRDefault="00000000">
            <w:pPr>
              <w:pStyle w:val="Compact"/>
            </w:pPr>
            <w:r>
              <w:t>Название среды</w:t>
            </w:r>
          </w:p>
        </w:tc>
      </w:tr>
      <w:tr w:rsidR="002C70C0" w:rsidRPr="00B9183D" w14:paraId="6409E381" w14:textId="77777777">
        <w:tc>
          <w:tcPr>
            <w:tcW w:w="0" w:type="auto"/>
          </w:tcPr>
          <w:p w14:paraId="5FF94B77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ATABASE_URL</w:t>
            </w:r>
          </w:p>
        </w:tc>
        <w:tc>
          <w:tcPr>
            <w:tcW w:w="0" w:type="auto"/>
          </w:tcPr>
          <w:p w14:paraId="79D10DC3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>Строка подключения к базе данных</w:t>
            </w:r>
          </w:p>
        </w:tc>
      </w:tr>
      <w:tr w:rsidR="002C70C0" w14:paraId="00FA3060" w14:textId="77777777">
        <w:tc>
          <w:tcPr>
            <w:tcW w:w="0" w:type="auto"/>
          </w:tcPr>
          <w:p w14:paraId="6A69BAD4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REDIS_URL</w:t>
            </w:r>
          </w:p>
        </w:tc>
        <w:tc>
          <w:tcPr>
            <w:tcW w:w="0" w:type="auto"/>
          </w:tcPr>
          <w:p w14:paraId="75315797" w14:textId="77777777" w:rsidR="002C70C0" w:rsidRDefault="00000000">
            <w:pPr>
              <w:pStyle w:val="Compact"/>
            </w:pPr>
            <w:r>
              <w:t>Строка подключения к Redis</w:t>
            </w:r>
          </w:p>
        </w:tc>
      </w:tr>
      <w:tr w:rsidR="002C70C0" w14:paraId="7A1EB5A7" w14:textId="77777777">
        <w:tc>
          <w:tcPr>
            <w:tcW w:w="0" w:type="auto"/>
          </w:tcPr>
          <w:p w14:paraId="191E7160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APP_SECRET</w:t>
            </w:r>
          </w:p>
        </w:tc>
        <w:tc>
          <w:tcPr>
            <w:tcW w:w="0" w:type="auto"/>
          </w:tcPr>
          <w:p w14:paraId="3FF02094" w14:textId="77777777" w:rsidR="002C70C0" w:rsidRDefault="00000000">
            <w:pPr>
              <w:pStyle w:val="Compact"/>
            </w:pPr>
            <w:r>
              <w:t>Секрет приложения</w:t>
            </w:r>
          </w:p>
        </w:tc>
      </w:tr>
      <w:tr w:rsidR="002C70C0" w14:paraId="76008C97" w14:textId="77777777">
        <w:tc>
          <w:tcPr>
            <w:tcW w:w="0" w:type="auto"/>
          </w:tcPr>
          <w:p w14:paraId="072BAEC6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REGISTRY_USER</w:t>
            </w:r>
          </w:p>
        </w:tc>
        <w:tc>
          <w:tcPr>
            <w:tcW w:w="0" w:type="auto"/>
          </w:tcPr>
          <w:p w14:paraId="31DC9302" w14:textId="77777777" w:rsidR="002C70C0" w:rsidRDefault="00000000">
            <w:pPr>
              <w:pStyle w:val="Compact"/>
            </w:pPr>
            <w:r>
              <w:t>Пользователь Container Registry</w:t>
            </w:r>
          </w:p>
        </w:tc>
      </w:tr>
      <w:tr w:rsidR="002C70C0" w14:paraId="626F14AA" w14:textId="77777777">
        <w:tc>
          <w:tcPr>
            <w:tcW w:w="0" w:type="auto"/>
          </w:tcPr>
          <w:p w14:paraId="0E1E6708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REGISTRY_PASSWORD</w:t>
            </w:r>
          </w:p>
        </w:tc>
        <w:tc>
          <w:tcPr>
            <w:tcW w:w="0" w:type="auto"/>
          </w:tcPr>
          <w:p w14:paraId="3F636038" w14:textId="77777777" w:rsidR="002C70C0" w:rsidRDefault="00000000">
            <w:pPr>
              <w:pStyle w:val="Compact"/>
            </w:pPr>
            <w:r>
              <w:t>Пароль или токен Container Registry</w:t>
            </w:r>
          </w:p>
        </w:tc>
      </w:tr>
    </w:tbl>
    <w:p w14:paraId="5A78B32B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Для </w:t>
      </w:r>
      <w:r>
        <w:t>production</w:t>
      </w:r>
      <w:r w:rsidRPr="00BD722C">
        <w:rPr>
          <w:lang w:val="ru-RU"/>
        </w:rPr>
        <w:t>-переменных рекомендуется включить признаки:</w:t>
      </w:r>
    </w:p>
    <w:p w14:paraId="637E6AA9" w14:textId="77777777" w:rsidR="002C70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rotected</w:t>
      </w:r>
      <w:r>
        <w:t>;</w:t>
      </w:r>
    </w:p>
    <w:p w14:paraId="03CEC0C5" w14:textId="77777777" w:rsidR="002C70C0" w:rsidRPr="00BD722C" w:rsidRDefault="00000000">
      <w:pPr>
        <w:pStyle w:val="Compac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Masked</w:t>
      </w:r>
      <w:r w:rsidRPr="00BD722C">
        <w:rPr>
          <w:lang w:val="ru-RU"/>
        </w:rPr>
        <w:t>, если формат значения поддерживает маскирование;</w:t>
      </w:r>
    </w:p>
    <w:p w14:paraId="2DC60435" w14:textId="77777777" w:rsidR="002C70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nvironment scope: production</w:t>
      </w:r>
      <w:r>
        <w:t>.</w:t>
      </w:r>
    </w:p>
    <w:p w14:paraId="209C3967" w14:textId="77777777" w:rsidR="002C70C0" w:rsidRDefault="00000000">
      <w:r>
        <w:pict w14:anchorId="42C4F595">
          <v:rect id="_x0000_i1029" style="width:0;height:1.5pt" o:hralign="center" o:hrstd="t" o:hr="t"/>
        </w:pict>
      </w:r>
    </w:p>
    <w:p w14:paraId="2452D739" w14:textId="77777777" w:rsidR="002C70C0" w:rsidRPr="00BD722C" w:rsidRDefault="00000000">
      <w:pPr>
        <w:pStyle w:val="2"/>
        <w:rPr>
          <w:lang w:val="ru-RU"/>
        </w:rPr>
      </w:pPr>
      <w:bookmarkStart w:id="14" w:name="X956714d684ba90f2b905928afa3d5c747111926"/>
      <w:bookmarkEnd w:id="11"/>
      <w:bookmarkEnd w:id="13"/>
      <w:r w:rsidRPr="00BD722C">
        <w:rPr>
          <w:lang w:val="ru-RU"/>
        </w:rPr>
        <w:t xml:space="preserve">6. Развертывание виртуального сервера через </w:t>
      </w:r>
      <w:r>
        <w:t>Terraform</w:t>
      </w:r>
    </w:p>
    <w:p w14:paraId="19175F08" w14:textId="77777777" w:rsidR="002C70C0" w:rsidRPr="00BD722C" w:rsidRDefault="00000000">
      <w:pPr>
        <w:pStyle w:val="3"/>
        <w:rPr>
          <w:lang w:val="ru-RU"/>
        </w:rPr>
      </w:pPr>
      <w:bookmarkStart w:id="15" w:name="назначение-terraform"/>
      <w:r w:rsidRPr="00BD722C">
        <w:rPr>
          <w:lang w:val="ru-RU"/>
        </w:rPr>
        <w:t xml:space="preserve">6.1. Назначение </w:t>
      </w:r>
      <w:r>
        <w:t>Terraform</w:t>
      </w:r>
    </w:p>
    <w:p w14:paraId="30A567A9" w14:textId="77777777" w:rsidR="002C70C0" w:rsidRPr="00BD722C" w:rsidRDefault="00000000">
      <w:pPr>
        <w:pStyle w:val="FirstParagraph"/>
        <w:rPr>
          <w:lang w:val="ru-RU"/>
        </w:rPr>
      </w:pPr>
      <w:r>
        <w:t>Terraform</w:t>
      </w:r>
      <w:r w:rsidRPr="00BD722C">
        <w:rPr>
          <w:lang w:val="ru-RU"/>
        </w:rPr>
        <w:t xml:space="preserve"> должен создавать и изменять инфраструктуру декларативно. Ручное изменение ресурсов, которыми управляет </w:t>
      </w:r>
      <w:r>
        <w:t>Terraform</w:t>
      </w:r>
      <w:r w:rsidRPr="00BD722C">
        <w:rPr>
          <w:lang w:val="ru-RU"/>
        </w:rPr>
        <w:t>, не рекомендуется, поскольку оно приводит к расхождению фактического состояния и конфигурации.</w:t>
      </w:r>
    </w:p>
    <w:p w14:paraId="5486893F" w14:textId="77777777" w:rsidR="002C70C0" w:rsidRPr="00BD722C" w:rsidRDefault="00000000">
      <w:pPr>
        <w:pStyle w:val="3"/>
        <w:rPr>
          <w:lang w:val="ru-RU"/>
        </w:rPr>
      </w:pPr>
      <w:bookmarkStart w:id="16" w:name="инициализация-terraform"/>
      <w:bookmarkEnd w:id="15"/>
      <w:r w:rsidRPr="00BD722C">
        <w:rPr>
          <w:lang w:val="ru-RU"/>
        </w:rPr>
        <w:t xml:space="preserve">6.2. Инициализация </w:t>
      </w:r>
      <w:r>
        <w:t>Terraform</w:t>
      </w:r>
    </w:p>
    <w:p w14:paraId="484C215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йти в каталог окружения:</w:t>
      </w:r>
    </w:p>
    <w:p w14:paraId="2BA7A5DA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BuiltInTok"/>
        </w:rPr>
        <w:t>cd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infrastructure</w:t>
      </w:r>
      <w:r w:rsidRPr="00BD722C">
        <w:rPr>
          <w:rStyle w:val="NormalTok"/>
          <w:lang w:val="ru-RU"/>
        </w:rPr>
        <w:t>/</w:t>
      </w:r>
      <w:r>
        <w:rPr>
          <w:rStyle w:val="NormalTok"/>
        </w:rPr>
        <w:t>terraform</w:t>
      </w:r>
    </w:p>
    <w:p w14:paraId="59926C3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Инициализировать рабочий каталог:</w:t>
      </w:r>
    </w:p>
    <w:p w14:paraId="614E79E2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terraform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</w:p>
    <w:p w14:paraId="1AA6AF4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форматирование:</w:t>
      </w:r>
    </w:p>
    <w:p w14:paraId="079E8738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terraform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fmt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check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recursive</w:t>
      </w:r>
    </w:p>
    <w:p w14:paraId="67B615B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конфигурацию:</w:t>
      </w:r>
    </w:p>
    <w:p w14:paraId="4F6B9A98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lastRenderedPageBreak/>
        <w:t>terraform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validate</w:t>
      </w:r>
    </w:p>
    <w:p w14:paraId="6E168AE3" w14:textId="77777777" w:rsidR="002C70C0" w:rsidRPr="00BD722C" w:rsidRDefault="00000000">
      <w:pPr>
        <w:pStyle w:val="3"/>
        <w:rPr>
          <w:lang w:val="ru-RU"/>
        </w:rPr>
      </w:pPr>
      <w:bookmarkStart w:id="17" w:name="просмотр-плана-изменений"/>
      <w:bookmarkEnd w:id="16"/>
      <w:r w:rsidRPr="00BD722C">
        <w:rPr>
          <w:lang w:val="ru-RU"/>
        </w:rPr>
        <w:t>6.3. Просмотр плана изменений</w:t>
      </w:r>
    </w:p>
    <w:p w14:paraId="71DB2637" w14:textId="77777777" w:rsidR="002C70C0" w:rsidRDefault="00000000">
      <w:pPr>
        <w:pStyle w:val="FirstParagraph"/>
      </w:pPr>
      <w:proofErr w:type="spellStart"/>
      <w:r>
        <w:t>Для</w:t>
      </w:r>
      <w:proofErr w:type="spellEnd"/>
      <w:r>
        <w:t xml:space="preserve"> </w:t>
      </w:r>
      <w:proofErr w:type="spellStart"/>
      <w:r>
        <w:t>тестовой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>:</w:t>
      </w:r>
    </w:p>
    <w:p w14:paraId="7F5600A4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 xml:space="preserve">environments/test.tfvar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r>
        <w:rPr>
          <w:rStyle w:val="NormalTok"/>
        </w:rPr>
        <w:t>test.tfplan</w:t>
      </w:r>
    </w:p>
    <w:p w14:paraId="21638CBD" w14:textId="77777777" w:rsidR="002C70C0" w:rsidRDefault="00000000">
      <w:pPr>
        <w:pStyle w:val="FirstParagraph"/>
      </w:pPr>
      <w:r>
        <w:t>Для production-среды:</w:t>
      </w:r>
    </w:p>
    <w:p w14:paraId="031AFD90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 xml:space="preserve">environments/production.tfvar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r>
        <w:rPr>
          <w:rStyle w:val="NormalTok"/>
        </w:rPr>
        <w:t>production.tfplan</w:t>
      </w:r>
    </w:p>
    <w:p w14:paraId="3D7E3B0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д применением плана необходимо проверить:</w:t>
      </w:r>
    </w:p>
    <w:p w14:paraId="2EAC5557" w14:textId="77777777" w:rsidR="002C70C0" w:rsidRDefault="00000000">
      <w:pPr>
        <w:pStyle w:val="Compact"/>
        <w:numPr>
          <w:ilvl w:val="0"/>
          <w:numId w:val="14"/>
        </w:numPr>
      </w:pPr>
      <w:proofErr w:type="spellStart"/>
      <w:r>
        <w:t>какие</w:t>
      </w:r>
      <w:proofErr w:type="spellEnd"/>
      <w:r>
        <w:t xml:space="preserve"> </w:t>
      </w:r>
      <w:proofErr w:type="spellStart"/>
      <w:r>
        <w:t>ресурсы</w:t>
      </w:r>
      <w:proofErr w:type="spellEnd"/>
      <w:r>
        <w:t xml:space="preserve"> </w:t>
      </w:r>
      <w:proofErr w:type="spellStart"/>
      <w:r>
        <w:t>будут</w:t>
      </w:r>
      <w:proofErr w:type="spellEnd"/>
      <w:r>
        <w:t xml:space="preserve"> </w:t>
      </w:r>
      <w:proofErr w:type="spellStart"/>
      <w:r>
        <w:t>созданы</w:t>
      </w:r>
      <w:proofErr w:type="spellEnd"/>
      <w:r>
        <w:t>;</w:t>
      </w:r>
    </w:p>
    <w:p w14:paraId="2452BF80" w14:textId="77777777" w:rsidR="002C70C0" w:rsidRDefault="00000000">
      <w:pPr>
        <w:pStyle w:val="Compact"/>
        <w:numPr>
          <w:ilvl w:val="0"/>
          <w:numId w:val="14"/>
        </w:numPr>
      </w:pPr>
      <w:r>
        <w:t>какие ресурсы будут изменены;</w:t>
      </w:r>
    </w:p>
    <w:p w14:paraId="158963A0" w14:textId="77777777" w:rsidR="002C70C0" w:rsidRDefault="00000000">
      <w:pPr>
        <w:pStyle w:val="Compact"/>
        <w:numPr>
          <w:ilvl w:val="0"/>
          <w:numId w:val="14"/>
        </w:numPr>
      </w:pPr>
      <w:r>
        <w:t>какие ресурсы будут удалены;</w:t>
      </w:r>
    </w:p>
    <w:p w14:paraId="52BFA799" w14:textId="77777777" w:rsidR="002C70C0" w:rsidRPr="00BD722C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BD722C">
        <w:rPr>
          <w:lang w:val="ru-RU"/>
        </w:rPr>
        <w:t xml:space="preserve">не изменяется ли публичный </w:t>
      </w:r>
      <w:r>
        <w:t>IP</w:t>
      </w:r>
      <w:r w:rsidRPr="00BD722C">
        <w:rPr>
          <w:lang w:val="ru-RU"/>
        </w:rPr>
        <w:t>-адрес;</w:t>
      </w:r>
    </w:p>
    <w:p w14:paraId="1D8D7472" w14:textId="77777777" w:rsidR="002C70C0" w:rsidRPr="00BD722C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BD722C">
        <w:rPr>
          <w:lang w:val="ru-RU"/>
        </w:rPr>
        <w:t>не заменяется ли диск с данными;</w:t>
      </w:r>
    </w:p>
    <w:p w14:paraId="56B9076A" w14:textId="77777777" w:rsidR="002C70C0" w:rsidRPr="00BD722C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BD722C">
        <w:rPr>
          <w:lang w:val="ru-RU"/>
        </w:rPr>
        <w:t>не удаляются ли правила сетевого доступа.</w:t>
      </w:r>
    </w:p>
    <w:p w14:paraId="135E4AB9" w14:textId="77777777" w:rsidR="002C70C0" w:rsidRDefault="00000000">
      <w:pPr>
        <w:pStyle w:val="3"/>
      </w:pPr>
      <w:bookmarkStart w:id="18" w:name="применение-конфигурации"/>
      <w:bookmarkEnd w:id="17"/>
      <w:r>
        <w:t>6.4. Применение конфигурации</w:t>
      </w:r>
    </w:p>
    <w:p w14:paraId="23654D30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apply production.tfplan</w:t>
      </w:r>
    </w:p>
    <w:p w14:paraId="004EE3D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выполнения вывести параметры:</w:t>
      </w:r>
    </w:p>
    <w:p w14:paraId="6D874176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terraform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output</w:t>
      </w:r>
    </w:p>
    <w:p w14:paraId="78E738F6" w14:textId="77777777" w:rsidR="002C70C0" w:rsidRDefault="00000000">
      <w:pPr>
        <w:pStyle w:val="FirstParagraph"/>
      </w:pPr>
      <w:r>
        <w:t xml:space="preserve">Типовые </w:t>
      </w:r>
      <w:proofErr w:type="spellStart"/>
      <w:r>
        <w:t>выходные</w:t>
      </w:r>
      <w:proofErr w:type="spellEnd"/>
      <w:r>
        <w:t xml:space="preserve"> </w:t>
      </w:r>
      <w:proofErr w:type="spellStart"/>
      <w:r>
        <w:t>параметры</w:t>
      </w:r>
      <w:proofErr w:type="spellEnd"/>
      <w:r>
        <w:t>:</w:t>
      </w:r>
    </w:p>
    <w:p w14:paraId="59812F93" w14:textId="77777777" w:rsidR="002C70C0" w:rsidRDefault="00000000">
      <w:pPr>
        <w:pStyle w:val="SourceCode"/>
      </w:pPr>
      <w:r>
        <w:rPr>
          <w:rStyle w:val="VerbatimChar"/>
        </w:rPr>
        <w:t>server_id</w:t>
      </w:r>
      <w:r>
        <w:br/>
      </w:r>
      <w:r>
        <w:rPr>
          <w:rStyle w:val="VerbatimChar"/>
        </w:rPr>
        <w:t>server_name</w:t>
      </w:r>
      <w:r>
        <w:br/>
      </w:r>
      <w:r>
        <w:rPr>
          <w:rStyle w:val="VerbatimChar"/>
        </w:rPr>
        <w:t>private_ip</w:t>
      </w:r>
      <w:r>
        <w:br/>
      </w:r>
      <w:r>
        <w:rPr>
          <w:rStyle w:val="VerbatimChar"/>
        </w:rPr>
        <w:t>public_ip</w:t>
      </w:r>
      <w:r>
        <w:br/>
      </w:r>
      <w:r>
        <w:rPr>
          <w:rStyle w:val="VerbatimChar"/>
        </w:rPr>
        <w:t>ssh_command</w:t>
      </w:r>
    </w:p>
    <w:p w14:paraId="4C0AFE22" w14:textId="77777777" w:rsidR="002C70C0" w:rsidRPr="00BD722C" w:rsidRDefault="00000000">
      <w:pPr>
        <w:pStyle w:val="3"/>
        <w:rPr>
          <w:lang w:val="ru-RU"/>
        </w:rPr>
      </w:pPr>
      <w:bookmarkStart w:id="19" w:name="хранение-состояния-terraform"/>
      <w:bookmarkEnd w:id="18"/>
      <w:r w:rsidRPr="00BD722C">
        <w:rPr>
          <w:lang w:val="ru-RU"/>
        </w:rPr>
        <w:t xml:space="preserve">6.5. Хранение состояния </w:t>
      </w:r>
      <w:r>
        <w:t>Terraform</w:t>
      </w:r>
    </w:p>
    <w:p w14:paraId="5CC42F1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Файл состояния </w:t>
      </w:r>
      <w:r>
        <w:t>Terraform</w:t>
      </w:r>
      <w:r w:rsidRPr="00BD722C">
        <w:rPr>
          <w:lang w:val="ru-RU"/>
        </w:rPr>
        <w:t xml:space="preserve"> должен храниться в удаленном </w:t>
      </w:r>
      <w:r>
        <w:t>backend</w:t>
      </w:r>
      <w:r w:rsidRPr="00BD722C">
        <w:rPr>
          <w:lang w:val="ru-RU"/>
        </w:rPr>
        <w:t xml:space="preserve"> с блокировкой изменений.</w:t>
      </w:r>
    </w:p>
    <w:p w14:paraId="6D50B11E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Не рекомендуется хранить </w:t>
      </w:r>
      <w:proofErr w:type="gramStart"/>
      <w:r>
        <w:rPr>
          <w:rStyle w:val="VerbatimChar"/>
        </w:rPr>
        <w:t>terraform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state</w:t>
      </w:r>
      <w:proofErr w:type="spellEnd"/>
      <w:proofErr w:type="gramEnd"/>
      <w:r w:rsidRPr="00BD722C">
        <w:rPr>
          <w:lang w:val="ru-RU"/>
        </w:rPr>
        <w:t>:</w:t>
      </w:r>
    </w:p>
    <w:p w14:paraId="4BA7CB93" w14:textId="77777777" w:rsidR="002C70C0" w:rsidRDefault="00000000">
      <w:pPr>
        <w:pStyle w:val="Compact"/>
        <w:numPr>
          <w:ilvl w:val="0"/>
          <w:numId w:val="15"/>
        </w:numPr>
      </w:pPr>
      <w:r>
        <w:t>в Git;</w:t>
      </w:r>
    </w:p>
    <w:p w14:paraId="7F39B405" w14:textId="77777777" w:rsidR="002C70C0" w:rsidRPr="00BD722C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BD722C">
        <w:rPr>
          <w:lang w:val="ru-RU"/>
        </w:rPr>
        <w:t>на рабочей станции одного сотрудника;</w:t>
      </w:r>
    </w:p>
    <w:p w14:paraId="63BC1A0D" w14:textId="77777777" w:rsidR="002C70C0" w:rsidRDefault="00000000">
      <w:pPr>
        <w:pStyle w:val="Compact"/>
        <w:numPr>
          <w:ilvl w:val="0"/>
          <w:numId w:val="15"/>
        </w:numPr>
      </w:pPr>
      <w:r>
        <w:t xml:space="preserve">в </w:t>
      </w:r>
      <w:proofErr w:type="spellStart"/>
      <w:r>
        <w:t>общедоступном</w:t>
      </w:r>
      <w:proofErr w:type="spellEnd"/>
      <w:r>
        <w:t xml:space="preserve"> </w:t>
      </w:r>
      <w:proofErr w:type="spellStart"/>
      <w:r>
        <w:t>хранилище</w:t>
      </w:r>
      <w:proofErr w:type="spellEnd"/>
      <w:r>
        <w:t>.</w:t>
      </w:r>
    </w:p>
    <w:p w14:paraId="424056D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lastRenderedPageBreak/>
        <w:t>Состояние может содержать чувствительные данные. Доступ к нему должен быть ограничен.</w:t>
      </w:r>
    </w:p>
    <w:p w14:paraId="39504215" w14:textId="77777777" w:rsidR="002C70C0" w:rsidRPr="00BD722C" w:rsidRDefault="00000000">
      <w:pPr>
        <w:pStyle w:val="3"/>
        <w:rPr>
          <w:lang w:val="ru-RU"/>
        </w:rPr>
      </w:pPr>
      <w:bookmarkStart w:id="20" w:name="удаление-инфраструктуры"/>
      <w:bookmarkEnd w:id="19"/>
      <w:r w:rsidRPr="00BD722C">
        <w:rPr>
          <w:lang w:val="ru-RU"/>
        </w:rPr>
        <w:t>6.6. Удаление инфраструктуры</w:t>
      </w:r>
    </w:p>
    <w:p w14:paraId="5704008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Удаление </w:t>
      </w:r>
      <w:r>
        <w:t>production</w:t>
      </w:r>
      <w:r w:rsidRPr="00BD722C">
        <w:rPr>
          <w:lang w:val="ru-RU"/>
        </w:rPr>
        <w:t>-инфраструктуры выполняется только после согласования и проверки резервных копий:</w:t>
      </w:r>
    </w:p>
    <w:p w14:paraId="4F94761C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estroy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 xml:space="preserve">environments/production.tfvar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proofErr w:type="gramStart"/>
      <w:r>
        <w:rPr>
          <w:rStyle w:val="NormalTok"/>
        </w:rPr>
        <w:t>destroy.tfplan</w:t>
      </w:r>
      <w:proofErr w:type="gramEnd"/>
    </w:p>
    <w:p w14:paraId="0D83E5D1" w14:textId="77777777" w:rsidR="002C70C0" w:rsidRDefault="00000000">
      <w:pPr>
        <w:pStyle w:val="FirstParagraph"/>
      </w:pPr>
      <w:r>
        <w:t>После проверки:</w:t>
      </w:r>
    </w:p>
    <w:p w14:paraId="18144E02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apply destroy.tfplan</w:t>
      </w:r>
    </w:p>
    <w:p w14:paraId="5E01565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ямой запуск </w:t>
      </w:r>
      <w:r>
        <w:rPr>
          <w:rStyle w:val="VerbatimChar"/>
        </w:rPr>
        <w:t>terraform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destroy</w:t>
      </w:r>
      <w:r w:rsidRPr="00BD722C">
        <w:rPr>
          <w:lang w:val="ru-RU"/>
        </w:rPr>
        <w:t xml:space="preserve"> без предварительного сохранения и проверки плана не рекомендуется.</w:t>
      </w:r>
    </w:p>
    <w:p w14:paraId="745A9A4D" w14:textId="77777777" w:rsidR="002C70C0" w:rsidRDefault="00000000">
      <w:r>
        <w:pict w14:anchorId="190E3EA1">
          <v:rect id="_x0000_i1030" style="width:0;height:1.5pt" o:hralign="center" o:hrstd="t" o:hr="t"/>
        </w:pict>
      </w:r>
    </w:p>
    <w:p w14:paraId="52DE737C" w14:textId="77777777" w:rsidR="002C70C0" w:rsidRPr="00BD722C" w:rsidRDefault="00000000">
      <w:pPr>
        <w:pStyle w:val="2"/>
        <w:rPr>
          <w:lang w:val="ru-RU"/>
        </w:rPr>
      </w:pPr>
      <w:bookmarkStart w:id="21" w:name="подготовка-сервера-через-ansible"/>
      <w:bookmarkEnd w:id="14"/>
      <w:bookmarkEnd w:id="20"/>
      <w:r w:rsidRPr="00BD722C">
        <w:rPr>
          <w:lang w:val="ru-RU"/>
        </w:rPr>
        <w:t xml:space="preserve">7. Подготовка сервера через </w:t>
      </w:r>
      <w:r>
        <w:t>Ansible</w:t>
      </w:r>
    </w:p>
    <w:p w14:paraId="3B012B19" w14:textId="77777777" w:rsidR="002C70C0" w:rsidRPr="00BD722C" w:rsidRDefault="00000000">
      <w:pPr>
        <w:pStyle w:val="3"/>
        <w:rPr>
          <w:lang w:val="ru-RU"/>
        </w:rPr>
      </w:pPr>
      <w:bookmarkStart w:id="22" w:name="проверка-ssh-доступа"/>
      <w:r w:rsidRPr="00BD722C">
        <w:rPr>
          <w:lang w:val="ru-RU"/>
        </w:rPr>
        <w:t xml:space="preserve">7.1. Проверка </w:t>
      </w:r>
      <w:r>
        <w:t>SSH</w:t>
      </w:r>
      <w:r w:rsidRPr="00BD722C">
        <w:rPr>
          <w:lang w:val="ru-RU"/>
        </w:rPr>
        <w:t>-доступа</w:t>
      </w:r>
    </w:p>
    <w:p w14:paraId="36DF29C3" w14:textId="77777777" w:rsidR="002C70C0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admin_user</w:t>
      </w:r>
      <w:r>
        <w:rPr>
          <w:rStyle w:val="OperatorTok"/>
        </w:rPr>
        <w:t>&gt;</w:t>
      </w:r>
      <w:r>
        <w:rPr>
          <w:rStyle w:val="NormalTok"/>
        </w:rPr>
        <w:t>@</w:t>
      </w:r>
      <w:r>
        <w:rPr>
          <w:rStyle w:val="OperatorTok"/>
        </w:rPr>
        <w:t>&lt;</w:t>
      </w:r>
      <w:r>
        <w:rPr>
          <w:rStyle w:val="NormalTok"/>
        </w:rPr>
        <w:t>server_ip</w:t>
      </w:r>
      <w:r>
        <w:rPr>
          <w:rStyle w:val="OperatorTok"/>
        </w:rPr>
        <w:t>&gt;</w:t>
      </w:r>
    </w:p>
    <w:p w14:paraId="2A51E2D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автоматизации сервер должен быть доступен по </w:t>
      </w:r>
      <w:r>
        <w:t>SSH</w:t>
      </w:r>
      <w:r w:rsidRPr="00BD722C">
        <w:rPr>
          <w:lang w:val="ru-RU"/>
        </w:rPr>
        <w:t>-ключу.</w:t>
      </w:r>
    </w:p>
    <w:p w14:paraId="227883D6" w14:textId="77777777" w:rsidR="002C70C0" w:rsidRDefault="00000000">
      <w:pPr>
        <w:pStyle w:val="a0"/>
      </w:pPr>
      <w:r>
        <w:t>Пример инвентарного файла:</w:t>
      </w:r>
    </w:p>
    <w:p w14:paraId="04667CE4" w14:textId="77777777" w:rsidR="002C70C0" w:rsidRDefault="00000000">
      <w:pPr>
        <w:pStyle w:val="SourceCode"/>
      </w:pPr>
      <w:r>
        <w:rPr>
          <w:rStyle w:val="FunctionTok"/>
        </w:rPr>
        <w:t>al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ersonal_accou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nsible_host</w:t>
      </w:r>
      <w:r>
        <w:rPr>
          <w:rStyle w:val="KeywordTok"/>
        </w:rPr>
        <w:t>:</w:t>
      </w:r>
      <w:r>
        <w:rPr>
          <w:rStyle w:val="AttributeTok"/>
        </w:rPr>
        <w:t xml:space="preserve"> &lt;server_ip&gt;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nsible_user</w:t>
      </w:r>
      <w:r>
        <w:rPr>
          <w:rStyle w:val="KeywordTok"/>
        </w:rPr>
        <w:t>:</w:t>
      </w:r>
      <w:r>
        <w:rPr>
          <w:rStyle w:val="AttributeTok"/>
        </w:rPr>
        <w:t xml:space="preserve"> &lt;admin_user&gt;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nsible_ssh_private_key_file</w:t>
      </w:r>
      <w:r>
        <w:rPr>
          <w:rStyle w:val="KeywordTok"/>
        </w:rPr>
        <w:t>:</w:t>
      </w:r>
      <w:r>
        <w:rPr>
          <w:rStyle w:val="AttributeTok"/>
        </w:rPr>
        <w:t xml:space="preserve"> ~/.ssh/&lt;key_name&gt;</w:t>
      </w:r>
    </w:p>
    <w:p w14:paraId="6AD1E9A1" w14:textId="77777777" w:rsidR="002C70C0" w:rsidRDefault="00000000">
      <w:pPr>
        <w:pStyle w:val="FirstParagraph"/>
      </w:pPr>
      <w:r>
        <w:t>Проверка соединения:</w:t>
      </w:r>
    </w:p>
    <w:p w14:paraId="11FCA52D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frastructure/ansible</w:t>
      </w:r>
      <w:r>
        <w:br/>
      </w:r>
      <w:r>
        <w:br/>
      </w:r>
      <w:r>
        <w:rPr>
          <w:rStyle w:val="ExtensionTok"/>
        </w:rPr>
        <w:t>ansible</w:t>
      </w:r>
      <w:r>
        <w:rPr>
          <w:rStyle w:val="NormalTok"/>
        </w:rPr>
        <w:t xml:space="preserve"> al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inventory/production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m</w:t>
      </w:r>
      <w:r>
        <w:rPr>
          <w:rStyle w:val="NormalTok"/>
        </w:rPr>
        <w:t xml:space="preserve"> ping</w:t>
      </w:r>
    </w:p>
    <w:p w14:paraId="2459612D" w14:textId="77777777" w:rsidR="002C70C0" w:rsidRDefault="00000000">
      <w:pPr>
        <w:pStyle w:val="FirstParagraph"/>
      </w:pPr>
      <w:r>
        <w:t>Ожидаемый результат:</w:t>
      </w:r>
    </w:p>
    <w:p w14:paraId="13F1CD2C" w14:textId="77777777" w:rsidR="002C70C0" w:rsidRDefault="00000000">
      <w:pPr>
        <w:pStyle w:val="SourceCode"/>
      </w:pPr>
      <w:r>
        <w:rPr>
          <w:rStyle w:val="VerbatimChar"/>
        </w:rPr>
        <w:t>personal_account | SUCCESS =&gt; {</w:t>
      </w:r>
      <w:r>
        <w:br/>
      </w:r>
      <w:r>
        <w:rPr>
          <w:rStyle w:val="VerbatimChar"/>
        </w:rPr>
        <w:t xml:space="preserve">    "changed": false,</w:t>
      </w:r>
      <w:r>
        <w:br/>
      </w:r>
      <w:r>
        <w:rPr>
          <w:rStyle w:val="VerbatimChar"/>
        </w:rPr>
        <w:t xml:space="preserve">    "ping": "pong"</w:t>
      </w:r>
      <w:r>
        <w:br/>
      </w:r>
      <w:r>
        <w:rPr>
          <w:rStyle w:val="VerbatimChar"/>
        </w:rPr>
        <w:t>}</w:t>
      </w:r>
    </w:p>
    <w:p w14:paraId="3E58D1F3" w14:textId="77777777" w:rsidR="002C70C0" w:rsidRPr="00BD722C" w:rsidRDefault="00000000">
      <w:pPr>
        <w:pStyle w:val="3"/>
        <w:rPr>
          <w:lang w:val="ru-RU"/>
        </w:rPr>
      </w:pPr>
      <w:bookmarkStart w:id="23" w:name="задачи-ansible"/>
      <w:bookmarkEnd w:id="22"/>
      <w:r w:rsidRPr="00BD722C">
        <w:rPr>
          <w:lang w:val="ru-RU"/>
        </w:rPr>
        <w:lastRenderedPageBreak/>
        <w:t xml:space="preserve">7.2. Задачи </w:t>
      </w:r>
      <w:r>
        <w:t>Ansible</w:t>
      </w:r>
    </w:p>
    <w:p w14:paraId="707B1D42" w14:textId="77777777" w:rsidR="002C70C0" w:rsidRPr="00BD722C" w:rsidRDefault="00000000">
      <w:pPr>
        <w:pStyle w:val="FirstParagraph"/>
        <w:rPr>
          <w:lang w:val="ru-RU"/>
        </w:rPr>
      </w:pPr>
      <w:r>
        <w:t>Playbook</w:t>
      </w:r>
      <w:r w:rsidRPr="00BD722C">
        <w:rPr>
          <w:lang w:val="ru-RU"/>
        </w:rPr>
        <w:t xml:space="preserve"> первичной настройки должен выполнять:</w:t>
      </w:r>
    </w:p>
    <w:p w14:paraId="3E1E5FD8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обновление</w:t>
      </w:r>
      <w:proofErr w:type="spellEnd"/>
      <w:r>
        <w:t xml:space="preserve"> </w:t>
      </w:r>
      <w:proofErr w:type="spellStart"/>
      <w:r>
        <w:t>индекса</w:t>
      </w:r>
      <w:proofErr w:type="spellEnd"/>
      <w:r>
        <w:t xml:space="preserve"> </w:t>
      </w:r>
      <w:proofErr w:type="spellStart"/>
      <w:r>
        <w:t>пакетов</w:t>
      </w:r>
      <w:proofErr w:type="spellEnd"/>
      <w:r>
        <w:t>;</w:t>
      </w:r>
    </w:p>
    <w:p w14:paraId="2E4FA67B" w14:textId="77777777" w:rsidR="002C70C0" w:rsidRDefault="00000000">
      <w:pPr>
        <w:pStyle w:val="Compact"/>
        <w:numPr>
          <w:ilvl w:val="0"/>
          <w:numId w:val="16"/>
        </w:numPr>
      </w:pPr>
      <w:r>
        <w:t>установку системных обновлений;</w:t>
      </w:r>
    </w:p>
    <w:p w14:paraId="40B27B53" w14:textId="77777777" w:rsidR="002C70C0" w:rsidRDefault="00000000">
      <w:pPr>
        <w:pStyle w:val="Compact"/>
        <w:numPr>
          <w:ilvl w:val="0"/>
          <w:numId w:val="16"/>
        </w:numPr>
      </w:pPr>
      <w:r>
        <w:t>настройку имени сервера;</w:t>
      </w:r>
    </w:p>
    <w:p w14:paraId="1A31F34D" w14:textId="77777777" w:rsidR="002C70C0" w:rsidRDefault="00000000">
      <w:pPr>
        <w:pStyle w:val="Compact"/>
        <w:numPr>
          <w:ilvl w:val="0"/>
          <w:numId w:val="16"/>
        </w:numPr>
      </w:pPr>
      <w:r>
        <w:t>установку часового пояса;</w:t>
      </w:r>
    </w:p>
    <w:p w14:paraId="094F83C7" w14:textId="77777777" w:rsidR="002C70C0" w:rsidRDefault="00000000">
      <w:pPr>
        <w:pStyle w:val="Compact"/>
        <w:numPr>
          <w:ilvl w:val="0"/>
          <w:numId w:val="16"/>
        </w:numPr>
      </w:pPr>
      <w:r>
        <w:t>настройку NTP;</w:t>
      </w:r>
    </w:p>
    <w:p w14:paraId="4A7F229D" w14:textId="77777777" w:rsidR="002C70C0" w:rsidRDefault="00000000">
      <w:pPr>
        <w:pStyle w:val="Compact"/>
        <w:numPr>
          <w:ilvl w:val="0"/>
          <w:numId w:val="16"/>
        </w:numPr>
      </w:pPr>
      <w:r>
        <w:t xml:space="preserve">создание пользователя </w:t>
      </w:r>
      <w:r>
        <w:rPr>
          <w:rStyle w:val="VerbatimChar"/>
        </w:rPr>
        <w:t>deploy</w:t>
      </w:r>
      <w:r>
        <w:t>;</w:t>
      </w:r>
    </w:p>
    <w:p w14:paraId="0A5FB928" w14:textId="77777777" w:rsidR="002C70C0" w:rsidRDefault="00000000">
      <w:pPr>
        <w:pStyle w:val="Compact"/>
        <w:numPr>
          <w:ilvl w:val="0"/>
          <w:numId w:val="16"/>
        </w:numPr>
      </w:pPr>
      <w:r>
        <w:t>добавление SSH-ключа;</w:t>
      </w:r>
    </w:p>
    <w:p w14:paraId="154ED806" w14:textId="77777777" w:rsidR="002C70C0" w:rsidRDefault="00000000">
      <w:pPr>
        <w:pStyle w:val="Compact"/>
        <w:numPr>
          <w:ilvl w:val="0"/>
          <w:numId w:val="16"/>
        </w:numPr>
      </w:pPr>
      <w:r>
        <w:t>запрет входа по паролю;</w:t>
      </w:r>
    </w:p>
    <w:p w14:paraId="0CC22344" w14:textId="77777777" w:rsidR="002C70C0" w:rsidRPr="00BD722C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BD722C">
        <w:rPr>
          <w:lang w:val="ru-RU"/>
        </w:rPr>
        <w:t xml:space="preserve">запрет прямого </w:t>
      </w:r>
      <w:r>
        <w:t>SSH</w:t>
      </w:r>
      <w:r w:rsidRPr="00BD722C">
        <w:rPr>
          <w:lang w:val="ru-RU"/>
        </w:rPr>
        <w:t xml:space="preserve">-входа для </w:t>
      </w:r>
      <w:r>
        <w:rPr>
          <w:rStyle w:val="VerbatimChar"/>
        </w:rPr>
        <w:t>root</w:t>
      </w:r>
      <w:r w:rsidRPr="00BD722C">
        <w:rPr>
          <w:lang w:val="ru-RU"/>
        </w:rPr>
        <w:t>;</w:t>
      </w:r>
    </w:p>
    <w:p w14:paraId="0ECFAD51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установку</w:t>
      </w:r>
      <w:proofErr w:type="spellEnd"/>
      <w:r>
        <w:t xml:space="preserve"> Docker Engine;</w:t>
      </w:r>
    </w:p>
    <w:p w14:paraId="5038A616" w14:textId="77777777" w:rsidR="002C70C0" w:rsidRDefault="00000000">
      <w:pPr>
        <w:pStyle w:val="Compact"/>
        <w:numPr>
          <w:ilvl w:val="0"/>
          <w:numId w:val="16"/>
        </w:numPr>
      </w:pPr>
      <w:r>
        <w:t>установку Docker Compose Plugin;</w:t>
      </w:r>
    </w:p>
    <w:p w14:paraId="28487389" w14:textId="77777777" w:rsidR="002C70C0" w:rsidRPr="00BD722C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BD722C">
        <w:rPr>
          <w:lang w:val="ru-RU"/>
        </w:rPr>
        <w:t xml:space="preserve">добавление пользователя </w:t>
      </w:r>
      <w:r>
        <w:rPr>
          <w:rStyle w:val="VerbatimChar"/>
        </w:rPr>
        <w:t>deploy</w:t>
      </w:r>
      <w:r w:rsidRPr="00BD722C">
        <w:rPr>
          <w:lang w:val="ru-RU"/>
        </w:rPr>
        <w:t xml:space="preserve"> в группу </w:t>
      </w:r>
      <w:r>
        <w:rPr>
          <w:rStyle w:val="VerbatimChar"/>
        </w:rPr>
        <w:t>docker</w:t>
      </w:r>
      <w:r w:rsidRPr="00BD722C">
        <w:rPr>
          <w:lang w:val="ru-RU"/>
        </w:rPr>
        <w:t>;</w:t>
      </w:r>
    </w:p>
    <w:p w14:paraId="7E850491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каталогов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500D188C" w14:textId="77777777" w:rsidR="002C70C0" w:rsidRDefault="00000000">
      <w:pPr>
        <w:pStyle w:val="Compact"/>
        <w:numPr>
          <w:ilvl w:val="0"/>
          <w:numId w:val="16"/>
        </w:numPr>
      </w:pPr>
      <w:r>
        <w:t>настройку межсетевого экрана;</w:t>
      </w:r>
    </w:p>
    <w:p w14:paraId="2173A607" w14:textId="77777777" w:rsidR="002C70C0" w:rsidRDefault="00000000">
      <w:pPr>
        <w:pStyle w:val="Compact"/>
        <w:numPr>
          <w:ilvl w:val="0"/>
          <w:numId w:val="16"/>
        </w:numPr>
      </w:pPr>
      <w:r>
        <w:t>настройку ротации журналов;</w:t>
      </w:r>
    </w:p>
    <w:p w14:paraId="6CB514FC" w14:textId="77777777" w:rsidR="002C70C0" w:rsidRDefault="00000000">
      <w:pPr>
        <w:pStyle w:val="Compact"/>
        <w:numPr>
          <w:ilvl w:val="0"/>
          <w:numId w:val="16"/>
        </w:numPr>
      </w:pPr>
      <w:r>
        <w:t>установку Nginx;</w:t>
      </w:r>
    </w:p>
    <w:p w14:paraId="79F2FB75" w14:textId="77777777" w:rsidR="002C70C0" w:rsidRDefault="00000000">
      <w:pPr>
        <w:pStyle w:val="Compact"/>
        <w:numPr>
          <w:ilvl w:val="0"/>
          <w:numId w:val="16"/>
        </w:numPr>
      </w:pPr>
      <w:r>
        <w:t>настройку TLS-сертификата.</w:t>
      </w:r>
    </w:p>
    <w:p w14:paraId="79A5B7B4" w14:textId="77777777" w:rsidR="002C70C0" w:rsidRDefault="00000000">
      <w:pPr>
        <w:pStyle w:val="3"/>
      </w:pPr>
      <w:bookmarkStart w:id="24" w:name="запуск-первичной-настройки"/>
      <w:bookmarkEnd w:id="23"/>
      <w:r>
        <w:t>7.3. Запуск первичной настройки</w:t>
      </w:r>
    </w:p>
    <w:p w14:paraId="65856C80" w14:textId="77777777" w:rsidR="002C70C0" w:rsidRDefault="00000000">
      <w:pPr>
        <w:pStyle w:val="SourceCode"/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inventory/production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bootstrap.yml</w:t>
      </w:r>
    </w:p>
    <w:p w14:paraId="4AA04AEF" w14:textId="77777777" w:rsidR="002C70C0" w:rsidRDefault="00000000">
      <w:pPr>
        <w:pStyle w:val="FirstParagraph"/>
      </w:pPr>
      <w:r>
        <w:t>При использовании Ansible Vault:</w:t>
      </w:r>
    </w:p>
    <w:p w14:paraId="026783E7" w14:textId="77777777" w:rsidR="002C70C0" w:rsidRDefault="00000000">
      <w:pPr>
        <w:pStyle w:val="SourceCode"/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inventory/production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bootstrap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sk-vault-pass</w:t>
      </w:r>
    </w:p>
    <w:p w14:paraId="583BD68F" w14:textId="77777777" w:rsidR="002C70C0" w:rsidRDefault="00000000">
      <w:pPr>
        <w:pStyle w:val="FirstParagraph"/>
      </w:pPr>
      <w:r>
        <w:t>Либо:</w:t>
      </w:r>
    </w:p>
    <w:p w14:paraId="0AA31B26" w14:textId="77777777" w:rsidR="002C70C0" w:rsidRDefault="00000000">
      <w:pPr>
        <w:pStyle w:val="SourceCode"/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inventory/production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bootstrap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ault-password-file</w:t>
      </w:r>
      <w:r>
        <w:rPr>
          <w:rStyle w:val="NormalTok"/>
        </w:rPr>
        <w:t xml:space="preserve"> ~/.config/ansible/vault-password</w:t>
      </w:r>
    </w:p>
    <w:p w14:paraId="2E553A3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Файл с паролем </w:t>
      </w:r>
      <w:r>
        <w:t>Vault</w:t>
      </w:r>
      <w:r w:rsidRPr="00BD722C">
        <w:rPr>
          <w:lang w:val="ru-RU"/>
        </w:rPr>
        <w:t xml:space="preserve"> не должен храниться в </w:t>
      </w:r>
      <w:r>
        <w:t>Git</w:t>
      </w:r>
      <w:r w:rsidRPr="00BD722C">
        <w:rPr>
          <w:lang w:val="ru-RU"/>
        </w:rPr>
        <w:t>.</w:t>
      </w:r>
    </w:p>
    <w:p w14:paraId="16A6959D" w14:textId="77777777" w:rsidR="002C70C0" w:rsidRPr="00BD722C" w:rsidRDefault="00000000">
      <w:pPr>
        <w:pStyle w:val="3"/>
        <w:rPr>
          <w:lang w:val="ru-RU"/>
        </w:rPr>
      </w:pPr>
      <w:bookmarkStart w:id="25" w:name="проверка-docker"/>
      <w:bookmarkEnd w:id="24"/>
      <w:r w:rsidRPr="00BD722C">
        <w:rPr>
          <w:lang w:val="ru-RU"/>
        </w:rPr>
        <w:t xml:space="preserve">7.4. Проверка </w:t>
      </w:r>
      <w:r>
        <w:t>Docker</w:t>
      </w:r>
    </w:p>
    <w:p w14:paraId="0FC66EC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осле завершения </w:t>
      </w:r>
      <w:r>
        <w:t>playbook</w:t>
      </w:r>
      <w:r w:rsidRPr="00BD722C">
        <w:rPr>
          <w:lang w:val="ru-RU"/>
        </w:rPr>
        <w:t>:</w:t>
      </w:r>
    </w:p>
    <w:p w14:paraId="4A944106" w14:textId="77777777" w:rsidR="002C70C0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deploy@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erver_ip</w:t>
      </w:r>
      <w:proofErr w:type="spellEnd"/>
      <w:r>
        <w:rPr>
          <w:rStyle w:val="OperatorTok"/>
        </w:rPr>
        <w:t>&gt;</w:t>
      </w:r>
    </w:p>
    <w:p w14:paraId="348F6BA1" w14:textId="77777777" w:rsidR="002C70C0" w:rsidRDefault="00000000">
      <w:pPr>
        <w:pStyle w:val="FirstParagraph"/>
      </w:pPr>
      <w:r>
        <w:lastRenderedPageBreak/>
        <w:t>Проверить Docker:</w:t>
      </w:r>
    </w:p>
    <w:p w14:paraId="7D20E144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vers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vers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fo</w:t>
      </w:r>
    </w:p>
    <w:p w14:paraId="716EEF7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тестовый контейнер:</w:t>
      </w:r>
    </w:p>
    <w:p w14:paraId="47E60C3D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un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rm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ello</w:t>
      </w:r>
      <w:r w:rsidRPr="00BD722C">
        <w:rPr>
          <w:rStyle w:val="NormalTok"/>
          <w:lang w:val="ru-RU"/>
        </w:rPr>
        <w:t>-</w:t>
      </w:r>
      <w:r>
        <w:rPr>
          <w:rStyle w:val="NormalTok"/>
        </w:rPr>
        <w:t>world</w:t>
      </w:r>
    </w:p>
    <w:p w14:paraId="5F704FCF" w14:textId="77777777" w:rsidR="002C70C0" w:rsidRPr="00BD722C" w:rsidRDefault="00000000">
      <w:pPr>
        <w:pStyle w:val="3"/>
        <w:rPr>
          <w:lang w:val="ru-RU"/>
        </w:rPr>
      </w:pPr>
      <w:bookmarkStart w:id="26" w:name="каталоги-приложения"/>
      <w:bookmarkEnd w:id="25"/>
      <w:r w:rsidRPr="00BD722C">
        <w:rPr>
          <w:lang w:val="ru-RU"/>
        </w:rPr>
        <w:t>7.5. Каталоги приложения</w:t>
      </w:r>
    </w:p>
    <w:p w14:paraId="72B2954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комендуемая структура на сервере:</w:t>
      </w:r>
    </w:p>
    <w:p w14:paraId="4814F5BE" w14:textId="77777777" w:rsidR="002C70C0" w:rsidRPr="00BD722C" w:rsidRDefault="00000000">
      <w:pPr>
        <w:pStyle w:val="SourceCode"/>
        <w:rPr>
          <w:lang w:val="ru-RU"/>
        </w:rPr>
      </w:pP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opt</w:t>
      </w: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personal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account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├─</w:t>
      </w:r>
      <w:proofErr w:type="gramStart"/>
      <w:r w:rsidRPr="00BD722C">
        <w:rPr>
          <w:rStyle w:val="VerbatimChar"/>
          <w:lang w:val="ru-RU"/>
        </w:rPr>
        <w:t>─ .</w:t>
      </w:r>
      <w:r>
        <w:rPr>
          <w:rStyle w:val="VerbatimChar"/>
        </w:rPr>
        <w:t>env</w:t>
      </w:r>
      <w:proofErr w:type="gram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release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shared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upload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backup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└── </w:t>
      </w:r>
      <w:r>
        <w:rPr>
          <w:rStyle w:val="VerbatimChar"/>
        </w:rPr>
        <w:t>log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└── </w:t>
      </w:r>
      <w:r>
        <w:rPr>
          <w:rStyle w:val="VerbatimChar"/>
        </w:rPr>
        <w:t>scripts</w:t>
      </w:r>
      <w:r w:rsidRPr="00BD722C">
        <w:rPr>
          <w:rStyle w:val="VerbatimChar"/>
          <w:lang w:val="ru-RU"/>
        </w:rPr>
        <w:t>/</w:t>
      </w:r>
    </w:p>
    <w:p w14:paraId="67246219" w14:textId="77777777" w:rsidR="002C70C0" w:rsidRDefault="00000000">
      <w:pPr>
        <w:pStyle w:val="FirstParagraph"/>
      </w:pPr>
      <w:proofErr w:type="spellStart"/>
      <w:r>
        <w:t>Права</w:t>
      </w:r>
      <w:proofErr w:type="spellEnd"/>
      <w:r>
        <w:t xml:space="preserve"> </w:t>
      </w:r>
      <w:proofErr w:type="spellStart"/>
      <w:r>
        <w:t>доступа</w:t>
      </w:r>
      <w:proofErr w:type="spellEnd"/>
      <w:r>
        <w:t>:</w:t>
      </w:r>
    </w:p>
    <w:p w14:paraId="79D43E62" w14:textId="77777777" w:rsidR="002C70C0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deploy:deploy /opt/personal-accoun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750 /opt/personal-accoun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700 /opt/personal-account/shared/backup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600 /opt/personal-account/.env</w:t>
      </w:r>
    </w:p>
    <w:p w14:paraId="5E6A259E" w14:textId="77777777" w:rsidR="002C70C0" w:rsidRDefault="00000000">
      <w:r>
        <w:pict w14:anchorId="528576BC">
          <v:rect id="_x0000_i1031" style="width:0;height:1.5pt" o:hralign="center" o:hrstd="t" o:hr="t"/>
        </w:pict>
      </w:r>
    </w:p>
    <w:p w14:paraId="29320D85" w14:textId="77777777" w:rsidR="002C70C0" w:rsidRPr="00BD722C" w:rsidRDefault="00000000">
      <w:pPr>
        <w:pStyle w:val="2"/>
        <w:rPr>
          <w:lang w:val="ru-RU"/>
        </w:rPr>
      </w:pPr>
      <w:bookmarkStart w:id="27" w:name="контейнеризация-приложения"/>
      <w:bookmarkEnd w:id="21"/>
      <w:bookmarkEnd w:id="26"/>
      <w:r w:rsidRPr="00BD722C">
        <w:rPr>
          <w:lang w:val="ru-RU"/>
        </w:rPr>
        <w:t>8. Контейнеризация приложения</w:t>
      </w:r>
    </w:p>
    <w:p w14:paraId="003D691C" w14:textId="77777777" w:rsidR="002C70C0" w:rsidRPr="00BD722C" w:rsidRDefault="00000000">
      <w:pPr>
        <w:pStyle w:val="3"/>
        <w:rPr>
          <w:lang w:val="ru-RU"/>
        </w:rPr>
      </w:pPr>
      <w:bookmarkStart w:id="28" w:name="требования-к-docker-образу"/>
      <w:r w:rsidRPr="00BD722C">
        <w:rPr>
          <w:lang w:val="ru-RU"/>
        </w:rPr>
        <w:t xml:space="preserve">8.1. Требования к </w:t>
      </w:r>
      <w:r>
        <w:t>Docker</w:t>
      </w:r>
      <w:r w:rsidRPr="00BD722C">
        <w:rPr>
          <w:lang w:val="ru-RU"/>
        </w:rPr>
        <w:t>-образу</w:t>
      </w:r>
    </w:p>
    <w:p w14:paraId="4EF5F6B7" w14:textId="77777777" w:rsidR="002C70C0" w:rsidRDefault="00000000">
      <w:pPr>
        <w:pStyle w:val="FirstParagraph"/>
      </w:pPr>
      <w:r>
        <w:t>Docker-образ приложения должен:</w:t>
      </w:r>
    </w:p>
    <w:p w14:paraId="4D06B661" w14:textId="77777777" w:rsidR="002C70C0" w:rsidRDefault="00000000">
      <w:pPr>
        <w:pStyle w:val="Compact"/>
        <w:numPr>
          <w:ilvl w:val="0"/>
          <w:numId w:val="17"/>
        </w:numPr>
      </w:pPr>
      <w:r>
        <w:t>собираться воспроизводимо;</w:t>
      </w:r>
    </w:p>
    <w:p w14:paraId="158F7EAF" w14:textId="77777777" w:rsidR="002C70C0" w:rsidRDefault="00000000">
      <w:pPr>
        <w:pStyle w:val="Compact"/>
        <w:numPr>
          <w:ilvl w:val="0"/>
          <w:numId w:val="17"/>
        </w:numPr>
      </w:pPr>
      <w:r>
        <w:t>не содержать секретов;</w:t>
      </w:r>
    </w:p>
    <w:p w14:paraId="3CFBB214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>использовать конкретную версию базового образа;</w:t>
      </w:r>
    </w:p>
    <w:p w14:paraId="1EEB6D14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 xml:space="preserve">запускаться не от пользователя </w:t>
      </w:r>
      <w:r>
        <w:rPr>
          <w:rStyle w:val="VerbatimChar"/>
        </w:rPr>
        <w:t>root</w:t>
      </w:r>
      <w:r w:rsidRPr="00BD722C">
        <w:rPr>
          <w:lang w:val="ru-RU"/>
        </w:rPr>
        <w:t>, если это поддерживает приложение;</w:t>
      </w:r>
    </w:p>
    <w:p w14:paraId="48C45A81" w14:textId="77777777" w:rsidR="002C70C0" w:rsidRDefault="00000000">
      <w:pPr>
        <w:pStyle w:val="Compact"/>
        <w:numPr>
          <w:ilvl w:val="0"/>
          <w:numId w:val="17"/>
        </w:numPr>
      </w:pPr>
      <w:proofErr w:type="spellStart"/>
      <w:r>
        <w:t>содержать</w:t>
      </w:r>
      <w:proofErr w:type="spellEnd"/>
      <w:r>
        <w:t xml:space="preserve"> </w:t>
      </w:r>
      <w:proofErr w:type="spellStart"/>
      <w:r>
        <w:t>проверку</w:t>
      </w:r>
      <w:proofErr w:type="spellEnd"/>
      <w:r>
        <w:t xml:space="preserve"> </w:t>
      </w:r>
      <w:proofErr w:type="spellStart"/>
      <w:r>
        <w:t>работоспособности</w:t>
      </w:r>
      <w:proofErr w:type="spellEnd"/>
      <w:r>
        <w:t>;</w:t>
      </w:r>
    </w:p>
    <w:p w14:paraId="2FD0D038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 xml:space="preserve">записывать журналы в стандартные потоки </w:t>
      </w:r>
      <w:proofErr w:type="spellStart"/>
      <w:r>
        <w:rPr>
          <w:rStyle w:val="VerbatimChar"/>
        </w:rPr>
        <w:t>stdout</w:t>
      </w:r>
      <w:proofErr w:type="spellEnd"/>
      <w:r w:rsidRPr="00BD722C">
        <w:rPr>
          <w:lang w:val="ru-RU"/>
        </w:rPr>
        <w:t xml:space="preserve"> и </w:t>
      </w:r>
      <w:r>
        <w:rPr>
          <w:rStyle w:val="VerbatimChar"/>
        </w:rPr>
        <w:t>stderr</w:t>
      </w:r>
      <w:r w:rsidRPr="00BD722C">
        <w:rPr>
          <w:lang w:val="ru-RU"/>
        </w:rPr>
        <w:t>;</w:t>
      </w:r>
    </w:p>
    <w:p w14:paraId="78D0C783" w14:textId="77777777" w:rsidR="002C70C0" w:rsidRDefault="00000000">
      <w:pPr>
        <w:pStyle w:val="Compact"/>
        <w:numPr>
          <w:ilvl w:val="0"/>
          <w:numId w:val="17"/>
        </w:numPr>
      </w:pPr>
      <w:proofErr w:type="spellStart"/>
      <w:r>
        <w:t>корректно</w:t>
      </w:r>
      <w:proofErr w:type="spellEnd"/>
      <w:r>
        <w:t xml:space="preserve"> </w:t>
      </w:r>
      <w:proofErr w:type="spellStart"/>
      <w:r>
        <w:t>обрабатывать</w:t>
      </w:r>
      <w:proofErr w:type="spellEnd"/>
      <w:r>
        <w:t xml:space="preserve"> </w:t>
      </w:r>
      <w:proofErr w:type="spellStart"/>
      <w:r>
        <w:t>сигналы</w:t>
      </w:r>
      <w:proofErr w:type="spellEnd"/>
      <w:r>
        <w:t xml:space="preserve"> </w:t>
      </w:r>
      <w:proofErr w:type="spellStart"/>
      <w:r>
        <w:t>завершения</w:t>
      </w:r>
      <w:proofErr w:type="spellEnd"/>
      <w:r>
        <w:t>;</w:t>
      </w:r>
    </w:p>
    <w:p w14:paraId="7C82DE41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>не хранить пользовательские данные внутри слоя контейнера.</w:t>
      </w:r>
    </w:p>
    <w:p w14:paraId="43955295" w14:textId="77777777" w:rsidR="002C70C0" w:rsidRDefault="00000000">
      <w:pPr>
        <w:pStyle w:val="FirstParagraph"/>
      </w:pPr>
      <w:proofErr w:type="spellStart"/>
      <w:r>
        <w:t>Пример</w:t>
      </w:r>
      <w:proofErr w:type="spellEnd"/>
      <w:r>
        <w:t xml:space="preserve"> </w:t>
      </w:r>
      <w:proofErr w:type="spellStart"/>
      <w:r>
        <w:t>фрагмента</w:t>
      </w:r>
      <w:proofErr w:type="spellEnd"/>
      <w:r>
        <w:t xml:space="preserve"> </w:t>
      </w:r>
      <w:proofErr w:type="spellStart"/>
      <w:r>
        <w:rPr>
          <w:rStyle w:val="VerbatimChar"/>
        </w:rPr>
        <w:t>Dockerfile</w:t>
      </w:r>
      <w:proofErr w:type="spellEnd"/>
      <w:r>
        <w:t>:</w:t>
      </w:r>
    </w:p>
    <w:p w14:paraId="528DF86B" w14:textId="77777777" w:rsidR="002C70C0" w:rsidRDefault="00000000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&lt;base-image&gt;:&lt;version&gt;</w:t>
      </w:r>
      <w:r>
        <w:br/>
      </w:r>
      <w:r>
        <w:br/>
      </w:r>
      <w:r>
        <w:rPr>
          <w:rStyle w:val="KeywordTok"/>
        </w:rPr>
        <w:lastRenderedPageBreak/>
        <w:t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install-dependencies-command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addgroup</w:t>
      </w:r>
      <w:r>
        <w:rPr>
          <w:rStyle w:val="NormalTok"/>
        </w:rPr>
        <w:t xml:space="preserve"> </w:t>
      </w:r>
      <w:r>
        <w:rPr>
          <w:rStyle w:val="AttributeTok"/>
        </w:rPr>
        <w:t>--system</w:t>
      </w:r>
      <w:r>
        <w:rPr>
          <w:rStyle w:val="NormalTok"/>
        </w:rPr>
        <w:t xml:space="preserve"> a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adduser</w:t>
      </w:r>
      <w:r>
        <w:rPr>
          <w:rStyle w:val="NormalTok"/>
        </w:rPr>
        <w:t xml:space="preserve"> </w:t>
      </w:r>
      <w:r>
        <w:rPr>
          <w:rStyle w:val="AttributeTok"/>
        </w:rPr>
        <w:t>--system</w:t>
      </w:r>
      <w:r>
        <w:rPr>
          <w:rStyle w:val="NormalTok"/>
        </w:rPr>
        <w:t xml:space="preserve"> </w:t>
      </w:r>
      <w:r>
        <w:rPr>
          <w:rStyle w:val="AttributeTok"/>
        </w:rPr>
        <w:t>--ingroup</w:t>
      </w:r>
      <w:r>
        <w:rPr>
          <w:rStyle w:val="NormalTok"/>
        </w:rPr>
        <w:t xml:space="preserve"> app a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chown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app:app /app</w:t>
      </w:r>
      <w:r>
        <w:br/>
      </w:r>
      <w:r>
        <w:br/>
      </w:r>
      <w:r>
        <w:rPr>
          <w:rStyle w:val="KeywordTok"/>
        </w:rPr>
        <w:t>USER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KeywordTok"/>
        </w:rPr>
        <w:t>HEALTHCHECK</w:t>
      </w:r>
      <w:r>
        <w:rPr>
          <w:rStyle w:val="NormalTok"/>
        </w:rPr>
        <w:t xml:space="preserve"> </w:t>
      </w:r>
      <w:r>
        <w:rPr>
          <w:rStyle w:val="OperatorTok"/>
        </w:rPr>
        <w:t>--interval=30s</w:t>
      </w:r>
      <w:r>
        <w:rPr>
          <w:rStyle w:val="NormalTok"/>
        </w:rPr>
        <w:t xml:space="preserve"> </w:t>
      </w:r>
      <w:r>
        <w:rPr>
          <w:rStyle w:val="OperatorTok"/>
        </w:rPr>
        <w:t>--timeout=5s</w:t>
      </w:r>
      <w:r>
        <w:rPr>
          <w:rStyle w:val="NormalTok"/>
        </w:rPr>
        <w:t xml:space="preserve"> </w:t>
      </w:r>
      <w:r>
        <w:rPr>
          <w:rStyle w:val="OperatorTok"/>
        </w:rPr>
        <w:t>--retries=3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M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healthcheck-command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&lt;application-command&gt;"</w:t>
      </w:r>
      <w:r>
        <w:rPr>
          <w:rStyle w:val="NormalTok"/>
        </w:rPr>
        <w:t>]</w:t>
      </w:r>
    </w:p>
    <w:p w14:paraId="2B7FF5FE" w14:textId="77777777" w:rsidR="002C70C0" w:rsidRDefault="00000000">
      <w:pPr>
        <w:pStyle w:val="3"/>
      </w:pPr>
      <w:bookmarkStart w:id="29" w:name="пример-docker-compose"/>
      <w:bookmarkEnd w:id="28"/>
      <w:r>
        <w:t>8.2. Пример Docker Compose</w:t>
      </w:r>
    </w:p>
    <w:p w14:paraId="670CD1EF" w14:textId="77777777" w:rsidR="002C70C0" w:rsidRDefault="00000000">
      <w:pPr>
        <w:pStyle w:val="SourceCode"/>
      </w:pP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${APP_IMAG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personal-account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_fi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en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xpos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shared/uploads:/app/upload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healthchec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CMD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&lt;healthcheck-command&gt;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terval</w:t>
      </w:r>
      <w:r>
        <w:rPr>
          <w:rStyle w:val="KeywordTok"/>
        </w:rPr>
        <w:t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imeout</w:t>
      </w:r>
      <w:r>
        <w:rPr>
          <w:rStyle w:val="KeywordTok"/>
        </w:rPr>
        <w:t>:</w:t>
      </w:r>
      <w:r>
        <w:rPr>
          <w:rStyle w:val="AttributeTok"/>
        </w:rPr>
        <w:t xml:space="preserve"> 5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tri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art_period</w:t>
      </w:r>
      <w:r>
        <w:rPr>
          <w:rStyle w:val="KeywordTok"/>
        </w:rPr>
        <w:t>:</w:t>
      </w:r>
      <w:r>
        <w:rPr>
          <w:rStyle w:val="AttributeTok"/>
        </w:rPr>
        <w:t xml:space="preserve"> 30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ork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${APP_IMAG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personal-account-wor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_fi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en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&lt;worker-command&gt;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ondition</w:t>
      </w:r>
      <w:r>
        <w:rPr>
          <w:rStyle w:val="KeywordTok"/>
        </w:rPr>
        <w:t>:</w:t>
      </w:r>
      <w:r>
        <w:rPr>
          <w:rStyle w:val="AttributeTok"/>
        </w:rPr>
        <w:t xml:space="preserve"> service_healthy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di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redis:&lt;version&gt;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personal-account-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redis-server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--appendonly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yes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-data:/data</w:t>
      </w:r>
      <w:r>
        <w:br/>
      </w:r>
      <w:r>
        <w:br/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ront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ack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ntern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dis-data</w:t>
      </w:r>
      <w:r>
        <w:rPr>
          <w:rStyle w:val="KeywordTok"/>
        </w:rPr>
        <w:t>:</w:t>
      </w:r>
    </w:p>
    <w:p w14:paraId="71DEB4A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Если база данных размещается на отдельном сервере или предоставляется как управляемый сервис, добавлять ее в этот </w:t>
      </w:r>
      <w:r>
        <w:t>Compose</w:t>
      </w:r>
      <w:r w:rsidRPr="00BD722C">
        <w:rPr>
          <w:lang w:val="ru-RU"/>
        </w:rPr>
        <w:t>-файл не требуется.</w:t>
      </w:r>
    </w:p>
    <w:p w14:paraId="07C59462" w14:textId="77777777" w:rsidR="002C70C0" w:rsidRPr="00BD722C" w:rsidRDefault="00000000">
      <w:pPr>
        <w:pStyle w:val="3"/>
        <w:rPr>
          <w:lang w:val="ru-RU"/>
        </w:rPr>
      </w:pPr>
      <w:bookmarkStart w:id="30" w:name="файл-переменных-приложения"/>
      <w:bookmarkEnd w:id="29"/>
      <w:r w:rsidRPr="00BD722C">
        <w:rPr>
          <w:lang w:val="ru-RU"/>
        </w:rPr>
        <w:t>8.3. Файл переменных приложения</w:t>
      </w:r>
    </w:p>
    <w:p w14:paraId="41DA371D" w14:textId="77777777" w:rsidR="002C70C0" w:rsidRPr="00B9183D" w:rsidRDefault="00000000">
      <w:pPr>
        <w:pStyle w:val="FirstParagraph"/>
      </w:pPr>
      <w:r w:rsidRPr="00BD722C">
        <w:rPr>
          <w:lang w:val="ru-RU"/>
        </w:rPr>
        <w:t>Пример</w:t>
      </w:r>
      <w:r w:rsidRPr="00B9183D">
        <w:t xml:space="preserve"> </w:t>
      </w:r>
      <w:r w:rsidRPr="00B9183D">
        <w:rPr>
          <w:rStyle w:val="VerbatimChar"/>
        </w:rPr>
        <w:t>/</w:t>
      </w:r>
      <w:r>
        <w:rPr>
          <w:rStyle w:val="VerbatimChar"/>
        </w:rPr>
        <w:t>opt</w:t>
      </w:r>
      <w:r w:rsidRPr="00B9183D">
        <w:rPr>
          <w:rStyle w:val="VerbatimChar"/>
        </w:rPr>
        <w:t>/</w:t>
      </w:r>
      <w:r>
        <w:rPr>
          <w:rStyle w:val="VerbatimChar"/>
        </w:rPr>
        <w:t>personal</w:t>
      </w:r>
      <w:r w:rsidRPr="00B9183D">
        <w:rPr>
          <w:rStyle w:val="VerbatimChar"/>
        </w:rPr>
        <w:t>-</w:t>
      </w:r>
      <w:r>
        <w:rPr>
          <w:rStyle w:val="VerbatimChar"/>
        </w:rPr>
        <w:t>account</w:t>
      </w:r>
      <w:proofErr w:type="gramStart"/>
      <w:r w:rsidRPr="00B9183D">
        <w:rPr>
          <w:rStyle w:val="VerbatimChar"/>
        </w:rPr>
        <w:t>/.</w:t>
      </w:r>
      <w:r>
        <w:rPr>
          <w:rStyle w:val="VerbatimChar"/>
        </w:rPr>
        <w:t>env</w:t>
      </w:r>
      <w:proofErr w:type="gramEnd"/>
      <w:r w:rsidRPr="00B9183D">
        <w:t>:</w:t>
      </w:r>
    </w:p>
    <w:p w14:paraId="6B812042" w14:textId="77777777" w:rsidR="002C70C0" w:rsidRDefault="00000000">
      <w:pPr>
        <w:pStyle w:val="SourceCode"/>
      </w:pPr>
      <w:r>
        <w:rPr>
          <w:rStyle w:val="VerbatimChar"/>
        </w:rPr>
        <w:t>APP_ENV=production</w:t>
      </w:r>
      <w:r>
        <w:br/>
      </w:r>
      <w:r>
        <w:rPr>
          <w:rStyle w:val="VerbatimChar"/>
        </w:rPr>
        <w:t>APP_DEBUG=false</w:t>
      </w:r>
      <w:r>
        <w:br/>
      </w:r>
      <w:r>
        <w:rPr>
          <w:rStyle w:val="VerbatimChar"/>
        </w:rPr>
        <w:t>APP_PORT=8080</w:t>
      </w:r>
      <w:r>
        <w:br/>
      </w:r>
      <w:r>
        <w:br/>
      </w:r>
      <w:r>
        <w:rPr>
          <w:rStyle w:val="VerbatimChar"/>
        </w:rPr>
        <w:t>DATABASE_URL=&lt;database-connection-string&gt;</w:t>
      </w:r>
      <w:r>
        <w:br/>
      </w:r>
      <w:r>
        <w:rPr>
          <w:rStyle w:val="VerbatimChar"/>
        </w:rPr>
        <w:t>REDIS_URL=redis://redis:6379/0</w:t>
      </w:r>
      <w:r>
        <w:br/>
      </w:r>
      <w:r>
        <w:rPr>
          <w:rStyle w:val="VerbatimChar"/>
        </w:rPr>
        <w:t>APP_SECRET=&lt;secret-value&gt;</w:t>
      </w:r>
      <w:r>
        <w:br/>
      </w:r>
      <w:r>
        <w:br/>
      </w:r>
      <w:r>
        <w:rPr>
          <w:rStyle w:val="VerbatimChar"/>
        </w:rPr>
        <w:t>LOG_LEVEL=INFO</w:t>
      </w:r>
    </w:p>
    <w:p w14:paraId="53BF842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Файл должен принадлежать пользователю развертывания и иметь права </w:t>
      </w:r>
      <w:r w:rsidRPr="00BD722C">
        <w:rPr>
          <w:rStyle w:val="VerbatimChar"/>
          <w:lang w:val="ru-RU"/>
        </w:rPr>
        <w:t>600</w:t>
      </w:r>
      <w:r w:rsidRPr="00BD722C">
        <w:rPr>
          <w:lang w:val="ru-RU"/>
        </w:rPr>
        <w:t>.</w:t>
      </w:r>
    </w:p>
    <w:p w14:paraId="753EAA74" w14:textId="77777777" w:rsidR="002C70C0" w:rsidRDefault="00000000">
      <w:r>
        <w:pict w14:anchorId="6528F8BD">
          <v:rect id="_x0000_i1032" style="width:0;height:1.5pt" o:hralign="center" o:hrstd="t" o:hr="t"/>
        </w:pict>
      </w:r>
    </w:p>
    <w:p w14:paraId="001E2ADE" w14:textId="77777777" w:rsidR="002C70C0" w:rsidRPr="00BD722C" w:rsidRDefault="00000000">
      <w:pPr>
        <w:pStyle w:val="2"/>
        <w:rPr>
          <w:lang w:val="ru-RU"/>
        </w:rPr>
      </w:pPr>
      <w:bookmarkStart w:id="31" w:name="настройка-gitlab-cicd"/>
      <w:bookmarkEnd w:id="27"/>
      <w:bookmarkEnd w:id="30"/>
      <w:r w:rsidRPr="00BD722C">
        <w:rPr>
          <w:lang w:val="ru-RU"/>
        </w:rPr>
        <w:t xml:space="preserve">9. Настройка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</w:p>
    <w:p w14:paraId="205F2A8B" w14:textId="77777777" w:rsidR="002C70C0" w:rsidRPr="00BD722C" w:rsidRDefault="00000000">
      <w:pPr>
        <w:pStyle w:val="3"/>
        <w:rPr>
          <w:lang w:val="ru-RU"/>
        </w:rPr>
      </w:pPr>
      <w:bookmarkStart w:id="32" w:name="этапы-конвейера"/>
      <w:r w:rsidRPr="00BD722C">
        <w:rPr>
          <w:lang w:val="ru-RU"/>
        </w:rPr>
        <w:t>9.1. Этапы конвейера</w:t>
      </w:r>
    </w:p>
    <w:p w14:paraId="7DEFCA32" w14:textId="77777777" w:rsidR="002C70C0" w:rsidRDefault="00000000">
      <w:pPr>
        <w:pStyle w:val="FirstParagraph"/>
      </w:pPr>
      <w:proofErr w:type="spellStart"/>
      <w:r>
        <w:t>Рекомендуемый</w:t>
      </w:r>
      <w:proofErr w:type="spellEnd"/>
      <w:r>
        <w:t xml:space="preserve"> </w:t>
      </w:r>
      <w:proofErr w:type="spellStart"/>
      <w:r>
        <w:t>конвейер</w:t>
      </w:r>
      <w:proofErr w:type="spellEnd"/>
      <w:r>
        <w:t>:</w:t>
      </w:r>
    </w:p>
    <w:p w14:paraId="732CD520" w14:textId="77777777" w:rsidR="002C70C0" w:rsidRDefault="00000000">
      <w:pPr>
        <w:pStyle w:val="SourceCode"/>
      </w:pPr>
      <w:r>
        <w:rPr>
          <w:rStyle w:val="VerbatimChar"/>
        </w:rPr>
        <w:t>validate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test</w:t>
      </w:r>
      <w:r>
        <w:br/>
      </w:r>
      <w:r>
        <w:rPr>
          <w:rStyle w:val="VerbatimChar"/>
        </w:rPr>
        <w:lastRenderedPageBreak/>
        <w:t xml:space="preserve">   |</w:t>
      </w:r>
      <w:r>
        <w:br/>
      </w:r>
      <w:r>
        <w:rPr>
          <w:rStyle w:val="VerbatimChar"/>
        </w:rPr>
        <w:t>build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security_scan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publish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deploy_test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deploy_production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verify</w:t>
      </w:r>
    </w:p>
    <w:p w14:paraId="19F91B4C" w14:textId="77777777" w:rsidR="002C70C0" w:rsidRPr="00BD722C" w:rsidRDefault="00000000">
      <w:pPr>
        <w:pStyle w:val="3"/>
        <w:rPr>
          <w:lang w:val="ru-RU"/>
        </w:rPr>
      </w:pPr>
      <w:bookmarkStart w:id="33" w:name="правила-тегирования-образов"/>
      <w:bookmarkEnd w:id="32"/>
      <w:r w:rsidRPr="00BD722C">
        <w:rPr>
          <w:lang w:val="ru-RU"/>
        </w:rPr>
        <w:t>9.2. Правила тегирования образов</w:t>
      </w:r>
    </w:p>
    <w:p w14:paraId="0498F10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каждого коммита рекомендуется публиковать неизменяемый тег:</w:t>
      </w:r>
    </w:p>
    <w:p w14:paraId="7A6358C7" w14:textId="77777777" w:rsidR="002C70C0" w:rsidRDefault="00000000">
      <w:pPr>
        <w:pStyle w:val="SourceCode"/>
      </w:pPr>
      <w:r>
        <w:rPr>
          <w:rStyle w:val="VerbatimChar"/>
        </w:rPr>
        <w:t>$CI_REGISTRY_</w:t>
      </w:r>
      <w:proofErr w:type="gramStart"/>
      <w:r>
        <w:rPr>
          <w:rStyle w:val="VerbatimChar"/>
        </w:rPr>
        <w:t>IMAGE:$</w:t>
      </w:r>
      <w:proofErr w:type="gramEnd"/>
      <w:r>
        <w:rPr>
          <w:rStyle w:val="VerbatimChar"/>
        </w:rPr>
        <w:t>CI_COMMIT_SHA</w:t>
      </w:r>
    </w:p>
    <w:p w14:paraId="5051D62F" w14:textId="77777777" w:rsidR="002C70C0" w:rsidRDefault="00000000">
      <w:pPr>
        <w:pStyle w:val="FirstParagraph"/>
      </w:pPr>
      <w:r>
        <w:t>Дополнительно могут использоваться теги:</w:t>
      </w:r>
    </w:p>
    <w:p w14:paraId="6E92A7B5" w14:textId="77777777" w:rsidR="002C70C0" w:rsidRDefault="00000000">
      <w:pPr>
        <w:pStyle w:val="SourceCode"/>
      </w:pPr>
      <w:r>
        <w:rPr>
          <w:rStyle w:val="VerbatimChar"/>
        </w:rPr>
        <w:t>$CI_REGISTRY_IMAGE:$CI_COMMIT_REF_SLUG</w:t>
      </w:r>
      <w:r>
        <w:br/>
      </w:r>
      <w:r>
        <w:rPr>
          <w:rStyle w:val="VerbatimChar"/>
        </w:rPr>
        <w:t>$CI_REGISTRY_IMAGE:latest</w:t>
      </w:r>
      <w:r>
        <w:br/>
      </w:r>
      <w:r>
        <w:rPr>
          <w:rStyle w:val="VerbatimChar"/>
        </w:rPr>
        <w:t>$CI_REGISTRY_IMAGE:production</w:t>
      </w:r>
    </w:p>
    <w:p w14:paraId="0B38B46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Развертывание </w:t>
      </w:r>
      <w:r>
        <w:t>production</w:t>
      </w:r>
      <w:r w:rsidRPr="00BD722C">
        <w:rPr>
          <w:lang w:val="ru-RU"/>
        </w:rPr>
        <w:t xml:space="preserve">-среды должно выполняться по неизменяемому тегу с </w:t>
      </w:r>
      <w:r>
        <w:t>SHA</w:t>
      </w:r>
      <w:r w:rsidRPr="00BD722C">
        <w:rPr>
          <w:lang w:val="ru-RU"/>
        </w:rPr>
        <w:t xml:space="preserve"> коммита, а не только по тегу </w:t>
      </w:r>
      <w:r>
        <w:rPr>
          <w:rStyle w:val="VerbatimChar"/>
        </w:rPr>
        <w:t>latest</w:t>
      </w:r>
      <w:r w:rsidRPr="00BD722C">
        <w:rPr>
          <w:lang w:val="ru-RU"/>
        </w:rPr>
        <w:t>.</w:t>
      </w:r>
    </w:p>
    <w:p w14:paraId="196DB1C1" w14:textId="77777777" w:rsidR="002C70C0" w:rsidRDefault="00000000">
      <w:pPr>
        <w:pStyle w:val="3"/>
      </w:pPr>
      <w:bookmarkStart w:id="34" w:name="пример-.gitlab-ci.yml"/>
      <w:bookmarkEnd w:id="33"/>
      <w:r>
        <w:t xml:space="preserve">9.3. Пример </w:t>
      </w:r>
      <w:r>
        <w:rPr>
          <w:rStyle w:val="VerbatimChar"/>
        </w:rPr>
        <w:t>.gitlab-ci.yml</w:t>
      </w:r>
    </w:p>
    <w:p w14:paraId="204906E4" w14:textId="77777777" w:rsidR="002C70C0" w:rsidRDefault="00000000">
      <w:pPr>
        <w:pStyle w:val="SourceCode"/>
      </w:pPr>
      <w:r>
        <w:rPr>
          <w:rStyle w:val="FunctionTok"/>
        </w:rPr>
        <w:t>stag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validat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publish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deplo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verify</w:t>
      </w:r>
      <w:r>
        <w:br/>
      </w:r>
      <w:r>
        <w:br/>
      </w:r>
      <w:r>
        <w:rPr>
          <w:rStyle w:val="FunctionTok"/>
        </w:rPr>
        <w:t>variab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_TAG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CI_REGISTRY_IMAGE:$CI_COMMIT_SH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OCKER_TLS_CERTDI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/certs"</w:t>
      </w:r>
      <w:r>
        <w:br/>
      </w:r>
      <w:r>
        <w:br/>
      </w:r>
      <w:r>
        <w:rPr>
          <w:rStyle w:val="FunctionTok"/>
        </w:rPr>
        <w:t>valid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vali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&lt;validation-imag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&lt;lint-command&gt;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&lt;configuration-validation-command&gt;</w:t>
      </w:r>
      <w:r>
        <w:br/>
      </w:r>
      <w:r>
        <w:br/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&lt;test-imag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&lt;test-command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rtifac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when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junit</w:t>
      </w:r>
      <w:r>
        <w:rPr>
          <w:rStyle w:val="KeywordTok"/>
        </w:rPr>
        <w:t>:</w:t>
      </w:r>
      <w:r>
        <w:rPr>
          <w:rStyle w:val="AttributeTok"/>
        </w:rPr>
        <w:t xml:space="preserve"> &lt;test-report-path&gt;</w:t>
      </w:r>
      <w:r>
        <w:br/>
      </w:r>
      <w:r>
        <w:br/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docker:&lt;version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:&lt;version&gt;-di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 login</w:t>
      </w:r>
      <w:r>
        <w:br/>
      </w:r>
      <w:r>
        <w:rPr>
          <w:rStyle w:val="AttributeTok"/>
        </w:rPr>
        <w:t xml:space="preserve">        -u "$CI_REGISTRY_USER"</w:t>
      </w:r>
      <w:r>
        <w:br/>
      </w:r>
      <w:r>
        <w:rPr>
          <w:rStyle w:val="AttributeTok"/>
        </w:rPr>
        <w:t xml:space="preserve">        -p "$CI_REGISTRY_PASSWORD"</w:t>
      </w:r>
      <w:r>
        <w:br/>
      </w:r>
      <w:r>
        <w:rPr>
          <w:rStyle w:val="AttributeTok"/>
        </w:rPr>
        <w:t xml:space="preserve">        </w:t>
      </w:r>
      <w:r>
        <w:rPr>
          <w:rStyle w:val="StringTok"/>
        </w:rPr>
        <w:t>"$CI_REGISTRY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 build</w:t>
      </w:r>
      <w:r>
        <w:br/>
      </w:r>
      <w:r>
        <w:rPr>
          <w:rStyle w:val="AttributeTok"/>
        </w:rPr>
        <w:t xml:space="preserve">        --pull</w:t>
      </w:r>
      <w:r>
        <w:br/>
      </w:r>
      <w:r>
        <w:rPr>
          <w:rStyle w:val="AttributeTok"/>
        </w:rPr>
        <w:t xml:space="preserve">        --tag "$IMAGE_TAG"</w:t>
      </w:r>
      <w:r>
        <w:br/>
      </w:r>
      <w:r>
        <w:rPr>
          <w:rStyle w:val="AttributeTok"/>
        </w:rPr>
        <w:t xml:space="preserve">        .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 push "$IMAGE_TAG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$CI_COMMIT_BRANCH'</w:t>
      </w:r>
      <w:r>
        <w:br/>
      </w:r>
      <w:r>
        <w:br/>
      </w:r>
      <w:r>
        <w:rPr>
          <w:rStyle w:val="FunctionTok"/>
        </w:rPr>
        <w:t>deploy_produ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deplo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alpine:&lt;version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https://$APP_DOMAI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efore_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apk add --no-cache openssh-clien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eval "$(ssh-agent -s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echo "$DEPLOY_SSH_PRIVATE_KEY" | tr -d '\r' | ssh-add -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mkdir -p ~/.ssh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chmod 700 ~/.ssh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ssh-keyscan -H "$DEPLOY_HOST" &gt;&gt; ~/.ssh/known_hos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KeywordTok"/>
        </w:rPr>
        <w:t xml:space="preserve">    - </w:t>
      </w:r>
      <w:r>
        <w:rPr>
          <w:rStyle w:val="CharTok"/>
        </w:rPr>
        <w:t>&gt;</w:t>
      </w:r>
      <w:r>
        <w:br/>
      </w:r>
      <w:r>
        <w:rPr>
          <w:rStyle w:val="NormalTok"/>
        </w:rPr>
        <w:t xml:space="preserve">      ssh "$DEPLOY_USER@$DEPLOY_HOST"</w:t>
      </w:r>
      <w:r>
        <w:br/>
      </w:r>
      <w:r>
        <w:rPr>
          <w:rStyle w:val="NormalTok"/>
        </w:rPr>
        <w:t xml:space="preserve">      "cd '$DEPLOY_PATH' &amp;&amp;</w:t>
      </w:r>
      <w:r>
        <w:br/>
      </w:r>
      <w:r>
        <w:rPr>
          <w:rStyle w:val="NormalTok"/>
        </w:rPr>
        <w:t xml:space="preserve">       echo '$CI_REGISTRY_PASSWORD' |</w:t>
      </w:r>
      <w:r>
        <w:br/>
      </w:r>
      <w:r>
        <w:rPr>
          <w:rStyle w:val="NormalTok"/>
        </w:rPr>
        <w:t xml:space="preserve">       docker login</w:t>
      </w:r>
      <w:r>
        <w:br/>
      </w:r>
      <w:r>
        <w:rPr>
          <w:rStyle w:val="NormalTok"/>
        </w:rPr>
        <w:t xml:space="preserve">       -u '$CI_REGISTRY_USER'</w:t>
      </w:r>
      <w:r>
        <w:br/>
      </w:r>
      <w:r>
        <w:rPr>
          <w:rStyle w:val="NormalTok"/>
        </w:rPr>
        <w:t xml:space="preserve">       --password-stdin</w:t>
      </w:r>
      <w:r>
        <w:br/>
      </w:r>
      <w:r>
        <w:rPr>
          <w:rStyle w:val="NormalTok"/>
        </w:rPr>
        <w:t xml:space="preserve">       '$CI_REGISTRY' &amp;&amp;</w:t>
      </w:r>
      <w:r>
        <w:br/>
      </w:r>
      <w:r>
        <w:rPr>
          <w:rStyle w:val="NormalTok"/>
        </w:rPr>
        <w:t xml:space="preserve">       APP_IMAGE='$IMAGE_TAG'</w:t>
      </w:r>
      <w:r>
        <w:br/>
      </w:r>
      <w:r>
        <w:rPr>
          <w:rStyle w:val="NormalTok"/>
        </w:rPr>
        <w:t xml:space="preserve">       ./scripts/deploy.s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$CI_COMMIT_BRANCH == $CI_DEFAULT_BRANCH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hen</w:t>
      </w:r>
      <w:r>
        <w:rPr>
          <w:rStyle w:val="KeywordTok"/>
        </w:rPr>
        <w:t>:</w:t>
      </w:r>
      <w:r>
        <w:rPr>
          <w:rStyle w:val="AttributeTok"/>
        </w:rPr>
        <w:t xml:space="preserve"> manu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llow_failu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lastRenderedPageBreak/>
        <w:br/>
      </w:r>
      <w:r>
        <w:rPr>
          <w:rStyle w:val="FunctionTok"/>
        </w:rPr>
        <w:t>verify_produ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verif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curlimages/curl:&lt;version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curl</w:t>
      </w:r>
      <w:r>
        <w:br/>
      </w:r>
      <w:r>
        <w:rPr>
          <w:rStyle w:val="AttributeTok"/>
        </w:rPr>
        <w:t xml:space="preserve">        --fail</w:t>
      </w:r>
      <w:r>
        <w:br/>
      </w:r>
      <w:r>
        <w:rPr>
          <w:rStyle w:val="AttributeTok"/>
        </w:rPr>
        <w:t xml:space="preserve">        --show-error</w:t>
      </w:r>
      <w:r>
        <w:br/>
      </w:r>
      <w:r>
        <w:rPr>
          <w:rStyle w:val="AttributeTok"/>
        </w:rPr>
        <w:t xml:space="preserve">        --silent</w:t>
      </w:r>
      <w:r>
        <w:br/>
      </w:r>
      <w:r>
        <w:rPr>
          <w:rStyle w:val="AttributeTok"/>
        </w:rPr>
        <w:t xml:space="preserve">        --retry 10</w:t>
      </w:r>
      <w:r>
        <w:br/>
      </w:r>
      <w:r>
        <w:rPr>
          <w:rStyle w:val="AttributeTok"/>
        </w:rPr>
        <w:t xml:space="preserve">        --retry-delay 5</w:t>
      </w:r>
      <w:r>
        <w:br/>
      </w:r>
      <w:r>
        <w:rPr>
          <w:rStyle w:val="AttributeTok"/>
        </w:rPr>
        <w:t xml:space="preserve">        </w:t>
      </w:r>
      <w:r>
        <w:rPr>
          <w:rStyle w:val="StringTok"/>
        </w:rPr>
        <w:t>"https://$APP_DOMAIN/healt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ee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eploy_produ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$CI_COMMIT_BRANCH == $CI_DEFAULT_BRANCH'</w:t>
      </w:r>
    </w:p>
    <w:p w14:paraId="2C9A212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</w:t>
      </w:r>
      <w:r>
        <w:t>production</w:t>
      </w:r>
      <w:r w:rsidRPr="00BD722C">
        <w:rPr>
          <w:lang w:val="ru-RU"/>
        </w:rPr>
        <w:t xml:space="preserve">-развертывания рекомендуется использовать ручное подтверждение и защищенную ветку или </w:t>
      </w:r>
      <w:r>
        <w:t>Git</w:t>
      </w:r>
      <w:r w:rsidRPr="00BD722C">
        <w:rPr>
          <w:lang w:val="ru-RU"/>
        </w:rPr>
        <w:t>-тег.</w:t>
      </w:r>
    </w:p>
    <w:p w14:paraId="2FF5FA0E" w14:textId="77777777" w:rsidR="002C70C0" w:rsidRDefault="00000000">
      <w:pPr>
        <w:pStyle w:val="3"/>
      </w:pPr>
      <w:bookmarkStart w:id="35" w:name="сценарий-развертывания"/>
      <w:bookmarkEnd w:id="34"/>
      <w:r>
        <w:t>9.4. Сценарий развертывания</w:t>
      </w:r>
    </w:p>
    <w:p w14:paraId="0A86C9B9" w14:textId="77777777" w:rsidR="002C70C0" w:rsidRDefault="00000000">
      <w:pPr>
        <w:pStyle w:val="FirstParagraph"/>
      </w:pPr>
      <w:r>
        <w:t xml:space="preserve">Пример </w:t>
      </w:r>
      <w:r>
        <w:rPr>
          <w:rStyle w:val="VerbatimChar"/>
        </w:rPr>
        <w:t>/opt/personal-account/scripts/deploy.sh</w:t>
      </w:r>
      <w:r>
        <w:t>:</w:t>
      </w:r>
    </w:p>
    <w:p w14:paraId="6FF5817D" w14:textId="77777777" w:rsidR="002C70C0" w:rsidRDefault="00000000">
      <w:pPr>
        <w:pStyle w:val="SourceCode"/>
      </w:pPr>
      <w:r>
        <w:rPr>
          <w:rStyle w:val="CommentTok"/>
        </w:rPr>
        <w:t>#!/usr/bin/env bash</w:t>
      </w:r>
      <w:r>
        <w:br/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opt/personal-account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[[</w:t>
      </w:r>
      <w:r>
        <w:rPr>
          <w:rStyle w:val="NormalTok"/>
        </w:rPr>
        <w:t xml:space="preserve"> </w:t>
      </w:r>
      <w:r>
        <w:rPr>
          <w:rStyle w:val="OtherTok"/>
        </w:rPr>
        <w:t>-z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APP_IMAGE</w:t>
      </w:r>
      <w:r>
        <w:rPr>
          <w:rStyle w:val="OperatorTok"/>
        </w:rPr>
        <w:t>:-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]]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Переменная APP_IMAGE не задана"</w:t>
      </w:r>
      <w:r>
        <w:rPr>
          <w:rStyle w:val="NormalTok"/>
        </w:rPr>
        <w:t xml:space="preserve"> </w:t>
      </w:r>
      <w:r>
        <w:rPr>
          <w:rStyle w:val="OperatorTok"/>
        </w:rPr>
        <w:t>&gt;&amp;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VariableTok"/>
        </w:rPr>
        <w:t>PREVIOUS_IMAG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ocker</w:t>
      </w:r>
      <w:r>
        <w:rPr>
          <w:rStyle w:val="NormalTok"/>
        </w:rPr>
        <w:t xml:space="preserve"> inspec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format</w:t>
      </w:r>
      <w:r>
        <w:rPr>
          <w:rStyle w:val="NormalTok"/>
        </w:rPr>
        <w:t xml:space="preserve"> </w:t>
      </w:r>
      <w:r>
        <w:rPr>
          <w:rStyle w:val="StringTok"/>
        </w:rPr>
        <w:t>'{{.Config.Image}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ersonal-account-a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true</w:t>
      </w:r>
      <w:r>
        <w:br/>
      </w:r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br/>
      </w:r>
      <w:r>
        <w:rPr>
          <w:rStyle w:val="BuiltInTok"/>
        </w:rPr>
        <w:t>printf</w:t>
      </w:r>
      <w:r>
        <w:rPr>
          <w:rStyle w:val="NormalTok"/>
        </w:rPr>
        <w:t xml:space="preserve"> </w:t>
      </w:r>
      <w:r>
        <w:rPr>
          <w:rStyle w:val="StringTok"/>
        </w:rPr>
        <w:t>'%s\n'</w:t>
      </w:r>
      <w:r>
        <w:rPr>
          <w:rStyle w:val="NormalTok"/>
        </w:rPr>
        <w:t xml:space="preserve"> </w:t>
      </w:r>
      <w:r>
        <w:rPr>
          <w:rStyle w:val="StringTok"/>
        </w:rPr>
        <w:t>"PREVIOUS_IMAGE=</w:t>
      </w:r>
      <w:r>
        <w:rPr>
          <w:rStyle w:val="VariableTok"/>
        </w:rPr>
        <w:t>${PREVIOUS_IMAGE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</w:t>
      </w:r>
      <w:r>
        <w:rPr>
          <w:rStyle w:val="NormalTok"/>
        </w:rPr>
        <w:t xml:space="preserve"> .previous-release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config </w:t>
      </w:r>
      <w:r>
        <w:rPr>
          <w:rStyle w:val="AttributeTok"/>
        </w:rPr>
        <w:t>--quie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attemp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r>
        <w:rPr>
          <w:rStyle w:val="FunctionTok"/>
        </w:rPr>
        <w:t>seq</w:t>
      </w:r>
      <w:r>
        <w:rPr>
          <w:rStyle w:val="NormalTok"/>
        </w:rPr>
        <w:t xml:space="preserve"> 1 30</w:t>
      </w:r>
      <w:r>
        <w:rPr>
          <w:rStyle w:val="VariableTok"/>
        </w:rPr>
        <w:t>)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app </w:t>
      </w:r>
      <w:r>
        <w:rPr>
          <w:rStyle w:val="OperatorTok"/>
        </w:rPr>
        <w:t>&lt;</w:t>
      </w:r>
      <w:r>
        <w:rPr>
          <w:rStyle w:val="NormalTok"/>
        </w:rPr>
        <w:t>healthcheck-command</w:t>
      </w:r>
      <w:r>
        <w:rPr>
          <w:rStyle w:val="OperatorTok"/>
        </w:rPr>
        <w:t>&gt;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Приложение успешно развернуто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docker</w:t>
      </w:r>
      <w:r>
        <w:rPr>
          <w:rStyle w:val="NormalTok"/>
        </w:rPr>
        <w:t xml:space="preserve"> image prune </w:t>
      </w:r>
      <w:r>
        <w:rPr>
          <w:rStyle w:val="AttributeTok"/>
        </w:rPr>
        <w:t>-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xit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>don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Приложение не прошло проверку работоспособности"</w:t>
      </w:r>
      <w:r>
        <w:rPr>
          <w:rStyle w:val="NormalTok"/>
        </w:rPr>
        <w:t xml:space="preserve"> </w:t>
      </w:r>
      <w:r>
        <w:rPr>
          <w:rStyle w:val="OperatorTok"/>
        </w:rPr>
        <w:t>&gt;&amp;</w:t>
      </w:r>
      <w:r>
        <w:rPr>
          <w:rStyle w:val="DecValTok"/>
        </w:rPr>
        <w:t>2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</w:p>
    <w:p w14:paraId="38759CF6" w14:textId="77777777" w:rsidR="002C70C0" w:rsidRDefault="00000000">
      <w:pPr>
        <w:pStyle w:val="FirstParagraph"/>
      </w:pPr>
      <w:r w:rsidRPr="00BD722C">
        <w:rPr>
          <w:lang w:val="ru-RU"/>
        </w:rPr>
        <w:t xml:space="preserve">Сценарий должен завершаться с ненулевым кодом при неуспешном развертывании.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позволит</w:t>
      </w:r>
      <w:proofErr w:type="spellEnd"/>
      <w:r>
        <w:t xml:space="preserve"> GitLab </w:t>
      </w:r>
      <w:proofErr w:type="spellStart"/>
      <w:r>
        <w:t>корректно</w:t>
      </w:r>
      <w:proofErr w:type="spellEnd"/>
      <w:r>
        <w:t xml:space="preserve"> отметить задание как ошибочное.</w:t>
      </w:r>
    </w:p>
    <w:p w14:paraId="13134949" w14:textId="77777777" w:rsidR="002C70C0" w:rsidRDefault="00000000">
      <w:r>
        <w:pict w14:anchorId="6FDB60D2">
          <v:rect id="_x0000_i1033" style="width:0;height:1.5pt" o:hralign="center" o:hrstd="t" o:hr="t"/>
        </w:pict>
      </w:r>
    </w:p>
    <w:p w14:paraId="65EF26AC" w14:textId="77777777" w:rsidR="002C70C0" w:rsidRPr="00BD722C" w:rsidRDefault="00000000">
      <w:pPr>
        <w:pStyle w:val="2"/>
        <w:rPr>
          <w:lang w:val="ru-RU"/>
        </w:rPr>
      </w:pPr>
      <w:bookmarkStart w:id="36" w:name="публикация-через-реверс-прокси"/>
      <w:bookmarkEnd w:id="31"/>
      <w:bookmarkEnd w:id="35"/>
      <w:r w:rsidRPr="00BD722C">
        <w:rPr>
          <w:lang w:val="ru-RU"/>
        </w:rPr>
        <w:t>10. Публикация через реверс-прокси</w:t>
      </w:r>
    </w:p>
    <w:p w14:paraId="22AB7452" w14:textId="77777777" w:rsidR="002C70C0" w:rsidRPr="00BD722C" w:rsidRDefault="00000000">
      <w:pPr>
        <w:pStyle w:val="3"/>
        <w:rPr>
          <w:lang w:val="ru-RU"/>
        </w:rPr>
      </w:pPr>
      <w:bookmarkStart w:id="37" w:name="dns"/>
      <w:r w:rsidRPr="00BD722C">
        <w:rPr>
          <w:lang w:val="ru-RU"/>
        </w:rPr>
        <w:t xml:space="preserve">10.1. </w:t>
      </w:r>
      <w:r>
        <w:t>DNS</w:t>
      </w:r>
    </w:p>
    <w:p w14:paraId="269A2D7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домена приложения необходимо создать </w:t>
      </w:r>
      <w:r>
        <w:t>DNS</w:t>
      </w:r>
      <w:r w:rsidRPr="00BD722C">
        <w:rPr>
          <w:lang w:val="ru-RU"/>
        </w:rPr>
        <w:t>-запись:</w:t>
      </w:r>
    </w:p>
    <w:p w14:paraId="03CF8A4D" w14:textId="77777777" w:rsidR="002C70C0" w:rsidRDefault="00000000">
      <w:pPr>
        <w:pStyle w:val="SourceCode"/>
      </w:pPr>
      <w:r>
        <w:rPr>
          <w:rStyle w:val="VerbatimChar"/>
        </w:rPr>
        <w:t>&lt;lk.example.ru</w:t>
      </w:r>
      <w:proofErr w:type="gramStart"/>
      <w:r>
        <w:rPr>
          <w:rStyle w:val="VerbatimChar"/>
        </w:rPr>
        <w:t>&gt;  A</w:t>
      </w:r>
      <w:proofErr w:type="gramEnd"/>
      <w:r>
        <w:rPr>
          <w:rStyle w:val="VerbatimChar"/>
        </w:rPr>
        <w:t xml:space="preserve">  &lt;public_ip&gt;</w:t>
      </w:r>
    </w:p>
    <w:p w14:paraId="4BF94B7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изменения следует проверить разрешение имени:</w:t>
      </w:r>
    </w:p>
    <w:p w14:paraId="35D012FB" w14:textId="77777777" w:rsidR="002C70C0" w:rsidRDefault="00000000">
      <w:pPr>
        <w:pStyle w:val="SourceCode"/>
      </w:pPr>
      <w:r>
        <w:rPr>
          <w:rStyle w:val="ExtensionTok"/>
        </w:rPr>
        <w:t>dig</w:t>
      </w:r>
      <w:r>
        <w:rPr>
          <w:rStyle w:val="NormalTok"/>
        </w:rPr>
        <w:t xml:space="preserve"> +short 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</w:p>
    <w:p w14:paraId="0A74F45D" w14:textId="77777777" w:rsidR="002C70C0" w:rsidRDefault="00000000">
      <w:pPr>
        <w:pStyle w:val="FirstParagraph"/>
      </w:pPr>
      <w:r>
        <w:t>или:</w:t>
      </w:r>
    </w:p>
    <w:p w14:paraId="43CF4AB5" w14:textId="77777777" w:rsidR="002C70C0" w:rsidRDefault="00000000">
      <w:pPr>
        <w:pStyle w:val="SourceCode"/>
      </w:pPr>
      <w:r>
        <w:rPr>
          <w:rStyle w:val="ExtensionTok"/>
        </w:rPr>
        <w:t>nslookup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</w:p>
    <w:p w14:paraId="0271E111" w14:textId="77777777" w:rsidR="002C70C0" w:rsidRDefault="00000000">
      <w:pPr>
        <w:pStyle w:val="3"/>
      </w:pPr>
      <w:bookmarkStart w:id="38" w:name="пример-конфигурации-nginx"/>
      <w:bookmarkEnd w:id="37"/>
      <w:r>
        <w:t>10.2. Пример конфигурации Nginx</w:t>
      </w:r>
    </w:p>
    <w:p w14:paraId="65D3FE73" w14:textId="77777777" w:rsidR="002C70C0" w:rsidRDefault="00000000">
      <w:pPr>
        <w:pStyle w:val="SourceCode"/>
      </w:pPr>
      <w:r>
        <w:rPr>
          <w:rStyle w:val="VerbatimChar"/>
        </w:rPr>
        <w:t>upstream personal_account_backend {</w:t>
      </w:r>
      <w:r>
        <w:br/>
      </w:r>
      <w:r>
        <w:rPr>
          <w:rStyle w:val="VerbatimChar"/>
        </w:rPr>
        <w:t xml:space="preserve">    server 127.0.0.1:8080;</w:t>
      </w:r>
      <w:r>
        <w:br/>
      </w:r>
      <w:r>
        <w:rPr>
          <w:rStyle w:val="VerbatimChar"/>
        </w:rPr>
        <w:t xml:space="preserve">    keepalive 32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listen [::]:80;</w:t>
      </w:r>
      <w:r>
        <w:br/>
      </w:r>
      <w:r>
        <w:br/>
      </w:r>
      <w:r>
        <w:rPr>
          <w:rStyle w:val="VerbatimChar"/>
        </w:rPr>
        <w:t xml:space="preserve">    server_name &lt;lk.example.ru&gt;;</w:t>
      </w:r>
      <w:r>
        <w:br/>
      </w:r>
      <w:r>
        <w:br/>
      </w:r>
      <w:r>
        <w:rPr>
          <w:rStyle w:val="VerbatimChar"/>
        </w:rPr>
        <w:t xml:space="preserve">    location /.well-known/acme-challenge/ {</w:t>
      </w:r>
      <w:r>
        <w:br/>
      </w:r>
      <w:r>
        <w:rPr>
          <w:rStyle w:val="VerbatimChar"/>
        </w:rPr>
        <w:t xml:space="preserve">        root /var/www/letsencryp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location / {</w:t>
      </w:r>
      <w:r>
        <w:br/>
      </w:r>
      <w:r>
        <w:rPr>
          <w:rStyle w:val="VerbatimChar"/>
        </w:rPr>
        <w:t xml:space="preserve">        return 301 https://$host$request_uri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443 ssl;</w:t>
      </w:r>
      <w:r>
        <w:br/>
      </w:r>
      <w:r>
        <w:rPr>
          <w:rStyle w:val="VerbatimChar"/>
        </w:rPr>
        <w:t xml:space="preserve">    listen [::]:443 ssl;</w:t>
      </w:r>
      <w:r>
        <w:br/>
      </w:r>
      <w:r>
        <w:br/>
      </w:r>
      <w:r>
        <w:rPr>
          <w:rStyle w:val="VerbatimChar"/>
        </w:rPr>
        <w:t xml:space="preserve">    server_name &lt;lk.example.ru&gt;;</w:t>
      </w:r>
      <w:r>
        <w:br/>
      </w:r>
      <w:r>
        <w:br/>
      </w:r>
      <w:r>
        <w:rPr>
          <w:rStyle w:val="VerbatimChar"/>
        </w:rPr>
        <w:t xml:space="preserve">    ssl_certificate     /etc/letsencrypt/live/&lt;lk.example.ru&gt;/fullchain.pem;</w:t>
      </w:r>
      <w:r>
        <w:br/>
      </w:r>
      <w:r>
        <w:rPr>
          <w:rStyle w:val="VerbatimChar"/>
        </w:rPr>
        <w:t xml:space="preserve">    ssl_certificate_key /etc/letsencrypt/live/&lt;lk.example.ru&gt;/privkey.pem;</w:t>
      </w:r>
      <w:r>
        <w:br/>
      </w:r>
      <w:r>
        <w:br/>
      </w:r>
      <w:r>
        <w:rPr>
          <w:rStyle w:val="VerbatimChar"/>
        </w:rPr>
        <w:t xml:space="preserve">    ssl_protocols TLSv1.2 TLSv1.3;</w:t>
      </w:r>
      <w:r>
        <w:br/>
      </w:r>
      <w:r>
        <w:br/>
      </w:r>
      <w:r>
        <w:rPr>
          <w:rStyle w:val="VerbatimChar"/>
        </w:rPr>
        <w:t xml:space="preserve">    client_max_body_size 20m;</w:t>
      </w:r>
      <w:r>
        <w:br/>
      </w:r>
      <w:r>
        <w:br/>
      </w:r>
      <w:r>
        <w:rPr>
          <w:rStyle w:val="VerbatimChar"/>
        </w:rPr>
        <w:t xml:space="preserve">    access_log /var/log/nginx/personal-account-access.log;</w:t>
      </w:r>
      <w:r>
        <w:br/>
      </w:r>
      <w:r>
        <w:rPr>
          <w:rStyle w:val="VerbatimChar"/>
        </w:rPr>
        <w:t xml:space="preserve">    error_log  /var/log/nginx/personal-account-error.log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personal_account_backend;</w:t>
      </w:r>
      <w:r>
        <w:br/>
      </w:r>
      <w:r>
        <w:br/>
      </w:r>
      <w:r>
        <w:rPr>
          <w:rStyle w:val="VerbatimChar"/>
        </w:rPr>
        <w:t xml:space="preserve">        proxy_http_version 1.1;</w:t>
      </w:r>
      <w:r>
        <w:br/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    proxy_set_header X-Forwarded-Host $host;</w:t>
      </w:r>
      <w:r>
        <w:br/>
      </w:r>
      <w:r>
        <w:br/>
      </w:r>
      <w:r>
        <w:rPr>
          <w:rStyle w:val="VerbatimChar"/>
        </w:rPr>
        <w:t xml:space="preserve">        proxy_connect_timeout 10s;</w:t>
      </w:r>
      <w:r>
        <w:br/>
      </w:r>
      <w:r>
        <w:rPr>
          <w:rStyle w:val="VerbatimChar"/>
        </w:rPr>
        <w:t xml:space="preserve">        proxy_send_timeout 60s;</w:t>
      </w:r>
      <w:r>
        <w:br/>
      </w:r>
      <w:r>
        <w:rPr>
          <w:rStyle w:val="VerbatimChar"/>
        </w:rPr>
        <w:t xml:space="preserve">        proxy_read_timeout 60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= /health {</w:t>
      </w:r>
      <w:r>
        <w:br/>
      </w:r>
      <w:r>
        <w:rPr>
          <w:rStyle w:val="VerbatimChar"/>
        </w:rPr>
        <w:t xml:space="preserve">        proxy_pass http://personal_account_backend/health;</w:t>
      </w:r>
      <w:r>
        <w:br/>
      </w:r>
      <w:r>
        <w:rPr>
          <w:rStyle w:val="VerbatimChar"/>
        </w:rPr>
        <w:t xml:space="preserve">        access_log off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dd_header X-Content-Type-Options nosniff always;</w:t>
      </w:r>
      <w:r>
        <w:br/>
      </w:r>
      <w:r>
        <w:rPr>
          <w:rStyle w:val="VerbatimChar"/>
        </w:rPr>
        <w:t xml:space="preserve">    add_header X-Frame-Options SAMEORIGIN always;</w:t>
      </w:r>
      <w:r>
        <w:br/>
      </w:r>
      <w:r>
        <w:rPr>
          <w:rStyle w:val="VerbatimChar"/>
        </w:rPr>
        <w:t xml:space="preserve">    add_header Referrer-Policy strict-origin-when-cross-origin always;</w:t>
      </w:r>
      <w:r>
        <w:br/>
      </w:r>
      <w:r>
        <w:rPr>
          <w:rStyle w:val="VerbatimChar"/>
        </w:rPr>
        <w:t>}</w:t>
      </w:r>
    </w:p>
    <w:p w14:paraId="10D5613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Если приложение работает в </w:t>
      </w:r>
      <w:r>
        <w:t>Docker</w:t>
      </w:r>
      <w:r w:rsidRPr="00BD722C">
        <w:rPr>
          <w:lang w:val="ru-RU"/>
        </w:rPr>
        <w:t xml:space="preserve">, но </w:t>
      </w:r>
      <w:r>
        <w:t>Nginx</w:t>
      </w:r>
      <w:r w:rsidRPr="00BD722C">
        <w:rPr>
          <w:lang w:val="ru-RU"/>
        </w:rPr>
        <w:t xml:space="preserve"> установлен непосредственно на сервере, порт приложения необходимо публиковать только на </w:t>
      </w:r>
      <w:r>
        <w:t>loopback</w:t>
      </w:r>
      <w:r w:rsidRPr="00BD722C">
        <w:rPr>
          <w:lang w:val="ru-RU"/>
        </w:rPr>
        <w:t>-интерфейсе:</w:t>
      </w:r>
    </w:p>
    <w:p w14:paraId="65003B5F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FunctionTok"/>
        </w:rPr>
        <w:lastRenderedPageBreak/>
        <w:t>ports</w:t>
      </w:r>
      <w:r w:rsidRPr="00BD722C">
        <w:rPr>
          <w:rStyle w:val="KeywordTok"/>
          <w:lang w:val="ru-RU"/>
        </w:rPr>
        <w:t>:</w:t>
      </w:r>
      <w:r w:rsidRPr="00BD722C">
        <w:rPr>
          <w:lang w:val="ru-RU"/>
        </w:rPr>
        <w:br/>
      </w:r>
      <w:r w:rsidRPr="00BD722C">
        <w:rPr>
          <w:rStyle w:val="AttributeTok"/>
          <w:lang w:val="ru-RU"/>
        </w:rPr>
        <w:t xml:space="preserve">  </w:t>
      </w:r>
      <w:r w:rsidRPr="00BD722C">
        <w:rPr>
          <w:rStyle w:val="KeywordTok"/>
          <w:lang w:val="ru-RU"/>
        </w:rPr>
        <w:t>-</w:t>
      </w:r>
      <w:r w:rsidRPr="00BD722C">
        <w:rPr>
          <w:rStyle w:val="AttributeTok"/>
          <w:lang w:val="ru-RU"/>
        </w:rPr>
        <w:t xml:space="preserve"> </w:t>
      </w:r>
      <w:r w:rsidRPr="00BD722C">
        <w:rPr>
          <w:rStyle w:val="StringTok"/>
          <w:lang w:val="ru-RU"/>
        </w:rPr>
        <w:t>"127.0.0.1:8080:8080"</w:t>
      </w:r>
    </w:p>
    <w:p w14:paraId="54F2A00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е следует использовать:</w:t>
      </w:r>
    </w:p>
    <w:p w14:paraId="7AF1F153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FunctionTok"/>
        </w:rPr>
        <w:t>ports</w:t>
      </w:r>
      <w:r w:rsidRPr="00BD722C">
        <w:rPr>
          <w:rStyle w:val="KeywordTok"/>
          <w:lang w:val="ru-RU"/>
        </w:rPr>
        <w:t>:</w:t>
      </w:r>
      <w:r w:rsidRPr="00BD722C">
        <w:rPr>
          <w:lang w:val="ru-RU"/>
        </w:rPr>
        <w:br/>
      </w:r>
      <w:r w:rsidRPr="00BD722C">
        <w:rPr>
          <w:rStyle w:val="AttributeTok"/>
          <w:lang w:val="ru-RU"/>
        </w:rPr>
        <w:t xml:space="preserve">  </w:t>
      </w:r>
      <w:r w:rsidRPr="00BD722C">
        <w:rPr>
          <w:rStyle w:val="KeywordTok"/>
          <w:lang w:val="ru-RU"/>
        </w:rPr>
        <w:t>-</w:t>
      </w:r>
      <w:r w:rsidRPr="00BD722C">
        <w:rPr>
          <w:rStyle w:val="AttributeTok"/>
          <w:lang w:val="ru-RU"/>
        </w:rPr>
        <w:t xml:space="preserve"> </w:t>
      </w:r>
      <w:r w:rsidRPr="00BD722C">
        <w:rPr>
          <w:rStyle w:val="StringTok"/>
          <w:lang w:val="ru-RU"/>
        </w:rPr>
        <w:t>"8080:8080"</w:t>
      </w:r>
    </w:p>
    <w:p w14:paraId="2EC3F39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если прямой доступ к приложению из интернета не требуется.</w:t>
      </w:r>
    </w:p>
    <w:p w14:paraId="2E65AE9E" w14:textId="77777777" w:rsidR="002C70C0" w:rsidRPr="00BD722C" w:rsidRDefault="00000000">
      <w:pPr>
        <w:pStyle w:val="3"/>
        <w:rPr>
          <w:lang w:val="ru-RU"/>
        </w:rPr>
      </w:pPr>
      <w:bookmarkStart w:id="39" w:name="проверка-конфигурации-nginx"/>
      <w:bookmarkEnd w:id="38"/>
      <w:r w:rsidRPr="00BD722C">
        <w:rPr>
          <w:lang w:val="ru-RU"/>
        </w:rPr>
        <w:t xml:space="preserve">10.3. Проверка конфигурации </w:t>
      </w:r>
      <w:r>
        <w:t>Nginx</w:t>
      </w:r>
    </w:p>
    <w:p w14:paraId="0DE8C269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nginx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t</w:t>
      </w:r>
    </w:p>
    <w:p w14:paraId="3576F5E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менение без остановки сервиса:</w:t>
      </w:r>
    </w:p>
    <w:p w14:paraId="2FC4B53A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eload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nginx</w:t>
      </w:r>
    </w:p>
    <w:p w14:paraId="286933C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состояния:</w:t>
      </w:r>
    </w:p>
    <w:p w14:paraId="66F464F5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status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nginx</w:t>
      </w:r>
    </w:p>
    <w:p w14:paraId="48D1FB06" w14:textId="77777777" w:rsidR="002C70C0" w:rsidRPr="00BD722C" w:rsidRDefault="00000000">
      <w:pPr>
        <w:pStyle w:val="3"/>
        <w:rPr>
          <w:lang w:val="ru-RU"/>
        </w:rPr>
      </w:pPr>
      <w:bookmarkStart w:id="40" w:name="tls-сертификат"/>
      <w:bookmarkEnd w:id="39"/>
      <w:r w:rsidRPr="00BD722C">
        <w:rPr>
          <w:lang w:val="ru-RU"/>
        </w:rPr>
        <w:t xml:space="preserve">10.4. </w:t>
      </w:r>
      <w:r>
        <w:t>TLS</w:t>
      </w:r>
      <w:r w:rsidRPr="00BD722C">
        <w:rPr>
          <w:lang w:val="ru-RU"/>
        </w:rPr>
        <w:t>-сертификат</w:t>
      </w:r>
    </w:p>
    <w:p w14:paraId="3A97DDD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Сертификат может выдаваться внутренним удостоверяющим центром или через </w:t>
      </w:r>
      <w:r>
        <w:t>ACME</w:t>
      </w:r>
      <w:r w:rsidRPr="00BD722C">
        <w:rPr>
          <w:lang w:val="ru-RU"/>
        </w:rPr>
        <w:t>-клиент.</w:t>
      </w:r>
    </w:p>
    <w:p w14:paraId="6F27221A" w14:textId="77777777" w:rsidR="002C70C0" w:rsidRDefault="00000000">
      <w:pPr>
        <w:pStyle w:val="a0"/>
      </w:pPr>
      <w:r>
        <w:t>Необходимо контролировать:</w:t>
      </w:r>
    </w:p>
    <w:p w14:paraId="4B542FD6" w14:textId="77777777" w:rsidR="002C70C0" w:rsidRDefault="00000000">
      <w:pPr>
        <w:pStyle w:val="Compact"/>
        <w:numPr>
          <w:ilvl w:val="0"/>
          <w:numId w:val="18"/>
        </w:numPr>
      </w:pPr>
      <w:r>
        <w:t>срок действия сертификата;</w:t>
      </w:r>
    </w:p>
    <w:p w14:paraId="77BC1043" w14:textId="77777777" w:rsidR="002C70C0" w:rsidRDefault="00000000">
      <w:pPr>
        <w:pStyle w:val="Compact"/>
        <w:numPr>
          <w:ilvl w:val="0"/>
          <w:numId w:val="18"/>
        </w:numPr>
      </w:pPr>
      <w:r>
        <w:t>автоматическое продление;</w:t>
      </w:r>
    </w:p>
    <w:p w14:paraId="04C8CD49" w14:textId="77777777" w:rsidR="002C70C0" w:rsidRPr="00BD722C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BD722C">
        <w:rPr>
          <w:lang w:val="ru-RU"/>
        </w:rPr>
        <w:t xml:space="preserve">успешную перезагрузку </w:t>
      </w:r>
      <w:r>
        <w:t>Nginx</w:t>
      </w:r>
      <w:r w:rsidRPr="00BD722C">
        <w:rPr>
          <w:lang w:val="ru-RU"/>
        </w:rPr>
        <w:t xml:space="preserve"> после продления;</w:t>
      </w:r>
    </w:p>
    <w:p w14:paraId="26780F36" w14:textId="77777777" w:rsidR="002C70C0" w:rsidRPr="00BD722C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BD722C">
        <w:rPr>
          <w:lang w:val="ru-RU"/>
        </w:rPr>
        <w:t xml:space="preserve">соответствие сертификата </w:t>
      </w:r>
      <w:r>
        <w:t>DNS</w:t>
      </w:r>
      <w:r w:rsidRPr="00BD722C">
        <w:rPr>
          <w:lang w:val="ru-RU"/>
        </w:rPr>
        <w:t>-имени приложения.</w:t>
      </w:r>
    </w:p>
    <w:p w14:paraId="66EC4C1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автоматического продления:</w:t>
      </w:r>
    </w:p>
    <w:p w14:paraId="12307836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certbot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enew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dry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run</w:t>
      </w:r>
    </w:p>
    <w:p w14:paraId="68805F45" w14:textId="77777777" w:rsidR="002C70C0" w:rsidRDefault="00000000">
      <w:r>
        <w:pict w14:anchorId="4E1E4349">
          <v:rect id="_x0000_i1034" style="width:0;height:1.5pt" o:hralign="center" o:hrstd="t" o:hr="t"/>
        </w:pict>
      </w:r>
    </w:p>
    <w:p w14:paraId="1FD3C7FD" w14:textId="77777777" w:rsidR="002C70C0" w:rsidRPr="00BD722C" w:rsidRDefault="00000000">
      <w:pPr>
        <w:pStyle w:val="2"/>
        <w:rPr>
          <w:lang w:val="ru-RU"/>
        </w:rPr>
      </w:pPr>
      <w:bookmarkStart w:id="41" w:name="первичное-развертывание-приложения"/>
      <w:bookmarkEnd w:id="36"/>
      <w:bookmarkEnd w:id="40"/>
      <w:r w:rsidRPr="00BD722C">
        <w:rPr>
          <w:lang w:val="ru-RU"/>
        </w:rPr>
        <w:t>11. Первичное развертывание приложения</w:t>
      </w:r>
    </w:p>
    <w:p w14:paraId="1AABFA4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вичное развертывание выполняется в следующем порядке.</w:t>
      </w:r>
    </w:p>
    <w:p w14:paraId="52ADF0BA" w14:textId="77777777" w:rsidR="002C70C0" w:rsidRDefault="00000000">
      <w:pPr>
        <w:pStyle w:val="3"/>
      </w:pPr>
      <w:bookmarkStart w:id="42" w:name="шаг-1.-создание-инфраструктуры"/>
      <w:proofErr w:type="spellStart"/>
      <w:r>
        <w:t>Шаг</w:t>
      </w:r>
      <w:proofErr w:type="spellEnd"/>
      <w:r>
        <w:t xml:space="preserve"> 1. Создание инфраструктуры</w:t>
      </w:r>
    </w:p>
    <w:p w14:paraId="75F8F578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frastructure/terraform</w:t>
      </w:r>
      <w:r>
        <w:br/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validate</w:t>
      </w:r>
      <w:r>
        <w:br/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 xml:space="preserve">environments/production.tfvar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r>
        <w:rPr>
          <w:rStyle w:val="NormalTok"/>
        </w:rPr>
        <w:t>production.tfplan</w:t>
      </w:r>
      <w:r>
        <w:br/>
      </w:r>
      <w:r>
        <w:lastRenderedPageBreak/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apply production.tfplan</w:t>
      </w:r>
    </w:p>
    <w:p w14:paraId="6AEDFDFE" w14:textId="77777777" w:rsidR="002C70C0" w:rsidRPr="00BD722C" w:rsidRDefault="00000000">
      <w:pPr>
        <w:pStyle w:val="3"/>
        <w:rPr>
          <w:lang w:val="ru-RU"/>
        </w:rPr>
      </w:pPr>
      <w:bookmarkStart w:id="43" w:name="шаг-2.-проверка-ssh-доступа"/>
      <w:bookmarkEnd w:id="42"/>
      <w:r w:rsidRPr="00BD722C">
        <w:rPr>
          <w:lang w:val="ru-RU"/>
        </w:rPr>
        <w:t xml:space="preserve">Шаг 2. Проверка </w:t>
      </w:r>
      <w:r>
        <w:t>SSH</w:t>
      </w:r>
      <w:r w:rsidRPr="00BD722C">
        <w:rPr>
          <w:lang w:val="ru-RU"/>
        </w:rPr>
        <w:t>-доступа</w:t>
      </w:r>
    </w:p>
    <w:p w14:paraId="4735EDC9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FunctionTok"/>
        </w:rPr>
        <w:t>ssh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OperatorTok"/>
          <w:lang w:val="ru-RU"/>
        </w:rPr>
        <w:t>&lt;</w:t>
      </w:r>
      <w:r>
        <w:rPr>
          <w:rStyle w:val="NormalTok"/>
        </w:rPr>
        <w:t>admin</w:t>
      </w:r>
      <w:r w:rsidRPr="00BD722C">
        <w:rPr>
          <w:rStyle w:val="NormalTok"/>
          <w:lang w:val="ru-RU"/>
        </w:rPr>
        <w:t>_</w:t>
      </w:r>
      <w:r>
        <w:rPr>
          <w:rStyle w:val="NormalTok"/>
        </w:rPr>
        <w:t>user</w:t>
      </w:r>
      <w:r w:rsidRPr="00BD722C">
        <w:rPr>
          <w:rStyle w:val="OperatorTok"/>
          <w:lang w:val="ru-RU"/>
        </w:rPr>
        <w:t>&gt;</w:t>
      </w:r>
      <w:r w:rsidRPr="00BD722C">
        <w:rPr>
          <w:rStyle w:val="NormalTok"/>
          <w:lang w:val="ru-RU"/>
        </w:rPr>
        <w:t>@</w:t>
      </w:r>
      <w:r w:rsidRPr="00BD722C">
        <w:rPr>
          <w:rStyle w:val="OperatorTok"/>
          <w:lang w:val="ru-RU"/>
        </w:rPr>
        <w:t>&lt;</w:t>
      </w:r>
      <w:r>
        <w:rPr>
          <w:rStyle w:val="NormalTok"/>
        </w:rPr>
        <w:t>server</w:t>
      </w:r>
      <w:r w:rsidRPr="00BD722C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ip</w:t>
      </w:r>
      <w:proofErr w:type="spellEnd"/>
      <w:r w:rsidRPr="00BD722C">
        <w:rPr>
          <w:rStyle w:val="OperatorTok"/>
          <w:lang w:val="ru-RU"/>
        </w:rPr>
        <w:t>&gt;</w:t>
      </w:r>
    </w:p>
    <w:p w14:paraId="7AF0233D" w14:textId="77777777" w:rsidR="002C70C0" w:rsidRDefault="00000000">
      <w:pPr>
        <w:pStyle w:val="3"/>
      </w:pPr>
      <w:bookmarkStart w:id="44" w:name="шаг-3.-настройка-сервера"/>
      <w:bookmarkEnd w:id="43"/>
      <w:r>
        <w:t>Шаг 3. Настройка сервера</w:t>
      </w:r>
    </w:p>
    <w:p w14:paraId="6984D897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frastructure/ansible</w:t>
      </w:r>
      <w:r>
        <w:br/>
      </w:r>
      <w:r>
        <w:br/>
      </w: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inventory/production.ym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bootstrap.yml</w:t>
      </w:r>
    </w:p>
    <w:p w14:paraId="2875F565" w14:textId="77777777" w:rsidR="002C70C0" w:rsidRPr="00BD722C" w:rsidRDefault="00000000">
      <w:pPr>
        <w:pStyle w:val="3"/>
        <w:rPr>
          <w:lang w:val="ru-RU"/>
        </w:rPr>
      </w:pPr>
      <w:bookmarkStart w:id="45" w:name="шаг-4.-настройка-dns"/>
      <w:bookmarkEnd w:id="44"/>
      <w:r w:rsidRPr="00BD722C">
        <w:rPr>
          <w:lang w:val="ru-RU"/>
        </w:rPr>
        <w:t xml:space="preserve">Шаг 4. Настройка </w:t>
      </w:r>
      <w:r>
        <w:t>DNS</w:t>
      </w:r>
    </w:p>
    <w:p w14:paraId="5053E3A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Создать </w:t>
      </w:r>
      <w:r>
        <w:t>DNS</w:t>
      </w:r>
      <w:r w:rsidRPr="00BD722C">
        <w:rPr>
          <w:lang w:val="ru-RU"/>
        </w:rPr>
        <w:t xml:space="preserve">-запись для </w:t>
      </w:r>
      <w:r w:rsidRPr="00BD722C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lk</w:t>
      </w:r>
      <w:proofErr w:type="spellEnd"/>
      <w:r w:rsidRPr="00BD722C">
        <w:rPr>
          <w:rStyle w:val="VerbatimChar"/>
          <w:lang w:val="ru-RU"/>
        </w:rPr>
        <w:t>.</w:t>
      </w:r>
      <w:r>
        <w:rPr>
          <w:rStyle w:val="VerbatimChar"/>
        </w:rPr>
        <w:t>exampl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BD722C">
        <w:rPr>
          <w:rStyle w:val="VerbatimChar"/>
          <w:lang w:val="ru-RU"/>
        </w:rPr>
        <w:t>&gt;</w:t>
      </w:r>
      <w:r w:rsidRPr="00BD722C">
        <w:rPr>
          <w:lang w:val="ru-RU"/>
        </w:rPr>
        <w:t xml:space="preserve"> и дождаться ее распространения.</w:t>
      </w:r>
    </w:p>
    <w:p w14:paraId="3D5268B2" w14:textId="77777777" w:rsidR="002C70C0" w:rsidRPr="00BD722C" w:rsidRDefault="00000000">
      <w:pPr>
        <w:pStyle w:val="3"/>
        <w:rPr>
          <w:lang w:val="ru-RU"/>
        </w:rPr>
      </w:pPr>
      <w:bookmarkStart w:id="46" w:name="шаг-5.-настройка-gitlab-cicd"/>
      <w:bookmarkEnd w:id="45"/>
      <w:r w:rsidRPr="00BD722C">
        <w:rPr>
          <w:lang w:val="ru-RU"/>
        </w:rPr>
        <w:t xml:space="preserve">Шаг 5. Настройка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</w:p>
    <w:p w14:paraId="1D87506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Создать защищенные переменные, проверить доступ </w:t>
      </w:r>
      <w:r>
        <w:t>GitLab</w:t>
      </w:r>
      <w:r w:rsidRPr="00BD722C">
        <w:rPr>
          <w:lang w:val="ru-RU"/>
        </w:rPr>
        <w:t xml:space="preserve"> </w:t>
      </w:r>
      <w:r>
        <w:t>Runner</w:t>
      </w:r>
      <w:r w:rsidRPr="00BD722C">
        <w:rPr>
          <w:lang w:val="ru-RU"/>
        </w:rPr>
        <w:t xml:space="preserve"> к:</w:t>
      </w:r>
    </w:p>
    <w:p w14:paraId="6B23594D" w14:textId="77777777" w:rsidR="002C70C0" w:rsidRDefault="00000000">
      <w:pPr>
        <w:pStyle w:val="Compact"/>
        <w:numPr>
          <w:ilvl w:val="0"/>
          <w:numId w:val="19"/>
        </w:numPr>
      </w:pPr>
      <w:r>
        <w:t>Container Registry;</w:t>
      </w:r>
    </w:p>
    <w:p w14:paraId="4625C46D" w14:textId="77777777" w:rsidR="002C70C0" w:rsidRDefault="00000000">
      <w:pPr>
        <w:pStyle w:val="Compact"/>
        <w:numPr>
          <w:ilvl w:val="0"/>
          <w:numId w:val="19"/>
        </w:numPr>
      </w:pPr>
      <w:r>
        <w:t>виртуальному серверу по SSH;</w:t>
      </w:r>
    </w:p>
    <w:p w14:paraId="31ED6157" w14:textId="77777777" w:rsidR="002C70C0" w:rsidRDefault="00000000">
      <w:pPr>
        <w:pStyle w:val="Compact"/>
        <w:numPr>
          <w:ilvl w:val="0"/>
          <w:numId w:val="19"/>
        </w:numPr>
      </w:pPr>
      <w:r>
        <w:t>DNS-имени приложения;</w:t>
      </w:r>
    </w:p>
    <w:p w14:paraId="7ABC14FA" w14:textId="77777777" w:rsidR="002C70C0" w:rsidRDefault="00000000">
      <w:pPr>
        <w:pStyle w:val="Compact"/>
        <w:numPr>
          <w:ilvl w:val="0"/>
          <w:numId w:val="19"/>
        </w:numPr>
      </w:pPr>
      <w:r>
        <w:t>внешним зависимостям приложения.</w:t>
      </w:r>
    </w:p>
    <w:p w14:paraId="1C7DBAE0" w14:textId="77777777" w:rsidR="002C70C0" w:rsidRDefault="00000000">
      <w:pPr>
        <w:pStyle w:val="3"/>
      </w:pPr>
      <w:bookmarkStart w:id="47" w:name="шаг-6.-запуск-конвейера"/>
      <w:bookmarkEnd w:id="46"/>
      <w:r>
        <w:t>Шаг 6. Запуск конвейера</w:t>
      </w:r>
    </w:p>
    <w:p w14:paraId="1E76E73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ыполнить слияние изменений в защищенную ветку либо создать релизный тег.</w:t>
      </w:r>
    </w:p>
    <w:p w14:paraId="528FDEAC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Запустить </w:t>
      </w:r>
      <w:r>
        <w:t>production</w:t>
      </w:r>
      <w:r w:rsidRPr="00BD722C">
        <w:rPr>
          <w:lang w:val="ru-RU"/>
        </w:rPr>
        <w:t>-развертывание вручную.</w:t>
      </w:r>
    </w:p>
    <w:p w14:paraId="745E5C33" w14:textId="77777777" w:rsidR="002C70C0" w:rsidRPr="00BD722C" w:rsidRDefault="00000000">
      <w:pPr>
        <w:pStyle w:val="3"/>
        <w:rPr>
          <w:lang w:val="ru-RU"/>
        </w:rPr>
      </w:pPr>
      <w:bookmarkStart w:id="48" w:name="шаг-7.-проверка-приложения"/>
      <w:bookmarkEnd w:id="47"/>
      <w:r w:rsidRPr="00BD722C">
        <w:rPr>
          <w:lang w:val="ru-RU"/>
        </w:rPr>
        <w:t>Шаг 7. Проверка приложения</w:t>
      </w:r>
    </w:p>
    <w:p w14:paraId="63040A0F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I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BD722C">
        <w:rPr>
          <w:rStyle w:val="NormalTok"/>
          <w:lang w:val="ru-RU"/>
        </w:rPr>
        <w:t>://</w:t>
      </w:r>
      <w:r w:rsidRPr="00BD722C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BD722C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BD722C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D722C">
        <w:rPr>
          <w:rStyle w:val="OperatorTok"/>
          <w:lang w:val="ru-RU"/>
        </w:rPr>
        <w:t>&gt;</w:t>
      </w:r>
      <w:r w:rsidRPr="00BD722C">
        <w:rPr>
          <w:lang w:val="ru-RU"/>
        </w:rPr>
        <w:br/>
      </w: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fail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BD722C">
        <w:rPr>
          <w:rStyle w:val="NormalTok"/>
          <w:lang w:val="ru-RU"/>
        </w:rPr>
        <w:t>://</w:t>
      </w:r>
      <w:r w:rsidRPr="00BD722C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BD722C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BD722C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D722C">
        <w:rPr>
          <w:rStyle w:val="OperatorTok"/>
          <w:lang w:val="ru-RU"/>
        </w:rPr>
        <w:t>&gt;</w:t>
      </w:r>
      <w:r w:rsidRPr="00BD722C">
        <w:rPr>
          <w:rStyle w:val="NormalTok"/>
          <w:lang w:val="ru-RU"/>
        </w:rPr>
        <w:t>/</w:t>
      </w:r>
      <w:r>
        <w:rPr>
          <w:rStyle w:val="NormalTok"/>
        </w:rPr>
        <w:t>health</w:t>
      </w:r>
    </w:p>
    <w:p w14:paraId="2D02D344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606FAE2B" w14:textId="77777777" w:rsidR="002C70C0" w:rsidRDefault="00000000">
      <w:pPr>
        <w:pStyle w:val="Compact"/>
        <w:numPr>
          <w:ilvl w:val="0"/>
          <w:numId w:val="20"/>
        </w:numPr>
      </w:pPr>
      <w:r>
        <w:t>загрузку главной страницы;</w:t>
      </w:r>
    </w:p>
    <w:p w14:paraId="377998FD" w14:textId="77777777" w:rsidR="002C70C0" w:rsidRDefault="00000000">
      <w:pPr>
        <w:pStyle w:val="Compact"/>
        <w:numPr>
          <w:ilvl w:val="0"/>
          <w:numId w:val="20"/>
        </w:numPr>
      </w:pPr>
      <w:r>
        <w:t>авторизацию;</w:t>
      </w:r>
    </w:p>
    <w:p w14:paraId="4EEEF4EE" w14:textId="77777777" w:rsidR="002C70C0" w:rsidRDefault="00000000">
      <w:pPr>
        <w:pStyle w:val="Compact"/>
        <w:numPr>
          <w:ilvl w:val="0"/>
          <w:numId w:val="20"/>
        </w:numPr>
      </w:pPr>
      <w:r>
        <w:t>выход из системы;</w:t>
      </w:r>
    </w:p>
    <w:p w14:paraId="40373231" w14:textId="77777777" w:rsidR="002C70C0" w:rsidRDefault="00000000">
      <w:pPr>
        <w:pStyle w:val="Compact"/>
        <w:numPr>
          <w:ilvl w:val="0"/>
          <w:numId w:val="20"/>
        </w:numPr>
      </w:pPr>
      <w:r>
        <w:t>основные пользовательские сценарии;</w:t>
      </w:r>
    </w:p>
    <w:p w14:paraId="208D5293" w14:textId="77777777" w:rsidR="002C70C0" w:rsidRDefault="00000000">
      <w:pPr>
        <w:pStyle w:val="Compact"/>
        <w:numPr>
          <w:ilvl w:val="0"/>
          <w:numId w:val="20"/>
        </w:numPr>
      </w:pPr>
      <w:r>
        <w:t>подключение к базе данных;</w:t>
      </w:r>
    </w:p>
    <w:p w14:paraId="68A5A3E5" w14:textId="77777777" w:rsidR="002C70C0" w:rsidRDefault="00000000">
      <w:pPr>
        <w:pStyle w:val="Compact"/>
        <w:numPr>
          <w:ilvl w:val="0"/>
          <w:numId w:val="20"/>
        </w:numPr>
      </w:pPr>
      <w:r>
        <w:t>выполнение фоновых задач;</w:t>
      </w:r>
    </w:p>
    <w:p w14:paraId="358D87DF" w14:textId="77777777" w:rsidR="002C70C0" w:rsidRDefault="00000000">
      <w:pPr>
        <w:pStyle w:val="Compact"/>
        <w:numPr>
          <w:ilvl w:val="0"/>
          <w:numId w:val="20"/>
        </w:numPr>
      </w:pPr>
      <w:r>
        <w:t>загрузку и скачивание файлов;</w:t>
      </w:r>
    </w:p>
    <w:p w14:paraId="11A23D46" w14:textId="77777777" w:rsidR="002C70C0" w:rsidRDefault="00000000">
      <w:pPr>
        <w:pStyle w:val="Compact"/>
        <w:numPr>
          <w:ilvl w:val="0"/>
          <w:numId w:val="20"/>
        </w:numPr>
      </w:pPr>
      <w:r>
        <w:t>корректность сертификата;</w:t>
      </w:r>
    </w:p>
    <w:p w14:paraId="18154FF1" w14:textId="77777777" w:rsidR="002C70C0" w:rsidRDefault="00000000">
      <w:pPr>
        <w:pStyle w:val="Compact"/>
        <w:numPr>
          <w:ilvl w:val="0"/>
          <w:numId w:val="20"/>
        </w:numPr>
      </w:pPr>
      <w:r>
        <w:t>отсутствие ошибок в журналах.</w:t>
      </w:r>
    </w:p>
    <w:p w14:paraId="04A89C28" w14:textId="77777777" w:rsidR="002C70C0" w:rsidRDefault="00000000">
      <w:r>
        <w:pict w14:anchorId="7A08300B">
          <v:rect id="_x0000_i1035" style="width:0;height:1.5pt" o:hralign="center" o:hrstd="t" o:hr="t"/>
        </w:pict>
      </w:r>
    </w:p>
    <w:p w14:paraId="537B6892" w14:textId="77777777" w:rsidR="002C70C0" w:rsidRPr="00BD722C" w:rsidRDefault="00000000">
      <w:pPr>
        <w:pStyle w:val="2"/>
        <w:rPr>
          <w:lang w:val="ru-RU"/>
        </w:rPr>
      </w:pPr>
      <w:bookmarkStart w:id="49" w:name="обновление-приложения"/>
      <w:bookmarkEnd w:id="41"/>
      <w:bookmarkEnd w:id="48"/>
      <w:r w:rsidRPr="00BD722C">
        <w:rPr>
          <w:lang w:val="ru-RU"/>
        </w:rPr>
        <w:lastRenderedPageBreak/>
        <w:t>12. Обновление приложения</w:t>
      </w:r>
    </w:p>
    <w:p w14:paraId="4067922A" w14:textId="77777777" w:rsidR="002C70C0" w:rsidRPr="00BD722C" w:rsidRDefault="00000000">
      <w:pPr>
        <w:pStyle w:val="3"/>
        <w:rPr>
          <w:lang w:val="ru-RU"/>
        </w:rPr>
      </w:pPr>
      <w:bookmarkStart w:id="50" w:name="стандартное-обновление"/>
      <w:r w:rsidRPr="00BD722C">
        <w:rPr>
          <w:lang w:val="ru-RU"/>
        </w:rPr>
        <w:t>12.1. Стандартное обновление</w:t>
      </w:r>
    </w:p>
    <w:p w14:paraId="605F290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Обновление выполняется через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:</w:t>
      </w:r>
    </w:p>
    <w:p w14:paraId="3DB5CE3B" w14:textId="77777777" w:rsidR="002C70C0" w:rsidRPr="00BD722C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BD722C">
        <w:rPr>
          <w:lang w:val="ru-RU"/>
        </w:rPr>
        <w:t>Изменения проходят проверку кода и тесты.</w:t>
      </w:r>
    </w:p>
    <w:p w14:paraId="02B57B5D" w14:textId="77777777" w:rsidR="002C70C0" w:rsidRDefault="00000000">
      <w:pPr>
        <w:pStyle w:val="Compact"/>
        <w:numPr>
          <w:ilvl w:val="0"/>
          <w:numId w:val="21"/>
        </w:numPr>
      </w:pPr>
      <w:proofErr w:type="spellStart"/>
      <w:r>
        <w:t>Собирается</w:t>
      </w:r>
      <w:proofErr w:type="spellEnd"/>
      <w:r>
        <w:t xml:space="preserve"> Docker-</w:t>
      </w:r>
      <w:proofErr w:type="spellStart"/>
      <w:r>
        <w:t>образ</w:t>
      </w:r>
      <w:proofErr w:type="spellEnd"/>
      <w:r>
        <w:t>.</w:t>
      </w:r>
    </w:p>
    <w:p w14:paraId="074A4EAB" w14:textId="77777777" w:rsidR="002C70C0" w:rsidRDefault="00000000">
      <w:pPr>
        <w:pStyle w:val="Compact"/>
        <w:numPr>
          <w:ilvl w:val="0"/>
          <w:numId w:val="21"/>
        </w:numPr>
      </w:pPr>
      <w:r>
        <w:t>Образ публикуется в Container Registry.</w:t>
      </w:r>
    </w:p>
    <w:p w14:paraId="48B8AC39" w14:textId="77777777" w:rsidR="002C70C0" w:rsidRDefault="00000000">
      <w:pPr>
        <w:pStyle w:val="Compact"/>
        <w:numPr>
          <w:ilvl w:val="0"/>
          <w:numId w:val="21"/>
        </w:numPr>
      </w:pPr>
      <w:r>
        <w:t>Оператор запускает production-развертывание.</w:t>
      </w:r>
    </w:p>
    <w:p w14:paraId="6FB3D6B8" w14:textId="77777777" w:rsidR="002C70C0" w:rsidRDefault="00000000">
      <w:pPr>
        <w:pStyle w:val="Compact"/>
        <w:numPr>
          <w:ilvl w:val="0"/>
          <w:numId w:val="21"/>
        </w:numPr>
      </w:pPr>
      <w:r>
        <w:t>Сервер загружает новый образ.</w:t>
      </w:r>
    </w:p>
    <w:p w14:paraId="61414176" w14:textId="77777777" w:rsidR="002C70C0" w:rsidRDefault="00000000">
      <w:pPr>
        <w:pStyle w:val="Compact"/>
        <w:numPr>
          <w:ilvl w:val="0"/>
          <w:numId w:val="21"/>
        </w:numPr>
      </w:pPr>
      <w:r>
        <w:t>Docker Compose заменяет контейнер.</w:t>
      </w:r>
    </w:p>
    <w:p w14:paraId="1F792602" w14:textId="77777777" w:rsidR="002C70C0" w:rsidRDefault="00000000">
      <w:pPr>
        <w:pStyle w:val="Compact"/>
        <w:numPr>
          <w:ilvl w:val="0"/>
          <w:numId w:val="21"/>
        </w:numPr>
      </w:pPr>
      <w:r>
        <w:t xml:space="preserve">Выполняется проверка </w:t>
      </w:r>
      <w:r>
        <w:rPr>
          <w:rStyle w:val="VerbatimChar"/>
        </w:rPr>
        <w:t>/health</w:t>
      </w:r>
      <w:r>
        <w:t>.</w:t>
      </w:r>
    </w:p>
    <w:p w14:paraId="05B3E1EA" w14:textId="77777777" w:rsidR="002C70C0" w:rsidRPr="00BD722C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BD722C">
        <w:rPr>
          <w:lang w:val="ru-RU"/>
        </w:rPr>
        <w:t>После успешной проверки развертывание считается завершенным.</w:t>
      </w:r>
    </w:p>
    <w:p w14:paraId="60EE708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учное изменение файлов внутри работающего контейнера запрещено. Такие изменения будут потеряны при следующем запуске контейнера.</w:t>
      </w:r>
    </w:p>
    <w:p w14:paraId="3660A0F3" w14:textId="77777777" w:rsidR="002C70C0" w:rsidRPr="00BD722C" w:rsidRDefault="00000000">
      <w:pPr>
        <w:pStyle w:val="3"/>
        <w:rPr>
          <w:lang w:val="ru-RU"/>
        </w:rPr>
      </w:pPr>
      <w:bookmarkStart w:id="51" w:name="миграции-базы-данных"/>
      <w:bookmarkEnd w:id="50"/>
      <w:r w:rsidRPr="00BD722C">
        <w:rPr>
          <w:lang w:val="ru-RU"/>
        </w:rPr>
        <w:t>12.2. Миграции базы данных</w:t>
      </w:r>
    </w:p>
    <w:p w14:paraId="340B47F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Миграции должны выполняться управляемо и регистрироваться в журнале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.</w:t>
      </w:r>
    </w:p>
    <w:p w14:paraId="2FD3D533" w14:textId="77777777" w:rsidR="002C70C0" w:rsidRDefault="00000000">
      <w:pPr>
        <w:pStyle w:val="a0"/>
      </w:pPr>
      <w:r>
        <w:t>Пример последовательности:</w:t>
      </w:r>
    </w:p>
    <w:p w14:paraId="6CA6C789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run </w:t>
      </w:r>
      <w:r>
        <w:rPr>
          <w:rStyle w:val="AttributeTok"/>
        </w:rPr>
        <w:t>--rm</w:t>
      </w:r>
      <w:r>
        <w:rPr>
          <w:rStyle w:val="NormalTok"/>
        </w:rPr>
        <w:t xml:space="preserve"> app </w:t>
      </w:r>
      <w:r>
        <w:rPr>
          <w:rStyle w:val="OperatorTok"/>
        </w:rPr>
        <w:t>&lt;</w:t>
      </w:r>
      <w:r>
        <w:rPr>
          <w:rStyle w:val="NormalTok"/>
        </w:rPr>
        <w:t>migration-command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5541D3F2" w14:textId="77777777" w:rsidR="002C70C0" w:rsidRDefault="00000000">
      <w:pPr>
        <w:pStyle w:val="FirstParagraph"/>
      </w:pPr>
      <w:r>
        <w:t>Перед необратимой миграцией необходимо:</w:t>
      </w:r>
    </w:p>
    <w:p w14:paraId="596CCA72" w14:textId="77777777" w:rsidR="002C70C0" w:rsidRPr="00BD722C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BD722C">
        <w:rPr>
          <w:lang w:val="ru-RU"/>
        </w:rPr>
        <w:t>создать резервную копию базы данных;</w:t>
      </w:r>
    </w:p>
    <w:p w14:paraId="3D9F67F5" w14:textId="77777777" w:rsidR="002C70C0" w:rsidRPr="00BD722C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BD722C">
        <w:rPr>
          <w:lang w:val="ru-RU"/>
        </w:rPr>
        <w:t>проверить миграцию на тестовой среде;</w:t>
      </w:r>
    </w:p>
    <w:p w14:paraId="2763F51A" w14:textId="77777777" w:rsidR="002C70C0" w:rsidRDefault="00000000">
      <w:pPr>
        <w:pStyle w:val="Compact"/>
        <w:numPr>
          <w:ilvl w:val="0"/>
          <w:numId w:val="22"/>
        </w:numPr>
      </w:pPr>
      <w:proofErr w:type="spellStart"/>
      <w:r>
        <w:t>оценить</w:t>
      </w:r>
      <w:proofErr w:type="spellEnd"/>
      <w:r>
        <w:t xml:space="preserve"> </w:t>
      </w:r>
      <w:proofErr w:type="spellStart"/>
      <w:r>
        <w:t>длительность</w:t>
      </w:r>
      <w:proofErr w:type="spellEnd"/>
      <w:r>
        <w:t xml:space="preserve"> </w:t>
      </w:r>
      <w:proofErr w:type="spellStart"/>
      <w:r>
        <w:t>блокировок</w:t>
      </w:r>
      <w:proofErr w:type="spellEnd"/>
      <w:r>
        <w:t>;</w:t>
      </w:r>
    </w:p>
    <w:p w14:paraId="40BEAAC8" w14:textId="77777777" w:rsidR="002C70C0" w:rsidRDefault="00000000">
      <w:pPr>
        <w:pStyle w:val="Compact"/>
        <w:numPr>
          <w:ilvl w:val="0"/>
          <w:numId w:val="22"/>
        </w:numPr>
      </w:pPr>
      <w:r>
        <w:t>подготовить план восстановления;</w:t>
      </w:r>
    </w:p>
    <w:p w14:paraId="6DAA874E" w14:textId="77777777" w:rsidR="002C70C0" w:rsidRPr="00BD722C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BD722C">
        <w:rPr>
          <w:lang w:val="ru-RU"/>
        </w:rPr>
        <w:t>убедиться в совместимости новой и предыдущей версии приложения.</w:t>
      </w:r>
    </w:p>
    <w:p w14:paraId="4215B49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обновлений без простоя рекомендуется применять обратно совместимые миграции:</w:t>
      </w:r>
    </w:p>
    <w:p w14:paraId="55BD1AFB" w14:textId="77777777" w:rsidR="002C70C0" w:rsidRDefault="00000000">
      <w:pPr>
        <w:pStyle w:val="Compact"/>
        <w:numPr>
          <w:ilvl w:val="0"/>
          <w:numId w:val="23"/>
        </w:numPr>
      </w:pPr>
      <w:proofErr w:type="spellStart"/>
      <w:r>
        <w:t>добавить</w:t>
      </w:r>
      <w:proofErr w:type="spellEnd"/>
      <w:r>
        <w:t xml:space="preserve"> </w:t>
      </w:r>
      <w:proofErr w:type="spellStart"/>
      <w:r>
        <w:t>новую</w:t>
      </w:r>
      <w:proofErr w:type="spellEnd"/>
      <w:r>
        <w:t xml:space="preserve"> </w:t>
      </w:r>
      <w:proofErr w:type="spellStart"/>
      <w:r>
        <w:t>структуру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52C0F622" w14:textId="77777777" w:rsidR="002C70C0" w:rsidRPr="00BD722C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BD722C">
        <w:rPr>
          <w:lang w:val="ru-RU"/>
        </w:rPr>
        <w:t>развернуть приложение, поддерживающее старую и новую структуру;</w:t>
      </w:r>
    </w:p>
    <w:p w14:paraId="4FAF6638" w14:textId="77777777" w:rsidR="002C70C0" w:rsidRDefault="00000000">
      <w:pPr>
        <w:pStyle w:val="Compact"/>
        <w:numPr>
          <w:ilvl w:val="0"/>
          <w:numId w:val="23"/>
        </w:numPr>
      </w:pPr>
      <w:proofErr w:type="spellStart"/>
      <w:r>
        <w:t>перенести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>;</w:t>
      </w:r>
    </w:p>
    <w:p w14:paraId="16F15374" w14:textId="77777777" w:rsidR="002C70C0" w:rsidRPr="00BD722C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BD722C">
        <w:rPr>
          <w:lang w:val="ru-RU"/>
        </w:rPr>
        <w:t>удалить устаревшую структуру отдельным релизом.</w:t>
      </w:r>
    </w:p>
    <w:p w14:paraId="431B4C34" w14:textId="77777777" w:rsidR="002C70C0" w:rsidRDefault="00000000">
      <w:r>
        <w:pict w14:anchorId="2727FEBF">
          <v:rect id="_x0000_i1036" style="width:0;height:1.5pt" o:hralign="center" o:hrstd="t" o:hr="t"/>
        </w:pict>
      </w:r>
    </w:p>
    <w:p w14:paraId="0947302D" w14:textId="77777777" w:rsidR="002C70C0" w:rsidRPr="00BD722C" w:rsidRDefault="00000000">
      <w:pPr>
        <w:pStyle w:val="2"/>
        <w:rPr>
          <w:lang w:val="ru-RU"/>
        </w:rPr>
      </w:pPr>
      <w:bookmarkStart w:id="52" w:name="откат-версии"/>
      <w:bookmarkEnd w:id="49"/>
      <w:bookmarkEnd w:id="51"/>
      <w:r w:rsidRPr="00BD722C">
        <w:rPr>
          <w:lang w:val="ru-RU"/>
        </w:rPr>
        <w:t>13. Откат версии</w:t>
      </w:r>
    </w:p>
    <w:p w14:paraId="0B0FD431" w14:textId="77777777" w:rsidR="002C70C0" w:rsidRPr="00BD722C" w:rsidRDefault="00000000">
      <w:pPr>
        <w:pStyle w:val="3"/>
        <w:rPr>
          <w:lang w:val="ru-RU"/>
        </w:rPr>
      </w:pPr>
      <w:bookmarkStart w:id="53" w:name="условия-для-отката"/>
      <w:r w:rsidRPr="00BD722C">
        <w:rPr>
          <w:lang w:val="ru-RU"/>
        </w:rPr>
        <w:t>13.1. Условия для отката</w:t>
      </w:r>
    </w:p>
    <w:p w14:paraId="794C04D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ткат выполняется, если после обновления наблюдаются:</w:t>
      </w:r>
    </w:p>
    <w:p w14:paraId="74635A70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lastRenderedPageBreak/>
        <w:t>недоступность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229177E5" w14:textId="77777777" w:rsidR="002C70C0" w:rsidRDefault="00000000">
      <w:pPr>
        <w:pStyle w:val="Compact"/>
        <w:numPr>
          <w:ilvl w:val="0"/>
          <w:numId w:val="24"/>
        </w:numPr>
      </w:pPr>
      <w:r>
        <w:t>ошибки авторизации;</w:t>
      </w:r>
    </w:p>
    <w:p w14:paraId="41B153C0" w14:textId="77777777" w:rsidR="002C70C0" w:rsidRDefault="00000000">
      <w:pPr>
        <w:pStyle w:val="Compact"/>
        <w:numPr>
          <w:ilvl w:val="0"/>
          <w:numId w:val="24"/>
        </w:numPr>
      </w:pPr>
      <w:r>
        <w:t>массовые ошибки HTTP 5xx;</w:t>
      </w:r>
    </w:p>
    <w:p w14:paraId="4AE6B222" w14:textId="77777777" w:rsidR="002C70C0" w:rsidRDefault="00000000">
      <w:pPr>
        <w:pStyle w:val="Compact"/>
        <w:numPr>
          <w:ilvl w:val="0"/>
          <w:numId w:val="24"/>
        </w:numPr>
      </w:pPr>
      <w:r>
        <w:t>нарушение основных пользовательских сценариев;</w:t>
      </w:r>
    </w:p>
    <w:p w14:paraId="0F4CA3D6" w14:textId="77777777" w:rsidR="002C70C0" w:rsidRDefault="00000000">
      <w:pPr>
        <w:pStyle w:val="Compact"/>
        <w:numPr>
          <w:ilvl w:val="0"/>
          <w:numId w:val="24"/>
        </w:numPr>
      </w:pPr>
      <w:r>
        <w:t>критическая деградация производительности;</w:t>
      </w:r>
    </w:p>
    <w:p w14:paraId="0A360849" w14:textId="77777777" w:rsidR="002C70C0" w:rsidRDefault="00000000">
      <w:pPr>
        <w:pStyle w:val="Compact"/>
        <w:numPr>
          <w:ilvl w:val="0"/>
          <w:numId w:val="24"/>
        </w:numPr>
      </w:pPr>
      <w:r>
        <w:t>некорректная обработка данных;</w:t>
      </w:r>
    </w:p>
    <w:p w14:paraId="55E88D31" w14:textId="77777777" w:rsidR="002C70C0" w:rsidRDefault="00000000">
      <w:pPr>
        <w:pStyle w:val="Compact"/>
        <w:numPr>
          <w:ilvl w:val="0"/>
          <w:numId w:val="24"/>
        </w:numPr>
      </w:pPr>
      <w:r>
        <w:t>рост ошибок фоновых задач.</w:t>
      </w:r>
    </w:p>
    <w:p w14:paraId="557D853D" w14:textId="77777777" w:rsidR="002C70C0" w:rsidRDefault="00000000">
      <w:pPr>
        <w:pStyle w:val="3"/>
      </w:pPr>
      <w:bookmarkStart w:id="54" w:name="ручной-откат-docker-образа"/>
      <w:bookmarkEnd w:id="53"/>
      <w:r>
        <w:t>13.2. Ручной откат Docker-образа</w:t>
      </w:r>
    </w:p>
    <w:p w14:paraId="4B6D5957" w14:textId="77777777" w:rsidR="002C70C0" w:rsidRDefault="00000000">
      <w:pPr>
        <w:pStyle w:val="FirstParagraph"/>
      </w:pPr>
      <w:r>
        <w:t>Определить предыдущий образ:</w:t>
      </w:r>
    </w:p>
    <w:p w14:paraId="3D0932D3" w14:textId="77777777" w:rsidR="002C70C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/opt/personal-account/.previous-release</w:t>
      </w:r>
    </w:p>
    <w:p w14:paraId="24EFA8CA" w14:textId="77777777" w:rsidR="002C70C0" w:rsidRDefault="00000000">
      <w:pPr>
        <w:pStyle w:val="FirstParagraph"/>
      </w:pPr>
      <w:r>
        <w:t>Выполнить откат:</w:t>
      </w:r>
    </w:p>
    <w:p w14:paraId="192B0296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personal-account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rPr>
          <w:rStyle w:val="OperatorTok"/>
        </w:rPr>
        <w:t>=&lt;</w:t>
      </w:r>
      <w:r>
        <w:rPr>
          <w:rStyle w:val="NormalTok"/>
        </w:rPr>
        <w:t>previous-image-tag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220EE69F" w14:textId="77777777" w:rsidR="002C70C0" w:rsidRDefault="00000000">
      <w:pPr>
        <w:pStyle w:val="FirstParagraph"/>
      </w:pPr>
      <w:r>
        <w:t>Проверить состояние:</w:t>
      </w:r>
    </w:p>
    <w:p w14:paraId="30B22918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-fail</w:t>
      </w:r>
      <w:r>
        <w:rPr>
          <w:rStyle w:val="NormalTok"/>
        </w:rPr>
        <w:t xml:space="preserve"> https://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  <w:r>
        <w:rPr>
          <w:rStyle w:val="NormalTok"/>
        </w:rPr>
        <w:t>/health</w:t>
      </w:r>
    </w:p>
    <w:p w14:paraId="3DDF5490" w14:textId="77777777" w:rsidR="002C70C0" w:rsidRPr="00BD722C" w:rsidRDefault="00000000">
      <w:pPr>
        <w:pStyle w:val="3"/>
        <w:rPr>
          <w:lang w:val="ru-RU"/>
        </w:rPr>
      </w:pPr>
      <w:bookmarkStart w:id="55" w:name="откат-миграции-базы-данных"/>
      <w:bookmarkEnd w:id="54"/>
      <w:r w:rsidRPr="00BD722C">
        <w:rPr>
          <w:lang w:val="ru-RU"/>
        </w:rPr>
        <w:t>13.3. Откат миграции базы данных</w:t>
      </w:r>
    </w:p>
    <w:p w14:paraId="3BBBDFC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ткат приложения и откат базы данных являются разными операциями.</w:t>
      </w:r>
    </w:p>
    <w:p w14:paraId="31855387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>Перед откатом базы данных необходимо определить:</w:t>
      </w:r>
    </w:p>
    <w:p w14:paraId="62E22148" w14:textId="77777777" w:rsidR="002C70C0" w:rsidRPr="00BD722C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BD722C">
        <w:rPr>
          <w:lang w:val="ru-RU"/>
        </w:rPr>
        <w:t>поддерживает ли предыдущая версия текущую схему;</w:t>
      </w:r>
    </w:p>
    <w:p w14:paraId="1823ACB0" w14:textId="77777777" w:rsidR="002C70C0" w:rsidRDefault="00000000">
      <w:pPr>
        <w:pStyle w:val="Compact"/>
        <w:numPr>
          <w:ilvl w:val="0"/>
          <w:numId w:val="25"/>
        </w:numPr>
      </w:pPr>
      <w:proofErr w:type="spellStart"/>
      <w:r>
        <w:t>существует</w:t>
      </w:r>
      <w:proofErr w:type="spellEnd"/>
      <w:r>
        <w:t xml:space="preserve"> </w:t>
      </w:r>
      <w:proofErr w:type="spellStart"/>
      <w:r>
        <w:t>ли</w:t>
      </w:r>
      <w:proofErr w:type="spellEnd"/>
      <w:r>
        <w:t xml:space="preserve"> </w:t>
      </w:r>
      <w:proofErr w:type="spellStart"/>
      <w:r>
        <w:t>обратная</w:t>
      </w:r>
      <w:proofErr w:type="spellEnd"/>
      <w:r>
        <w:t xml:space="preserve"> </w:t>
      </w:r>
      <w:proofErr w:type="spellStart"/>
      <w:r>
        <w:t>миграция</w:t>
      </w:r>
      <w:proofErr w:type="spellEnd"/>
      <w:r>
        <w:t>;</w:t>
      </w:r>
    </w:p>
    <w:p w14:paraId="2BA49423" w14:textId="77777777" w:rsidR="002C70C0" w:rsidRPr="00BD722C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BD722C">
        <w:rPr>
          <w:lang w:val="ru-RU"/>
        </w:rPr>
        <w:t>требуется ли восстановление резервной копии;</w:t>
      </w:r>
    </w:p>
    <w:p w14:paraId="63D3BF08" w14:textId="77777777" w:rsidR="002C70C0" w:rsidRPr="00BD722C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BD722C">
        <w:rPr>
          <w:lang w:val="ru-RU"/>
        </w:rPr>
        <w:t>приведет ли восстановление к потере новых данных.</w:t>
      </w:r>
    </w:p>
    <w:p w14:paraId="4D54783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 необратимых миграциях восстановление выполняется из резервной копии в соответствии с разделом «Восстановление».</w:t>
      </w:r>
    </w:p>
    <w:p w14:paraId="3C949572" w14:textId="77777777" w:rsidR="002C70C0" w:rsidRDefault="00000000">
      <w:r>
        <w:pict w14:anchorId="4464BCD4">
          <v:rect id="_x0000_i1037" style="width:0;height:1.5pt" o:hralign="center" o:hrstd="t" o:hr="t"/>
        </w:pict>
      </w:r>
    </w:p>
    <w:p w14:paraId="2B360A7C" w14:textId="77777777" w:rsidR="002C70C0" w:rsidRPr="00BD722C" w:rsidRDefault="00000000">
      <w:pPr>
        <w:pStyle w:val="2"/>
        <w:rPr>
          <w:lang w:val="ru-RU"/>
        </w:rPr>
      </w:pPr>
      <w:bookmarkStart w:id="56" w:name="эксплуатация-приложения"/>
      <w:bookmarkEnd w:id="52"/>
      <w:bookmarkEnd w:id="55"/>
      <w:r w:rsidRPr="00BD722C">
        <w:rPr>
          <w:lang w:val="ru-RU"/>
        </w:rPr>
        <w:t>14. Эксплуатация приложения</w:t>
      </w:r>
    </w:p>
    <w:p w14:paraId="533D093E" w14:textId="77777777" w:rsidR="002C70C0" w:rsidRPr="00BD722C" w:rsidRDefault="00000000">
      <w:pPr>
        <w:pStyle w:val="3"/>
        <w:rPr>
          <w:lang w:val="ru-RU"/>
        </w:rPr>
      </w:pPr>
      <w:bookmarkStart w:id="57" w:name="проверка-состояния-контейнеров"/>
      <w:r w:rsidRPr="00BD722C">
        <w:rPr>
          <w:lang w:val="ru-RU"/>
        </w:rPr>
        <w:t>14.1. Проверка состояния контейнеров</w:t>
      </w:r>
    </w:p>
    <w:p w14:paraId="67987353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BuiltInTok"/>
        </w:rPr>
        <w:t>cd</w:t>
      </w:r>
      <w:r w:rsidRPr="00BD722C">
        <w:rPr>
          <w:rStyle w:val="NormalTok"/>
          <w:lang w:val="ru-RU"/>
        </w:rPr>
        <w:t xml:space="preserve"> /</w:t>
      </w:r>
      <w:r>
        <w:rPr>
          <w:rStyle w:val="NormalTok"/>
        </w:rPr>
        <w:t>opt</w:t>
      </w:r>
      <w:r w:rsidRPr="00BD722C">
        <w:rPr>
          <w:rStyle w:val="NormalTok"/>
          <w:lang w:val="ru-RU"/>
        </w:rPr>
        <w:t>/</w:t>
      </w:r>
      <w:r>
        <w:rPr>
          <w:rStyle w:val="NormalTok"/>
        </w:rPr>
        <w:t>personal</w:t>
      </w:r>
      <w:r w:rsidRPr="00BD722C">
        <w:rPr>
          <w:rStyle w:val="NormalTok"/>
          <w:lang w:val="ru-RU"/>
        </w:rPr>
        <w:t>-</w:t>
      </w:r>
      <w:r>
        <w:rPr>
          <w:rStyle w:val="NormalTok"/>
        </w:rPr>
        <w:t>account</w:t>
      </w:r>
      <w:r w:rsidRPr="00BD722C">
        <w:rPr>
          <w:lang w:val="ru-RU"/>
        </w:rPr>
        <w:br/>
      </w: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s</w:t>
      </w:r>
      <w:proofErr w:type="spellEnd"/>
    </w:p>
    <w:p w14:paraId="5E8D354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lastRenderedPageBreak/>
        <w:t>Просмотр всех контейнеров:</w:t>
      </w:r>
    </w:p>
    <w:p w14:paraId="6A40F359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a</w:t>
      </w:r>
    </w:p>
    <w:p w14:paraId="58C49D6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использования ресурсов:</w:t>
      </w:r>
    </w:p>
    <w:p w14:paraId="09D6A2B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stats</w:t>
      </w:r>
    </w:p>
    <w:p w14:paraId="0A2C8EAA" w14:textId="77777777" w:rsidR="002C70C0" w:rsidRPr="00BD722C" w:rsidRDefault="00000000">
      <w:pPr>
        <w:pStyle w:val="3"/>
        <w:rPr>
          <w:lang w:val="ru-RU"/>
        </w:rPr>
      </w:pPr>
      <w:bookmarkStart w:id="58" w:name="управление-сервисами"/>
      <w:bookmarkEnd w:id="57"/>
      <w:r w:rsidRPr="00BD722C">
        <w:rPr>
          <w:lang w:val="ru-RU"/>
        </w:rPr>
        <w:t>14.2. Управление сервисами</w:t>
      </w:r>
    </w:p>
    <w:p w14:paraId="6A69B6D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Запуск:</w:t>
      </w:r>
    </w:p>
    <w:p w14:paraId="74995BCE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up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d</w:t>
      </w:r>
    </w:p>
    <w:p w14:paraId="3A63E30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становка:</w:t>
      </w:r>
    </w:p>
    <w:p w14:paraId="25093A5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stop</w:t>
      </w:r>
    </w:p>
    <w:p w14:paraId="6E0F06C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запуск приложения:</w:t>
      </w:r>
    </w:p>
    <w:p w14:paraId="5184A3FD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estart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app</w:t>
      </w:r>
    </w:p>
    <w:p w14:paraId="6893FFB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становка и удаление контейнеров без удаления постоянных томов:</w:t>
      </w:r>
    </w:p>
    <w:p w14:paraId="10C520E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down</w:t>
      </w:r>
    </w:p>
    <w:p w14:paraId="758B7A6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Удаление томов командой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down</w:t>
      </w:r>
      <w:r w:rsidRPr="00BD722C">
        <w:rPr>
          <w:rStyle w:val="VerbatimChar"/>
          <w:lang w:val="ru-RU"/>
        </w:rPr>
        <w:t xml:space="preserve"> -</w:t>
      </w:r>
      <w:r>
        <w:rPr>
          <w:rStyle w:val="VerbatimChar"/>
        </w:rPr>
        <w:t>v</w:t>
      </w:r>
      <w:r w:rsidRPr="00BD722C">
        <w:rPr>
          <w:lang w:val="ru-RU"/>
        </w:rPr>
        <w:t xml:space="preserve"> в </w:t>
      </w:r>
      <w:r>
        <w:t>production</w:t>
      </w:r>
      <w:r w:rsidRPr="00BD722C">
        <w:rPr>
          <w:lang w:val="ru-RU"/>
        </w:rPr>
        <w:t>-среде запрещено без отдельного согласования.</w:t>
      </w:r>
    </w:p>
    <w:p w14:paraId="02E3CEBD" w14:textId="77777777" w:rsidR="002C70C0" w:rsidRPr="00BD722C" w:rsidRDefault="00000000">
      <w:pPr>
        <w:pStyle w:val="3"/>
        <w:rPr>
          <w:lang w:val="ru-RU"/>
        </w:rPr>
      </w:pPr>
      <w:bookmarkStart w:id="59" w:name="просмотр-журналов"/>
      <w:bookmarkEnd w:id="58"/>
      <w:r w:rsidRPr="00BD722C">
        <w:rPr>
          <w:lang w:val="ru-RU"/>
        </w:rPr>
        <w:t>14.3. Просмотр журналов</w:t>
      </w:r>
    </w:p>
    <w:p w14:paraId="787ECBF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Журналы приложения:</w:t>
      </w:r>
    </w:p>
    <w:p w14:paraId="33631853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logs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app</w:t>
      </w:r>
    </w:p>
    <w:p w14:paraId="7BA8FA0C" w14:textId="77777777" w:rsidR="002C70C0" w:rsidRDefault="00000000">
      <w:pPr>
        <w:pStyle w:val="FirstParagraph"/>
      </w:pPr>
      <w:proofErr w:type="spellStart"/>
      <w:r>
        <w:t>Последние</w:t>
      </w:r>
      <w:proofErr w:type="spellEnd"/>
      <w:r>
        <w:t xml:space="preserve"> 200 </w:t>
      </w:r>
      <w:proofErr w:type="spellStart"/>
      <w:r>
        <w:t>строк</w:t>
      </w:r>
      <w:proofErr w:type="spellEnd"/>
      <w:r>
        <w:t>:</w:t>
      </w:r>
    </w:p>
    <w:p w14:paraId="1C8D8CA8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</w:p>
    <w:p w14:paraId="7D59CAE4" w14:textId="77777777" w:rsidR="002C70C0" w:rsidRDefault="00000000">
      <w:pPr>
        <w:pStyle w:val="FirstParagraph"/>
      </w:pPr>
      <w:r>
        <w:t>Непрерывный просмотр:</w:t>
      </w:r>
    </w:p>
    <w:p w14:paraId="78C98011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app</w:t>
      </w:r>
    </w:p>
    <w:p w14:paraId="6542F419" w14:textId="77777777" w:rsidR="002C70C0" w:rsidRDefault="00000000">
      <w:pPr>
        <w:pStyle w:val="FirstParagraph"/>
      </w:pPr>
      <w:r>
        <w:t>Журналы всех сервисов:</w:t>
      </w:r>
    </w:p>
    <w:p w14:paraId="549B60E3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</w:t>
      </w:r>
    </w:p>
    <w:p w14:paraId="67E0BD54" w14:textId="77777777" w:rsidR="002C70C0" w:rsidRDefault="00000000">
      <w:pPr>
        <w:pStyle w:val="FirstParagraph"/>
      </w:pPr>
      <w:r>
        <w:t>Журналы Nginx:</w:t>
      </w:r>
    </w:p>
    <w:p w14:paraId="33CC29B1" w14:textId="77777777" w:rsidR="002C70C0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tail </w:t>
      </w:r>
      <w:r>
        <w:rPr>
          <w:rStyle w:val="AttributeTok"/>
        </w:rPr>
        <w:t>-f</w:t>
      </w:r>
      <w:r>
        <w:rPr>
          <w:rStyle w:val="NormalTok"/>
        </w:rPr>
        <w:t xml:space="preserve"> /var/log/nginx/personal-account-access.log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tail </w:t>
      </w:r>
      <w:r>
        <w:rPr>
          <w:rStyle w:val="AttributeTok"/>
        </w:rPr>
        <w:t>-f</w:t>
      </w:r>
      <w:r>
        <w:rPr>
          <w:rStyle w:val="NormalTok"/>
        </w:rPr>
        <w:t xml:space="preserve"> /var/log/nginx/personal-account-error.log</w:t>
      </w:r>
    </w:p>
    <w:p w14:paraId="3A682D8A" w14:textId="77777777" w:rsidR="002C70C0" w:rsidRDefault="00000000">
      <w:pPr>
        <w:pStyle w:val="FirstParagraph"/>
      </w:pPr>
      <w:r>
        <w:t>Системные журналы Docker:</w:t>
      </w:r>
    </w:p>
    <w:p w14:paraId="49A7D07D" w14:textId="77777777" w:rsidR="002C70C0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journalctl </w:t>
      </w:r>
      <w:r>
        <w:rPr>
          <w:rStyle w:val="AttributeTok"/>
        </w:rPr>
        <w:t>-u</w:t>
      </w:r>
      <w:r>
        <w:rPr>
          <w:rStyle w:val="NormalTok"/>
        </w:rPr>
        <w:t xml:space="preserve"> dock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journalctl </w:t>
      </w:r>
      <w:r>
        <w:rPr>
          <w:rStyle w:val="AttributeTok"/>
        </w:rPr>
        <w:t>-u</w:t>
      </w:r>
      <w:r>
        <w:rPr>
          <w:rStyle w:val="NormalTok"/>
        </w:rPr>
        <w:t xml:space="preserve"> docker </w:t>
      </w:r>
      <w:r>
        <w:rPr>
          <w:rStyle w:val="AttributeTok"/>
        </w:rPr>
        <w:t>--since</w:t>
      </w:r>
      <w:r>
        <w:rPr>
          <w:rStyle w:val="NormalTok"/>
        </w:rPr>
        <w:t xml:space="preserve"> </w:t>
      </w:r>
      <w:r>
        <w:rPr>
          <w:rStyle w:val="StringTok"/>
        </w:rPr>
        <w:t>"30 minutes ago"</w:t>
      </w:r>
    </w:p>
    <w:p w14:paraId="45F61E95" w14:textId="77777777" w:rsidR="002C70C0" w:rsidRPr="00BD722C" w:rsidRDefault="00000000">
      <w:pPr>
        <w:pStyle w:val="3"/>
        <w:rPr>
          <w:lang w:val="ru-RU"/>
        </w:rPr>
      </w:pPr>
      <w:bookmarkStart w:id="60" w:name="проверка-доступности"/>
      <w:bookmarkEnd w:id="59"/>
      <w:r w:rsidRPr="00BD722C">
        <w:rPr>
          <w:lang w:val="ru-RU"/>
        </w:rPr>
        <w:lastRenderedPageBreak/>
        <w:t>14.4. Проверка доступности</w:t>
      </w:r>
    </w:p>
    <w:p w14:paraId="0E00056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Локальная проверка приложения:</w:t>
      </w:r>
    </w:p>
    <w:p w14:paraId="31DD3BDB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fail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</w:t>
      </w:r>
      <w:r w:rsidRPr="00BD722C">
        <w:rPr>
          <w:rStyle w:val="NormalTok"/>
          <w:lang w:val="ru-RU"/>
        </w:rPr>
        <w:t>://127.0.0.1:8080/</w:t>
      </w:r>
      <w:r>
        <w:rPr>
          <w:rStyle w:val="NormalTok"/>
        </w:rPr>
        <w:t>health</w:t>
      </w:r>
    </w:p>
    <w:p w14:paraId="0F4E13C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через реверс-прокси:</w:t>
      </w:r>
    </w:p>
    <w:p w14:paraId="415A981C" w14:textId="77777777" w:rsidR="002C70C0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-fail</w:t>
      </w:r>
      <w:r>
        <w:rPr>
          <w:rStyle w:val="NormalTok"/>
        </w:rPr>
        <w:t xml:space="preserve"> https://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  <w:r>
        <w:rPr>
          <w:rStyle w:val="NormalTok"/>
        </w:rPr>
        <w:t>/health</w:t>
      </w:r>
    </w:p>
    <w:p w14:paraId="4B8A2E9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оверка </w:t>
      </w:r>
      <w:r>
        <w:t>HTTP</w:t>
      </w:r>
      <w:r w:rsidRPr="00BD722C">
        <w:rPr>
          <w:lang w:val="ru-RU"/>
        </w:rPr>
        <w:t>-заголовков:</w:t>
      </w:r>
    </w:p>
    <w:p w14:paraId="0F29DDC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I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BD722C">
        <w:rPr>
          <w:rStyle w:val="NormalTok"/>
          <w:lang w:val="ru-RU"/>
        </w:rPr>
        <w:t>://</w:t>
      </w:r>
      <w:r w:rsidRPr="00BD722C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BD722C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BD722C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D722C">
        <w:rPr>
          <w:rStyle w:val="OperatorTok"/>
          <w:lang w:val="ru-RU"/>
        </w:rPr>
        <w:t>&gt;</w:t>
      </w:r>
    </w:p>
    <w:p w14:paraId="542CDD80" w14:textId="77777777" w:rsidR="002C70C0" w:rsidRDefault="00000000">
      <w:pPr>
        <w:pStyle w:val="3"/>
      </w:pPr>
      <w:bookmarkStart w:id="61" w:name="проверка-дискового-пространства"/>
      <w:bookmarkEnd w:id="60"/>
      <w:r>
        <w:t>14.5. Проверка дискового пространства</w:t>
      </w:r>
    </w:p>
    <w:p w14:paraId="583A4DAB" w14:textId="77777777" w:rsidR="002C70C0" w:rsidRDefault="00000000">
      <w:pPr>
        <w:pStyle w:val="SourceCode"/>
      </w:pPr>
      <w:r>
        <w:rPr>
          <w:rStyle w:val="FunctionTok"/>
        </w:rPr>
        <w:t>df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FunctionTok"/>
        </w:rPr>
        <w:t>du</w:t>
      </w:r>
      <w:r>
        <w:rPr>
          <w:rStyle w:val="NormalTok"/>
        </w:rPr>
        <w:t xml:space="preserve"> </w:t>
      </w:r>
      <w:r>
        <w:rPr>
          <w:rStyle w:val="AttributeTok"/>
        </w:rPr>
        <w:t>-sh</w:t>
      </w:r>
      <w:r>
        <w:rPr>
          <w:rStyle w:val="NormalTok"/>
        </w:rPr>
        <w:t xml:space="preserve"> /var/lib/docker</w:t>
      </w:r>
      <w:r>
        <w:br/>
      </w:r>
      <w:r>
        <w:rPr>
          <w:rStyle w:val="FunctionTok"/>
        </w:rPr>
        <w:t>du</w:t>
      </w:r>
      <w:r>
        <w:rPr>
          <w:rStyle w:val="NormalTok"/>
        </w:rPr>
        <w:t xml:space="preserve"> </w:t>
      </w:r>
      <w:r>
        <w:rPr>
          <w:rStyle w:val="AttributeTok"/>
        </w:rPr>
        <w:t>-sh</w:t>
      </w:r>
      <w:r>
        <w:rPr>
          <w:rStyle w:val="NormalTok"/>
        </w:rPr>
        <w:t xml:space="preserve"> /opt/personal-account/</w:t>
      </w:r>
      <w:r>
        <w:rPr>
          <w:rStyle w:val="PreprocessorTok"/>
        </w:rPr>
        <w:t>*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ystem df</w:t>
      </w:r>
    </w:p>
    <w:p w14:paraId="4FC26E9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 заполнении диска следует проверить:</w:t>
      </w:r>
    </w:p>
    <w:p w14:paraId="711A608A" w14:textId="77777777" w:rsidR="002C70C0" w:rsidRDefault="00000000">
      <w:pPr>
        <w:pStyle w:val="Compact"/>
        <w:numPr>
          <w:ilvl w:val="0"/>
          <w:numId w:val="26"/>
        </w:numPr>
      </w:pPr>
      <w:r>
        <w:t>Docker-</w:t>
      </w:r>
      <w:proofErr w:type="spellStart"/>
      <w:r>
        <w:t>образы</w:t>
      </w:r>
      <w:proofErr w:type="spellEnd"/>
      <w:r>
        <w:t>;</w:t>
      </w:r>
    </w:p>
    <w:p w14:paraId="1BF6705E" w14:textId="77777777" w:rsidR="002C70C0" w:rsidRDefault="00000000">
      <w:pPr>
        <w:pStyle w:val="Compact"/>
        <w:numPr>
          <w:ilvl w:val="0"/>
          <w:numId w:val="26"/>
        </w:numPr>
      </w:pPr>
      <w:r>
        <w:t>остановленные контейнеры;</w:t>
      </w:r>
    </w:p>
    <w:p w14:paraId="58417EB8" w14:textId="77777777" w:rsidR="002C70C0" w:rsidRDefault="00000000">
      <w:pPr>
        <w:pStyle w:val="Compact"/>
        <w:numPr>
          <w:ilvl w:val="0"/>
          <w:numId w:val="26"/>
        </w:numPr>
      </w:pPr>
      <w:r>
        <w:t>журналы контейнеров;</w:t>
      </w:r>
    </w:p>
    <w:p w14:paraId="63A73800" w14:textId="77777777" w:rsidR="002C70C0" w:rsidRDefault="00000000">
      <w:pPr>
        <w:pStyle w:val="Compact"/>
        <w:numPr>
          <w:ilvl w:val="0"/>
          <w:numId w:val="26"/>
        </w:numPr>
      </w:pPr>
      <w:r>
        <w:t>журналы Nginx;</w:t>
      </w:r>
    </w:p>
    <w:p w14:paraId="211C4C11" w14:textId="77777777" w:rsidR="002C70C0" w:rsidRDefault="00000000">
      <w:pPr>
        <w:pStyle w:val="Compact"/>
        <w:numPr>
          <w:ilvl w:val="0"/>
          <w:numId w:val="26"/>
        </w:numPr>
      </w:pPr>
      <w:r>
        <w:t>резервные копии;</w:t>
      </w:r>
    </w:p>
    <w:p w14:paraId="559EE983" w14:textId="77777777" w:rsidR="002C70C0" w:rsidRDefault="00000000">
      <w:pPr>
        <w:pStyle w:val="Compact"/>
        <w:numPr>
          <w:ilvl w:val="0"/>
          <w:numId w:val="26"/>
        </w:numPr>
      </w:pPr>
      <w:r>
        <w:t>пользовательские файлы;</w:t>
      </w:r>
    </w:p>
    <w:p w14:paraId="4C712F6A" w14:textId="77777777" w:rsidR="002C70C0" w:rsidRDefault="00000000">
      <w:pPr>
        <w:pStyle w:val="Compact"/>
        <w:numPr>
          <w:ilvl w:val="0"/>
          <w:numId w:val="26"/>
        </w:numPr>
      </w:pPr>
      <w:r>
        <w:t>временные файлы.</w:t>
      </w:r>
    </w:p>
    <w:p w14:paraId="2D34D3C5" w14:textId="77777777" w:rsidR="002C70C0" w:rsidRDefault="00000000">
      <w:pPr>
        <w:pStyle w:val="FirstParagraph"/>
      </w:pPr>
      <w:r>
        <w:t>Удаление неиспользуемых образов:</w:t>
      </w:r>
    </w:p>
    <w:p w14:paraId="5EACF35F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image prune</w:t>
      </w:r>
    </w:p>
    <w:p w14:paraId="2C01764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Удаление всех неиспользуемых образов требует осторожности:</w:t>
      </w:r>
    </w:p>
    <w:p w14:paraId="4F244C4D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imag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prune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a</w:t>
      </w:r>
    </w:p>
    <w:p w14:paraId="3E90082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Команду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system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prune</w:t>
      </w:r>
      <w:r w:rsidRPr="00BD722C">
        <w:rPr>
          <w:rStyle w:val="VerbatimChar"/>
          <w:lang w:val="ru-RU"/>
        </w:rPr>
        <w:t xml:space="preserve"> --</w:t>
      </w:r>
      <w:r>
        <w:rPr>
          <w:rStyle w:val="VerbatimChar"/>
        </w:rPr>
        <w:t>volumes</w:t>
      </w:r>
      <w:r w:rsidRPr="00BD722C">
        <w:rPr>
          <w:lang w:val="ru-RU"/>
        </w:rPr>
        <w:t xml:space="preserve"> в </w:t>
      </w:r>
      <w:r>
        <w:t>production</w:t>
      </w:r>
      <w:r w:rsidRPr="00BD722C">
        <w:rPr>
          <w:lang w:val="ru-RU"/>
        </w:rPr>
        <w:t>-среде применять не следует, поскольку она может удалить необходимые данные.</w:t>
      </w:r>
    </w:p>
    <w:p w14:paraId="3694B1E1" w14:textId="77777777" w:rsidR="002C70C0" w:rsidRPr="00BD722C" w:rsidRDefault="00000000">
      <w:pPr>
        <w:pStyle w:val="3"/>
        <w:rPr>
          <w:lang w:val="ru-RU"/>
        </w:rPr>
      </w:pPr>
      <w:bookmarkStart w:id="62" w:name="плановые-проверки"/>
      <w:bookmarkEnd w:id="61"/>
      <w:r w:rsidRPr="00BD722C">
        <w:rPr>
          <w:lang w:val="ru-RU"/>
        </w:rPr>
        <w:t>14.6. Плановые проверки</w:t>
      </w:r>
    </w:p>
    <w:p w14:paraId="0178E10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Ежедневно необходимо проверять:</w:t>
      </w:r>
    </w:p>
    <w:p w14:paraId="155E812C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доступность</w:t>
      </w:r>
      <w:proofErr w:type="spellEnd"/>
      <w:r>
        <w:t xml:space="preserve"> </w:t>
      </w:r>
      <w:r>
        <w:rPr>
          <w:rStyle w:val="VerbatimChar"/>
        </w:rPr>
        <w:t>/health</w:t>
      </w:r>
      <w:r>
        <w:t>;</w:t>
      </w:r>
    </w:p>
    <w:p w14:paraId="658E3978" w14:textId="77777777" w:rsidR="002C70C0" w:rsidRDefault="00000000">
      <w:pPr>
        <w:pStyle w:val="Compact"/>
        <w:numPr>
          <w:ilvl w:val="0"/>
          <w:numId w:val="27"/>
        </w:numPr>
      </w:pPr>
      <w:r>
        <w:t>наличие ошибок HTTP 5xx;</w:t>
      </w:r>
    </w:p>
    <w:p w14:paraId="1C3F96B0" w14:textId="77777777" w:rsidR="002C70C0" w:rsidRDefault="00000000">
      <w:pPr>
        <w:pStyle w:val="Compact"/>
        <w:numPr>
          <w:ilvl w:val="0"/>
          <w:numId w:val="27"/>
        </w:numPr>
      </w:pPr>
      <w:r>
        <w:t>состояние контейнеров;</w:t>
      </w:r>
    </w:p>
    <w:p w14:paraId="4E8490E3" w14:textId="77777777" w:rsidR="002C70C0" w:rsidRDefault="00000000">
      <w:pPr>
        <w:pStyle w:val="Compact"/>
        <w:numPr>
          <w:ilvl w:val="0"/>
          <w:numId w:val="27"/>
        </w:numPr>
      </w:pPr>
      <w:r>
        <w:t>состояние фоновых задач;</w:t>
      </w:r>
    </w:p>
    <w:p w14:paraId="4EB74216" w14:textId="77777777" w:rsidR="002C70C0" w:rsidRDefault="00000000">
      <w:pPr>
        <w:pStyle w:val="Compact"/>
        <w:numPr>
          <w:ilvl w:val="0"/>
          <w:numId w:val="27"/>
        </w:numPr>
      </w:pPr>
      <w:r>
        <w:t>свободное место на диске;</w:t>
      </w:r>
    </w:p>
    <w:p w14:paraId="676F15DD" w14:textId="77777777" w:rsidR="002C70C0" w:rsidRDefault="00000000">
      <w:pPr>
        <w:pStyle w:val="Compact"/>
        <w:numPr>
          <w:ilvl w:val="0"/>
          <w:numId w:val="27"/>
        </w:numPr>
      </w:pPr>
      <w:r>
        <w:lastRenderedPageBreak/>
        <w:t>загрузку процессора и памяти;</w:t>
      </w:r>
    </w:p>
    <w:p w14:paraId="2BA6B141" w14:textId="77777777" w:rsidR="002C70C0" w:rsidRDefault="00000000">
      <w:pPr>
        <w:pStyle w:val="Compact"/>
        <w:numPr>
          <w:ilvl w:val="0"/>
          <w:numId w:val="27"/>
        </w:numPr>
      </w:pPr>
      <w:r>
        <w:t>успешность резервного копирования.</w:t>
      </w:r>
    </w:p>
    <w:p w14:paraId="34EAC8A8" w14:textId="77777777" w:rsidR="002C70C0" w:rsidRDefault="00000000">
      <w:pPr>
        <w:pStyle w:val="FirstParagraph"/>
      </w:pPr>
      <w:r>
        <w:t>Еженедельно необходимо проверять:</w:t>
      </w:r>
    </w:p>
    <w:p w14:paraId="2E2097CB" w14:textId="77777777" w:rsidR="002C70C0" w:rsidRDefault="00000000">
      <w:pPr>
        <w:pStyle w:val="Compact"/>
        <w:numPr>
          <w:ilvl w:val="0"/>
          <w:numId w:val="28"/>
        </w:numPr>
      </w:pPr>
      <w:r>
        <w:t>рост журналов;</w:t>
      </w:r>
    </w:p>
    <w:p w14:paraId="336C1A84" w14:textId="77777777" w:rsidR="002C70C0" w:rsidRDefault="00000000">
      <w:pPr>
        <w:pStyle w:val="Compact"/>
        <w:numPr>
          <w:ilvl w:val="0"/>
          <w:numId w:val="28"/>
        </w:numPr>
      </w:pPr>
      <w:r>
        <w:t>состояние Docker-образов;</w:t>
      </w:r>
    </w:p>
    <w:p w14:paraId="554216A3" w14:textId="77777777" w:rsidR="002C70C0" w:rsidRDefault="00000000">
      <w:pPr>
        <w:pStyle w:val="Compact"/>
        <w:numPr>
          <w:ilvl w:val="0"/>
          <w:numId w:val="28"/>
        </w:numPr>
      </w:pPr>
      <w:r>
        <w:t>срок действия TLS-сертификата;</w:t>
      </w:r>
    </w:p>
    <w:p w14:paraId="636B5F80" w14:textId="77777777" w:rsidR="002C70C0" w:rsidRDefault="00000000">
      <w:pPr>
        <w:pStyle w:val="Compact"/>
        <w:numPr>
          <w:ilvl w:val="0"/>
          <w:numId w:val="28"/>
        </w:numPr>
      </w:pPr>
      <w:r>
        <w:t>доступные обновления операционной системы;</w:t>
      </w:r>
    </w:p>
    <w:p w14:paraId="293BAE1C" w14:textId="77777777" w:rsidR="002C70C0" w:rsidRPr="00BD722C" w:rsidRDefault="00000000">
      <w:pPr>
        <w:pStyle w:val="Compact"/>
        <w:numPr>
          <w:ilvl w:val="0"/>
          <w:numId w:val="28"/>
        </w:numPr>
        <w:rPr>
          <w:lang w:val="ru-RU"/>
        </w:rPr>
      </w:pPr>
      <w:r w:rsidRPr="00BD722C">
        <w:rPr>
          <w:lang w:val="ru-RU"/>
        </w:rPr>
        <w:t xml:space="preserve">неудачные попытки входа по </w:t>
      </w:r>
      <w:r>
        <w:t>SSH</w:t>
      </w:r>
      <w:r w:rsidRPr="00BD722C">
        <w:rPr>
          <w:lang w:val="ru-RU"/>
        </w:rPr>
        <w:t>;</w:t>
      </w:r>
    </w:p>
    <w:p w14:paraId="71931E44" w14:textId="77777777" w:rsidR="002C70C0" w:rsidRDefault="00000000">
      <w:pPr>
        <w:pStyle w:val="Compact"/>
        <w:numPr>
          <w:ilvl w:val="0"/>
          <w:numId w:val="28"/>
        </w:numPr>
      </w:pPr>
      <w:r>
        <w:t>состояние базы данных;</w:t>
      </w:r>
    </w:p>
    <w:p w14:paraId="33FD1C74" w14:textId="77777777" w:rsidR="002C70C0" w:rsidRDefault="00000000">
      <w:pPr>
        <w:pStyle w:val="Compact"/>
        <w:numPr>
          <w:ilvl w:val="0"/>
          <w:numId w:val="28"/>
        </w:numPr>
      </w:pPr>
      <w:r>
        <w:t>продолжительность резервного копирования.</w:t>
      </w:r>
    </w:p>
    <w:p w14:paraId="10394A76" w14:textId="77777777" w:rsidR="002C70C0" w:rsidRDefault="00000000">
      <w:pPr>
        <w:pStyle w:val="FirstParagraph"/>
      </w:pPr>
      <w:r>
        <w:t>Ежемесячно необходимо:</w:t>
      </w:r>
    </w:p>
    <w:p w14:paraId="00EA4CD0" w14:textId="77777777" w:rsidR="002C70C0" w:rsidRPr="00BD722C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BD722C">
        <w:rPr>
          <w:lang w:val="ru-RU"/>
        </w:rPr>
        <w:t>проверять восстановление резервной копии на отдельном стенде;</w:t>
      </w:r>
    </w:p>
    <w:p w14:paraId="37918707" w14:textId="77777777" w:rsidR="002C70C0" w:rsidRPr="00BD722C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BD722C">
        <w:rPr>
          <w:lang w:val="ru-RU"/>
        </w:rPr>
        <w:t>удалять устаревшие образы по утвержденной политике;</w:t>
      </w:r>
    </w:p>
    <w:p w14:paraId="64F5EB9D" w14:textId="77777777" w:rsidR="002C70C0" w:rsidRDefault="00000000">
      <w:pPr>
        <w:pStyle w:val="Compact"/>
        <w:numPr>
          <w:ilvl w:val="0"/>
          <w:numId w:val="29"/>
        </w:numPr>
      </w:pPr>
      <w:proofErr w:type="spellStart"/>
      <w:r>
        <w:t>пересматривать</w:t>
      </w:r>
      <w:proofErr w:type="spellEnd"/>
      <w:r>
        <w:t xml:space="preserve"> </w:t>
      </w:r>
      <w:proofErr w:type="spellStart"/>
      <w:r>
        <w:t>доступы</w:t>
      </w:r>
      <w:proofErr w:type="spellEnd"/>
      <w:r>
        <w:t xml:space="preserve"> </w:t>
      </w:r>
      <w:proofErr w:type="spellStart"/>
      <w:r>
        <w:t>сотрудников</w:t>
      </w:r>
      <w:proofErr w:type="spellEnd"/>
      <w:r>
        <w:t>;</w:t>
      </w:r>
    </w:p>
    <w:p w14:paraId="495CC3B2" w14:textId="77777777" w:rsidR="002C70C0" w:rsidRDefault="00000000">
      <w:pPr>
        <w:pStyle w:val="Compact"/>
        <w:numPr>
          <w:ilvl w:val="0"/>
          <w:numId w:val="29"/>
        </w:numPr>
      </w:pPr>
      <w:r>
        <w:t>устанавливать согласованные обновления безопасности;</w:t>
      </w:r>
    </w:p>
    <w:p w14:paraId="06CC5F74" w14:textId="77777777" w:rsidR="002C70C0" w:rsidRDefault="00000000">
      <w:pPr>
        <w:pStyle w:val="Compact"/>
        <w:numPr>
          <w:ilvl w:val="0"/>
          <w:numId w:val="29"/>
        </w:numPr>
      </w:pPr>
      <w:r>
        <w:t>анализировать использование ресурсов;</w:t>
      </w:r>
    </w:p>
    <w:p w14:paraId="6976AC2C" w14:textId="77777777" w:rsidR="002C70C0" w:rsidRDefault="00000000">
      <w:pPr>
        <w:pStyle w:val="Compact"/>
        <w:numPr>
          <w:ilvl w:val="0"/>
          <w:numId w:val="29"/>
        </w:numPr>
      </w:pPr>
      <w:r>
        <w:t>проверять актуальность эксплуатационной документации.</w:t>
      </w:r>
    </w:p>
    <w:p w14:paraId="08B7F552" w14:textId="77777777" w:rsidR="002C70C0" w:rsidRDefault="00000000">
      <w:r>
        <w:pict w14:anchorId="67ACE9E1">
          <v:rect id="_x0000_i1038" style="width:0;height:1.5pt" o:hralign="center" o:hrstd="t" o:hr="t"/>
        </w:pict>
      </w:r>
    </w:p>
    <w:p w14:paraId="144AFC65" w14:textId="77777777" w:rsidR="002C70C0" w:rsidRPr="00BD722C" w:rsidRDefault="00000000">
      <w:pPr>
        <w:pStyle w:val="2"/>
        <w:rPr>
          <w:lang w:val="ru-RU"/>
        </w:rPr>
      </w:pPr>
      <w:bookmarkStart w:id="63" w:name="резервное-копирование"/>
      <w:bookmarkEnd w:id="56"/>
      <w:bookmarkEnd w:id="62"/>
      <w:r w:rsidRPr="00BD722C">
        <w:rPr>
          <w:lang w:val="ru-RU"/>
        </w:rPr>
        <w:t>15. Резервное копирование</w:t>
      </w:r>
    </w:p>
    <w:p w14:paraId="1BC16B9C" w14:textId="77777777" w:rsidR="002C70C0" w:rsidRPr="00BD722C" w:rsidRDefault="00000000">
      <w:pPr>
        <w:pStyle w:val="3"/>
        <w:rPr>
          <w:lang w:val="ru-RU"/>
        </w:rPr>
      </w:pPr>
      <w:bookmarkStart w:id="64" w:name="объекты-резервного-копирования"/>
      <w:r w:rsidRPr="00BD722C">
        <w:rPr>
          <w:lang w:val="ru-RU"/>
        </w:rPr>
        <w:t>15.1. Объекты резервного копирования</w:t>
      </w:r>
    </w:p>
    <w:p w14:paraId="664A0CF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еобходимо сохранять:</w:t>
      </w:r>
    </w:p>
    <w:p w14:paraId="41E17DDC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t>базу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02A637FE" w14:textId="77777777" w:rsidR="002C70C0" w:rsidRDefault="00000000">
      <w:pPr>
        <w:pStyle w:val="Compact"/>
        <w:numPr>
          <w:ilvl w:val="0"/>
          <w:numId w:val="30"/>
        </w:numPr>
      </w:pPr>
      <w:r>
        <w:t>пользовательские файлы;</w:t>
      </w:r>
    </w:p>
    <w:p w14:paraId="3DBEC14C" w14:textId="77777777" w:rsidR="002C70C0" w:rsidRDefault="00000000">
      <w:pPr>
        <w:pStyle w:val="Compact"/>
        <w:numPr>
          <w:ilvl w:val="0"/>
          <w:numId w:val="30"/>
        </w:numPr>
      </w:pPr>
      <w:r>
        <w:t>конфигурацию приложения;</w:t>
      </w:r>
    </w:p>
    <w:p w14:paraId="5A0A5907" w14:textId="77777777" w:rsidR="002C70C0" w:rsidRDefault="00000000">
      <w:pPr>
        <w:pStyle w:val="Compact"/>
        <w:numPr>
          <w:ilvl w:val="0"/>
          <w:numId w:val="30"/>
        </w:numPr>
      </w:pPr>
      <w:r>
        <w:t>конфигурацию Nginx;</w:t>
      </w:r>
    </w:p>
    <w:p w14:paraId="5A0638E8" w14:textId="77777777" w:rsidR="002C70C0" w:rsidRDefault="00000000">
      <w:pPr>
        <w:pStyle w:val="Compact"/>
        <w:numPr>
          <w:ilvl w:val="0"/>
          <w:numId w:val="30"/>
        </w:numPr>
      </w:pPr>
      <w:r>
        <w:t>Terraform state;</w:t>
      </w:r>
    </w:p>
    <w:p w14:paraId="3BC2148B" w14:textId="77777777" w:rsidR="002C70C0" w:rsidRDefault="00000000">
      <w:pPr>
        <w:pStyle w:val="Compact"/>
        <w:numPr>
          <w:ilvl w:val="0"/>
          <w:numId w:val="30"/>
        </w:numPr>
      </w:pPr>
      <w:r>
        <w:t>Ansible Vault;</w:t>
      </w:r>
    </w:p>
    <w:p w14:paraId="1F9AE06E" w14:textId="77777777" w:rsidR="002C70C0" w:rsidRDefault="00000000">
      <w:pPr>
        <w:pStyle w:val="Compact"/>
        <w:numPr>
          <w:ilvl w:val="0"/>
          <w:numId w:val="30"/>
        </w:numPr>
      </w:pPr>
      <w:r>
        <w:t>параметры интеграций;</w:t>
      </w:r>
    </w:p>
    <w:p w14:paraId="13A09DD3" w14:textId="77777777" w:rsidR="002C70C0" w:rsidRDefault="00000000">
      <w:pPr>
        <w:pStyle w:val="Compact"/>
        <w:numPr>
          <w:ilvl w:val="0"/>
          <w:numId w:val="30"/>
        </w:numPr>
      </w:pPr>
      <w:r>
        <w:t>данные постоянных Docker-томов.</w:t>
      </w:r>
    </w:p>
    <w:p w14:paraId="13D37488" w14:textId="77777777" w:rsidR="002C70C0" w:rsidRPr="00BD722C" w:rsidRDefault="00000000">
      <w:pPr>
        <w:pStyle w:val="FirstParagraph"/>
        <w:rPr>
          <w:lang w:val="ru-RU"/>
        </w:rPr>
      </w:pPr>
      <w:r>
        <w:t>Docker</w:t>
      </w:r>
      <w:r w:rsidRPr="00BD722C">
        <w:rPr>
          <w:lang w:val="ru-RU"/>
        </w:rPr>
        <w:t xml:space="preserve">-образ приложения обычно не требуется включать в резервную копию, если он хранится в </w:t>
      </w:r>
      <w:r>
        <w:t>Container</w:t>
      </w:r>
      <w:r w:rsidRPr="00BD722C">
        <w:rPr>
          <w:lang w:val="ru-RU"/>
        </w:rPr>
        <w:t xml:space="preserve"> </w:t>
      </w:r>
      <w:r>
        <w:t>Registry</w:t>
      </w:r>
      <w:r w:rsidRPr="00BD722C">
        <w:rPr>
          <w:lang w:val="ru-RU"/>
        </w:rPr>
        <w:t xml:space="preserve"> и защищен от преждевременного удаления.</w:t>
      </w:r>
    </w:p>
    <w:p w14:paraId="322A46D2" w14:textId="77777777" w:rsidR="002C70C0" w:rsidRDefault="00000000">
      <w:pPr>
        <w:pStyle w:val="3"/>
      </w:pPr>
      <w:bookmarkStart w:id="65" w:name="пример-резервного-копирования-postgresql"/>
      <w:bookmarkEnd w:id="64"/>
      <w:r>
        <w:t xml:space="preserve">15.2. </w:t>
      </w:r>
      <w:proofErr w:type="spellStart"/>
      <w:r>
        <w:t>Пример</w:t>
      </w:r>
      <w:proofErr w:type="spellEnd"/>
      <w:r>
        <w:t xml:space="preserve"> </w:t>
      </w:r>
      <w:proofErr w:type="spellStart"/>
      <w:r>
        <w:t>резервного</w:t>
      </w:r>
      <w:proofErr w:type="spellEnd"/>
      <w:r>
        <w:t xml:space="preserve"> </w:t>
      </w:r>
      <w:proofErr w:type="spellStart"/>
      <w:r>
        <w:t>копирования</w:t>
      </w:r>
      <w:proofErr w:type="spellEnd"/>
      <w:r>
        <w:t xml:space="preserve"> PostgreSQL</w:t>
      </w:r>
    </w:p>
    <w:p w14:paraId="1AEBAFB9" w14:textId="77777777" w:rsidR="002C70C0" w:rsidRDefault="00000000">
      <w:pPr>
        <w:pStyle w:val="SourceCode"/>
      </w:pP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opt/personal-account/shared/backups"</w:t>
      </w:r>
      <w:r>
        <w:br/>
      </w:r>
      <w:r>
        <w:rPr>
          <w:rStyle w:val="VariableTok"/>
        </w:rPr>
        <w:t>TIMESTAMP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_%H%M%S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br/>
      </w:r>
      <w:r>
        <w:rPr>
          <w:rStyle w:val="FunctionTok"/>
        </w:rPr>
        <w:lastRenderedPageBreak/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BACKUP_DIR</w:t>
      </w:r>
      <w:r>
        <w:rPr>
          <w:rStyle w:val="StringTok"/>
        </w:rPr>
        <w:t>"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g_dum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database_user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ormat</w:t>
      </w:r>
      <w:r>
        <w:rPr>
          <w:rStyle w:val="OperatorTok"/>
        </w:rPr>
        <w:t>=</w:t>
      </w:r>
      <w:r>
        <w:rPr>
          <w:rStyle w:val="NormalTok"/>
        </w:rPr>
        <w:t xml:space="preserve">custo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lt;database_name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BACKUP_DIR</w:t>
      </w:r>
      <w:r>
        <w:rPr>
          <w:rStyle w:val="StringTok"/>
        </w:rPr>
        <w:t>/database_</w:t>
      </w:r>
      <w:r>
        <w:rPr>
          <w:rStyle w:val="VariableTok"/>
        </w:rPr>
        <w:t>${TIMESTAMP}</w:t>
      </w:r>
      <w:r>
        <w:rPr>
          <w:rStyle w:val="StringTok"/>
        </w:rPr>
        <w:t>.dump"</w:t>
      </w:r>
    </w:p>
    <w:p w14:paraId="5EC0FFF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создания резервной копии необходимо проверить:</w:t>
      </w:r>
    </w:p>
    <w:p w14:paraId="2D292DBB" w14:textId="77777777" w:rsidR="002C70C0" w:rsidRDefault="00000000">
      <w:pPr>
        <w:pStyle w:val="Compact"/>
        <w:numPr>
          <w:ilvl w:val="0"/>
          <w:numId w:val="31"/>
        </w:numPr>
      </w:pPr>
      <w:proofErr w:type="spellStart"/>
      <w:r>
        <w:t>код</w:t>
      </w:r>
      <w:proofErr w:type="spellEnd"/>
      <w:r>
        <w:t xml:space="preserve"> </w:t>
      </w:r>
      <w:proofErr w:type="spellStart"/>
      <w:r>
        <w:t>завершения</w:t>
      </w:r>
      <w:proofErr w:type="spellEnd"/>
      <w:r>
        <w:t xml:space="preserve"> </w:t>
      </w:r>
      <w:proofErr w:type="spellStart"/>
      <w:r>
        <w:t>команды</w:t>
      </w:r>
      <w:proofErr w:type="spellEnd"/>
      <w:r>
        <w:t>;</w:t>
      </w:r>
    </w:p>
    <w:p w14:paraId="1FCC27D7" w14:textId="77777777" w:rsidR="002C70C0" w:rsidRDefault="00000000">
      <w:pPr>
        <w:pStyle w:val="Compact"/>
        <w:numPr>
          <w:ilvl w:val="0"/>
          <w:numId w:val="31"/>
        </w:numPr>
      </w:pPr>
      <w:r>
        <w:t>наличие файла;</w:t>
      </w:r>
    </w:p>
    <w:p w14:paraId="762132D4" w14:textId="77777777" w:rsidR="002C70C0" w:rsidRDefault="00000000">
      <w:pPr>
        <w:pStyle w:val="Compact"/>
        <w:numPr>
          <w:ilvl w:val="0"/>
          <w:numId w:val="31"/>
        </w:numPr>
      </w:pPr>
      <w:r>
        <w:t>ненулевой размер файла;</w:t>
      </w:r>
    </w:p>
    <w:p w14:paraId="72A7D30B" w14:textId="77777777" w:rsidR="002C70C0" w:rsidRDefault="00000000">
      <w:pPr>
        <w:pStyle w:val="Compact"/>
        <w:numPr>
          <w:ilvl w:val="0"/>
          <w:numId w:val="31"/>
        </w:numPr>
      </w:pPr>
      <w:r>
        <w:t>возможность прочитать содержимое архива;</w:t>
      </w:r>
    </w:p>
    <w:p w14:paraId="2B5839B8" w14:textId="77777777" w:rsidR="002C70C0" w:rsidRPr="00BD722C" w:rsidRDefault="00000000">
      <w:pPr>
        <w:pStyle w:val="Compact"/>
        <w:numPr>
          <w:ilvl w:val="0"/>
          <w:numId w:val="31"/>
        </w:numPr>
        <w:rPr>
          <w:lang w:val="ru-RU"/>
        </w:rPr>
      </w:pPr>
      <w:r w:rsidRPr="00BD722C">
        <w:rPr>
          <w:lang w:val="ru-RU"/>
        </w:rPr>
        <w:t>успешную передачу в удаленное хранилище.</w:t>
      </w:r>
    </w:p>
    <w:p w14:paraId="72AB10E5" w14:textId="77777777" w:rsidR="002C70C0" w:rsidRDefault="00000000">
      <w:pPr>
        <w:pStyle w:val="3"/>
      </w:pPr>
      <w:bookmarkStart w:id="66" w:name="X629e71dec0573f7f7e060f96255595291b559f7"/>
      <w:bookmarkEnd w:id="65"/>
      <w:r>
        <w:t xml:space="preserve">15.3. </w:t>
      </w:r>
      <w:proofErr w:type="spellStart"/>
      <w:r>
        <w:t>Резервное</w:t>
      </w:r>
      <w:proofErr w:type="spellEnd"/>
      <w:r>
        <w:t xml:space="preserve"> </w:t>
      </w:r>
      <w:proofErr w:type="spellStart"/>
      <w:r>
        <w:t>копирование</w:t>
      </w:r>
      <w:proofErr w:type="spellEnd"/>
      <w:r>
        <w:t xml:space="preserve"> </w:t>
      </w:r>
      <w:proofErr w:type="spellStart"/>
      <w:r>
        <w:t>пользовательских</w:t>
      </w:r>
      <w:proofErr w:type="spellEnd"/>
      <w:r>
        <w:t xml:space="preserve"> </w:t>
      </w:r>
      <w:proofErr w:type="spellStart"/>
      <w:r>
        <w:t>файлов</w:t>
      </w:r>
      <w:proofErr w:type="spellEnd"/>
    </w:p>
    <w:p w14:paraId="27B42538" w14:textId="77777777" w:rsidR="002C70C0" w:rsidRDefault="00000000">
      <w:pPr>
        <w:pStyle w:val="SourceCode"/>
      </w:pP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czf</w:t>
      </w:r>
      <w:r>
        <w:rPr>
          <w:rStyle w:val="NormalTok"/>
        </w:rPr>
        <w:t xml:space="preserve"> </w:t>
      </w:r>
      <w:r>
        <w:rPr>
          <w:rStyle w:val="StringTok"/>
        </w:rPr>
        <w:t>"/opt/personal-account/shared/backups/uploads_</w:t>
      </w:r>
      <w:r>
        <w:rPr>
          <w:rStyle w:val="VariableTok"/>
        </w:rPr>
        <w:t>${TIMESTAMP}</w:t>
      </w:r>
      <w:r>
        <w:rPr>
          <w:rStyle w:val="StringTok"/>
        </w:rPr>
        <w:t>.tar.gz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/opt/personal-account/shared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uploads</w:t>
      </w:r>
    </w:p>
    <w:p w14:paraId="45048AEB" w14:textId="77777777" w:rsidR="002C70C0" w:rsidRPr="00BD722C" w:rsidRDefault="00000000">
      <w:pPr>
        <w:pStyle w:val="3"/>
        <w:rPr>
          <w:lang w:val="ru-RU"/>
        </w:rPr>
      </w:pPr>
      <w:bookmarkStart w:id="67" w:name="хранение-резервных-копий"/>
      <w:bookmarkEnd w:id="66"/>
      <w:r w:rsidRPr="00BD722C">
        <w:rPr>
          <w:lang w:val="ru-RU"/>
        </w:rPr>
        <w:t>15.4. Хранение резервных копий</w:t>
      </w:r>
    </w:p>
    <w:p w14:paraId="5A522E5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зервные копии должны храниться вне сервера приложения.</w:t>
      </w:r>
    </w:p>
    <w:p w14:paraId="1DC898B3" w14:textId="77777777" w:rsidR="002C70C0" w:rsidRDefault="00000000">
      <w:pPr>
        <w:pStyle w:val="a0"/>
      </w:pPr>
      <w:proofErr w:type="spellStart"/>
      <w:r>
        <w:t>Рекомендуемая</w:t>
      </w:r>
      <w:proofErr w:type="spellEnd"/>
      <w:r>
        <w:t xml:space="preserve"> </w:t>
      </w:r>
      <w:proofErr w:type="spellStart"/>
      <w:r>
        <w:t>политика</w:t>
      </w:r>
      <w:proofErr w:type="spellEnd"/>
      <w:r>
        <w:t>:</w:t>
      </w:r>
    </w:p>
    <w:p w14:paraId="3396BD61" w14:textId="77777777" w:rsidR="002C70C0" w:rsidRDefault="00000000">
      <w:pPr>
        <w:pStyle w:val="Compact"/>
        <w:numPr>
          <w:ilvl w:val="0"/>
          <w:numId w:val="32"/>
        </w:numPr>
      </w:pPr>
      <w:r>
        <w:t>ежедневные копии — 7–14 дней;</w:t>
      </w:r>
    </w:p>
    <w:p w14:paraId="38EC0E7A" w14:textId="77777777" w:rsidR="002C70C0" w:rsidRDefault="00000000">
      <w:pPr>
        <w:pStyle w:val="Compact"/>
        <w:numPr>
          <w:ilvl w:val="0"/>
          <w:numId w:val="32"/>
        </w:numPr>
      </w:pPr>
      <w:r>
        <w:t>еженедельные копии — 4–8 недель;</w:t>
      </w:r>
    </w:p>
    <w:p w14:paraId="52F428CC" w14:textId="77777777" w:rsidR="002C70C0" w:rsidRPr="00BD722C" w:rsidRDefault="00000000">
      <w:pPr>
        <w:pStyle w:val="Compact"/>
        <w:numPr>
          <w:ilvl w:val="0"/>
          <w:numId w:val="32"/>
        </w:numPr>
        <w:rPr>
          <w:lang w:val="ru-RU"/>
        </w:rPr>
      </w:pPr>
      <w:r w:rsidRPr="00BD722C">
        <w:rPr>
          <w:lang w:val="ru-RU"/>
        </w:rPr>
        <w:t>ежемесячные копии — в соответствии с требованиями организации.</w:t>
      </w:r>
    </w:p>
    <w:p w14:paraId="7BCE091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зервные копии с персональными данными должны:</w:t>
      </w:r>
    </w:p>
    <w:p w14:paraId="2A3F1E7B" w14:textId="77777777" w:rsidR="002C70C0" w:rsidRDefault="00000000">
      <w:pPr>
        <w:pStyle w:val="Compact"/>
        <w:numPr>
          <w:ilvl w:val="0"/>
          <w:numId w:val="33"/>
        </w:numPr>
      </w:pPr>
      <w:proofErr w:type="spellStart"/>
      <w:r>
        <w:t>передаваться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защищенному</w:t>
      </w:r>
      <w:proofErr w:type="spellEnd"/>
      <w:r>
        <w:t xml:space="preserve"> </w:t>
      </w:r>
      <w:proofErr w:type="spellStart"/>
      <w:r>
        <w:t>каналу</w:t>
      </w:r>
      <w:proofErr w:type="spellEnd"/>
      <w:r>
        <w:t>;</w:t>
      </w:r>
    </w:p>
    <w:p w14:paraId="528122D5" w14:textId="77777777" w:rsidR="002C70C0" w:rsidRDefault="00000000">
      <w:pPr>
        <w:pStyle w:val="Compact"/>
        <w:numPr>
          <w:ilvl w:val="0"/>
          <w:numId w:val="33"/>
        </w:numPr>
      </w:pPr>
      <w:r>
        <w:t>храниться в зашифрованном виде;</w:t>
      </w:r>
    </w:p>
    <w:p w14:paraId="3F223087" w14:textId="77777777" w:rsidR="002C70C0" w:rsidRDefault="00000000">
      <w:pPr>
        <w:pStyle w:val="Compact"/>
        <w:numPr>
          <w:ilvl w:val="0"/>
          <w:numId w:val="33"/>
        </w:numPr>
      </w:pPr>
      <w:r>
        <w:t>иметь ограниченный доступ;</w:t>
      </w:r>
    </w:p>
    <w:p w14:paraId="1DAC7B25" w14:textId="77777777" w:rsidR="002C70C0" w:rsidRPr="00BD722C" w:rsidRDefault="00000000">
      <w:pPr>
        <w:pStyle w:val="Compact"/>
        <w:numPr>
          <w:ilvl w:val="0"/>
          <w:numId w:val="33"/>
        </w:numPr>
        <w:rPr>
          <w:lang w:val="ru-RU"/>
        </w:rPr>
      </w:pPr>
      <w:r w:rsidRPr="00BD722C">
        <w:rPr>
          <w:lang w:val="ru-RU"/>
        </w:rPr>
        <w:t>удаляться в соответствии с утвержденным сроком хранения.</w:t>
      </w:r>
    </w:p>
    <w:p w14:paraId="7CFCF495" w14:textId="77777777" w:rsidR="002C70C0" w:rsidRDefault="00000000">
      <w:r>
        <w:pict w14:anchorId="6F9546E9">
          <v:rect id="_x0000_i1039" style="width:0;height:1.5pt" o:hralign="center" o:hrstd="t" o:hr="t"/>
        </w:pict>
      </w:r>
    </w:p>
    <w:p w14:paraId="0F3FF689" w14:textId="77777777" w:rsidR="002C70C0" w:rsidRDefault="00000000">
      <w:pPr>
        <w:pStyle w:val="2"/>
      </w:pPr>
      <w:bookmarkStart w:id="68" w:name="восстановление"/>
      <w:bookmarkEnd w:id="63"/>
      <w:bookmarkEnd w:id="67"/>
      <w:r>
        <w:t>16. Восстановление</w:t>
      </w:r>
    </w:p>
    <w:p w14:paraId="23E1A9BB" w14:textId="77777777" w:rsidR="002C70C0" w:rsidRDefault="00000000">
      <w:pPr>
        <w:pStyle w:val="3"/>
      </w:pPr>
      <w:bookmarkStart w:id="69" w:name="общий-порядок-восстановления"/>
      <w:r>
        <w:t>16.1. Общий порядок восстановления</w:t>
      </w:r>
    </w:p>
    <w:p w14:paraId="23393B1C" w14:textId="77777777" w:rsidR="002C70C0" w:rsidRPr="00BD722C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BD722C">
        <w:rPr>
          <w:lang w:val="ru-RU"/>
        </w:rPr>
        <w:t>Зафиксировать время и причину аварии.</w:t>
      </w:r>
    </w:p>
    <w:p w14:paraId="659D6248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Остановить</w:t>
      </w:r>
      <w:proofErr w:type="spellEnd"/>
      <w:r>
        <w:t xml:space="preserve"> </w:t>
      </w:r>
      <w:proofErr w:type="spellStart"/>
      <w:r>
        <w:t>запись</w:t>
      </w:r>
      <w:proofErr w:type="spellEnd"/>
      <w:r>
        <w:t xml:space="preserve"> </w:t>
      </w:r>
      <w:proofErr w:type="spellStart"/>
      <w:r>
        <w:t>новых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.</w:t>
      </w:r>
    </w:p>
    <w:p w14:paraId="61D05E70" w14:textId="77777777" w:rsidR="002C70C0" w:rsidRDefault="00000000">
      <w:pPr>
        <w:pStyle w:val="Compact"/>
        <w:numPr>
          <w:ilvl w:val="0"/>
          <w:numId w:val="34"/>
        </w:numPr>
      </w:pPr>
      <w:r>
        <w:t>Определить требуемую точку восстановления.</w:t>
      </w:r>
    </w:p>
    <w:p w14:paraId="11C3D950" w14:textId="77777777" w:rsidR="002C70C0" w:rsidRPr="00BD722C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BD722C">
        <w:rPr>
          <w:lang w:val="ru-RU"/>
        </w:rPr>
        <w:lastRenderedPageBreak/>
        <w:t>Создать резервную копию текущего поврежденного состояния, если это возможно.</w:t>
      </w:r>
    </w:p>
    <w:p w14:paraId="217497BF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Подготовить</w:t>
      </w:r>
      <w:proofErr w:type="spellEnd"/>
      <w:r>
        <w:t xml:space="preserve"> </w:t>
      </w:r>
      <w:proofErr w:type="spellStart"/>
      <w:r>
        <w:t>чистое</w:t>
      </w:r>
      <w:proofErr w:type="spellEnd"/>
      <w:r>
        <w:t xml:space="preserve"> </w:t>
      </w:r>
      <w:proofErr w:type="spellStart"/>
      <w:r>
        <w:t>окружение</w:t>
      </w:r>
      <w:proofErr w:type="spellEnd"/>
      <w:r>
        <w:t>.</w:t>
      </w:r>
    </w:p>
    <w:p w14:paraId="10EE5162" w14:textId="77777777" w:rsidR="002C70C0" w:rsidRDefault="00000000">
      <w:pPr>
        <w:pStyle w:val="Compact"/>
        <w:numPr>
          <w:ilvl w:val="0"/>
          <w:numId w:val="34"/>
        </w:numPr>
      </w:pPr>
      <w:r>
        <w:t>Восстановить базу данных.</w:t>
      </w:r>
    </w:p>
    <w:p w14:paraId="21B4CBA9" w14:textId="77777777" w:rsidR="002C70C0" w:rsidRDefault="00000000">
      <w:pPr>
        <w:pStyle w:val="Compact"/>
        <w:numPr>
          <w:ilvl w:val="0"/>
          <w:numId w:val="34"/>
        </w:numPr>
      </w:pPr>
      <w:r>
        <w:t>Восстановить пользовательские файлы.</w:t>
      </w:r>
    </w:p>
    <w:p w14:paraId="2FF5C892" w14:textId="77777777" w:rsidR="002C70C0" w:rsidRDefault="00000000">
      <w:pPr>
        <w:pStyle w:val="Compact"/>
        <w:numPr>
          <w:ilvl w:val="0"/>
          <w:numId w:val="34"/>
        </w:numPr>
      </w:pPr>
      <w:r>
        <w:t>Развернуть совместимую версию приложения.</w:t>
      </w:r>
    </w:p>
    <w:p w14:paraId="031C4908" w14:textId="77777777" w:rsidR="002C70C0" w:rsidRDefault="00000000">
      <w:pPr>
        <w:pStyle w:val="Compact"/>
        <w:numPr>
          <w:ilvl w:val="0"/>
          <w:numId w:val="34"/>
        </w:numPr>
      </w:pPr>
      <w:r>
        <w:t>Выполнить техническую проверку.</w:t>
      </w:r>
    </w:p>
    <w:p w14:paraId="6F2A7006" w14:textId="77777777" w:rsidR="002C70C0" w:rsidRDefault="00000000">
      <w:pPr>
        <w:pStyle w:val="Compact"/>
        <w:numPr>
          <w:ilvl w:val="0"/>
          <w:numId w:val="34"/>
        </w:numPr>
      </w:pPr>
      <w:r>
        <w:t>Выполнить функциональную проверку.</w:t>
      </w:r>
    </w:p>
    <w:p w14:paraId="4A189842" w14:textId="77777777" w:rsidR="002C70C0" w:rsidRDefault="00000000">
      <w:pPr>
        <w:pStyle w:val="Compact"/>
        <w:numPr>
          <w:ilvl w:val="0"/>
          <w:numId w:val="34"/>
        </w:numPr>
      </w:pPr>
      <w:r>
        <w:t>Открыть доступ пользователям.</w:t>
      </w:r>
    </w:p>
    <w:p w14:paraId="2C95F31F" w14:textId="77777777" w:rsidR="002C70C0" w:rsidRDefault="00000000">
      <w:pPr>
        <w:pStyle w:val="Compact"/>
        <w:numPr>
          <w:ilvl w:val="0"/>
          <w:numId w:val="34"/>
        </w:numPr>
      </w:pPr>
      <w:r>
        <w:t>Зафиксировать результат восстановления.</w:t>
      </w:r>
    </w:p>
    <w:p w14:paraId="0F9CA942" w14:textId="77777777" w:rsidR="002C70C0" w:rsidRDefault="00000000">
      <w:pPr>
        <w:pStyle w:val="3"/>
      </w:pPr>
      <w:bookmarkStart w:id="70" w:name="восстановление-postgresql"/>
      <w:bookmarkEnd w:id="69"/>
      <w:r>
        <w:t>16.2. Восстановление PostgreSQL</w:t>
      </w:r>
    </w:p>
    <w:p w14:paraId="0815F6E9" w14:textId="77777777" w:rsidR="002C70C0" w:rsidRDefault="00000000">
      <w:pPr>
        <w:pStyle w:val="FirstParagraph"/>
      </w:pPr>
      <w:r>
        <w:t>Пример:</w:t>
      </w:r>
    </w:p>
    <w:p w14:paraId="4DAE0962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dropdb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database_user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f-exist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lt;database_name&gt;"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createdb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database_user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lt;database_name&gt;"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StringTok"/>
        </w:rPr>
        <w:t>"&lt;backup-file&gt;.dump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g_restor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database_user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bname</w:t>
      </w:r>
      <w:r>
        <w:rPr>
          <w:rStyle w:val="OperatorTok"/>
        </w:rPr>
        <w:t>=</w:t>
      </w:r>
      <w:r>
        <w:rPr>
          <w:rStyle w:val="StringTok"/>
        </w:rPr>
        <w:t>"&lt;database_name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lean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f-exists</w:t>
      </w:r>
    </w:p>
    <w:p w14:paraId="28AACC0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д выполнением необходимо проверить имена контейнеров, пользователей и базы данных.</w:t>
      </w:r>
    </w:p>
    <w:p w14:paraId="3B629ADD" w14:textId="77777777" w:rsidR="002C70C0" w:rsidRDefault="00000000">
      <w:pPr>
        <w:pStyle w:val="3"/>
      </w:pPr>
      <w:bookmarkStart w:id="71" w:name="восстановление-пользовательских-файлов"/>
      <w:bookmarkEnd w:id="70"/>
      <w:r>
        <w:t>16.3. Восстановление пользовательских файлов</w:t>
      </w:r>
    </w:p>
    <w:p w14:paraId="50DBD418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personal-account/shared</w:t>
      </w:r>
      <w:r>
        <w:br/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uploads </w:t>
      </w:r>
      <w:r>
        <w:rPr>
          <w:rStyle w:val="StringTok"/>
        </w:rPr>
        <w:t>"uploads.before-restore.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_%H%M%S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zf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uploads-backup</w:t>
      </w:r>
      <w:r>
        <w:rPr>
          <w:rStyle w:val="OperatorTok"/>
        </w:rPr>
        <w:t>&gt;</w:t>
      </w:r>
      <w:r>
        <w:rPr>
          <w:rStyle w:val="NormalTok"/>
        </w:rPr>
        <w:t>.tar.gz</w:t>
      </w:r>
    </w:p>
    <w:p w14:paraId="1C64855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восстановления следует проверить владельца и права:</w:t>
      </w:r>
    </w:p>
    <w:p w14:paraId="575B6425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wn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loy:deploy</w:t>
      </w:r>
      <w:proofErr w:type="spellEnd"/>
      <w:r>
        <w:rPr>
          <w:rStyle w:val="NormalTok"/>
        </w:rPr>
        <w:t xml:space="preserve"> /opt/personal-account/shared/uploads</w:t>
      </w:r>
    </w:p>
    <w:p w14:paraId="681DB29C" w14:textId="77777777" w:rsidR="002C70C0" w:rsidRDefault="00000000">
      <w:r>
        <w:pict w14:anchorId="4CCE413E">
          <v:rect id="_x0000_i1040" style="width:0;height:1.5pt" o:hralign="center" o:hrstd="t" o:hr="t"/>
        </w:pict>
      </w:r>
    </w:p>
    <w:p w14:paraId="5659FC56" w14:textId="77777777" w:rsidR="002C70C0" w:rsidRPr="00BD722C" w:rsidRDefault="00000000">
      <w:pPr>
        <w:pStyle w:val="2"/>
        <w:rPr>
          <w:lang w:val="ru-RU"/>
        </w:rPr>
      </w:pPr>
      <w:bookmarkStart w:id="72" w:name="мониторинг"/>
      <w:bookmarkEnd w:id="68"/>
      <w:bookmarkEnd w:id="71"/>
      <w:r w:rsidRPr="00BD722C">
        <w:rPr>
          <w:lang w:val="ru-RU"/>
        </w:rPr>
        <w:lastRenderedPageBreak/>
        <w:t>17. Мониторинг</w:t>
      </w:r>
    </w:p>
    <w:p w14:paraId="55325E23" w14:textId="77777777" w:rsidR="002C70C0" w:rsidRPr="00BD722C" w:rsidRDefault="00000000">
      <w:pPr>
        <w:pStyle w:val="3"/>
        <w:rPr>
          <w:lang w:val="ru-RU"/>
        </w:rPr>
      </w:pPr>
      <w:bookmarkStart w:id="73" w:name="X9da90d983ca91b57bba3776955e964f45afb4c7"/>
      <w:r w:rsidRPr="00BD722C">
        <w:rPr>
          <w:lang w:val="ru-RU"/>
        </w:rPr>
        <w:t>17.1. Минимальный набор контролируемых показателей</w:t>
      </w:r>
    </w:p>
    <w:p w14:paraId="085237F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Следует контролировать:</w:t>
      </w:r>
    </w:p>
    <w:p w14:paraId="5539AAA3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доступность</w:t>
      </w:r>
      <w:proofErr w:type="spellEnd"/>
      <w:r>
        <w:t xml:space="preserve"> HTTPS;</w:t>
      </w:r>
    </w:p>
    <w:p w14:paraId="205419FD" w14:textId="77777777" w:rsidR="002C70C0" w:rsidRDefault="00000000">
      <w:pPr>
        <w:pStyle w:val="Compact"/>
        <w:numPr>
          <w:ilvl w:val="0"/>
          <w:numId w:val="35"/>
        </w:numPr>
      </w:pPr>
      <w:r>
        <w:t>время ответа;</w:t>
      </w:r>
    </w:p>
    <w:p w14:paraId="5575D287" w14:textId="77777777" w:rsidR="002C70C0" w:rsidRPr="00BD722C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BD722C">
        <w:rPr>
          <w:lang w:val="ru-RU"/>
        </w:rPr>
        <w:t xml:space="preserve">количество </w:t>
      </w:r>
      <w:r>
        <w:t>HTTP</w:t>
      </w:r>
      <w:r w:rsidRPr="00BD722C">
        <w:rPr>
          <w:lang w:val="ru-RU"/>
        </w:rPr>
        <w:t xml:space="preserve"> 4</w:t>
      </w:r>
      <w:r>
        <w:t>xx</w:t>
      </w:r>
      <w:r w:rsidRPr="00BD722C">
        <w:rPr>
          <w:lang w:val="ru-RU"/>
        </w:rPr>
        <w:t xml:space="preserve"> и 5</w:t>
      </w:r>
      <w:r>
        <w:t>xx</w:t>
      </w:r>
      <w:r w:rsidRPr="00BD722C">
        <w:rPr>
          <w:lang w:val="ru-RU"/>
        </w:rPr>
        <w:t>;</w:t>
      </w:r>
    </w:p>
    <w:p w14:paraId="241A7A28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загрузку</w:t>
      </w:r>
      <w:proofErr w:type="spellEnd"/>
      <w:r>
        <w:t xml:space="preserve"> </w:t>
      </w:r>
      <w:proofErr w:type="spellStart"/>
      <w:r>
        <w:t>процессора</w:t>
      </w:r>
      <w:proofErr w:type="spellEnd"/>
      <w:r>
        <w:t>;</w:t>
      </w:r>
    </w:p>
    <w:p w14:paraId="26CD26B3" w14:textId="77777777" w:rsidR="002C70C0" w:rsidRDefault="00000000">
      <w:pPr>
        <w:pStyle w:val="Compact"/>
        <w:numPr>
          <w:ilvl w:val="0"/>
          <w:numId w:val="35"/>
        </w:numPr>
      </w:pPr>
      <w:r>
        <w:t>использование оперативной памяти;</w:t>
      </w:r>
    </w:p>
    <w:p w14:paraId="27527686" w14:textId="77777777" w:rsidR="002C70C0" w:rsidRDefault="00000000">
      <w:pPr>
        <w:pStyle w:val="Compact"/>
        <w:numPr>
          <w:ilvl w:val="0"/>
          <w:numId w:val="35"/>
        </w:numPr>
      </w:pPr>
      <w:r>
        <w:t>свободное место на диске;</w:t>
      </w:r>
    </w:p>
    <w:p w14:paraId="2199AFD3" w14:textId="77777777" w:rsidR="002C70C0" w:rsidRDefault="00000000">
      <w:pPr>
        <w:pStyle w:val="Compact"/>
        <w:numPr>
          <w:ilvl w:val="0"/>
          <w:numId w:val="35"/>
        </w:numPr>
      </w:pPr>
      <w:r>
        <w:t>состояние Docker-контейнеров;</w:t>
      </w:r>
    </w:p>
    <w:p w14:paraId="1FFAED86" w14:textId="77777777" w:rsidR="002C70C0" w:rsidRDefault="00000000">
      <w:pPr>
        <w:pStyle w:val="Compact"/>
        <w:numPr>
          <w:ilvl w:val="0"/>
          <w:numId w:val="35"/>
        </w:numPr>
      </w:pPr>
      <w:r>
        <w:t>количество перезапусков контейнеров;</w:t>
      </w:r>
    </w:p>
    <w:p w14:paraId="7876E62C" w14:textId="77777777" w:rsidR="002C70C0" w:rsidRDefault="00000000">
      <w:pPr>
        <w:pStyle w:val="Compact"/>
        <w:numPr>
          <w:ilvl w:val="0"/>
          <w:numId w:val="35"/>
        </w:numPr>
      </w:pPr>
      <w:r>
        <w:t>состояние базы данных;</w:t>
      </w:r>
    </w:p>
    <w:p w14:paraId="0469248B" w14:textId="77777777" w:rsidR="002C70C0" w:rsidRPr="00BD722C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BD722C">
        <w:rPr>
          <w:lang w:val="ru-RU"/>
        </w:rPr>
        <w:t>количество активных подключений к базе;</w:t>
      </w:r>
    </w:p>
    <w:p w14:paraId="50AB9407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длительность</w:t>
      </w:r>
      <w:proofErr w:type="spellEnd"/>
      <w:r>
        <w:t xml:space="preserve"> </w:t>
      </w:r>
      <w:proofErr w:type="spellStart"/>
      <w:r>
        <w:t>запросов</w:t>
      </w:r>
      <w:proofErr w:type="spellEnd"/>
      <w:r>
        <w:t>;</w:t>
      </w:r>
    </w:p>
    <w:p w14:paraId="615ABED6" w14:textId="77777777" w:rsidR="002C70C0" w:rsidRDefault="00000000">
      <w:pPr>
        <w:pStyle w:val="Compact"/>
        <w:numPr>
          <w:ilvl w:val="0"/>
          <w:numId w:val="35"/>
        </w:numPr>
      </w:pPr>
      <w:r>
        <w:t>состояние очередей;</w:t>
      </w:r>
    </w:p>
    <w:p w14:paraId="7157FFF7" w14:textId="77777777" w:rsidR="002C70C0" w:rsidRDefault="00000000">
      <w:pPr>
        <w:pStyle w:val="Compact"/>
        <w:numPr>
          <w:ilvl w:val="0"/>
          <w:numId w:val="35"/>
        </w:numPr>
      </w:pPr>
      <w:r>
        <w:t>количество ошибок фоновых задач;</w:t>
      </w:r>
    </w:p>
    <w:p w14:paraId="580399F8" w14:textId="77777777" w:rsidR="002C70C0" w:rsidRDefault="00000000">
      <w:pPr>
        <w:pStyle w:val="Compact"/>
        <w:numPr>
          <w:ilvl w:val="0"/>
          <w:numId w:val="35"/>
        </w:numPr>
      </w:pPr>
      <w:r>
        <w:t>срок действия TLS-сертификата;</w:t>
      </w:r>
    </w:p>
    <w:p w14:paraId="1D36A706" w14:textId="77777777" w:rsidR="002C70C0" w:rsidRDefault="00000000">
      <w:pPr>
        <w:pStyle w:val="Compact"/>
        <w:numPr>
          <w:ilvl w:val="0"/>
          <w:numId w:val="35"/>
        </w:numPr>
      </w:pPr>
      <w:r>
        <w:t>успешность резервного копирования.</w:t>
      </w:r>
    </w:p>
    <w:p w14:paraId="54B2422F" w14:textId="77777777" w:rsidR="002C70C0" w:rsidRDefault="00000000">
      <w:pPr>
        <w:pStyle w:val="3"/>
      </w:pPr>
      <w:bookmarkStart w:id="74" w:name="проверка-количества-перезапусков"/>
      <w:bookmarkEnd w:id="73"/>
      <w:r>
        <w:t>17.2. Проверка количества перезапусков</w:t>
      </w:r>
    </w:p>
    <w:p w14:paraId="55A1D6F8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inspec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ormat</w:t>
      </w:r>
      <w:r>
        <w:rPr>
          <w:rStyle w:val="OperatorTok"/>
        </w:rPr>
        <w:t>=</w:t>
      </w:r>
      <w:r>
        <w:rPr>
          <w:rStyle w:val="StringTok"/>
        </w:rPr>
        <w:t>'{{.Name}} {{.RestartCount}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$(</w:t>
      </w:r>
      <w:r>
        <w:rPr>
          <w:rStyle w:val="ExtensionTok"/>
        </w:rPr>
        <w:t>docker</w:t>
      </w:r>
      <w:r>
        <w:rPr>
          <w:rStyle w:val="NormalTok"/>
        </w:rPr>
        <w:t xml:space="preserve"> ps </w:t>
      </w:r>
      <w:r>
        <w:rPr>
          <w:rStyle w:val="AttributeTok"/>
        </w:rPr>
        <w:t>-q</w:t>
      </w:r>
      <w:r>
        <w:rPr>
          <w:rStyle w:val="VariableTok"/>
        </w:rPr>
        <w:t>)</w:t>
      </w:r>
    </w:p>
    <w:p w14:paraId="3CC0D66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Частые перезапуски могут указывать на:</w:t>
      </w:r>
    </w:p>
    <w:p w14:paraId="4CED7C31" w14:textId="77777777" w:rsidR="002C70C0" w:rsidRDefault="00000000">
      <w:pPr>
        <w:pStyle w:val="Compact"/>
        <w:numPr>
          <w:ilvl w:val="0"/>
          <w:numId w:val="36"/>
        </w:numPr>
      </w:pPr>
      <w:proofErr w:type="spellStart"/>
      <w:r>
        <w:t>нехватку</w:t>
      </w:r>
      <w:proofErr w:type="spellEnd"/>
      <w:r>
        <w:t xml:space="preserve"> </w:t>
      </w:r>
      <w:proofErr w:type="spellStart"/>
      <w:r>
        <w:t>памяти</w:t>
      </w:r>
      <w:proofErr w:type="spellEnd"/>
      <w:r>
        <w:t>;</w:t>
      </w:r>
    </w:p>
    <w:p w14:paraId="4DC230AD" w14:textId="77777777" w:rsidR="002C70C0" w:rsidRDefault="00000000">
      <w:pPr>
        <w:pStyle w:val="Compact"/>
        <w:numPr>
          <w:ilvl w:val="0"/>
          <w:numId w:val="36"/>
        </w:numPr>
      </w:pPr>
      <w:r>
        <w:t>ошибку конфигурации;</w:t>
      </w:r>
    </w:p>
    <w:p w14:paraId="2DD244A0" w14:textId="77777777" w:rsidR="002C70C0" w:rsidRDefault="00000000">
      <w:pPr>
        <w:pStyle w:val="Compact"/>
        <w:numPr>
          <w:ilvl w:val="0"/>
          <w:numId w:val="36"/>
        </w:numPr>
      </w:pPr>
      <w:r>
        <w:t>недоступность базы данных;</w:t>
      </w:r>
    </w:p>
    <w:p w14:paraId="769F778D" w14:textId="77777777" w:rsidR="002C70C0" w:rsidRDefault="00000000">
      <w:pPr>
        <w:pStyle w:val="Compact"/>
        <w:numPr>
          <w:ilvl w:val="0"/>
          <w:numId w:val="36"/>
        </w:numPr>
      </w:pPr>
      <w:r>
        <w:t>неисправность проверки работоспособности;</w:t>
      </w:r>
    </w:p>
    <w:p w14:paraId="5EBA5CB9" w14:textId="77777777" w:rsidR="002C70C0" w:rsidRDefault="00000000">
      <w:pPr>
        <w:pStyle w:val="Compact"/>
        <w:numPr>
          <w:ilvl w:val="0"/>
          <w:numId w:val="36"/>
        </w:numPr>
      </w:pPr>
      <w:r>
        <w:t>необработанную ошибку приложения.</w:t>
      </w:r>
    </w:p>
    <w:p w14:paraId="2E8412D4" w14:textId="77777777" w:rsidR="002C70C0" w:rsidRDefault="00000000">
      <w:pPr>
        <w:pStyle w:val="3"/>
      </w:pPr>
      <w:bookmarkStart w:id="75" w:name="оповещения"/>
      <w:bookmarkEnd w:id="74"/>
      <w:r>
        <w:t>17.3. Оповещения</w:t>
      </w:r>
    </w:p>
    <w:p w14:paraId="1BD31EE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Критические уведомления должны формироваться при:</w:t>
      </w:r>
    </w:p>
    <w:p w14:paraId="0D54DC6F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полной</w:t>
      </w:r>
      <w:proofErr w:type="spellEnd"/>
      <w:r>
        <w:t xml:space="preserve"> </w:t>
      </w:r>
      <w:proofErr w:type="spellStart"/>
      <w:r>
        <w:t>недоступности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0B994C5E" w14:textId="77777777" w:rsidR="002C70C0" w:rsidRDefault="00000000">
      <w:pPr>
        <w:pStyle w:val="Compact"/>
        <w:numPr>
          <w:ilvl w:val="0"/>
          <w:numId w:val="37"/>
        </w:numPr>
      </w:pPr>
      <w:r>
        <w:t>ошибках HTTPS;</w:t>
      </w:r>
    </w:p>
    <w:p w14:paraId="131374EA" w14:textId="77777777" w:rsidR="002C70C0" w:rsidRDefault="00000000">
      <w:pPr>
        <w:pStyle w:val="Compact"/>
        <w:numPr>
          <w:ilvl w:val="0"/>
          <w:numId w:val="37"/>
        </w:numPr>
      </w:pPr>
      <w:r>
        <w:t>истечении сертификата;</w:t>
      </w:r>
    </w:p>
    <w:p w14:paraId="6C78E269" w14:textId="77777777" w:rsidR="002C70C0" w:rsidRDefault="00000000">
      <w:pPr>
        <w:pStyle w:val="Compact"/>
        <w:numPr>
          <w:ilvl w:val="0"/>
          <w:numId w:val="37"/>
        </w:numPr>
      </w:pPr>
      <w:r>
        <w:t>заполнении диска;</w:t>
      </w:r>
    </w:p>
    <w:p w14:paraId="7492D931" w14:textId="77777777" w:rsidR="002C70C0" w:rsidRDefault="00000000">
      <w:pPr>
        <w:pStyle w:val="Compact"/>
        <w:numPr>
          <w:ilvl w:val="0"/>
          <w:numId w:val="37"/>
        </w:numPr>
      </w:pPr>
      <w:r>
        <w:t>завершении контейнера;</w:t>
      </w:r>
    </w:p>
    <w:p w14:paraId="40A3212A" w14:textId="77777777" w:rsidR="002C70C0" w:rsidRDefault="00000000">
      <w:pPr>
        <w:pStyle w:val="Compact"/>
        <w:numPr>
          <w:ilvl w:val="0"/>
          <w:numId w:val="37"/>
        </w:numPr>
      </w:pPr>
      <w:r>
        <w:lastRenderedPageBreak/>
        <w:t>недоступности базы данных;</w:t>
      </w:r>
    </w:p>
    <w:p w14:paraId="4D3C258B" w14:textId="77777777" w:rsidR="002C70C0" w:rsidRDefault="00000000">
      <w:pPr>
        <w:pStyle w:val="Compact"/>
        <w:numPr>
          <w:ilvl w:val="0"/>
          <w:numId w:val="37"/>
        </w:numPr>
      </w:pPr>
      <w:r>
        <w:t>массовых ошибках HTTP 5xx;</w:t>
      </w:r>
    </w:p>
    <w:p w14:paraId="177924CF" w14:textId="77777777" w:rsidR="002C70C0" w:rsidRDefault="00000000">
      <w:pPr>
        <w:pStyle w:val="Compact"/>
        <w:numPr>
          <w:ilvl w:val="0"/>
          <w:numId w:val="37"/>
        </w:numPr>
      </w:pPr>
      <w:r>
        <w:t>неуспешном резервном копировании;</w:t>
      </w:r>
    </w:p>
    <w:p w14:paraId="1D85CE7A" w14:textId="77777777" w:rsidR="002C70C0" w:rsidRDefault="00000000">
      <w:pPr>
        <w:pStyle w:val="Compact"/>
        <w:numPr>
          <w:ilvl w:val="0"/>
          <w:numId w:val="37"/>
        </w:numPr>
      </w:pPr>
      <w:r>
        <w:t>неуспешном production-развертывании.</w:t>
      </w:r>
    </w:p>
    <w:p w14:paraId="314ED76B" w14:textId="77777777" w:rsidR="002C70C0" w:rsidRDefault="00000000">
      <w:r>
        <w:pict w14:anchorId="1FA9D73E">
          <v:rect id="_x0000_i1041" style="width:0;height:1.5pt" o:hralign="center" o:hrstd="t" o:hr="t"/>
        </w:pict>
      </w:r>
    </w:p>
    <w:p w14:paraId="38AAE715" w14:textId="77777777" w:rsidR="002C70C0" w:rsidRPr="00BD722C" w:rsidRDefault="00000000">
      <w:pPr>
        <w:pStyle w:val="2"/>
        <w:rPr>
          <w:lang w:val="ru-RU"/>
        </w:rPr>
      </w:pPr>
      <w:bookmarkStart w:id="76" w:name="информационная-безопасность"/>
      <w:bookmarkEnd w:id="72"/>
      <w:bookmarkEnd w:id="75"/>
      <w:r w:rsidRPr="00BD722C">
        <w:rPr>
          <w:lang w:val="ru-RU"/>
        </w:rPr>
        <w:t>18. Информационная безопасность</w:t>
      </w:r>
    </w:p>
    <w:p w14:paraId="0F6FE7D9" w14:textId="77777777" w:rsidR="002C70C0" w:rsidRPr="00BD722C" w:rsidRDefault="00000000">
      <w:pPr>
        <w:pStyle w:val="3"/>
        <w:rPr>
          <w:lang w:val="ru-RU"/>
        </w:rPr>
      </w:pPr>
      <w:bookmarkStart w:id="77" w:name="доступ-к-серверу"/>
      <w:r w:rsidRPr="00BD722C">
        <w:rPr>
          <w:lang w:val="ru-RU"/>
        </w:rPr>
        <w:t>18.1. Доступ к серверу</w:t>
      </w:r>
    </w:p>
    <w:p w14:paraId="531E33C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комендуется:</w:t>
      </w:r>
    </w:p>
    <w:p w14:paraId="48B5C2EB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использовать</w:t>
      </w:r>
      <w:proofErr w:type="spellEnd"/>
      <w:r>
        <w:t xml:space="preserve"> SSH-</w:t>
      </w:r>
      <w:proofErr w:type="spellStart"/>
      <w:r>
        <w:t>ключи</w:t>
      </w:r>
      <w:proofErr w:type="spellEnd"/>
      <w:r>
        <w:t>;</w:t>
      </w:r>
    </w:p>
    <w:p w14:paraId="000398DA" w14:textId="77777777" w:rsidR="002C70C0" w:rsidRDefault="00000000">
      <w:pPr>
        <w:pStyle w:val="Compact"/>
        <w:numPr>
          <w:ilvl w:val="0"/>
          <w:numId w:val="38"/>
        </w:numPr>
      </w:pPr>
      <w:r>
        <w:t>отключить вход по паролю;</w:t>
      </w:r>
    </w:p>
    <w:p w14:paraId="250B90C1" w14:textId="77777777" w:rsidR="002C70C0" w:rsidRPr="00BD722C" w:rsidRDefault="00000000">
      <w:pPr>
        <w:pStyle w:val="Compact"/>
        <w:numPr>
          <w:ilvl w:val="0"/>
          <w:numId w:val="38"/>
        </w:numPr>
        <w:rPr>
          <w:lang w:val="ru-RU"/>
        </w:rPr>
      </w:pPr>
      <w:r w:rsidRPr="00BD722C">
        <w:rPr>
          <w:lang w:val="ru-RU"/>
        </w:rPr>
        <w:t xml:space="preserve">запретить прямой вход пользователю </w:t>
      </w:r>
      <w:r>
        <w:rPr>
          <w:rStyle w:val="VerbatimChar"/>
        </w:rPr>
        <w:t>root</w:t>
      </w:r>
      <w:r w:rsidRPr="00BD722C">
        <w:rPr>
          <w:lang w:val="ru-RU"/>
        </w:rPr>
        <w:t>;</w:t>
      </w:r>
    </w:p>
    <w:p w14:paraId="47BD0060" w14:textId="77777777" w:rsidR="002C70C0" w:rsidRPr="00BD722C" w:rsidRDefault="00000000">
      <w:pPr>
        <w:pStyle w:val="Compact"/>
        <w:numPr>
          <w:ilvl w:val="0"/>
          <w:numId w:val="38"/>
        </w:numPr>
        <w:rPr>
          <w:lang w:val="ru-RU"/>
        </w:rPr>
      </w:pPr>
      <w:r w:rsidRPr="00BD722C">
        <w:rPr>
          <w:lang w:val="ru-RU"/>
        </w:rPr>
        <w:t xml:space="preserve">ограничить </w:t>
      </w:r>
      <w:r>
        <w:t>SSH</w:t>
      </w:r>
      <w:r w:rsidRPr="00BD722C">
        <w:rPr>
          <w:lang w:val="ru-RU"/>
        </w:rPr>
        <w:t xml:space="preserve"> по </w:t>
      </w:r>
      <w:r>
        <w:t>IP</w:t>
      </w:r>
      <w:r w:rsidRPr="00BD722C">
        <w:rPr>
          <w:lang w:val="ru-RU"/>
        </w:rPr>
        <w:t xml:space="preserve">-адресам или </w:t>
      </w:r>
      <w:r>
        <w:t>VPN</w:t>
      </w:r>
      <w:r w:rsidRPr="00BD722C">
        <w:rPr>
          <w:lang w:val="ru-RU"/>
        </w:rPr>
        <w:t>;</w:t>
      </w:r>
    </w:p>
    <w:p w14:paraId="38C43662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использовать</w:t>
      </w:r>
      <w:proofErr w:type="spellEnd"/>
      <w:r>
        <w:t xml:space="preserve"> </w:t>
      </w:r>
      <w:proofErr w:type="spellStart"/>
      <w:r>
        <w:t>отдельные</w:t>
      </w:r>
      <w:proofErr w:type="spellEnd"/>
      <w:r>
        <w:t xml:space="preserve"> </w:t>
      </w:r>
      <w:proofErr w:type="spellStart"/>
      <w:r>
        <w:t>учетные</w:t>
      </w:r>
      <w:proofErr w:type="spellEnd"/>
      <w:r>
        <w:t xml:space="preserve"> </w:t>
      </w:r>
      <w:proofErr w:type="spellStart"/>
      <w:r>
        <w:t>записи</w:t>
      </w:r>
      <w:proofErr w:type="spellEnd"/>
      <w:r>
        <w:t>;</w:t>
      </w:r>
    </w:p>
    <w:p w14:paraId="5A67251E" w14:textId="77777777" w:rsidR="002C70C0" w:rsidRDefault="00000000">
      <w:pPr>
        <w:pStyle w:val="Compact"/>
        <w:numPr>
          <w:ilvl w:val="0"/>
          <w:numId w:val="38"/>
        </w:numPr>
      </w:pPr>
      <w:r>
        <w:t>вести журнал административных действий;</w:t>
      </w:r>
    </w:p>
    <w:p w14:paraId="4207CFBB" w14:textId="77777777" w:rsidR="002C70C0" w:rsidRDefault="00000000">
      <w:pPr>
        <w:pStyle w:val="Compact"/>
        <w:numPr>
          <w:ilvl w:val="0"/>
          <w:numId w:val="38"/>
        </w:numPr>
      </w:pPr>
      <w:r>
        <w:t>регулярно пересматривать список ключей.</w:t>
      </w:r>
    </w:p>
    <w:p w14:paraId="40B91EFC" w14:textId="77777777" w:rsidR="002C70C0" w:rsidRDefault="00000000">
      <w:pPr>
        <w:pStyle w:val="FirstParagraph"/>
      </w:pPr>
      <w:r>
        <w:t>Пример рекомендуемых параметров SSH:</w:t>
      </w:r>
    </w:p>
    <w:p w14:paraId="18E69286" w14:textId="77777777" w:rsidR="002C70C0" w:rsidRDefault="00000000">
      <w:pPr>
        <w:pStyle w:val="SourceCode"/>
      </w:pPr>
      <w:r>
        <w:rPr>
          <w:rStyle w:val="VerbatimChar"/>
        </w:rPr>
        <w:t>PermitRootLogin no</w:t>
      </w:r>
      <w:r>
        <w:br/>
      </w:r>
      <w:r>
        <w:rPr>
          <w:rStyle w:val="VerbatimChar"/>
        </w:rPr>
        <w:t>PasswordAuthentication no</w:t>
      </w:r>
      <w:r>
        <w:br/>
      </w:r>
      <w:r>
        <w:rPr>
          <w:rStyle w:val="VerbatimChar"/>
        </w:rPr>
        <w:t>PubkeyAuthentication yes</w:t>
      </w:r>
    </w:p>
    <w:p w14:paraId="608FE483" w14:textId="77777777" w:rsidR="002C70C0" w:rsidRDefault="00000000">
      <w:pPr>
        <w:pStyle w:val="FirstParagraph"/>
      </w:pPr>
      <w:r>
        <w:t>После изменения конфигурации:</w:t>
      </w:r>
    </w:p>
    <w:p w14:paraId="0B3E5A86" w14:textId="77777777" w:rsidR="002C70C0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shd </w:t>
      </w:r>
      <w:r>
        <w:rPr>
          <w:rStyle w:val="AttributeTok"/>
        </w:rPr>
        <w:t>-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reload ssh</w:t>
      </w:r>
    </w:p>
    <w:p w14:paraId="72236D7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еред закрытием текущего </w:t>
      </w:r>
      <w:r>
        <w:t>SSH</w:t>
      </w:r>
      <w:r w:rsidRPr="00BD722C">
        <w:rPr>
          <w:lang w:val="ru-RU"/>
        </w:rPr>
        <w:t>-сеанса необходимо проверить подключение в новом окне терминала.</w:t>
      </w:r>
    </w:p>
    <w:p w14:paraId="542C580F" w14:textId="77777777" w:rsidR="002C70C0" w:rsidRPr="00BD722C" w:rsidRDefault="00000000">
      <w:pPr>
        <w:pStyle w:val="3"/>
        <w:rPr>
          <w:lang w:val="ru-RU"/>
        </w:rPr>
      </w:pPr>
      <w:bookmarkStart w:id="78" w:name="межсетевой-экран"/>
      <w:bookmarkEnd w:id="77"/>
      <w:r w:rsidRPr="00BD722C">
        <w:rPr>
          <w:lang w:val="ru-RU"/>
        </w:rPr>
        <w:t>18.2. Межсетевой экран</w:t>
      </w:r>
    </w:p>
    <w:p w14:paraId="443B16D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ходящие соединения должны быть разрешены только для необходимых портов:</w:t>
      </w:r>
    </w:p>
    <w:p w14:paraId="29E7CBFC" w14:textId="77777777" w:rsidR="002C70C0" w:rsidRPr="00BD722C" w:rsidRDefault="00000000">
      <w:pPr>
        <w:pStyle w:val="SourceCode"/>
        <w:rPr>
          <w:lang w:val="ru-RU"/>
        </w:rPr>
      </w:pPr>
      <w:r w:rsidRPr="00BD722C">
        <w:rPr>
          <w:rStyle w:val="VerbatimChar"/>
          <w:lang w:val="ru-RU"/>
        </w:rPr>
        <w:t>22/</w:t>
      </w:r>
      <w:proofErr w:type="gramStart"/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 xml:space="preserve">  —</w:t>
      </w:r>
      <w:proofErr w:type="gramEnd"/>
      <w:r w:rsidRPr="00BD722C">
        <w:rPr>
          <w:rStyle w:val="VerbatimChar"/>
          <w:lang w:val="ru-RU"/>
        </w:rPr>
        <w:t xml:space="preserve"> доверенные адреса или </w:t>
      </w:r>
      <w:r>
        <w:rPr>
          <w:rStyle w:val="VerbatimChar"/>
        </w:rPr>
        <w:t>VPN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80/</w:t>
      </w:r>
      <w:proofErr w:type="gramStart"/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 xml:space="preserve">  —</w:t>
      </w:r>
      <w:proofErr w:type="gramEnd"/>
      <w:r w:rsidRPr="00BD722C">
        <w:rPr>
          <w:rStyle w:val="VerbatimChar"/>
          <w:lang w:val="ru-RU"/>
        </w:rPr>
        <w:t xml:space="preserve"> интернет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443/</w:t>
      </w:r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 xml:space="preserve"> — интернет</w:t>
      </w:r>
    </w:p>
    <w:p w14:paraId="3C895DE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орты приложения, базы данных и </w:t>
      </w:r>
      <w:r>
        <w:t>Redis</w:t>
      </w:r>
      <w:r w:rsidRPr="00BD722C">
        <w:rPr>
          <w:lang w:val="ru-RU"/>
        </w:rPr>
        <w:t xml:space="preserve"> не должны публиковаться наружу.</w:t>
      </w:r>
    </w:p>
    <w:p w14:paraId="7CE3910C" w14:textId="77777777" w:rsidR="002C70C0" w:rsidRPr="00BD722C" w:rsidRDefault="00000000">
      <w:pPr>
        <w:pStyle w:val="3"/>
        <w:rPr>
          <w:lang w:val="ru-RU"/>
        </w:rPr>
      </w:pPr>
      <w:bookmarkStart w:id="79" w:name="обновления"/>
      <w:bookmarkEnd w:id="78"/>
      <w:r w:rsidRPr="00BD722C">
        <w:rPr>
          <w:lang w:val="ru-RU"/>
        </w:rPr>
        <w:t>18.3. Обновления</w:t>
      </w:r>
    </w:p>
    <w:p w14:paraId="4140736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Обновления безопасности операционной системы и </w:t>
      </w:r>
      <w:r>
        <w:t>Docker</w:t>
      </w:r>
      <w:r w:rsidRPr="00BD722C">
        <w:rPr>
          <w:lang w:val="ru-RU"/>
        </w:rPr>
        <w:t xml:space="preserve"> должны устанавливаться регулярно.</w:t>
      </w:r>
    </w:p>
    <w:p w14:paraId="6098A5AA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Перед плановым обновлением </w:t>
      </w:r>
      <w:r>
        <w:t>production</w:t>
      </w:r>
      <w:r w:rsidRPr="00BD722C">
        <w:rPr>
          <w:lang w:val="ru-RU"/>
        </w:rPr>
        <w:t>-сервера необходимо:</w:t>
      </w:r>
    </w:p>
    <w:p w14:paraId="5B1843C5" w14:textId="77777777" w:rsidR="002C70C0" w:rsidRDefault="00000000">
      <w:pPr>
        <w:pStyle w:val="Compact"/>
        <w:numPr>
          <w:ilvl w:val="0"/>
          <w:numId w:val="39"/>
        </w:numPr>
      </w:pPr>
      <w:proofErr w:type="spellStart"/>
      <w:r>
        <w:lastRenderedPageBreak/>
        <w:t>проверить</w:t>
      </w:r>
      <w:proofErr w:type="spellEnd"/>
      <w:r>
        <w:t xml:space="preserve"> </w:t>
      </w:r>
      <w:proofErr w:type="spellStart"/>
      <w:r>
        <w:t>резервные</w:t>
      </w:r>
      <w:proofErr w:type="spellEnd"/>
      <w:r>
        <w:t xml:space="preserve"> </w:t>
      </w:r>
      <w:proofErr w:type="spellStart"/>
      <w:r>
        <w:t>копии</w:t>
      </w:r>
      <w:proofErr w:type="spellEnd"/>
      <w:r>
        <w:t>;</w:t>
      </w:r>
    </w:p>
    <w:p w14:paraId="4CECD4AD" w14:textId="77777777" w:rsidR="002C70C0" w:rsidRDefault="00000000">
      <w:pPr>
        <w:pStyle w:val="Compact"/>
        <w:numPr>
          <w:ilvl w:val="0"/>
          <w:numId w:val="39"/>
        </w:numPr>
      </w:pPr>
      <w:r>
        <w:t>уведомить заинтересованных лиц;</w:t>
      </w:r>
    </w:p>
    <w:p w14:paraId="34A7D135" w14:textId="77777777" w:rsidR="002C70C0" w:rsidRDefault="00000000">
      <w:pPr>
        <w:pStyle w:val="Compact"/>
        <w:numPr>
          <w:ilvl w:val="0"/>
          <w:numId w:val="39"/>
        </w:numPr>
      </w:pPr>
      <w:r>
        <w:t>оценить необходимость перезагрузки;</w:t>
      </w:r>
    </w:p>
    <w:p w14:paraId="2511A85C" w14:textId="77777777" w:rsidR="002C70C0" w:rsidRDefault="00000000">
      <w:pPr>
        <w:pStyle w:val="Compact"/>
        <w:numPr>
          <w:ilvl w:val="0"/>
          <w:numId w:val="39"/>
        </w:numPr>
      </w:pPr>
      <w:r>
        <w:t>проверить совместимость Docker;</w:t>
      </w:r>
    </w:p>
    <w:p w14:paraId="31749D8D" w14:textId="77777777" w:rsidR="002C70C0" w:rsidRDefault="00000000">
      <w:pPr>
        <w:pStyle w:val="Compact"/>
        <w:numPr>
          <w:ilvl w:val="0"/>
          <w:numId w:val="39"/>
        </w:numPr>
      </w:pPr>
      <w:r>
        <w:t>подготовить порядок отката.</w:t>
      </w:r>
    </w:p>
    <w:p w14:paraId="61CCF2AD" w14:textId="77777777" w:rsidR="002C70C0" w:rsidRDefault="00000000">
      <w:pPr>
        <w:pStyle w:val="3"/>
      </w:pPr>
      <w:bookmarkStart w:id="80" w:name="docker"/>
      <w:bookmarkEnd w:id="79"/>
      <w:r>
        <w:t>18.4. Docker</w:t>
      </w:r>
    </w:p>
    <w:p w14:paraId="0E86C97E" w14:textId="77777777" w:rsidR="002C70C0" w:rsidRDefault="00000000">
      <w:pPr>
        <w:pStyle w:val="FirstParagraph"/>
      </w:pPr>
      <w:r>
        <w:t>Необходимо:</w:t>
      </w:r>
    </w:p>
    <w:p w14:paraId="63EC96CD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>использовать официальные или доверенные базовые образы;</w:t>
      </w:r>
    </w:p>
    <w:p w14:paraId="066220E0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фиксировать</w:t>
      </w:r>
      <w:proofErr w:type="spellEnd"/>
      <w:r>
        <w:t xml:space="preserve"> </w:t>
      </w:r>
      <w:proofErr w:type="spellStart"/>
      <w:r>
        <w:t>версии</w:t>
      </w:r>
      <w:proofErr w:type="spellEnd"/>
      <w:r>
        <w:t xml:space="preserve"> </w:t>
      </w:r>
      <w:proofErr w:type="spellStart"/>
      <w:r>
        <w:t>образов</w:t>
      </w:r>
      <w:proofErr w:type="spellEnd"/>
      <w:r>
        <w:t>;</w:t>
      </w:r>
    </w:p>
    <w:p w14:paraId="7D93E226" w14:textId="77777777" w:rsidR="002C70C0" w:rsidRDefault="00000000">
      <w:pPr>
        <w:pStyle w:val="Compact"/>
        <w:numPr>
          <w:ilvl w:val="0"/>
          <w:numId w:val="40"/>
        </w:numPr>
      </w:pPr>
      <w:r>
        <w:t>регулярно пересобирать образы;</w:t>
      </w:r>
    </w:p>
    <w:p w14:paraId="2D57D586" w14:textId="77777777" w:rsidR="002C70C0" w:rsidRDefault="00000000">
      <w:pPr>
        <w:pStyle w:val="Compact"/>
        <w:numPr>
          <w:ilvl w:val="0"/>
          <w:numId w:val="40"/>
        </w:numPr>
      </w:pPr>
      <w:r>
        <w:t>сканировать образы на уязвимости;</w:t>
      </w:r>
    </w:p>
    <w:p w14:paraId="1DA74A20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>не запускать контейнеры в привилегированном режиме без необходимости;</w:t>
      </w:r>
    </w:p>
    <w:p w14:paraId="35D37C4D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 xml:space="preserve">не подключать </w:t>
      </w:r>
      <w:r>
        <w:t>Docker</w:t>
      </w:r>
      <w:r w:rsidRPr="00BD722C">
        <w:rPr>
          <w:lang w:val="ru-RU"/>
        </w:rPr>
        <w:t xml:space="preserve"> </w:t>
      </w:r>
      <w:r>
        <w:t>socket</w:t>
      </w:r>
      <w:r w:rsidRPr="00BD722C">
        <w:rPr>
          <w:lang w:val="ru-RU"/>
        </w:rPr>
        <w:t xml:space="preserve"> внутрь контейнера приложения;</w:t>
      </w:r>
    </w:p>
    <w:p w14:paraId="0D54652D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ограничивать</w:t>
      </w:r>
      <w:proofErr w:type="spellEnd"/>
      <w:r>
        <w:t xml:space="preserve"> Linux capabilities;</w:t>
      </w:r>
    </w:p>
    <w:p w14:paraId="79BA2298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 xml:space="preserve">использовать </w:t>
      </w:r>
      <w:r>
        <w:t>read</w:t>
      </w:r>
      <w:r w:rsidRPr="00BD722C">
        <w:rPr>
          <w:lang w:val="ru-RU"/>
        </w:rPr>
        <w:t>-</w:t>
      </w:r>
      <w:r>
        <w:t>only</w:t>
      </w:r>
      <w:r w:rsidRPr="00BD722C">
        <w:rPr>
          <w:lang w:val="ru-RU"/>
        </w:rPr>
        <w:t xml:space="preserve"> </w:t>
      </w:r>
      <w:r>
        <w:t>filesystem</w:t>
      </w:r>
      <w:r w:rsidRPr="00BD722C">
        <w:rPr>
          <w:lang w:val="ru-RU"/>
        </w:rPr>
        <w:t>, если это допускает приложение;</w:t>
      </w:r>
    </w:p>
    <w:p w14:paraId="74CE2AB6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задавать</w:t>
      </w:r>
      <w:proofErr w:type="spellEnd"/>
      <w:r>
        <w:t xml:space="preserve"> </w:t>
      </w:r>
      <w:proofErr w:type="spellStart"/>
      <w:r>
        <w:t>лимиты</w:t>
      </w:r>
      <w:proofErr w:type="spellEnd"/>
      <w:r>
        <w:t xml:space="preserve"> </w:t>
      </w:r>
      <w:proofErr w:type="spellStart"/>
      <w:r>
        <w:t>ресурсов</w:t>
      </w:r>
      <w:proofErr w:type="spellEnd"/>
      <w:r>
        <w:t>.</w:t>
      </w:r>
    </w:p>
    <w:p w14:paraId="24496DF2" w14:textId="77777777" w:rsidR="002C70C0" w:rsidRDefault="00000000">
      <w:pPr>
        <w:pStyle w:val="FirstParagraph"/>
      </w:pPr>
      <w:r>
        <w:t>Пример:</w:t>
      </w:r>
    </w:p>
    <w:p w14:paraId="300BB10F" w14:textId="77777777" w:rsidR="002C70C0" w:rsidRDefault="00000000">
      <w:pPr>
        <w:pStyle w:val="SourceCode"/>
      </w:pP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ad_onl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mpf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/tm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curity_o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-new-privileges: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ap_dro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ALL</w:t>
      </w:r>
    </w:p>
    <w:p w14:paraId="4B94659D" w14:textId="77777777" w:rsidR="002C70C0" w:rsidRDefault="00000000">
      <w:r>
        <w:pict w14:anchorId="51B338B1">
          <v:rect id="_x0000_i1042" style="width:0;height:1.5pt" o:hralign="center" o:hrstd="t" o:hr="t"/>
        </w:pict>
      </w:r>
    </w:p>
    <w:p w14:paraId="170B17B9" w14:textId="77777777" w:rsidR="002C70C0" w:rsidRPr="00BD722C" w:rsidRDefault="00000000">
      <w:pPr>
        <w:pStyle w:val="2"/>
        <w:rPr>
          <w:lang w:val="ru-RU"/>
        </w:rPr>
      </w:pPr>
      <w:bookmarkStart w:id="81" w:name="диагностика-неисправностей"/>
      <w:bookmarkEnd w:id="76"/>
      <w:bookmarkEnd w:id="80"/>
      <w:r w:rsidRPr="00BD722C">
        <w:rPr>
          <w:lang w:val="ru-RU"/>
        </w:rPr>
        <w:t>19. Диагностика неисправностей</w:t>
      </w:r>
    </w:p>
    <w:p w14:paraId="1F99C5F6" w14:textId="77777777" w:rsidR="002C70C0" w:rsidRPr="00BD722C" w:rsidRDefault="00000000">
      <w:pPr>
        <w:pStyle w:val="3"/>
        <w:rPr>
          <w:lang w:val="ru-RU"/>
        </w:rPr>
      </w:pPr>
      <w:bookmarkStart w:id="82" w:name="приложение-недоступно-из-интернета"/>
      <w:r w:rsidRPr="00BD722C">
        <w:rPr>
          <w:lang w:val="ru-RU"/>
        </w:rPr>
        <w:t>19.1. Приложение недоступно из интернета</w:t>
      </w:r>
    </w:p>
    <w:p w14:paraId="694C3938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DNS:</w:t>
      </w:r>
    </w:p>
    <w:p w14:paraId="2C3C04CB" w14:textId="77777777" w:rsidR="002C70C0" w:rsidRDefault="00000000">
      <w:pPr>
        <w:pStyle w:val="SourceCode"/>
      </w:pPr>
      <w:r>
        <w:rPr>
          <w:rStyle w:val="ExtensionTok"/>
        </w:rPr>
        <w:t>dig</w:t>
      </w:r>
      <w:r>
        <w:rPr>
          <w:rStyle w:val="NormalTok"/>
        </w:rPr>
        <w:t xml:space="preserve"> +short 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</w:p>
    <w:p w14:paraId="1590A55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доступность портов:</w:t>
      </w:r>
    </w:p>
    <w:p w14:paraId="6924641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v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</w:t>
      </w:r>
      <w:r w:rsidRPr="00BD722C">
        <w:rPr>
          <w:rStyle w:val="NormalTok"/>
          <w:lang w:val="ru-RU"/>
        </w:rPr>
        <w:t>://</w:t>
      </w:r>
      <w:r w:rsidRPr="00BD722C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BD722C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BD722C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D722C">
        <w:rPr>
          <w:rStyle w:val="OperatorTok"/>
          <w:lang w:val="ru-RU"/>
        </w:rPr>
        <w:t>&gt;</w:t>
      </w:r>
      <w:r w:rsidRPr="00BD722C">
        <w:rPr>
          <w:lang w:val="ru-RU"/>
        </w:rPr>
        <w:br/>
      </w: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proofErr w:type="spellStart"/>
      <w:r>
        <w:rPr>
          <w:rStyle w:val="AttributeTok"/>
        </w:rPr>
        <w:t>vk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BD722C">
        <w:rPr>
          <w:rStyle w:val="NormalTok"/>
          <w:lang w:val="ru-RU"/>
        </w:rPr>
        <w:t>://</w:t>
      </w:r>
      <w:r w:rsidRPr="00BD722C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BD722C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BD722C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D722C">
        <w:rPr>
          <w:rStyle w:val="OperatorTok"/>
          <w:lang w:val="ru-RU"/>
        </w:rPr>
        <w:t>&gt;</w:t>
      </w:r>
    </w:p>
    <w:p w14:paraId="3420532B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Nginx:</w:t>
      </w:r>
    </w:p>
    <w:p w14:paraId="572374C8" w14:textId="77777777" w:rsidR="002C70C0" w:rsidRDefault="00000000">
      <w:pPr>
        <w:pStyle w:val="SourceCode"/>
      </w:pPr>
      <w:r>
        <w:rPr>
          <w:rStyle w:val="FunctionTok"/>
        </w:rPr>
        <w:lastRenderedPageBreak/>
        <w:t>sudo</w:t>
      </w:r>
      <w:r>
        <w:rPr>
          <w:rStyle w:val="NormalTok"/>
        </w:rPr>
        <w:t xml:space="preserve"> nginx </w:t>
      </w:r>
      <w:r>
        <w:rPr>
          <w:rStyle w:val="AttributeTok"/>
        </w:rPr>
        <w:t>-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nginx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tail </w:t>
      </w:r>
      <w:r>
        <w:rPr>
          <w:rStyle w:val="AttributeTok"/>
        </w:rPr>
        <w:t>-n</w:t>
      </w:r>
      <w:r>
        <w:rPr>
          <w:rStyle w:val="NormalTok"/>
        </w:rPr>
        <w:t xml:space="preserve"> 200 /var/log/nginx/personal-account-error.log</w:t>
      </w:r>
    </w:p>
    <w:p w14:paraId="0644068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приложение локально:</w:t>
      </w:r>
    </w:p>
    <w:p w14:paraId="7ABB5C2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v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</w:t>
      </w:r>
      <w:r w:rsidRPr="00BD722C">
        <w:rPr>
          <w:rStyle w:val="NormalTok"/>
          <w:lang w:val="ru-RU"/>
        </w:rPr>
        <w:t>://127.0.0.1:8080/</w:t>
      </w:r>
      <w:r>
        <w:rPr>
          <w:rStyle w:val="NormalTok"/>
        </w:rPr>
        <w:t>health</w:t>
      </w:r>
    </w:p>
    <w:p w14:paraId="00CA5E3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Если локальная проверка успешна, проблема, вероятнее всего, находится в </w:t>
      </w:r>
      <w:r>
        <w:t>DNS</w:t>
      </w:r>
      <w:r w:rsidRPr="00BD722C">
        <w:rPr>
          <w:lang w:val="ru-RU"/>
        </w:rPr>
        <w:t xml:space="preserve">, </w:t>
      </w:r>
      <w:r>
        <w:t>Nginx</w:t>
      </w:r>
      <w:r w:rsidRPr="00BD722C">
        <w:rPr>
          <w:lang w:val="ru-RU"/>
        </w:rPr>
        <w:t xml:space="preserve">, </w:t>
      </w:r>
      <w:r>
        <w:t>TLS</w:t>
      </w:r>
      <w:r w:rsidRPr="00BD722C">
        <w:rPr>
          <w:lang w:val="ru-RU"/>
        </w:rPr>
        <w:t xml:space="preserve"> или сетевых правилах.</w:t>
      </w:r>
    </w:p>
    <w:p w14:paraId="6E8C4F8C" w14:textId="77777777" w:rsidR="002C70C0" w:rsidRDefault="00000000">
      <w:pPr>
        <w:pStyle w:val="3"/>
      </w:pPr>
      <w:bookmarkStart w:id="83" w:name="ошибка-502-bad-gateway"/>
      <w:bookmarkEnd w:id="82"/>
      <w:r>
        <w:t xml:space="preserve">19.2. </w:t>
      </w:r>
      <w:proofErr w:type="spellStart"/>
      <w:r>
        <w:t>Ошибка</w:t>
      </w:r>
      <w:proofErr w:type="spellEnd"/>
      <w:r>
        <w:t xml:space="preserve"> 502 Bad Gateway</w:t>
      </w:r>
    </w:p>
    <w:p w14:paraId="17D48E39" w14:textId="77777777" w:rsidR="002C70C0" w:rsidRDefault="00000000">
      <w:pPr>
        <w:pStyle w:val="FirstParagraph"/>
      </w:pPr>
      <w:r>
        <w:t>Проверить:</w:t>
      </w:r>
    </w:p>
    <w:p w14:paraId="5060CFFC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ExtensionTok"/>
        </w:rPr>
        <w:t>ss</w:t>
      </w:r>
      <w:r>
        <w:rPr>
          <w:rStyle w:val="NormalTok"/>
        </w:rPr>
        <w:t xml:space="preserve"> </w:t>
      </w:r>
      <w:r>
        <w:rPr>
          <w:rStyle w:val="AttributeTok"/>
        </w:rPr>
        <w:t>-lntp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8080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http://127.0.0.1:8080/health</w:t>
      </w:r>
    </w:p>
    <w:p w14:paraId="2D17E7FD" w14:textId="77777777" w:rsidR="002C70C0" w:rsidRDefault="00000000">
      <w:pPr>
        <w:pStyle w:val="FirstParagraph"/>
      </w:pPr>
      <w:r>
        <w:t>Возможные причины:</w:t>
      </w:r>
    </w:p>
    <w:p w14:paraId="092BAEE7" w14:textId="77777777" w:rsidR="002C70C0" w:rsidRDefault="00000000">
      <w:pPr>
        <w:pStyle w:val="Compact"/>
        <w:numPr>
          <w:ilvl w:val="0"/>
          <w:numId w:val="41"/>
        </w:numPr>
      </w:pPr>
      <w:r>
        <w:t>контейнер приложения остановлен;</w:t>
      </w:r>
    </w:p>
    <w:p w14:paraId="6BE18D29" w14:textId="77777777" w:rsidR="002C70C0" w:rsidRDefault="00000000">
      <w:pPr>
        <w:pStyle w:val="Compact"/>
        <w:numPr>
          <w:ilvl w:val="0"/>
          <w:numId w:val="41"/>
        </w:numPr>
      </w:pPr>
      <w:r>
        <w:t>приложение слушает другой порт;</w:t>
      </w:r>
    </w:p>
    <w:p w14:paraId="46F15568" w14:textId="77777777" w:rsidR="002C70C0" w:rsidRDefault="00000000">
      <w:pPr>
        <w:pStyle w:val="Compact"/>
        <w:numPr>
          <w:ilvl w:val="0"/>
          <w:numId w:val="41"/>
        </w:numPr>
      </w:pPr>
      <w:r>
        <w:t>порт опубликован неправильно;</w:t>
      </w:r>
    </w:p>
    <w:p w14:paraId="336645D5" w14:textId="77777777" w:rsidR="002C70C0" w:rsidRDefault="00000000">
      <w:pPr>
        <w:pStyle w:val="Compact"/>
        <w:numPr>
          <w:ilvl w:val="0"/>
          <w:numId w:val="41"/>
        </w:numPr>
      </w:pPr>
      <w:r>
        <w:t>приложение запускается слишком долго;</w:t>
      </w:r>
    </w:p>
    <w:p w14:paraId="7591C80E" w14:textId="77777777" w:rsidR="002C70C0" w:rsidRPr="00BD722C" w:rsidRDefault="00000000">
      <w:pPr>
        <w:pStyle w:val="Compact"/>
        <w:numPr>
          <w:ilvl w:val="0"/>
          <w:numId w:val="41"/>
        </w:numPr>
        <w:rPr>
          <w:lang w:val="ru-RU"/>
        </w:rPr>
      </w:pPr>
      <w:r>
        <w:t>Nginx</w:t>
      </w:r>
      <w:r w:rsidRPr="00BD722C">
        <w:rPr>
          <w:lang w:val="ru-RU"/>
        </w:rPr>
        <w:t xml:space="preserve"> использует неверный адрес </w:t>
      </w:r>
      <w:r>
        <w:t>upstream</w:t>
      </w:r>
      <w:r w:rsidRPr="00BD722C">
        <w:rPr>
          <w:lang w:val="ru-RU"/>
        </w:rPr>
        <w:t>;</w:t>
      </w:r>
    </w:p>
    <w:p w14:paraId="74B4AC75" w14:textId="77777777" w:rsidR="002C70C0" w:rsidRPr="00BD722C" w:rsidRDefault="00000000">
      <w:pPr>
        <w:pStyle w:val="Compact"/>
        <w:numPr>
          <w:ilvl w:val="0"/>
          <w:numId w:val="41"/>
        </w:numPr>
        <w:rPr>
          <w:lang w:val="ru-RU"/>
        </w:rPr>
      </w:pPr>
      <w:r w:rsidRPr="00BD722C">
        <w:rPr>
          <w:lang w:val="ru-RU"/>
        </w:rPr>
        <w:t>процесс приложения завершился с ошибкой.</w:t>
      </w:r>
    </w:p>
    <w:p w14:paraId="5248E995" w14:textId="77777777" w:rsidR="002C70C0" w:rsidRDefault="00000000">
      <w:pPr>
        <w:pStyle w:val="3"/>
      </w:pPr>
      <w:bookmarkStart w:id="84" w:name="ошибка-504-gateway-timeout"/>
      <w:bookmarkEnd w:id="83"/>
      <w:r>
        <w:t xml:space="preserve">19.3. </w:t>
      </w:r>
      <w:proofErr w:type="spellStart"/>
      <w:r>
        <w:t>Ошибка</w:t>
      </w:r>
      <w:proofErr w:type="spellEnd"/>
      <w:r>
        <w:t xml:space="preserve"> 504 Gateway Timeout</w:t>
      </w:r>
    </w:p>
    <w:p w14:paraId="5235D451" w14:textId="77777777" w:rsidR="002C70C0" w:rsidRDefault="00000000">
      <w:pPr>
        <w:pStyle w:val="FirstParagraph"/>
      </w:pPr>
      <w:r>
        <w:t>Проверить:</w:t>
      </w:r>
    </w:p>
    <w:p w14:paraId="761F036F" w14:textId="77777777" w:rsidR="002C70C0" w:rsidRDefault="00000000">
      <w:pPr>
        <w:pStyle w:val="Compact"/>
        <w:numPr>
          <w:ilvl w:val="0"/>
          <w:numId w:val="42"/>
        </w:numPr>
      </w:pPr>
      <w:r>
        <w:t>длительность запросов;</w:t>
      </w:r>
    </w:p>
    <w:p w14:paraId="1ED3BBA0" w14:textId="77777777" w:rsidR="002C70C0" w:rsidRDefault="00000000">
      <w:pPr>
        <w:pStyle w:val="Compact"/>
        <w:numPr>
          <w:ilvl w:val="0"/>
          <w:numId w:val="42"/>
        </w:numPr>
      </w:pPr>
      <w:r>
        <w:t>доступность базы данных;</w:t>
      </w:r>
    </w:p>
    <w:p w14:paraId="3BD1BE2B" w14:textId="77777777" w:rsidR="002C70C0" w:rsidRDefault="00000000">
      <w:pPr>
        <w:pStyle w:val="Compact"/>
        <w:numPr>
          <w:ilvl w:val="0"/>
          <w:numId w:val="42"/>
        </w:numPr>
      </w:pPr>
      <w:r>
        <w:t>внешние интеграции;</w:t>
      </w:r>
    </w:p>
    <w:p w14:paraId="787957AD" w14:textId="77777777" w:rsidR="002C70C0" w:rsidRDefault="00000000">
      <w:pPr>
        <w:pStyle w:val="Compact"/>
        <w:numPr>
          <w:ilvl w:val="0"/>
          <w:numId w:val="42"/>
        </w:numPr>
      </w:pPr>
      <w:r>
        <w:t>фоновые блокировки;</w:t>
      </w:r>
    </w:p>
    <w:p w14:paraId="622582CE" w14:textId="77777777" w:rsidR="002C70C0" w:rsidRDefault="00000000">
      <w:pPr>
        <w:pStyle w:val="Compact"/>
        <w:numPr>
          <w:ilvl w:val="0"/>
          <w:numId w:val="42"/>
        </w:numPr>
      </w:pPr>
      <w:r>
        <w:t xml:space="preserve">значения </w:t>
      </w:r>
      <w:r>
        <w:rPr>
          <w:rStyle w:val="VerbatimChar"/>
        </w:rPr>
        <w:t>proxy_read_timeout</w:t>
      </w:r>
      <w:r>
        <w:t>;</w:t>
      </w:r>
    </w:p>
    <w:p w14:paraId="5417F585" w14:textId="77777777" w:rsidR="002C70C0" w:rsidRDefault="00000000">
      <w:pPr>
        <w:pStyle w:val="Compact"/>
        <w:numPr>
          <w:ilvl w:val="0"/>
          <w:numId w:val="42"/>
        </w:numPr>
      </w:pPr>
      <w:r>
        <w:t>журналы приложения.</w:t>
      </w:r>
    </w:p>
    <w:p w14:paraId="3632E39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Увеличение тайм-аута допустимо только после выяснения причины медленной обработки.</w:t>
      </w:r>
    </w:p>
    <w:p w14:paraId="5952878D" w14:textId="77777777" w:rsidR="002C70C0" w:rsidRDefault="00000000">
      <w:pPr>
        <w:pStyle w:val="3"/>
      </w:pPr>
      <w:bookmarkStart w:id="85" w:name="контейнер-постоянно-перезапускается"/>
      <w:bookmarkEnd w:id="84"/>
      <w:r>
        <w:t>19.4. Контейнер постоянно перезапускается</w:t>
      </w:r>
    </w:p>
    <w:p w14:paraId="4E2708AF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300 app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spect personal-account-app</w:t>
      </w:r>
    </w:p>
    <w:p w14:paraId="4A8500F5" w14:textId="77777777" w:rsidR="002C70C0" w:rsidRDefault="00000000">
      <w:pPr>
        <w:pStyle w:val="FirstParagraph"/>
      </w:pPr>
      <w:r>
        <w:t>Проверить:</w:t>
      </w:r>
    </w:p>
    <w:p w14:paraId="6B82999B" w14:textId="77777777" w:rsidR="002C70C0" w:rsidRDefault="00000000">
      <w:pPr>
        <w:pStyle w:val="Compact"/>
        <w:numPr>
          <w:ilvl w:val="0"/>
          <w:numId w:val="43"/>
        </w:numPr>
      </w:pPr>
      <w:r>
        <w:lastRenderedPageBreak/>
        <w:t>обязательные переменные окружения;</w:t>
      </w:r>
    </w:p>
    <w:p w14:paraId="0C4BD103" w14:textId="77777777" w:rsidR="002C70C0" w:rsidRDefault="00000000">
      <w:pPr>
        <w:pStyle w:val="Compact"/>
        <w:numPr>
          <w:ilvl w:val="0"/>
          <w:numId w:val="43"/>
        </w:numPr>
      </w:pPr>
      <w:r>
        <w:t>подключение к базе данных;</w:t>
      </w:r>
    </w:p>
    <w:p w14:paraId="539E23C0" w14:textId="77777777" w:rsidR="002C70C0" w:rsidRDefault="00000000">
      <w:pPr>
        <w:pStyle w:val="Compact"/>
        <w:numPr>
          <w:ilvl w:val="0"/>
          <w:numId w:val="43"/>
        </w:numPr>
      </w:pPr>
      <w:r>
        <w:t>права на каталоги;</w:t>
      </w:r>
    </w:p>
    <w:p w14:paraId="74CE5769" w14:textId="77777777" w:rsidR="002C70C0" w:rsidRDefault="00000000">
      <w:pPr>
        <w:pStyle w:val="Compact"/>
        <w:numPr>
          <w:ilvl w:val="0"/>
          <w:numId w:val="43"/>
        </w:numPr>
      </w:pPr>
      <w:r>
        <w:t>нехватку памяти;</w:t>
      </w:r>
    </w:p>
    <w:p w14:paraId="2AFC4F1B" w14:textId="77777777" w:rsidR="002C70C0" w:rsidRDefault="00000000">
      <w:pPr>
        <w:pStyle w:val="Compact"/>
        <w:numPr>
          <w:ilvl w:val="0"/>
          <w:numId w:val="43"/>
        </w:numPr>
      </w:pPr>
      <w:r>
        <w:t>команду запуска;</w:t>
      </w:r>
    </w:p>
    <w:p w14:paraId="2C73914E" w14:textId="77777777" w:rsidR="002C70C0" w:rsidRDefault="00000000">
      <w:pPr>
        <w:pStyle w:val="Compact"/>
        <w:numPr>
          <w:ilvl w:val="0"/>
          <w:numId w:val="43"/>
        </w:numPr>
      </w:pPr>
      <w:r>
        <w:t>healthcheck;</w:t>
      </w:r>
    </w:p>
    <w:p w14:paraId="689A36A6" w14:textId="77777777" w:rsidR="002C70C0" w:rsidRDefault="00000000">
      <w:pPr>
        <w:pStyle w:val="Compact"/>
        <w:numPr>
          <w:ilvl w:val="0"/>
          <w:numId w:val="43"/>
        </w:numPr>
      </w:pPr>
      <w:r>
        <w:t>совместимость миграций.</w:t>
      </w:r>
    </w:p>
    <w:p w14:paraId="7F2F6BEC" w14:textId="77777777" w:rsidR="002C70C0" w:rsidRDefault="00000000">
      <w:pPr>
        <w:pStyle w:val="3"/>
      </w:pPr>
      <w:bookmarkStart w:id="86" w:name="нет-свободного-места"/>
      <w:bookmarkEnd w:id="85"/>
      <w:r>
        <w:t>19.5. Нет свободного места</w:t>
      </w:r>
    </w:p>
    <w:p w14:paraId="594C32F8" w14:textId="77777777" w:rsidR="002C70C0" w:rsidRDefault="00000000">
      <w:pPr>
        <w:pStyle w:val="SourceCode"/>
      </w:pPr>
      <w:r>
        <w:rPr>
          <w:rStyle w:val="FunctionTok"/>
        </w:rPr>
        <w:t>df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ystem df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du </w:t>
      </w:r>
      <w:r>
        <w:rPr>
          <w:rStyle w:val="AttributeTok"/>
        </w:rPr>
        <w:t>-xhd1</w:t>
      </w:r>
      <w:r>
        <w:rPr>
          <w:rStyle w:val="NormalTok"/>
        </w:rPr>
        <w:t xml:space="preserve"> /var/lib/docker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du </w:t>
      </w:r>
      <w:r>
        <w:rPr>
          <w:rStyle w:val="AttributeTok"/>
        </w:rPr>
        <w:t>-xhd1</w:t>
      </w:r>
      <w:r>
        <w:rPr>
          <w:rStyle w:val="NormalTok"/>
        </w:rPr>
        <w:t xml:space="preserve"> /opt/personal-accoun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journalctl </w:t>
      </w:r>
      <w:r>
        <w:rPr>
          <w:rStyle w:val="AttributeTok"/>
        </w:rPr>
        <w:t>--disk-usage</w:t>
      </w:r>
    </w:p>
    <w:p w14:paraId="5B4C4635" w14:textId="77777777" w:rsidR="002C70C0" w:rsidRDefault="00000000">
      <w:pPr>
        <w:pStyle w:val="FirstParagraph"/>
      </w:pPr>
      <w:r>
        <w:t>После определения источника:</w:t>
      </w:r>
    </w:p>
    <w:p w14:paraId="182E5199" w14:textId="77777777" w:rsidR="002C70C0" w:rsidRDefault="00000000">
      <w:pPr>
        <w:pStyle w:val="Compact"/>
        <w:numPr>
          <w:ilvl w:val="0"/>
          <w:numId w:val="44"/>
        </w:numPr>
      </w:pPr>
      <w:r>
        <w:t>очистить устаревшие журналы;</w:t>
      </w:r>
    </w:p>
    <w:p w14:paraId="43FD151A" w14:textId="77777777" w:rsidR="002C70C0" w:rsidRDefault="00000000">
      <w:pPr>
        <w:pStyle w:val="Compact"/>
        <w:numPr>
          <w:ilvl w:val="0"/>
          <w:numId w:val="44"/>
        </w:numPr>
      </w:pPr>
      <w:r>
        <w:t>удалить неиспользуемые образы;</w:t>
      </w:r>
    </w:p>
    <w:p w14:paraId="5F1F5AF6" w14:textId="77777777" w:rsidR="002C70C0" w:rsidRDefault="00000000">
      <w:pPr>
        <w:pStyle w:val="Compact"/>
        <w:numPr>
          <w:ilvl w:val="0"/>
          <w:numId w:val="44"/>
        </w:numPr>
      </w:pPr>
      <w:r>
        <w:t>перенести резервные копии;</w:t>
      </w:r>
    </w:p>
    <w:p w14:paraId="50F18B5F" w14:textId="77777777" w:rsidR="002C70C0" w:rsidRDefault="00000000">
      <w:pPr>
        <w:pStyle w:val="Compact"/>
        <w:numPr>
          <w:ilvl w:val="0"/>
          <w:numId w:val="44"/>
        </w:numPr>
      </w:pPr>
      <w:r>
        <w:t>проверить ротацию журналов;</w:t>
      </w:r>
    </w:p>
    <w:p w14:paraId="5D7CACF4" w14:textId="77777777" w:rsidR="002C70C0" w:rsidRPr="00BD722C" w:rsidRDefault="00000000">
      <w:pPr>
        <w:pStyle w:val="Compact"/>
        <w:numPr>
          <w:ilvl w:val="0"/>
          <w:numId w:val="44"/>
        </w:numPr>
        <w:rPr>
          <w:lang w:val="ru-RU"/>
        </w:rPr>
      </w:pPr>
      <w:r w:rsidRPr="00BD722C">
        <w:rPr>
          <w:lang w:val="ru-RU"/>
        </w:rPr>
        <w:t xml:space="preserve">увеличить размер диска через </w:t>
      </w:r>
      <w:r>
        <w:t>Terraform</w:t>
      </w:r>
      <w:r w:rsidRPr="00BD722C">
        <w:rPr>
          <w:lang w:val="ru-RU"/>
        </w:rPr>
        <w:t>, если очистки недостаточно.</w:t>
      </w:r>
    </w:p>
    <w:p w14:paraId="1303E6A2" w14:textId="77777777" w:rsidR="002C70C0" w:rsidRPr="00BD722C" w:rsidRDefault="00000000">
      <w:pPr>
        <w:pStyle w:val="3"/>
        <w:rPr>
          <w:lang w:val="ru-RU"/>
        </w:rPr>
      </w:pPr>
      <w:bookmarkStart w:id="87" w:name="не-работает-подключение-к-базе-данных"/>
      <w:bookmarkEnd w:id="86"/>
      <w:r w:rsidRPr="00BD722C">
        <w:rPr>
          <w:lang w:val="ru-RU"/>
        </w:rPr>
        <w:t>19.6. Не работает подключение к базе данных</w:t>
      </w:r>
    </w:p>
    <w:p w14:paraId="17B38E19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переменную</w:t>
      </w:r>
      <w:proofErr w:type="spellEnd"/>
      <w:r>
        <w:t>:</w:t>
      </w:r>
    </w:p>
    <w:p w14:paraId="5E5F263A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app env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DATABASE</w:t>
      </w:r>
    </w:p>
    <w:p w14:paraId="034A746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е следует публиковать полный вывод в общедоступных журналах.</w:t>
      </w:r>
    </w:p>
    <w:p w14:paraId="5A60A4DA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>Проверить сетевую доступность:</w:t>
      </w:r>
    </w:p>
    <w:p w14:paraId="48A12EB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exec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T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app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DataTypeTok"/>
          <w:lang w:val="ru-RU"/>
        </w:rPr>
        <w:t>\</w:t>
      </w:r>
      <w:r w:rsidRPr="00BD722C">
        <w:rPr>
          <w:lang w:val="ru-RU"/>
        </w:rPr>
        <w:br/>
      </w:r>
      <w:r w:rsidRPr="00BD722C">
        <w:rPr>
          <w:rStyle w:val="NormalTok"/>
          <w:lang w:val="ru-RU"/>
        </w:rPr>
        <w:t xml:space="preserve">  </w:t>
      </w:r>
      <w:proofErr w:type="spellStart"/>
      <w:r>
        <w:rPr>
          <w:rStyle w:val="NormalTok"/>
        </w:rPr>
        <w:t>sh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c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StringTok"/>
          <w:lang w:val="ru-RU"/>
        </w:rPr>
        <w:t>'</w:t>
      </w:r>
      <w:r>
        <w:rPr>
          <w:rStyle w:val="StringTok"/>
        </w:rPr>
        <w:t>nc</w:t>
      </w:r>
      <w:r w:rsidRPr="00BD722C">
        <w:rPr>
          <w:rStyle w:val="StringTok"/>
          <w:lang w:val="ru-RU"/>
        </w:rPr>
        <w:t xml:space="preserve"> -</w:t>
      </w:r>
      <w:proofErr w:type="spellStart"/>
      <w:r>
        <w:rPr>
          <w:rStyle w:val="StringTok"/>
        </w:rPr>
        <w:t>vz</w:t>
      </w:r>
      <w:proofErr w:type="spellEnd"/>
      <w:r w:rsidRPr="00BD722C">
        <w:rPr>
          <w:rStyle w:val="StringTok"/>
          <w:lang w:val="ru-RU"/>
        </w:rPr>
        <w:t xml:space="preserve"> &lt;</w:t>
      </w:r>
      <w:r>
        <w:rPr>
          <w:rStyle w:val="StringTok"/>
        </w:rPr>
        <w:t>database</w:t>
      </w:r>
      <w:r w:rsidRPr="00BD722C">
        <w:rPr>
          <w:rStyle w:val="StringTok"/>
          <w:lang w:val="ru-RU"/>
        </w:rPr>
        <w:t>_</w:t>
      </w:r>
      <w:r>
        <w:rPr>
          <w:rStyle w:val="StringTok"/>
        </w:rPr>
        <w:t>host</w:t>
      </w:r>
      <w:r w:rsidRPr="00BD722C">
        <w:rPr>
          <w:rStyle w:val="StringTok"/>
          <w:lang w:val="ru-RU"/>
        </w:rPr>
        <w:t>&gt; 5432'</w:t>
      </w:r>
    </w:p>
    <w:p w14:paraId="6A891191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2773DCA4" w14:textId="77777777" w:rsidR="002C70C0" w:rsidRDefault="00000000">
      <w:pPr>
        <w:pStyle w:val="Compact"/>
        <w:numPr>
          <w:ilvl w:val="0"/>
          <w:numId w:val="45"/>
        </w:numPr>
      </w:pPr>
      <w:r>
        <w:t>адрес сервера;</w:t>
      </w:r>
    </w:p>
    <w:p w14:paraId="22E447D0" w14:textId="77777777" w:rsidR="002C70C0" w:rsidRDefault="00000000">
      <w:pPr>
        <w:pStyle w:val="Compact"/>
        <w:numPr>
          <w:ilvl w:val="0"/>
          <w:numId w:val="45"/>
        </w:numPr>
      </w:pPr>
      <w:r>
        <w:t>порт;</w:t>
      </w:r>
    </w:p>
    <w:p w14:paraId="2AA3ADF0" w14:textId="77777777" w:rsidR="002C70C0" w:rsidRDefault="00000000">
      <w:pPr>
        <w:pStyle w:val="Compact"/>
        <w:numPr>
          <w:ilvl w:val="0"/>
          <w:numId w:val="45"/>
        </w:numPr>
      </w:pPr>
      <w:r>
        <w:t>имя базы данных;</w:t>
      </w:r>
    </w:p>
    <w:p w14:paraId="64548C94" w14:textId="77777777" w:rsidR="002C70C0" w:rsidRDefault="00000000">
      <w:pPr>
        <w:pStyle w:val="Compact"/>
        <w:numPr>
          <w:ilvl w:val="0"/>
          <w:numId w:val="45"/>
        </w:numPr>
      </w:pPr>
      <w:r>
        <w:t>пользователя;</w:t>
      </w:r>
    </w:p>
    <w:p w14:paraId="1AA1F30B" w14:textId="77777777" w:rsidR="002C70C0" w:rsidRDefault="00000000">
      <w:pPr>
        <w:pStyle w:val="Compact"/>
        <w:numPr>
          <w:ilvl w:val="0"/>
          <w:numId w:val="45"/>
        </w:numPr>
      </w:pPr>
      <w:r>
        <w:t>пароль;</w:t>
      </w:r>
    </w:p>
    <w:p w14:paraId="51F5A857" w14:textId="77777777" w:rsidR="002C70C0" w:rsidRDefault="00000000">
      <w:pPr>
        <w:pStyle w:val="Compact"/>
        <w:numPr>
          <w:ilvl w:val="0"/>
          <w:numId w:val="45"/>
        </w:numPr>
      </w:pPr>
      <w:r>
        <w:t>TLS-параметры;</w:t>
      </w:r>
    </w:p>
    <w:p w14:paraId="5847E60C" w14:textId="77777777" w:rsidR="002C70C0" w:rsidRDefault="00000000">
      <w:pPr>
        <w:pStyle w:val="Compact"/>
        <w:numPr>
          <w:ilvl w:val="0"/>
          <w:numId w:val="45"/>
        </w:numPr>
      </w:pPr>
      <w:r>
        <w:t>сетевые правила;</w:t>
      </w:r>
    </w:p>
    <w:p w14:paraId="59514F65" w14:textId="77777777" w:rsidR="002C70C0" w:rsidRDefault="00000000">
      <w:pPr>
        <w:pStyle w:val="Compact"/>
        <w:numPr>
          <w:ilvl w:val="0"/>
          <w:numId w:val="45"/>
        </w:numPr>
      </w:pPr>
      <w:r>
        <w:t>лимит подключений;</w:t>
      </w:r>
    </w:p>
    <w:p w14:paraId="1F5FCB42" w14:textId="77777777" w:rsidR="002C70C0" w:rsidRDefault="00000000">
      <w:pPr>
        <w:pStyle w:val="Compact"/>
        <w:numPr>
          <w:ilvl w:val="0"/>
          <w:numId w:val="45"/>
        </w:numPr>
      </w:pPr>
      <w:r>
        <w:t>состояние самой базы данных.</w:t>
      </w:r>
    </w:p>
    <w:p w14:paraId="3905563A" w14:textId="77777777" w:rsidR="002C70C0" w:rsidRPr="00BD722C" w:rsidRDefault="00000000">
      <w:pPr>
        <w:pStyle w:val="3"/>
        <w:rPr>
          <w:lang w:val="ru-RU"/>
        </w:rPr>
      </w:pPr>
      <w:bookmarkStart w:id="88" w:name="ошибка-gitlab-cicd-при-ssh-подключении"/>
      <w:bookmarkEnd w:id="87"/>
      <w:r w:rsidRPr="00BD722C">
        <w:rPr>
          <w:lang w:val="ru-RU"/>
        </w:rPr>
        <w:lastRenderedPageBreak/>
        <w:t xml:space="preserve">19.7. Ошибка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 xml:space="preserve"> при </w:t>
      </w:r>
      <w:r>
        <w:t>SSH</w:t>
      </w:r>
      <w:r w:rsidRPr="00BD722C">
        <w:rPr>
          <w:lang w:val="ru-RU"/>
        </w:rPr>
        <w:t>-подключении</w:t>
      </w:r>
    </w:p>
    <w:p w14:paraId="1CC9D234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0591D449" w14:textId="77777777" w:rsidR="002C70C0" w:rsidRDefault="00000000">
      <w:pPr>
        <w:pStyle w:val="Compact"/>
        <w:numPr>
          <w:ilvl w:val="0"/>
          <w:numId w:val="46"/>
        </w:numPr>
      </w:pPr>
      <w:r>
        <w:t xml:space="preserve">значение </w:t>
      </w:r>
      <w:r>
        <w:rPr>
          <w:rStyle w:val="VerbatimChar"/>
        </w:rPr>
        <w:t>DEPLOY_HOST</w:t>
      </w:r>
      <w:r>
        <w:t>;</w:t>
      </w:r>
    </w:p>
    <w:p w14:paraId="46899B42" w14:textId="77777777" w:rsidR="002C70C0" w:rsidRDefault="00000000">
      <w:pPr>
        <w:pStyle w:val="Compact"/>
        <w:numPr>
          <w:ilvl w:val="0"/>
          <w:numId w:val="46"/>
        </w:numPr>
      </w:pPr>
      <w:r>
        <w:t xml:space="preserve">значение </w:t>
      </w:r>
      <w:r>
        <w:rPr>
          <w:rStyle w:val="VerbatimChar"/>
        </w:rPr>
        <w:t>DEPLOY_USER</w:t>
      </w:r>
      <w:r>
        <w:t>;</w:t>
      </w:r>
    </w:p>
    <w:p w14:paraId="2816094C" w14:textId="77777777" w:rsidR="002C70C0" w:rsidRDefault="00000000">
      <w:pPr>
        <w:pStyle w:val="Compact"/>
        <w:numPr>
          <w:ilvl w:val="0"/>
          <w:numId w:val="46"/>
        </w:numPr>
      </w:pPr>
      <w:r>
        <w:t>формат закрытого ключа;</w:t>
      </w:r>
    </w:p>
    <w:p w14:paraId="706F65AC" w14:textId="77777777" w:rsidR="002C70C0" w:rsidRPr="00BD722C" w:rsidRDefault="00000000">
      <w:pPr>
        <w:pStyle w:val="Compact"/>
        <w:numPr>
          <w:ilvl w:val="0"/>
          <w:numId w:val="46"/>
        </w:numPr>
        <w:rPr>
          <w:lang w:val="ru-RU"/>
        </w:rPr>
      </w:pPr>
      <w:r w:rsidRPr="00BD722C">
        <w:rPr>
          <w:lang w:val="ru-RU"/>
        </w:rPr>
        <w:t>наличие открытого ключа на сервере;</w:t>
      </w:r>
    </w:p>
    <w:p w14:paraId="7C9C791B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права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</w:t>
      </w:r>
      <w:proofErr w:type="spellStart"/>
      <w:r>
        <w:rPr>
          <w:rStyle w:val="VerbatimChar"/>
        </w:rPr>
        <w:t>authorized_keys</w:t>
      </w:r>
      <w:proofErr w:type="spellEnd"/>
      <w:r>
        <w:t>;</w:t>
      </w:r>
    </w:p>
    <w:p w14:paraId="19DF0A4E" w14:textId="77777777" w:rsidR="002C70C0" w:rsidRPr="00BD722C" w:rsidRDefault="00000000">
      <w:pPr>
        <w:pStyle w:val="Compact"/>
        <w:numPr>
          <w:ilvl w:val="0"/>
          <w:numId w:val="46"/>
        </w:numPr>
        <w:rPr>
          <w:lang w:val="ru-RU"/>
        </w:rPr>
      </w:pPr>
      <w:r w:rsidRPr="00BD722C">
        <w:rPr>
          <w:lang w:val="ru-RU"/>
        </w:rPr>
        <w:t xml:space="preserve">доступность </w:t>
      </w:r>
      <w:r>
        <w:t>TCP</w:t>
      </w:r>
      <w:r w:rsidRPr="00BD722C">
        <w:rPr>
          <w:lang w:val="ru-RU"/>
        </w:rPr>
        <w:t xml:space="preserve">/22 с </w:t>
      </w:r>
      <w:r>
        <w:t>GitLab</w:t>
      </w:r>
      <w:r w:rsidRPr="00BD722C">
        <w:rPr>
          <w:lang w:val="ru-RU"/>
        </w:rPr>
        <w:t xml:space="preserve"> </w:t>
      </w:r>
      <w:r>
        <w:t>Runner</w:t>
      </w:r>
      <w:r w:rsidRPr="00BD722C">
        <w:rPr>
          <w:lang w:val="ru-RU"/>
        </w:rPr>
        <w:t>;</w:t>
      </w:r>
    </w:p>
    <w:p w14:paraId="1C9B11CD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содержимое</w:t>
      </w:r>
      <w:proofErr w:type="spellEnd"/>
      <w:r>
        <w:t xml:space="preserve"> </w:t>
      </w:r>
      <w:proofErr w:type="spellStart"/>
      <w:r>
        <w:rPr>
          <w:rStyle w:val="VerbatimChar"/>
        </w:rPr>
        <w:t>known_hosts</w:t>
      </w:r>
      <w:proofErr w:type="spellEnd"/>
      <w:r>
        <w:t>;</w:t>
      </w:r>
    </w:p>
    <w:p w14:paraId="0406B98C" w14:textId="77777777" w:rsidR="002C70C0" w:rsidRDefault="00000000">
      <w:pPr>
        <w:pStyle w:val="Compact"/>
        <w:numPr>
          <w:ilvl w:val="0"/>
          <w:numId w:val="46"/>
        </w:numPr>
      </w:pPr>
      <w:r>
        <w:t>срок действия deploy-токена.</w:t>
      </w:r>
    </w:p>
    <w:p w14:paraId="1108DBB2" w14:textId="77777777" w:rsidR="002C70C0" w:rsidRDefault="00000000">
      <w:pPr>
        <w:pStyle w:val="FirstParagraph"/>
      </w:pPr>
      <w:r>
        <w:t>Рекомендуемые права:</w:t>
      </w:r>
    </w:p>
    <w:p w14:paraId="1BE0F91C" w14:textId="77777777" w:rsidR="002C70C0" w:rsidRDefault="00000000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700 ~/.ssh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600 ~/.ssh/authorized_keys</w:t>
      </w:r>
    </w:p>
    <w:p w14:paraId="20C1588D" w14:textId="77777777" w:rsidR="002C70C0" w:rsidRDefault="00000000">
      <w:r>
        <w:pict w14:anchorId="6392CFF7">
          <v:rect id="_x0000_i1043" style="width:0;height:1.5pt" o:hralign="center" o:hrstd="t" o:hr="t"/>
        </w:pict>
      </w:r>
    </w:p>
    <w:p w14:paraId="346EE799" w14:textId="77777777" w:rsidR="002C70C0" w:rsidRDefault="00000000">
      <w:pPr>
        <w:pStyle w:val="2"/>
      </w:pPr>
      <w:bookmarkStart w:id="89" w:name="аварийные-ситуации"/>
      <w:bookmarkEnd w:id="81"/>
      <w:bookmarkEnd w:id="88"/>
      <w:r>
        <w:t>20. Аварийные ситуации</w:t>
      </w:r>
    </w:p>
    <w:p w14:paraId="1DB7B246" w14:textId="77777777" w:rsidR="002C70C0" w:rsidRDefault="00000000">
      <w:pPr>
        <w:pStyle w:val="3"/>
      </w:pPr>
      <w:bookmarkStart w:id="90" w:name="недоступен-весь-сервер"/>
      <w:r>
        <w:t>20.1. Недоступен весь сервер</w:t>
      </w:r>
    </w:p>
    <w:p w14:paraId="2B3EEB2B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>Проверить состояние виртуальной машины в платформе виртуализации.</w:t>
      </w:r>
    </w:p>
    <w:p w14:paraId="27D08BE4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сетевые</w:t>
      </w:r>
      <w:proofErr w:type="spellEnd"/>
      <w:r>
        <w:t xml:space="preserve"> </w:t>
      </w:r>
      <w:proofErr w:type="spellStart"/>
      <w:r>
        <w:t>правила</w:t>
      </w:r>
      <w:proofErr w:type="spellEnd"/>
      <w:r>
        <w:t>.</w:t>
      </w:r>
    </w:p>
    <w:p w14:paraId="0693774F" w14:textId="77777777" w:rsidR="002C70C0" w:rsidRDefault="00000000">
      <w:pPr>
        <w:pStyle w:val="Compact"/>
        <w:numPr>
          <w:ilvl w:val="0"/>
          <w:numId w:val="47"/>
        </w:numPr>
      </w:pPr>
      <w:r>
        <w:t>Проверить IP-адрес.</w:t>
      </w:r>
    </w:p>
    <w:p w14:paraId="6254BE21" w14:textId="77777777" w:rsidR="002C70C0" w:rsidRDefault="00000000">
      <w:pPr>
        <w:pStyle w:val="Compact"/>
        <w:numPr>
          <w:ilvl w:val="0"/>
          <w:numId w:val="47"/>
        </w:numPr>
      </w:pPr>
      <w:r>
        <w:t>Проверить диски.</w:t>
      </w:r>
    </w:p>
    <w:p w14:paraId="680EED2D" w14:textId="77777777" w:rsidR="002C70C0" w:rsidRDefault="00000000">
      <w:pPr>
        <w:pStyle w:val="Compact"/>
        <w:numPr>
          <w:ilvl w:val="0"/>
          <w:numId w:val="47"/>
        </w:numPr>
      </w:pPr>
      <w:r>
        <w:t>Проверить системную консоль.</w:t>
      </w:r>
    </w:p>
    <w:p w14:paraId="1FADB47C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 xml:space="preserve">При невозможности восстановления создать новый сервер через </w:t>
      </w:r>
      <w:r>
        <w:t>Terraform</w:t>
      </w:r>
      <w:r w:rsidRPr="00BD722C">
        <w:rPr>
          <w:lang w:val="ru-RU"/>
        </w:rPr>
        <w:t>.</w:t>
      </w:r>
    </w:p>
    <w:p w14:paraId="65F1CA6B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Настроить</w:t>
      </w:r>
      <w:proofErr w:type="spellEnd"/>
      <w:r>
        <w:t xml:space="preserve"> </w:t>
      </w:r>
      <w:proofErr w:type="spellStart"/>
      <w:r>
        <w:t>его</w:t>
      </w:r>
      <w:proofErr w:type="spellEnd"/>
      <w:r>
        <w:t xml:space="preserve"> </w:t>
      </w:r>
      <w:proofErr w:type="spellStart"/>
      <w:r>
        <w:t>через</w:t>
      </w:r>
      <w:proofErr w:type="spellEnd"/>
      <w:r>
        <w:t xml:space="preserve"> Ansible.</w:t>
      </w:r>
    </w:p>
    <w:p w14:paraId="07EF4EC1" w14:textId="77777777" w:rsidR="002C70C0" w:rsidRDefault="00000000">
      <w:pPr>
        <w:pStyle w:val="Compact"/>
        <w:numPr>
          <w:ilvl w:val="0"/>
          <w:numId w:val="47"/>
        </w:numPr>
      </w:pPr>
      <w:r>
        <w:t>Развернуть нужную версию приложения.</w:t>
      </w:r>
    </w:p>
    <w:p w14:paraId="02ACFA77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>Восстановить данные из резервной копии.</w:t>
      </w:r>
    </w:p>
    <w:p w14:paraId="41114B1F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 xml:space="preserve">Переключить </w:t>
      </w:r>
      <w:r>
        <w:t>DNS</w:t>
      </w:r>
      <w:r w:rsidRPr="00BD722C">
        <w:rPr>
          <w:lang w:val="ru-RU"/>
        </w:rPr>
        <w:t xml:space="preserve"> или </w:t>
      </w:r>
      <w:r>
        <w:t>IP</w:t>
      </w:r>
      <w:r w:rsidRPr="00BD722C">
        <w:rPr>
          <w:lang w:val="ru-RU"/>
        </w:rPr>
        <w:t>-адрес.</w:t>
      </w:r>
    </w:p>
    <w:p w14:paraId="4F7BBE54" w14:textId="77777777" w:rsidR="002C70C0" w:rsidRPr="00BD722C" w:rsidRDefault="00000000">
      <w:pPr>
        <w:pStyle w:val="3"/>
        <w:rPr>
          <w:lang w:val="ru-RU"/>
        </w:rPr>
      </w:pPr>
      <w:bookmarkStart w:id="91" w:name="компрометация-сервера"/>
      <w:bookmarkEnd w:id="90"/>
      <w:r w:rsidRPr="00BD722C">
        <w:rPr>
          <w:lang w:val="ru-RU"/>
        </w:rPr>
        <w:t>20.2. Компрометация сервера</w:t>
      </w:r>
    </w:p>
    <w:p w14:paraId="594173B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 подозрении на компрометацию необходимо:</w:t>
      </w:r>
    </w:p>
    <w:p w14:paraId="3F01B742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Ограничить сетевой доступ к серверу.</w:t>
      </w:r>
    </w:p>
    <w:p w14:paraId="3FE02F26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Не удалять журналы и следы инцидента.</w:t>
      </w:r>
    </w:p>
    <w:p w14:paraId="167DAC49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t>Зафиксировать</w:t>
      </w:r>
      <w:proofErr w:type="spellEnd"/>
      <w:r>
        <w:t xml:space="preserve"> </w:t>
      </w:r>
      <w:proofErr w:type="spellStart"/>
      <w:r>
        <w:t>текущее</w:t>
      </w:r>
      <w:proofErr w:type="spellEnd"/>
      <w:r>
        <w:t xml:space="preserve"> </w:t>
      </w:r>
      <w:proofErr w:type="spellStart"/>
      <w:r>
        <w:t>состояние</w:t>
      </w:r>
      <w:proofErr w:type="spellEnd"/>
      <w:r>
        <w:t>.</w:t>
      </w:r>
    </w:p>
    <w:p w14:paraId="6E471A13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 xml:space="preserve">Отозвать </w:t>
      </w:r>
      <w:r>
        <w:t>SSH</w:t>
      </w:r>
      <w:r w:rsidRPr="00BD722C">
        <w:rPr>
          <w:lang w:val="ru-RU"/>
        </w:rPr>
        <w:t>-ключи, токены и пароли.</w:t>
      </w:r>
    </w:p>
    <w:p w14:paraId="38C03587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t>Сменить</w:t>
      </w:r>
      <w:proofErr w:type="spellEnd"/>
      <w:r>
        <w:t xml:space="preserve"> </w:t>
      </w:r>
      <w:proofErr w:type="spellStart"/>
      <w:r>
        <w:t>секреты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40D241CD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Перевыпустить учетные данные базы данных.</w:t>
      </w:r>
    </w:p>
    <w:p w14:paraId="5D33336E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Создать новый сервер из доверенной конфигурации.</w:t>
      </w:r>
    </w:p>
    <w:p w14:paraId="1048FAA0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t>Восстановить</w:t>
      </w:r>
      <w:proofErr w:type="spellEnd"/>
      <w:r>
        <w:t xml:space="preserve"> </w:t>
      </w:r>
      <w:proofErr w:type="spellStart"/>
      <w:r>
        <w:t>проверенные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>.</w:t>
      </w:r>
    </w:p>
    <w:p w14:paraId="5AC382AC" w14:textId="77777777" w:rsidR="002C70C0" w:rsidRDefault="00000000">
      <w:pPr>
        <w:pStyle w:val="Compact"/>
        <w:numPr>
          <w:ilvl w:val="0"/>
          <w:numId w:val="48"/>
        </w:numPr>
      </w:pPr>
      <w:r>
        <w:lastRenderedPageBreak/>
        <w:t>Провести анализ причины инцидента.</w:t>
      </w:r>
    </w:p>
    <w:p w14:paraId="1978E351" w14:textId="77777777" w:rsidR="002C70C0" w:rsidRDefault="00000000">
      <w:pPr>
        <w:pStyle w:val="Compact"/>
        <w:numPr>
          <w:ilvl w:val="0"/>
          <w:numId w:val="48"/>
        </w:numPr>
      </w:pPr>
      <w:r>
        <w:t>Устранить выявленные уязвимости.</w:t>
      </w:r>
    </w:p>
    <w:p w14:paraId="4DB5644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должение эксплуатации скомпрометированного сервера после поверхностной очистки не рекомендуется.</w:t>
      </w:r>
    </w:p>
    <w:p w14:paraId="42D5E1EC" w14:textId="77777777" w:rsidR="002C70C0" w:rsidRDefault="00000000">
      <w:r>
        <w:pict w14:anchorId="124125A1">
          <v:rect id="_x0000_i1044" style="width:0;height:1.5pt" o:hralign="center" o:hrstd="t" o:hr="t"/>
        </w:pict>
      </w:r>
    </w:p>
    <w:p w14:paraId="2248EF8E" w14:textId="77777777" w:rsidR="002C70C0" w:rsidRDefault="00000000">
      <w:pPr>
        <w:pStyle w:val="2"/>
      </w:pPr>
      <w:bookmarkStart w:id="92" w:name="X2119473eac5436b56fa37c5d4af3d07a78fa134"/>
      <w:bookmarkEnd w:id="89"/>
      <w:bookmarkEnd w:id="91"/>
      <w:r>
        <w:t>21. Контрольный лист production-развертывания</w:t>
      </w:r>
    </w:p>
    <w:p w14:paraId="631AE5BD" w14:textId="77777777" w:rsidR="002C70C0" w:rsidRDefault="00000000">
      <w:pPr>
        <w:pStyle w:val="3"/>
      </w:pPr>
      <w:bookmarkStart w:id="93" w:name="инфраструктура"/>
      <w:r>
        <w:t>Инфраструктура</w:t>
      </w:r>
    </w:p>
    <w:p w14:paraId="19EC649F" w14:textId="77777777" w:rsidR="002C70C0" w:rsidRDefault="00000000">
      <w:pPr>
        <w:pStyle w:val="Compact"/>
        <w:numPr>
          <w:ilvl w:val="0"/>
          <w:numId w:val="49"/>
        </w:numPr>
      </w:pPr>
      <w:r>
        <w:t>Terraform plan проверен.</w:t>
      </w:r>
    </w:p>
    <w:p w14:paraId="1CDCDCE3" w14:textId="77777777" w:rsidR="002C70C0" w:rsidRDefault="00000000">
      <w:pPr>
        <w:pStyle w:val="Compact"/>
        <w:numPr>
          <w:ilvl w:val="0"/>
          <w:numId w:val="50"/>
        </w:numPr>
      </w:pPr>
      <w:r>
        <w:t>Удаление критических ресурсов отсутствует.</w:t>
      </w:r>
    </w:p>
    <w:p w14:paraId="6012C1FC" w14:textId="77777777" w:rsidR="002C70C0" w:rsidRPr="00BD722C" w:rsidRDefault="00000000">
      <w:pPr>
        <w:pStyle w:val="Compact"/>
        <w:numPr>
          <w:ilvl w:val="0"/>
          <w:numId w:val="51"/>
        </w:numPr>
        <w:rPr>
          <w:lang w:val="ru-RU"/>
        </w:rPr>
      </w:pPr>
      <w:r>
        <w:t>Terraform</w:t>
      </w:r>
      <w:r w:rsidRPr="00BD722C">
        <w:rPr>
          <w:lang w:val="ru-RU"/>
        </w:rPr>
        <w:t xml:space="preserve"> </w:t>
      </w:r>
      <w:r>
        <w:t>state</w:t>
      </w:r>
      <w:r w:rsidRPr="00BD722C">
        <w:rPr>
          <w:lang w:val="ru-RU"/>
        </w:rPr>
        <w:t xml:space="preserve"> хранится в удаленном </w:t>
      </w:r>
      <w:r>
        <w:t>backend</w:t>
      </w:r>
      <w:r w:rsidRPr="00BD722C">
        <w:rPr>
          <w:lang w:val="ru-RU"/>
        </w:rPr>
        <w:t>.</w:t>
      </w:r>
    </w:p>
    <w:p w14:paraId="4AA8D25D" w14:textId="77777777" w:rsidR="002C70C0" w:rsidRDefault="00000000">
      <w:pPr>
        <w:pStyle w:val="Compact"/>
        <w:numPr>
          <w:ilvl w:val="0"/>
          <w:numId w:val="52"/>
        </w:numPr>
      </w:pPr>
      <w:proofErr w:type="spellStart"/>
      <w:r>
        <w:t>Сервер</w:t>
      </w:r>
      <w:proofErr w:type="spellEnd"/>
      <w:r>
        <w:t xml:space="preserve"> </w:t>
      </w:r>
      <w:proofErr w:type="spellStart"/>
      <w:r>
        <w:t>доступен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SSH.</w:t>
      </w:r>
    </w:p>
    <w:p w14:paraId="499B1041" w14:textId="77777777" w:rsidR="002C70C0" w:rsidRDefault="00000000">
      <w:pPr>
        <w:pStyle w:val="Compact"/>
        <w:numPr>
          <w:ilvl w:val="0"/>
          <w:numId w:val="53"/>
        </w:numPr>
      </w:pPr>
      <w:r>
        <w:t>Сетевые правила проверены.</w:t>
      </w:r>
    </w:p>
    <w:p w14:paraId="5CCB589D" w14:textId="77777777" w:rsidR="002C70C0" w:rsidRDefault="00000000">
      <w:pPr>
        <w:pStyle w:val="Compact"/>
        <w:numPr>
          <w:ilvl w:val="0"/>
          <w:numId w:val="54"/>
        </w:numPr>
      </w:pPr>
      <w:r>
        <w:t>Диски имеют достаточный объем.</w:t>
      </w:r>
    </w:p>
    <w:p w14:paraId="0013786C" w14:textId="77777777" w:rsidR="002C70C0" w:rsidRDefault="00000000">
      <w:pPr>
        <w:pStyle w:val="3"/>
      </w:pPr>
      <w:bookmarkStart w:id="94" w:name="сервер"/>
      <w:bookmarkEnd w:id="93"/>
      <w:r>
        <w:t>Сервер</w:t>
      </w:r>
    </w:p>
    <w:p w14:paraId="05FF849B" w14:textId="77777777" w:rsidR="002C70C0" w:rsidRDefault="00000000">
      <w:pPr>
        <w:pStyle w:val="Compact"/>
        <w:numPr>
          <w:ilvl w:val="0"/>
          <w:numId w:val="55"/>
        </w:numPr>
      </w:pPr>
      <w:r>
        <w:t>Установлены актуальные обновления безопасности.</w:t>
      </w:r>
    </w:p>
    <w:p w14:paraId="368ED8B8" w14:textId="77777777" w:rsidR="002C70C0" w:rsidRDefault="00000000">
      <w:pPr>
        <w:pStyle w:val="Compact"/>
        <w:numPr>
          <w:ilvl w:val="0"/>
          <w:numId w:val="56"/>
        </w:numPr>
      </w:pPr>
      <w:r>
        <w:t>Docker работает.</w:t>
      </w:r>
    </w:p>
    <w:p w14:paraId="211CEAFF" w14:textId="77777777" w:rsidR="002C70C0" w:rsidRDefault="00000000">
      <w:pPr>
        <w:pStyle w:val="Compact"/>
        <w:numPr>
          <w:ilvl w:val="0"/>
          <w:numId w:val="57"/>
        </w:numPr>
      </w:pPr>
      <w:r>
        <w:t>Docker Compose работает.</w:t>
      </w:r>
    </w:p>
    <w:p w14:paraId="6D700C54" w14:textId="77777777" w:rsidR="002C70C0" w:rsidRDefault="00000000">
      <w:pPr>
        <w:pStyle w:val="Compact"/>
        <w:numPr>
          <w:ilvl w:val="0"/>
          <w:numId w:val="58"/>
        </w:numPr>
      </w:pPr>
      <w:r>
        <w:t xml:space="preserve">Создан пользователь </w:t>
      </w:r>
      <w:r>
        <w:rPr>
          <w:rStyle w:val="VerbatimChar"/>
        </w:rPr>
        <w:t>deploy</w:t>
      </w:r>
      <w:r>
        <w:t>.</w:t>
      </w:r>
    </w:p>
    <w:p w14:paraId="7E95EE98" w14:textId="77777777" w:rsidR="002C70C0" w:rsidRDefault="00000000">
      <w:pPr>
        <w:pStyle w:val="Compact"/>
        <w:numPr>
          <w:ilvl w:val="0"/>
          <w:numId w:val="59"/>
        </w:numPr>
      </w:pPr>
      <w:r>
        <w:t>Вход по паролю отключен.</w:t>
      </w:r>
    </w:p>
    <w:p w14:paraId="58EF35A1" w14:textId="77777777" w:rsidR="002C70C0" w:rsidRDefault="00000000">
      <w:pPr>
        <w:pStyle w:val="Compact"/>
        <w:numPr>
          <w:ilvl w:val="0"/>
          <w:numId w:val="60"/>
        </w:numPr>
      </w:pPr>
      <w:r>
        <w:t xml:space="preserve">Вход пользователя </w:t>
      </w:r>
      <w:r>
        <w:rPr>
          <w:rStyle w:val="VerbatimChar"/>
        </w:rPr>
        <w:t>root</w:t>
      </w:r>
      <w:r>
        <w:t xml:space="preserve"> отключен.</w:t>
      </w:r>
    </w:p>
    <w:p w14:paraId="6BE9376E" w14:textId="77777777" w:rsidR="002C70C0" w:rsidRDefault="00000000">
      <w:pPr>
        <w:pStyle w:val="Compact"/>
        <w:numPr>
          <w:ilvl w:val="0"/>
          <w:numId w:val="61"/>
        </w:numPr>
      </w:pPr>
      <w:r>
        <w:t>Настроен межсетевой экран.</w:t>
      </w:r>
    </w:p>
    <w:p w14:paraId="6D005DE9" w14:textId="77777777" w:rsidR="002C70C0" w:rsidRDefault="00000000">
      <w:pPr>
        <w:pStyle w:val="Compact"/>
        <w:numPr>
          <w:ilvl w:val="0"/>
          <w:numId w:val="62"/>
        </w:numPr>
      </w:pPr>
      <w:r>
        <w:t>Настроена ротация журналов.</w:t>
      </w:r>
    </w:p>
    <w:p w14:paraId="421FA3AA" w14:textId="77777777" w:rsidR="002C70C0" w:rsidRDefault="00000000">
      <w:pPr>
        <w:pStyle w:val="3"/>
      </w:pPr>
      <w:bookmarkStart w:id="95" w:name="приложение"/>
      <w:bookmarkEnd w:id="94"/>
      <w:r>
        <w:t>Приложение</w:t>
      </w:r>
    </w:p>
    <w:p w14:paraId="52D67983" w14:textId="77777777" w:rsidR="002C70C0" w:rsidRDefault="00000000">
      <w:pPr>
        <w:pStyle w:val="Compact"/>
        <w:numPr>
          <w:ilvl w:val="0"/>
          <w:numId w:val="63"/>
        </w:numPr>
      </w:pPr>
      <w:r>
        <w:t>Docker-образ успешно собран.</w:t>
      </w:r>
    </w:p>
    <w:p w14:paraId="09007EBE" w14:textId="77777777" w:rsidR="002C70C0" w:rsidRDefault="00000000">
      <w:pPr>
        <w:pStyle w:val="Compact"/>
        <w:numPr>
          <w:ilvl w:val="0"/>
          <w:numId w:val="64"/>
        </w:numPr>
      </w:pPr>
      <w:r>
        <w:t>Тесты успешно выполнены.</w:t>
      </w:r>
    </w:p>
    <w:p w14:paraId="730B04EE" w14:textId="77777777" w:rsidR="002C70C0" w:rsidRDefault="00000000">
      <w:pPr>
        <w:pStyle w:val="Compact"/>
        <w:numPr>
          <w:ilvl w:val="0"/>
          <w:numId w:val="65"/>
        </w:numPr>
      </w:pPr>
      <w:r>
        <w:t>Образ опубликован в Container Registry.</w:t>
      </w:r>
    </w:p>
    <w:p w14:paraId="08C90A5D" w14:textId="77777777" w:rsidR="002C70C0" w:rsidRPr="00BD722C" w:rsidRDefault="00000000">
      <w:pPr>
        <w:pStyle w:val="Compact"/>
        <w:numPr>
          <w:ilvl w:val="0"/>
          <w:numId w:val="66"/>
        </w:numPr>
        <w:rPr>
          <w:lang w:val="ru-RU"/>
        </w:rPr>
      </w:pPr>
      <w:r w:rsidRPr="00BD722C">
        <w:rPr>
          <w:lang w:val="ru-RU"/>
        </w:rPr>
        <w:t>Секреты не находятся в образе и репозитории.</w:t>
      </w:r>
    </w:p>
    <w:p w14:paraId="239F347B" w14:textId="77777777" w:rsidR="002C70C0" w:rsidRDefault="00000000">
      <w:pPr>
        <w:pStyle w:val="Compact"/>
        <w:numPr>
          <w:ilvl w:val="0"/>
          <w:numId w:val="67"/>
        </w:numPr>
      </w:pPr>
      <w:proofErr w:type="spellStart"/>
      <w:r>
        <w:t>Миграции</w:t>
      </w:r>
      <w:proofErr w:type="spellEnd"/>
      <w:r>
        <w:t xml:space="preserve"> </w:t>
      </w:r>
      <w:proofErr w:type="spellStart"/>
      <w:r>
        <w:t>проверены</w:t>
      </w:r>
      <w:proofErr w:type="spellEnd"/>
      <w:r>
        <w:t>.</w:t>
      </w:r>
    </w:p>
    <w:p w14:paraId="2DAD09FB" w14:textId="77777777" w:rsidR="002C70C0" w:rsidRDefault="00000000">
      <w:pPr>
        <w:pStyle w:val="Compact"/>
        <w:numPr>
          <w:ilvl w:val="0"/>
          <w:numId w:val="68"/>
        </w:numPr>
      </w:pPr>
      <w:r>
        <w:t>Резервная копия создана.</w:t>
      </w:r>
    </w:p>
    <w:p w14:paraId="6264BDF8" w14:textId="77777777" w:rsidR="002C70C0" w:rsidRDefault="00000000">
      <w:pPr>
        <w:pStyle w:val="Compact"/>
        <w:numPr>
          <w:ilvl w:val="0"/>
          <w:numId w:val="69"/>
        </w:numPr>
      </w:pPr>
      <w:r>
        <w:t>Healthcheck настроен.</w:t>
      </w:r>
    </w:p>
    <w:p w14:paraId="4DD8C07D" w14:textId="77777777" w:rsidR="002C70C0" w:rsidRDefault="00000000">
      <w:pPr>
        <w:pStyle w:val="Compact"/>
        <w:numPr>
          <w:ilvl w:val="0"/>
          <w:numId w:val="70"/>
        </w:numPr>
      </w:pPr>
      <w:r>
        <w:t>Предыдущий тег образа известен.</w:t>
      </w:r>
    </w:p>
    <w:p w14:paraId="0F5D5CBF" w14:textId="77777777" w:rsidR="002C70C0" w:rsidRDefault="00000000">
      <w:pPr>
        <w:pStyle w:val="3"/>
      </w:pPr>
      <w:bookmarkStart w:id="96" w:name="публикация"/>
      <w:bookmarkEnd w:id="95"/>
      <w:r>
        <w:t>Публикация</w:t>
      </w:r>
    </w:p>
    <w:p w14:paraId="0BBBBCFE" w14:textId="77777777" w:rsidR="002C70C0" w:rsidRPr="00BD722C" w:rsidRDefault="00000000">
      <w:pPr>
        <w:pStyle w:val="Compact"/>
        <w:numPr>
          <w:ilvl w:val="0"/>
          <w:numId w:val="71"/>
        </w:numPr>
        <w:rPr>
          <w:lang w:val="ru-RU"/>
        </w:rPr>
      </w:pPr>
      <w:r>
        <w:t>DNS</w:t>
      </w:r>
      <w:r w:rsidRPr="00BD722C">
        <w:rPr>
          <w:lang w:val="ru-RU"/>
        </w:rPr>
        <w:t xml:space="preserve"> указывает на правильный </w:t>
      </w:r>
      <w:r>
        <w:t>IP</w:t>
      </w:r>
      <w:r w:rsidRPr="00BD722C">
        <w:rPr>
          <w:lang w:val="ru-RU"/>
        </w:rPr>
        <w:t>-адрес.</w:t>
      </w:r>
    </w:p>
    <w:p w14:paraId="3C4E1931" w14:textId="77777777" w:rsidR="002C70C0" w:rsidRDefault="00000000">
      <w:pPr>
        <w:pStyle w:val="Compact"/>
        <w:numPr>
          <w:ilvl w:val="0"/>
          <w:numId w:val="72"/>
        </w:numPr>
      </w:pPr>
      <w:r>
        <w:t>Nginx config проходит проверку.</w:t>
      </w:r>
    </w:p>
    <w:p w14:paraId="1B293A21" w14:textId="77777777" w:rsidR="002C70C0" w:rsidRDefault="00000000">
      <w:pPr>
        <w:pStyle w:val="Compact"/>
        <w:numPr>
          <w:ilvl w:val="0"/>
          <w:numId w:val="73"/>
        </w:numPr>
      </w:pPr>
      <w:r>
        <w:t>HTTP перенаправляется на HTTPS.</w:t>
      </w:r>
    </w:p>
    <w:p w14:paraId="17A7C8DA" w14:textId="77777777" w:rsidR="002C70C0" w:rsidRDefault="00000000">
      <w:pPr>
        <w:pStyle w:val="Compact"/>
        <w:numPr>
          <w:ilvl w:val="0"/>
          <w:numId w:val="74"/>
        </w:numPr>
      </w:pPr>
      <w:r>
        <w:t>TLS-сертификат действителен.</w:t>
      </w:r>
    </w:p>
    <w:p w14:paraId="1AD103E7" w14:textId="77777777" w:rsidR="002C70C0" w:rsidRPr="00BD722C" w:rsidRDefault="00000000">
      <w:pPr>
        <w:pStyle w:val="Compact"/>
        <w:numPr>
          <w:ilvl w:val="0"/>
          <w:numId w:val="75"/>
        </w:numPr>
        <w:rPr>
          <w:lang w:val="ru-RU"/>
        </w:rPr>
      </w:pPr>
      <w:r w:rsidRPr="00BD722C">
        <w:rPr>
          <w:lang w:val="ru-RU"/>
        </w:rPr>
        <w:t>Внутренний порт приложения не доступен из интернета.</w:t>
      </w:r>
    </w:p>
    <w:p w14:paraId="5F8F6AF1" w14:textId="77777777" w:rsidR="002C70C0" w:rsidRPr="00BD722C" w:rsidRDefault="00000000">
      <w:pPr>
        <w:pStyle w:val="Compact"/>
        <w:numPr>
          <w:ilvl w:val="0"/>
          <w:numId w:val="76"/>
        </w:numPr>
        <w:rPr>
          <w:lang w:val="ru-RU"/>
        </w:rPr>
      </w:pPr>
      <w:r w:rsidRPr="00BD722C">
        <w:rPr>
          <w:lang w:val="ru-RU"/>
        </w:rPr>
        <w:lastRenderedPageBreak/>
        <w:t xml:space="preserve">Заголовки </w:t>
      </w:r>
      <w:r>
        <w:rPr>
          <w:rStyle w:val="VerbatimChar"/>
        </w:rPr>
        <w:t>X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Forwarded</w:t>
      </w:r>
      <w:r w:rsidRPr="00BD722C">
        <w:rPr>
          <w:rStyle w:val="VerbatimChar"/>
          <w:lang w:val="ru-RU"/>
        </w:rPr>
        <w:t>-*</w:t>
      </w:r>
      <w:r w:rsidRPr="00BD722C">
        <w:rPr>
          <w:lang w:val="ru-RU"/>
        </w:rPr>
        <w:t xml:space="preserve"> передаются приложению.</w:t>
      </w:r>
    </w:p>
    <w:p w14:paraId="1C0677F8" w14:textId="77777777" w:rsidR="002C70C0" w:rsidRDefault="00000000">
      <w:pPr>
        <w:pStyle w:val="3"/>
      </w:pPr>
      <w:bookmarkStart w:id="97" w:name="после-развертывания"/>
      <w:bookmarkEnd w:id="96"/>
      <w:proofErr w:type="spellStart"/>
      <w:r>
        <w:t>После</w:t>
      </w:r>
      <w:proofErr w:type="spellEnd"/>
      <w:r>
        <w:t xml:space="preserve"> </w:t>
      </w:r>
      <w:proofErr w:type="spellStart"/>
      <w:r>
        <w:t>развертывания</w:t>
      </w:r>
      <w:proofErr w:type="spellEnd"/>
    </w:p>
    <w:p w14:paraId="3F352575" w14:textId="77777777" w:rsidR="002C70C0" w:rsidRDefault="00000000">
      <w:pPr>
        <w:pStyle w:val="Compact"/>
        <w:numPr>
          <w:ilvl w:val="0"/>
          <w:numId w:val="77"/>
        </w:numPr>
      </w:pPr>
      <w:r>
        <w:rPr>
          <w:rStyle w:val="VerbatimChar"/>
        </w:rPr>
        <w:t>/health</w:t>
      </w:r>
      <w:r>
        <w:t xml:space="preserve"> возвращает успешный ответ.</w:t>
      </w:r>
    </w:p>
    <w:p w14:paraId="74EAD477" w14:textId="77777777" w:rsidR="002C70C0" w:rsidRDefault="00000000">
      <w:pPr>
        <w:pStyle w:val="Compact"/>
        <w:numPr>
          <w:ilvl w:val="0"/>
          <w:numId w:val="78"/>
        </w:numPr>
      </w:pPr>
      <w:r>
        <w:t>Авторизация работает.</w:t>
      </w:r>
    </w:p>
    <w:p w14:paraId="6FE5C6B3" w14:textId="77777777" w:rsidR="002C70C0" w:rsidRDefault="00000000">
      <w:pPr>
        <w:pStyle w:val="Compact"/>
        <w:numPr>
          <w:ilvl w:val="0"/>
          <w:numId w:val="79"/>
        </w:numPr>
      </w:pPr>
      <w:r>
        <w:t>Основные пользовательские сценарии проверены.</w:t>
      </w:r>
    </w:p>
    <w:p w14:paraId="5D04A967" w14:textId="77777777" w:rsidR="002C70C0" w:rsidRDefault="00000000">
      <w:pPr>
        <w:pStyle w:val="Compact"/>
        <w:numPr>
          <w:ilvl w:val="0"/>
          <w:numId w:val="80"/>
        </w:numPr>
      </w:pPr>
      <w:r>
        <w:t>Ошибки HTTP 5xx отсутствуют.</w:t>
      </w:r>
    </w:p>
    <w:p w14:paraId="16E3AF4F" w14:textId="77777777" w:rsidR="002C70C0" w:rsidRDefault="00000000">
      <w:pPr>
        <w:pStyle w:val="Compact"/>
        <w:numPr>
          <w:ilvl w:val="0"/>
          <w:numId w:val="81"/>
        </w:numPr>
      </w:pPr>
      <w:r>
        <w:t>Фоновые задачи выполняются.</w:t>
      </w:r>
    </w:p>
    <w:p w14:paraId="37C929D7" w14:textId="77777777" w:rsidR="002C70C0" w:rsidRPr="00BD722C" w:rsidRDefault="00000000">
      <w:pPr>
        <w:pStyle w:val="Compact"/>
        <w:numPr>
          <w:ilvl w:val="0"/>
          <w:numId w:val="82"/>
        </w:numPr>
        <w:rPr>
          <w:lang w:val="ru-RU"/>
        </w:rPr>
      </w:pPr>
      <w:r w:rsidRPr="00BD722C">
        <w:rPr>
          <w:lang w:val="ru-RU"/>
        </w:rPr>
        <w:t>Журналы не содержат критических ошибок.</w:t>
      </w:r>
    </w:p>
    <w:p w14:paraId="3B56E32A" w14:textId="77777777" w:rsidR="002C70C0" w:rsidRDefault="00000000">
      <w:pPr>
        <w:pStyle w:val="Compact"/>
        <w:numPr>
          <w:ilvl w:val="0"/>
          <w:numId w:val="83"/>
        </w:numPr>
      </w:pPr>
      <w:proofErr w:type="spellStart"/>
      <w:r>
        <w:t>Мониторинг</w:t>
      </w:r>
      <w:proofErr w:type="spellEnd"/>
      <w:r>
        <w:t xml:space="preserve"> </w:t>
      </w:r>
      <w:proofErr w:type="spellStart"/>
      <w:r>
        <w:t>получает</w:t>
      </w:r>
      <w:proofErr w:type="spellEnd"/>
      <w:r>
        <w:t xml:space="preserve"> </w:t>
      </w:r>
      <w:proofErr w:type="spellStart"/>
      <w:r>
        <w:t>показатели</w:t>
      </w:r>
      <w:proofErr w:type="spellEnd"/>
      <w:r>
        <w:t>.</w:t>
      </w:r>
    </w:p>
    <w:p w14:paraId="0F5595BB" w14:textId="77777777" w:rsidR="002C70C0" w:rsidRDefault="00000000">
      <w:pPr>
        <w:pStyle w:val="Compact"/>
        <w:numPr>
          <w:ilvl w:val="0"/>
          <w:numId w:val="84"/>
        </w:numPr>
      </w:pPr>
      <w:r>
        <w:t>Оповещения работают.</w:t>
      </w:r>
    </w:p>
    <w:p w14:paraId="615DE7BF" w14:textId="77777777" w:rsidR="002C70C0" w:rsidRDefault="00000000">
      <w:r>
        <w:pict w14:anchorId="684D3E5E">
          <v:rect id="_x0000_i1045" style="width:0;height:1.5pt" o:hralign="center" o:hrstd="t" o:hr="t"/>
        </w:pict>
      </w:r>
    </w:p>
    <w:p w14:paraId="6A9068CB" w14:textId="77777777" w:rsidR="002C70C0" w:rsidRDefault="00000000">
      <w:pPr>
        <w:pStyle w:val="2"/>
      </w:pPr>
      <w:bookmarkStart w:id="98" w:name="ответственные-лица"/>
      <w:bookmarkEnd w:id="92"/>
      <w:bookmarkEnd w:id="97"/>
      <w:r>
        <w:t>22. Ответственные лиц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24"/>
        <w:gridCol w:w="2273"/>
      </w:tblGrid>
      <w:tr w:rsidR="002C70C0" w14:paraId="56499D1A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112EDB" w14:textId="77777777" w:rsidR="002C70C0" w:rsidRDefault="00000000">
            <w:pPr>
              <w:pStyle w:val="Compact"/>
            </w:pPr>
            <w:r>
              <w:t>Область</w:t>
            </w:r>
          </w:p>
        </w:tc>
        <w:tc>
          <w:tcPr>
            <w:tcW w:w="0" w:type="auto"/>
          </w:tcPr>
          <w:p w14:paraId="4B3F4BBE" w14:textId="77777777" w:rsidR="002C70C0" w:rsidRDefault="00000000">
            <w:pPr>
              <w:pStyle w:val="Compact"/>
            </w:pPr>
            <w:r>
              <w:t>Ответственный</w:t>
            </w:r>
          </w:p>
        </w:tc>
      </w:tr>
      <w:tr w:rsidR="002C70C0" w14:paraId="036FBB56" w14:textId="77777777">
        <w:tc>
          <w:tcPr>
            <w:tcW w:w="0" w:type="auto"/>
          </w:tcPr>
          <w:p w14:paraId="611CC98E" w14:textId="77777777" w:rsidR="002C70C0" w:rsidRDefault="00000000">
            <w:pPr>
              <w:pStyle w:val="Compact"/>
            </w:pPr>
            <w:r>
              <w:t>Terraform и виртуальная инфраструктура</w:t>
            </w:r>
          </w:p>
        </w:tc>
        <w:tc>
          <w:tcPr>
            <w:tcW w:w="0" w:type="auto"/>
          </w:tcPr>
          <w:p w14:paraId="286D47FF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617F6DFF" w14:textId="77777777">
        <w:tc>
          <w:tcPr>
            <w:tcW w:w="0" w:type="auto"/>
          </w:tcPr>
          <w:p w14:paraId="70728078" w14:textId="77777777" w:rsidR="002C70C0" w:rsidRDefault="00000000">
            <w:pPr>
              <w:pStyle w:val="Compact"/>
            </w:pPr>
            <w:r>
              <w:t>Ansible и настройка Linux</w:t>
            </w:r>
          </w:p>
        </w:tc>
        <w:tc>
          <w:tcPr>
            <w:tcW w:w="0" w:type="auto"/>
          </w:tcPr>
          <w:p w14:paraId="73B77E91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4EF4FEF0" w14:textId="77777777">
        <w:tc>
          <w:tcPr>
            <w:tcW w:w="0" w:type="auto"/>
          </w:tcPr>
          <w:p w14:paraId="70ABAA13" w14:textId="77777777" w:rsidR="002C70C0" w:rsidRDefault="00000000">
            <w:pPr>
              <w:pStyle w:val="Compact"/>
            </w:pPr>
            <w:r>
              <w:t>GitLab CI/CD</w:t>
            </w:r>
          </w:p>
        </w:tc>
        <w:tc>
          <w:tcPr>
            <w:tcW w:w="0" w:type="auto"/>
          </w:tcPr>
          <w:p w14:paraId="04A87DF6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31742A9C" w14:textId="77777777">
        <w:tc>
          <w:tcPr>
            <w:tcW w:w="0" w:type="auto"/>
          </w:tcPr>
          <w:p w14:paraId="27E51C59" w14:textId="77777777" w:rsidR="002C70C0" w:rsidRDefault="00000000">
            <w:pPr>
              <w:pStyle w:val="Compact"/>
            </w:pPr>
            <w:r>
              <w:t>Docker-образы</w:t>
            </w:r>
          </w:p>
        </w:tc>
        <w:tc>
          <w:tcPr>
            <w:tcW w:w="0" w:type="auto"/>
          </w:tcPr>
          <w:p w14:paraId="1B7D5009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0B79F8D9" w14:textId="77777777">
        <w:tc>
          <w:tcPr>
            <w:tcW w:w="0" w:type="auto"/>
          </w:tcPr>
          <w:p w14:paraId="50936522" w14:textId="77777777" w:rsidR="002C70C0" w:rsidRDefault="00000000">
            <w:pPr>
              <w:pStyle w:val="Compact"/>
            </w:pPr>
            <w:r>
              <w:t>Реверс-прокси и TLS</w:t>
            </w:r>
          </w:p>
        </w:tc>
        <w:tc>
          <w:tcPr>
            <w:tcW w:w="0" w:type="auto"/>
          </w:tcPr>
          <w:p w14:paraId="419BA79D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6CBEE378" w14:textId="77777777">
        <w:tc>
          <w:tcPr>
            <w:tcW w:w="0" w:type="auto"/>
          </w:tcPr>
          <w:p w14:paraId="614C42E5" w14:textId="77777777" w:rsidR="002C70C0" w:rsidRDefault="00000000">
            <w:pPr>
              <w:pStyle w:val="Compact"/>
            </w:pPr>
            <w:r>
              <w:t>База данных</w:t>
            </w:r>
          </w:p>
        </w:tc>
        <w:tc>
          <w:tcPr>
            <w:tcW w:w="0" w:type="auto"/>
          </w:tcPr>
          <w:p w14:paraId="45AF2F85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013069D7" w14:textId="77777777">
        <w:tc>
          <w:tcPr>
            <w:tcW w:w="0" w:type="auto"/>
          </w:tcPr>
          <w:p w14:paraId="722970D8" w14:textId="77777777" w:rsidR="002C70C0" w:rsidRDefault="00000000">
            <w:pPr>
              <w:pStyle w:val="Compact"/>
            </w:pPr>
            <w:r>
              <w:t>Резервное копирование</w:t>
            </w:r>
          </w:p>
        </w:tc>
        <w:tc>
          <w:tcPr>
            <w:tcW w:w="0" w:type="auto"/>
          </w:tcPr>
          <w:p w14:paraId="3ADB1138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003B7356" w14:textId="77777777">
        <w:tc>
          <w:tcPr>
            <w:tcW w:w="0" w:type="auto"/>
          </w:tcPr>
          <w:p w14:paraId="3958FE13" w14:textId="77777777" w:rsidR="002C70C0" w:rsidRDefault="00000000">
            <w:pPr>
              <w:pStyle w:val="Compact"/>
            </w:pPr>
            <w:r>
              <w:t>Мониторинг</w:t>
            </w:r>
          </w:p>
        </w:tc>
        <w:tc>
          <w:tcPr>
            <w:tcW w:w="0" w:type="auto"/>
          </w:tcPr>
          <w:p w14:paraId="2617F5BF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15352A74" w14:textId="77777777">
        <w:tc>
          <w:tcPr>
            <w:tcW w:w="0" w:type="auto"/>
          </w:tcPr>
          <w:p w14:paraId="03C460A5" w14:textId="77777777" w:rsidR="002C70C0" w:rsidRDefault="00000000">
            <w:pPr>
              <w:pStyle w:val="Compact"/>
            </w:pPr>
            <w:r>
              <w:t>Информационная безопасность</w:t>
            </w:r>
          </w:p>
        </w:tc>
        <w:tc>
          <w:tcPr>
            <w:tcW w:w="0" w:type="auto"/>
          </w:tcPr>
          <w:p w14:paraId="1FBC487A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  <w:tr w:rsidR="002C70C0" w14:paraId="3B577AFA" w14:textId="77777777">
        <w:tc>
          <w:tcPr>
            <w:tcW w:w="0" w:type="auto"/>
          </w:tcPr>
          <w:p w14:paraId="33AA654B" w14:textId="77777777" w:rsidR="002C70C0" w:rsidRDefault="00000000">
            <w:pPr>
              <w:pStyle w:val="Compact"/>
            </w:pPr>
            <w:r>
              <w:t>Владелец приложения</w:t>
            </w:r>
          </w:p>
        </w:tc>
        <w:tc>
          <w:tcPr>
            <w:tcW w:w="0" w:type="auto"/>
          </w:tcPr>
          <w:p w14:paraId="2AFCB278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ФИО или команда&gt;</w:t>
            </w:r>
          </w:p>
        </w:tc>
      </w:tr>
    </w:tbl>
    <w:p w14:paraId="26158EB1" w14:textId="77777777" w:rsidR="002C70C0" w:rsidRDefault="00000000">
      <w:r>
        <w:pict w14:anchorId="765E94C8">
          <v:rect id="_x0000_i1046" style="width:0;height:1.5pt" o:hralign="center" o:hrstd="t" o:hr="t"/>
        </w:pict>
      </w:r>
    </w:p>
    <w:p w14:paraId="240FF192" w14:textId="77777777" w:rsidR="002C70C0" w:rsidRDefault="00000000">
      <w:pPr>
        <w:pStyle w:val="2"/>
      </w:pPr>
      <w:bookmarkStart w:id="99" w:name="журнал-изменений-документа"/>
      <w:bookmarkEnd w:id="98"/>
      <w:r>
        <w:t>23. Журнал изменений документ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7"/>
        <w:gridCol w:w="942"/>
        <w:gridCol w:w="1063"/>
        <w:gridCol w:w="3235"/>
      </w:tblGrid>
      <w:tr w:rsidR="002C70C0" w14:paraId="28FF5E81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B33CA4" w14:textId="77777777" w:rsidR="002C70C0" w:rsidRDefault="00000000">
            <w:pPr>
              <w:pStyle w:val="Compact"/>
            </w:pPr>
            <w:r>
              <w:t>Версия</w:t>
            </w:r>
          </w:p>
        </w:tc>
        <w:tc>
          <w:tcPr>
            <w:tcW w:w="0" w:type="auto"/>
          </w:tcPr>
          <w:p w14:paraId="012A27D0" w14:textId="77777777" w:rsidR="002C70C0" w:rsidRDefault="00000000">
            <w:pPr>
              <w:pStyle w:val="Compact"/>
            </w:pPr>
            <w:r>
              <w:t>Дата</w:t>
            </w:r>
          </w:p>
        </w:tc>
        <w:tc>
          <w:tcPr>
            <w:tcW w:w="0" w:type="auto"/>
          </w:tcPr>
          <w:p w14:paraId="49460DEF" w14:textId="77777777" w:rsidR="002C70C0" w:rsidRDefault="00000000">
            <w:pPr>
              <w:pStyle w:val="Compact"/>
            </w:pPr>
            <w:r>
              <w:t>Автор</w:t>
            </w:r>
          </w:p>
        </w:tc>
        <w:tc>
          <w:tcPr>
            <w:tcW w:w="0" w:type="auto"/>
          </w:tcPr>
          <w:p w14:paraId="1F916C95" w14:textId="77777777" w:rsidR="002C70C0" w:rsidRDefault="00000000">
            <w:pPr>
              <w:pStyle w:val="Compact"/>
            </w:pPr>
            <w:r>
              <w:t>Описание</w:t>
            </w:r>
          </w:p>
        </w:tc>
      </w:tr>
      <w:tr w:rsidR="002C70C0" w14:paraId="1D1532EA" w14:textId="77777777">
        <w:tc>
          <w:tcPr>
            <w:tcW w:w="0" w:type="auto"/>
          </w:tcPr>
          <w:p w14:paraId="67D9548D" w14:textId="77777777" w:rsidR="002C70C0" w:rsidRDefault="00000000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178D8F53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дата&gt;</w:t>
            </w:r>
          </w:p>
        </w:tc>
        <w:tc>
          <w:tcPr>
            <w:tcW w:w="0" w:type="auto"/>
          </w:tcPr>
          <w:p w14:paraId="2CC01E6C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автор&gt;</w:t>
            </w:r>
          </w:p>
        </w:tc>
        <w:tc>
          <w:tcPr>
            <w:tcW w:w="0" w:type="auto"/>
          </w:tcPr>
          <w:p w14:paraId="615BE2B5" w14:textId="77777777" w:rsidR="002C70C0" w:rsidRDefault="00000000">
            <w:pPr>
              <w:pStyle w:val="Compact"/>
            </w:pPr>
            <w:r>
              <w:t>Первая версия руководства</w:t>
            </w:r>
          </w:p>
        </w:tc>
      </w:tr>
    </w:tbl>
    <w:p w14:paraId="514F09D5" w14:textId="77777777" w:rsidR="002C70C0" w:rsidRDefault="00000000">
      <w:r>
        <w:pict w14:anchorId="257EA76E">
          <v:rect id="_x0000_i1047" style="width:0;height:1.5pt" o:hralign="center" o:hrstd="t" o:hr="t"/>
        </w:pict>
      </w:r>
    </w:p>
    <w:p w14:paraId="60390D83" w14:textId="77777777" w:rsidR="002C70C0" w:rsidRPr="00BD722C" w:rsidRDefault="00000000">
      <w:pPr>
        <w:pStyle w:val="2"/>
        <w:rPr>
          <w:lang w:val="ru-RU"/>
        </w:rPr>
      </w:pPr>
      <w:bookmarkStart w:id="100" w:name="краткая-памятка-оператора"/>
      <w:bookmarkEnd w:id="99"/>
      <w:r w:rsidRPr="00BD722C">
        <w:rPr>
          <w:lang w:val="ru-RU"/>
        </w:rPr>
        <w:t>24. Краткая памятка оператора</w:t>
      </w:r>
    </w:p>
    <w:p w14:paraId="07C8525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состояния:</w:t>
      </w:r>
    </w:p>
    <w:p w14:paraId="2B0B1E09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personal-accoun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-fail</w:t>
      </w:r>
      <w:r>
        <w:rPr>
          <w:rStyle w:val="NormalTok"/>
        </w:rPr>
        <w:t xml:space="preserve"> https://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  <w:r>
        <w:rPr>
          <w:rStyle w:val="NormalTok"/>
        </w:rPr>
        <w:t>/health</w:t>
      </w:r>
    </w:p>
    <w:p w14:paraId="648BF79D" w14:textId="77777777" w:rsidR="002C70C0" w:rsidRDefault="00000000">
      <w:pPr>
        <w:pStyle w:val="FirstParagraph"/>
      </w:pPr>
      <w:r>
        <w:t>Просмотр журналов:</w:t>
      </w:r>
    </w:p>
    <w:p w14:paraId="68A732A6" w14:textId="77777777" w:rsidR="002C70C0" w:rsidRDefault="00000000">
      <w:pPr>
        <w:pStyle w:val="SourceCode"/>
      </w:pPr>
      <w:r>
        <w:rPr>
          <w:rStyle w:val="ExtensionTok"/>
        </w:rPr>
        <w:lastRenderedPageBreak/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tail </w:t>
      </w:r>
      <w:r>
        <w:rPr>
          <w:rStyle w:val="AttributeTok"/>
        </w:rPr>
        <w:t>-n</w:t>
      </w:r>
      <w:r>
        <w:rPr>
          <w:rStyle w:val="NormalTok"/>
        </w:rPr>
        <w:t xml:space="preserve"> 200 /var/log/nginx/personal-account-error.log</w:t>
      </w:r>
    </w:p>
    <w:p w14:paraId="714F0ABB" w14:textId="77777777" w:rsidR="002C70C0" w:rsidRDefault="00000000">
      <w:pPr>
        <w:pStyle w:val="FirstParagraph"/>
      </w:pPr>
      <w:r>
        <w:t>Перезапуск приложения:</w:t>
      </w:r>
    </w:p>
    <w:p w14:paraId="005B8E84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restart app</w:t>
      </w:r>
    </w:p>
    <w:p w14:paraId="537704B1" w14:textId="77777777" w:rsidR="002C70C0" w:rsidRDefault="00000000">
      <w:pPr>
        <w:pStyle w:val="FirstParagraph"/>
      </w:pPr>
      <w:r>
        <w:t>Обновление:</w:t>
      </w:r>
    </w:p>
    <w:p w14:paraId="17FBD09F" w14:textId="77777777" w:rsidR="002C70C0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rPr>
          <w:rStyle w:val="OperatorTok"/>
        </w:rPr>
        <w:t>=&lt;</w:t>
      </w:r>
      <w:r>
        <w:rPr>
          <w:rStyle w:val="NormalTok"/>
        </w:rPr>
        <w:t>registry</w:t>
      </w:r>
      <w:r>
        <w:rPr>
          <w:rStyle w:val="OperatorTok"/>
        </w:rPr>
        <w:t>&gt;</w:t>
      </w:r>
      <w:r>
        <w:rPr>
          <w:rStyle w:val="NormalTok"/>
        </w:rPr>
        <w:t>/</w:t>
      </w:r>
      <w:r>
        <w:rPr>
          <w:rStyle w:val="OperatorTok"/>
        </w:rPr>
        <w:t>&lt;</w:t>
      </w:r>
      <w:r>
        <w:rPr>
          <w:rStyle w:val="NormalTok"/>
        </w:rPr>
        <w:t>project</w:t>
      </w:r>
      <w:r>
        <w:rPr>
          <w:rStyle w:val="OperatorTok"/>
        </w:rPr>
        <w:t>&gt;</w:t>
      </w:r>
      <w:r>
        <w:rPr>
          <w:rStyle w:val="NormalTok"/>
        </w:rPr>
        <w:t>:</w:t>
      </w:r>
      <w:r>
        <w:rPr>
          <w:rStyle w:val="OperatorTok"/>
        </w:rPr>
        <w:t>&lt;</w:t>
      </w:r>
      <w:r>
        <w:rPr>
          <w:rStyle w:val="NormalTok"/>
        </w:rPr>
        <w:t>commit-sha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327F2F37" w14:textId="77777777" w:rsidR="002C70C0" w:rsidRDefault="00000000">
      <w:pPr>
        <w:pStyle w:val="FirstParagraph"/>
      </w:pPr>
      <w:r>
        <w:t>Откат:</w:t>
      </w:r>
    </w:p>
    <w:p w14:paraId="54432772" w14:textId="77777777" w:rsidR="002C70C0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rPr>
          <w:rStyle w:val="OperatorTok"/>
        </w:rPr>
        <w:t>=&lt;</w:t>
      </w:r>
      <w:r>
        <w:rPr>
          <w:rStyle w:val="NormalTok"/>
        </w:rPr>
        <w:t>previous-image-tag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2F4D31C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диска:</w:t>
      </w:r>
    </w:p>
    <w:p w14:paraId="3F7B98AD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df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h</w:t>
      </w:r>
      <w:r w:rsidRPr="00BD722C">
        <w:rPr>
          <w:lang w:val="ru-RU"/>
        </w:rPr>
        <w:br/>
      </w: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system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f</w:t>
      </w:r>
      <w:proofErr w:type="spellEnd"/>
    </w:p>
    <w:p w14:paraId="039D089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оверка </w:t>
      </w:r>
      <w:r>
        <w:t>Nginx</w:t>
      </w:r>
      <w:r w:rsidRPr="00BD722C">
        <w:rPr>
          <w:lang w:val="ru-RU"/>
        </w:rPr>
        <w:t>:</w:t>
      </w:r>
    </w:p>
    <w:p w14:paraId="3A5EE68A" w14:textId="77777777" w:rsidR="002C70C0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nginx </w:t>
      </w:r>
      <w:r>
        <w:rPr>
          <w:rStyle w:val="AttributeTok"/>
        </w:rPr>
        <w:t>-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nginx</w:t>
      </w:r>
    </w:p>
    <w:p w14:paraId="65BF0EA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се аварийные изменения необходимо документировать с указанием времени, причины, выполненных команд и результата.</w:t>
      </w:r>
      <w:bookmarkEnd w:id="0"/>
      <w:bookmarkEnd w:id="100"/>
    </w:p>
    <w:sectPr w:rsidR="002C70C0" w:rsidRPr="00BD722C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A2CFD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FBD0EE3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6A8E2C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87793538">
    <w:abstractNumId w:val="0"/>
  </w:num>
  <w:num w:numId="2" w16cid:durableId="7149373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9382007">
    <w:abstractNumId w:val="0"/>
  </w:num>
  <w:num w:numId="4" w16cid:durableId="2061976868">
    <w:abstractNumId w:val="0"/>
  </w:num>
  <w:num w:numId="5" w16cid:durableId="1293050218">
    <w:abstractNumId w:val="0"/>
  </w:num>
  <w:num w:numId="6" w16cid:durableId="2137990588">
    <w:abstractNumId w:val="0"/>
  </w:num>
  <w:num w:numId="7" w16cid:durableId="1385329246">
    <w:abstractNumId w:val="0"/>
  </w:num>
  <w:num w:numId="8" w16cid:durableId="1616404754">
    <w:abstractNumId w:val="0"/>
  </w:num>
  <w:num w:numId="9" w16cid:durableId="1162702309">
    <w:abstractNumId w:val="0"/>
  </w:num>
  <w:num w:numId="10" w16cid:durableId="727874000">
    <w:abstractNumId w:val="0"/>
  </w:num>
  <w:num w:numId="11" w16cid:durableId="1469518120">
    <w:abstractNumId w:val="0"/>
  </w:num>
  <w:num w:numId="12" w16cid:durableId="1887792172">
    <w:abstractNumId w:val="0"/>
  </w:num>
  <w:num w:numId="13" w16cid:durableId="1729838285">
    <w:abstractNumId w:val="0"/>
  </w:num>
  <w:num w:numId="14" w16cid:durableId="775977652">
    <w:abstractNumId w:val="0"/>
  </w:num>
  <w:num w:numId="15" w16cid:durableId="1626622050">
    <w:abstractNumId w:val="0"/>
  </w:num>
  <w:num w:numId="16" w16cid:durableId="669404184">
    <w:abstractNumId w:val="0"/>
  </w:num>
  <w:num w:numId="17" w16cid:durableId="1608268614">
    <w:abstractNumId w:val="0"/>
  </w:num>
  <w:num w:numId="18" w16cid:durableId="1073970194">
    <w:abstractNumId w:val="0"/>
  </w:num>
  <w:num w:numId="19" w16cid:durableId="925725502">
    <w:abstractNumId w:val="0"/>
  </w:num>
  <w:num w:numId="20" w16cid:durableId="272590559">
    <w:abstractNumId w:val="0"/>
  </w:num>
  <w:num w:numId="21" w16cid:durableId="109806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06362671">
    <w:abstractNumId w:val="0"/>
  </w:num>
  <w:num w:numId="23" w16cid:durableId="1157457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45597077">
    <w:abstractNumId w:val="0"/>
  </w:num>
  <w:num w:numId="25" w16cid:durableId="1954507489">
    <w:abstractNumId w:val="0"/>
  </w:num>
  <w:num w:numId="26" w16cid:durableId="2106339310">
    <w:abstractNumId w:val="0"/>
  </w:num>
  <w:num w:numId="27" w16cid:durableId="1843156514">
    <w:abstractNumId w:val="0"/>
  </w:num>
  <w:num w:numId="28" w16cid:durableId="1954440340">
    <w:abstractNumId w:val="0"/>
  </w:num>
  <w:num w:numId="29" w16cid:durableId="1160538686">
    <w:abstractNumId w:val="0"/>
  </w:num>
  <w:num w:numId="30" w16cid:durableId="1470590666">
    <w:abstractNumId w:val="0"/>
  </w:num>
  <w:num w:numId="31" w16cid:durableId="575093556">
    <w:abstractNumId w:val="0"/>
  </w:num>
  <w:num w:numId="32" w16cid:durableId="408967269">
    <w:abstractNumId w:val="0"/>
  </w:num>
  <w:num w:numId="33" w16cid:durableId="1480265475">
    <w:abstractNumId w:val="0"/>
  </w:num>
  <w:num w:numId="34" w16cid:durableId="347488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39279364">
    <w:abstractNumId w:val="0"/>
  </w:num>
  <w:num w:numId="36" w16cid:durableId="1981418728">
    <w:abstractNumId w:val="0"/>
  </w:num>
  <w:num w:numId="37" w16cid:durableId="412432892">
    <w:abstractNumId w:val="0"/>
  </w:num>
  <w:num w:numId="38" w16cid:durableId="924536260">
    <w:abstractNumId w:val="0"/>
  </w:num>
  <w:num w:numId="39" w16cid:durableId="2144539189">
    <w:abstractNumId w:val="0"/>
  </w:num>
  <w:num w:numId="40" w16cid:durableId="219170278">
    <w:abstractNumId w:val="0"/>
  </w:num>
  <w:num w:numId="41" w16cid:durableId="1925721202">
    <w:abstractNumId w:val="0"/>
  </w:num>
  <w:num w:numId="42" w16cid:durableId="750353712">
    <w:abstractNumId w:val="0"/>
  </w:num>
  <w:num w:numId="43" w16cid:durableId="662785065">
    <w:abstractNumId w:val="0"/>
  </w:num>
  <w:num w:numId="44" w16cid:durableId="1608392464">
    <w:abstractNumId w:val="0"/>
  </w:num>
  <w:num w:numId="45" w16cid:durableId="2026905856">
    <w:abstractNumId w:val="0"/>
  </w:num>
  <w:num w:numId="46" w16cid:durableId="169949092">
    <w:abstractNumId w:val="0"/>
  </w:num>
  <w:num w:numId="47" w16cid:durableId="23605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946618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52328716">
    <w:abstractNumId w:val="1"/>
  </w:num>
  <w:num w:numId="50" w16cid:durableId="609318289">
    <w:abstractNumId w:val="1"/>
  </w:num>
  <w:num w:numId="51" w16cid:durableId="1282345500">
    <w:abstractNumId w:val="1"/>
  </w:num>
  <w:num w:numId="52" w16cid:durableId="693776233">
    <w:abstractNumId w:val="1"/>
  </w:num>
  <w:num w:numId="53" w16cid:durableId="985745781">
    <w:abstractNumId w:val="1"/>
  </w:num>
  <w:num w:numId="54" w16cid:durableId="1433236253">
    <w:abstractNumId w:val="1"/>
  </w:num>
  <w:num w:numId="55" w16cid:durableId="221523379">
    <w:abstractNumId w:val="1"/>
  </w:num>
  <w:num w:numId="56" w16cid:durableId="1384521899">
    <w:abstractNumId w:val="1"/>
  </w:num>
  <w:num w:numId="57" w16cid:durableId="1741514131">
    <w:abstractNumId w:val="1"/>
  </w:num>
  <w:num w:numId="58" w16cid:durableId="302081594">
    <w:abstractNumId w:val="1"/>
  </w:num>
  <w:num w:numId="59" w16cid:durableId="683633061">
    <w:abstractNumId w:val="1"/>
  </w:num>
  <w:num w:numId="60" w16cid:durableId="457456104">
    <w:abstractNumId w:val="1"/>
  </w:num>
  <w:num w:numId="61" w16cid:durableId="954824613">
    <w:abstractNumId w:val="1"/>
  </w:num>
  <w:num w:numId="62" w16cid:durableId="826484168">
    <w:abstractNumId w:val="1"/>
  </w:num>
  <w:num w:numId="63" w16cid:durableId="1228883087">
    <w:abstractNumId w:val="1"/>
  </w:num>
  <w:num w:numId="64" w16cid:durableId="1126435056">
    <w:abstractNumId w:val="1"/>
  </w:num>
  <w:num w:numId="65" w16cid:durableId="2134667233">
    <w:abstractNumId w:val="1"/>
  </w:num>
  <w:num w:numId="66" w16cid:durableId="1021977705">
    <w:abstractNumId w:val="1"/>
  </w:num>
  <w:num w:numId="67" w16cid:durableId="1740786222">
    <w:abstractNumId w:val="1"/>
  </w:num>
  <w:num w:numId="68" w16cid:durableId="1271545618">
    <w:abstractNumId w:val="1"/>
  </w:num>
  <w:num w:numId="69" w16cid:durableId="923883664">
    <w:abstractNumId w:val="1"/>
  </w:num>
  <w:num w:numId="70" w16cid:durableId="1125581217">
    <w:abstractNumId w:val="1"/>
  </w:num>
  <w:num w:numId="71" w16cid:durableId="775755736">
    <w:abstractNumId w:val="1"/>
  </w:num>
  <w:num w:numId="72" w16cid:durableId="699934681">
    <w:abstractNumId w:val="1"/>
  </w:num>
  <w:num w:numId="73" w16cid:durableId="1717314012">
    <w:abstractNumId w:val="1"/>
  </w:num>
  <w:num w:numId="74" w16cid:durableId="774978917">
    <w:abstractNumId w:val="1"/>
  </w:num>
  <w:num w:numId="75" w16cid:durableId="640885166">
    <w:abstractNumId w:val="1"/>
  </w:num>
  <w:num w:numId="76" w16cid:durableId="1264025106">
    <w:abstractNumId w:val="1"/>
  </w:num>
  <w:num w:numId="77" w16cid:durableId="29182968">
    <w:abstractNumId w:val="1"/>
  </w:num>
  <w:num w:numId="78" w16cid:durableId="934629164">
    <w:abstractNumId w:val="1"/>
  </w:num>
  <w:num w:numId="79" w16cid:durableId="1737781230">
    <w:abstractNumId w:val="1"/>
  </w:num>
  <w:num w:numId="80" w16cid:durableId="30109406">
    <w:abstractNumId w:val="1"/>
  </w:num>
  <w:num w:numId="81" w16cid:durableId="1337877027">
    <w:abstractNumId w:val="1"/>
  </w:num>
  <w:num w:numId="82" w16cid:durableId="1216813239">
    <w:abstractNumId w:val="1"/>
  </w:num>
  <w:num w:numId="83" w16cid:durableId="959845411">
    <w:abstractNumId w:val="1"/>
  </w:num>
  <w:num w:numId="84" w16cid:durableId="336734266">
    <w:abstractNumId w:val="1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70C0"/>
    <w:rsid w:val="002C70C0"/>
    <w:rsid w:val="003F2E61"/>
    <w:rsid w:val="00714825"/>
    <w:rsid w:val="00B9183D"/>
    <w:rsid w:val="00BD7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4B6F9"/>
  <w15:docId w15:val="{C2083AC7-3B20-411A-B916-05E5AB641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BD7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5</Pages>
  <Words>5438</Words>
  <Characters>31003</Characters>
  <Application>Microsoft Office Word</Application>
  <DocSecurity>0</DocSecurity>
  <Lines>258</Lines>
  <Paragraphs>72</Paragraphs>
  <ScaleCrop>false</ScaleCrop>
  <Company/>
  <LinksUpToDate>false</LinksUpToDate>
  <CharactersWithSpaces>3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is Tedtoev</dc:creator>
  <cp:keywords/>
  <cp:lastModifiedBy>Boris Tedtoev</cp:lastModifiedBy>
  <cp:revision>3</cp:revision>
  <dcterms:created xsi:type="dcterms:W3CDTF">2026-07-16T10:46:00Z</dcterms:created>
  <dcterms:modified xsi:type="dcterms:W3CDTF">2026-07-16T10:56:00Z</dcterms:modified>
</cp:coreProperties>
</file>